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55C9A515"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r w:rsidR="00F30647">
        <w:rPr>
          <w:rStyle w:val="normaltextrun"/>
          <w:color w:val="000000"/>
          <w:sz w:val="28"/>
          <w:szCs w:val="28"/>
          <w:bdr w:val="none" w:sz="0" w:space="0" w:color="auto" w:frame="1"/>
        </w:rPr>
        <w:t>, Ph.D.</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784F9481" w14:textId="77777777" w:rsidR="00677D37" w:rsidRDefault="00677D37" w:rsidP="00CB3E14">
      <w:pPr>
        <w:pStyle w:val="ODSTAVEC"/>
      </w:pPr>
    </w:p>
    <w:p w14:paraId="633A295E" w14:textId="77777777" w:rsidR="00677D37" w:rsidRDefault="00677D37" w:rsidP="00CB3E14">
      <w:pPr>
        <w:pStyle w:val="ODSTAVEC"/>
      </w:pPr>
    </w:p>
    <w:p w14:paraId="6053D1BF" w14:textId="269D1883"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V Olomouci dne</w:t>
      </w:r>
      <w:r w:rsidR="00677D37">
        <w:rPr>
          <w:rFonts w:ascii="Times New Roman" w:hAnsi="Times New Roman" w:cs="Times New Roman"/>
          <w:sz w:val="24"/>
          <w:szCs w:val="24"/>
        </w:rPr>
        <w:t>:</w:t>
      </w:r>
      <w:r w:rsidRPr="00CB3E14">
        <w:rPr>
          <w:rFonts w:ascii="Times New Roman" w:hAnsi="Times New Roman" w:cs="Times New Roman"/>
          <w:sz w:val="24"/>
          <w:szCs w:val="24"/>
        </w:rPr>
        <w:t xml:space="preserve"> </w:t>
      </w:r>
      <w:r w:rsidRPr="00CB3E14">
        <w:rPr>
          <w:rFonts w:ascii="Times New Roman" w:hAnsi="Times New Roman" w:cs="Times New Roman"/>
          <w:sz w:val="24"/>
          <w:szCs w:val="24"/>
        </w:rPr>
        <w:tab/>
        <w:t>…………………….</w:t>
      </w:r>
    </w:p>
    <w:p w14:paraId="0AA269E7" w14:textId="0B9595E8"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r>
      <w:r w:rsidR="00677D37">
        <w:rPr>
          <w:rFonts w:ascii="Times New Roman" w:hAnsi="Times New Roman" w:cs="Times New Roman"/>
          <w:sz w:val="24"/>
          <w:szCs w:val="24"/>
        </w:rPr>
        <w:t>David Květoň</w:t>
      </w:r>
    </w:p>
    <w:p w14:paraId="13C56A69" w14:textId="77777777" w:rsidR="00CB3E14" w:rsidRDefault="00CB3E14">
      <w:pPr>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16F1782" w14:textId="5E744F85" w:rsidR="00B5365B" w:rsidRDefault="00B5365B"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0C024B5B" w14:textId="17302C7D" w:rsidR="00B5365B" w:rsidRPr="00286102" w:rsidRDefault="00B5365B" w:rsidP="00286102">
      <w:pPr>
        <w:tabs>
          <w:tab w:val="right" w:pos="9070"/>
        </w:tabs>
        <w:spacing w:after="240" w:line="360" w:lineRule="auto"/>
        <w:jc w:val="both"/>
        <w:rPr>
          <w:rFonts w:ascii="Times New Roman" w:hAnsi="Times New Roman" w:cs="Times New Roman"/>
          <w:bCs/>
          <w:sz w:val="24"/>
          <w:szCs w:val="24"/>
        </w:rPr>
      </w:pPr>
      <w:r>
        <w:rPr>
          <w:rFonts w:ascii="Times New Roman" w:hAnsi="Times New Roman" w:cs="Times New Roman"/>
          <w:bCs/>
          <w:sz w:val="24"/>
          <w:szCs w:val="24"/>
        </w:rPr>
        <w:t>Bakalářská práce je zaměřena na tvorbu sady úloh, které se zabývají vi</w:t>
      </w:r>
      <w:r w:rsidR="00286102">
        <w:rPr>
          <w:rFonts w:ascii="Times New Roman" w:hAnsi="Times New Roman" w:cs="Times New Roman"/>
          <w:bCs/>
          <w:sz w:val="24"/>
          <w:szCs w:val="24"/>
        </w:rPr>
        <w:t>z</w:t>
      </w:r>
      <w:r>
        <w:rPr>
          <w:rFonts w:ascii="Times New Roman" w:hAnsi="Times New Roman" w:cs="Times New Roman"/>
          <w:bCs/>
          <w:sz w:val="24"/>
          <w:szCs w:val="24"/>
        </w:rPr>
        <w:t xml:space="preserve">uálním programovacím jazykem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Sada úloh může sloužit jako </w:t>
      </w:r>
      <w:r w:rsidR="0056251F">
        <w:rPr>
          <w:rFonts w:ascii="Times New Roman" w:hAnsi="Times New Roman" w:cs="Times New Roman"/>
          <w:bCs/>
          <w:sz w:val="24"/>
          <w:szCs w:val="24"/>
        </w:rPr>
        <w:t>pomocný materiál</w:t>
      </w:r>
      <w:r>
        <w:rPr>
          <w:rFonts w:ascii="Times New Roman" w:hAnsi="Times New Roman" w:cs="Times New Roman"/>
          <w:bCs/>
          <w:sz w:val="24"/>
          <w:szCs w:val="24"/>
        </w:rPr>
        <w:t xml:space="preserve"> pro výuku programování na </w:t>
      </w:r>
      <w:r w:rsidR="00286102">
        <w:rPr>
          <w:rFonts w:ascii="Times New Roman" w:hAnsi="Times New Roman" w:cs="Times New Roman"/>
          <w:bCs/>
          <w:sz w:val="24"/>
          <w:szCs w:val="24"/>
        </w:rPr>
        <w:t>druhém stupni základních škol v předmětu Informatika. V práci se nachází úlohy rozdělené do tří kategorií dle obtížnosti. V každé kategorii se nachází šest komentovaných úloh s řešením a jedna úloha bez řešení, která slouží jako úvod do dané kategorie. Celkem je tedy připraveno 21 úloh.</w:t>
      </w:r>
    </w:p>
    <w:p w14:paraId="7234E855" w14:textId="4E9804F3" w:rsidR="00B5365B" w:rsidRDefault="00B5365B" w:rsidP="00CB3E14">
      <w:pPr>
        <w:tabs>
          <w:tab w:val="right" w:pos="9070"/>
        </w:tabs>
        <w:spacing w:after="240" w:line="360" w:lineRule="auto"/>
        <w:rPr>
          <w:rFonts w:ascii="Times New Roman" w:hAnsi="Times New Roman" w:cs="Times New Roman"/>
          <w:b/>
          <w:sz w:val="24"/>
          <w:szCs w:val="24"/>
        </w:rPr>
      </w:pPr>
      <w:r w:rsidRPr="00286102">
        <w:rPr>
          <w:rFonts w:ascii="Times New Roman" w:hAnsi="Times New Roman" w:cs="Times New Roman"/>
          <w:b/>
          <w:sz w:val="24"/>
          <w:szCs w:val="24"/>
        </w:rPr>
        <w:t>Klíčová slova</w:t>
      </w:r>
    </w:p>
    <w:p w14:paraId="5478C68D" w14:textId="70BAF8D5" w:rsidR="00BF5AF6" w:rsidRPr="0056251F" w:rsidRDefault="00286102" w:rsidP="00CB3E14">
      <w:pPr>
        <w:tabs>
          <w:tab w:val="right" w:pos="9070"/>
        </w:tabs>
        <w:spacing w:after="240" w:line="360" w:lineRule="auto"/>
        <w:rPr>
          <w:rFonts w:ascii="Times New Roman" w:hAnsi="Times New Roman" w:cs="Times New Roman"/>
          <w:bCs/>
          <w:sz w:val="24"/>
          <w:szCs w:val="24"/>
        </w:rPr>
      </w:pPr>
      <w:r>
        <w:rPr>
          <w:rFonts w:ascii="Times New Roman" w:hAnsi="Times New Roman" w:cs="Times New Roman"/>
          <w:bCs/>
          <w:sz w:val="24"/>
          <w:szCs w:val="24"/>
        </w:rPr>
        <w:t xml:space="preserve">vizuální programovací jazyk,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úlohy, programování, informatické myšlení</w:t>
      </w:r>
    </w:p>
    <w:p w14:paraId="5EE84F12" w14:textId="12A1EF40" w:rsidR="00B5365B"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29BBFF74" w14:textId="4FE8F126" w:rsidR="00B5365B" w:rsidRPr="0056251F" w:rsidRDefault="00286102" w:rsidP="00CB3E14">
      <w:pPr>
        <w:tabs>
          <w:tab w:val="right" w:pos="9070"/>
        </w:tabs>
        <w:spacing w:after="24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Th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chelor’s</w:t>
      </w:r>
      <w:proofErr w:type="spellEnd"/>
      <w:r>
        <w:rPr>
          <w:rFonts w:ascii="Times New Roman" w:hAnsi="Times New Roman" w:cs="Times New Roman"/>
          <w:bCs/>
          <w:sz w:val="24"/>
          <w:szCs w:val="24"/>
        </w:rPr>
        <w:t xml:space="preserve"> thesis </w:t>
      </w:r>
      <w:proofErr w:type="spellStart"/>
      <w:r>
        <w:rPr>
          <w:rFonts w:ascii="Times New Roman" w:hAnsi="Times New Roman" w:cs="Times New Roman"/>
          <w:bCs/>
          <w:sz w:val="24"/>
          <w:szCs w:val="24"/>
        </w:rPr>
        <w:t>focuses</w:t>
      </w:r>
      <w:proofErr w:type="spellEnd"/>
      <w:r>
        <w:rPr>
          <w:rFonts w:ascii="Times New Roman" w:hAnsi="Times New Roman" w:cs="Times New Roman"/>
          <w:bCs/>
          <w:sz w:val="24"/>
          <w:szCs w:val="24"/>
        </w:rPr>
        <w:t xml:space="preserve"> on </w:t>
      </w:r>
      <w:proofErr w:type="spellStart"/>
      <w:r>
        <w:rPr>
          <w:rFonts w:ascii="Times New Roman" w:hAnsi="Times New Roman" w:cs="Times New Roman"/>
          <w:bCs/>
          <w:sz w:val="24"/>
          <w:szCs w:val="24"/>
        </w:rPr>
        <w:t>creating</w:t>
      </w:r>
      <w:proofErr w:type="spellEnd"/>
      <w:r>
        <w:rPr>
          <w:rFonts w:ascii="Times New Roman" w:hAnsi="Times New Roman" w:cs="Times New Roman"/>
          <w:bCs/>
          <w:sz w:val="24"/>
          <w:szCs w:val="24"/>
        </w:rPr>
        <w:t xml:space="preserve"> a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entere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roun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s</w:t>
      </w:r>
      <w:proofErr w:type="spellEnd"/>
      <w:r>
        <w:rPr>
          <w:rFonts w:ascii="Times New Roman" w:hAnsi="Times New Roman" w:cs="Times New Roman"/>
          <w:bCs/>
          <w:sz w:val="24"/>
          <w:szCs w:val="24"/>
        </w:rPr>
        <w:t xml:space="preserve"> set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an</w:t>
      </w:r>
      <w:proofErr w:type="spellEnd"/>
      <w:r>
        <w:rPr>
          <w:rFonts w:ascii="Times New Roman" w:hAnsi="Times New Roman" w:cs="Times New Roman"/>
          <w:bCs/>
          <w:sz w:val="24"/>
          <w:szCs w:val="24"/>
        </w:rPr>
        <w:t xml:space="preserve"> serve as a </w:t>
      </w:r>
      <w:proofErr w:type="spellStart"/>
      <w:r>
        <w:rPr>
          <w:rFonts w:ascii="Times New Roman" w:hAnsi="Times New Roman" w:cs="Times New Roman"/>
          <w:bCs/>
          <w:sz w:val="24"/>
          <w:szCs w:val="24"/>
        </w:rPr>
        <w:t>suppo</w:t>
      </w:r>
      <w:r w:rsidR="0056251F">
        <w:rPr>
          <w:rFonts w:ascii="Times New Roman" w:hAnsi="Times New Roman" w:cs="Times New Roman"/>
          <w:bCs/>
          <w:sz w:val="24"/>
          <w:szCs w:val="24"/>
        </w:rPr>
        <w:t>rt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materi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fo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each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ogramming</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condary</w:t>
      </w:r>
      <w:proofErr w:type="spellEnd"/>
      <w:r w:rsidR="0056251F">
        <w:rPr>
          <w:rFonts w:ascii="Times New Roman" w:hAnsi="Times New Roman" w:cs="Times New Roman"/>
          <w:bCs/>
          <w:sz w:val="24"/>
          <w:szCs w:val="24"/>
        </w:rPr>
        <w:t xml:space="preserve"> level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ima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chools</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ubjec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of</w:t>
      </w:r>
      <w:proofErr w:type="spellEnd"/>
      <w:r w:rsidR="0056251F">
        <w:rPr>
          <w:rFonts w:ascii="Times New Roman" w:hAnsi="Times New Roman" w:cs="Times New Roman"/>
          <w:bCs/>
          <w:sz w:val="24"/>
          <w:szCs w:val="24"/>
        </w:rPr>
        <w:t xml:space="preserve"> IT. </w:t>
      </w:r>
      <w:proofErr w:type="spellStart"/>
      <w:r w:rsidR="0056251F">
        <w:rPr>
          <w:rFonts w:ascii="Times New Roman" w:hAnsi="Times New Roman" w:cs="Times New Roman"/>
          <w:bCs/>
          <w:sz w:val="24"/>
          <w:szCs w:val="24"/>
        </w:rPr>
        <w:t>The</w:t>
      </w:r>
      <w:proofErr w:type="spellEnd"/>
      <w:r w:rsidR="0056251F">
        <w:rPr>
          <w:rFonts w:ascii="Times New Roman" w:hAnsi="Times New Roman" w:cs="Times New Roman"/>
          <w:bCs/>
          <w:sz w:val="24"/>
          <w:szCs w:val="24"/>
        </w:rPr>
        <w:t xml:space="preserve"> thesis </w:t>
      </w:r>
      <w:proofErr w:type="spellStart"/>
      <w:r w:rsidR="0056251F">
        <w:rPr>
          <w:rFonts w:ascii="Times New Roman" w:hAnsi="Times New Roman" w:cs="Times New Roman"/>
          <w:bCs/>
          <w:sz w:val="24"/>
          <w:szCs w:val="24"/>
        </w:rPr>
        <w:t>contain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divid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o</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re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ie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based</w:t>
      </w:r>
      <w:proofErr w:type="spellEnd"/>
      <w:r w:rsidR="0056251F">
        <w:rPr>
          <w:rFonts w:ascii="Times New Roman" w:hAnsi="Times New Roman" w:cs="Times New Roman"/>
          <w:bCs/>
          <w:sz w:val="24"/>
          <w:szCs w:val="24"/>
        </w:rPr>
        <w:t xml:space="preserve"> on </w:t>
      </w:r>
      <w:proofErr w:type="spellStart"/>
      <w:r w:rsidR="0056251F">
        <w:rPr>
          <w:rFonts w:ascii="Times New Roman" w:hAnsi="Times New Roman" w:cs="Times New Roman"/>
          <w:bCs/>
          <w:sz w:val="24"/>
          <w:szCs w:val="24"/>
        </w:rPr>
        <w:t>difficult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ea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w:t>
      </w:r>
      <w:proofErr w:type="spellStart"/>
      <w:r w:rsidR="0056251F">
        <w:rPr>
          <w:rFonts w:ascii="Times New Roman" w:hAnsi="Times New Roman" w:cs="Times New Roman"/>
          <w:bCs/>
          <w:sz w:val="24"/>
          <w:szCs w:val="24"/>
        </w:rPr>
        <w:t>six</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annotated</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olutions</w:t>
      </w:r>
      <w:proofErr w:type="spellEnd"/>
      <w:r w:rsidR="0056251F">
        <w:rPr>
          <w:rFonts w:ascii="Times New Roman" w:hAnsi="Times New Roman" w:cs="Times New Roman"/>
          <w:bCs/>
          <w:sz w:val="24"/>
          <w:szCs w:val="24"/>
        </w:rPr>
        <w:t xml:space="preserve"> and </w:t>
      </w:r>
      <w:proofErr w:type="spellStart"/>
      <w:r w:rsidR="0056251F">
        <w:rPr>
          <w:rFonts w:ascii="Times New Roman" w:hAnsi="Times New Roman" w:cs="Times New Roman"/>
          <w:bCs/>
          <w:sz w:val="24"/>
          <w:szCs w:val="24"/>
        </w:rPr>
        <w:t>one</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ask</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ithout</w:t>
      </w:r>
      <w:proofErr w:type="spellEnd"/>
      <w:r w:rsidR="0056251F">
        <w:rPr>
          <w:rFonts w:ascii="Times New Roman" w:hAnsi="Times New Roman" w:cs="Times New Roman"/>
          <w:bCs/>
          <w:sz w:val="24"/>
          <w:szCs w:val="24"/>
        </w:rPr>
        <w:t xml:space="preserve"> a </w:t>
      </w:r>
      <w:proofErr w:type="spellStart"/>
      <w:r w:rsidR="0056251F">
        <w:rPr>
          <w:rFonts w:ascii="Times New Roman" w:hAnsi="Times New Roman" w:cs="Times New Roman"/>
          <w:bCs/>
          <w:sz w:val="24"/>
          <w:szCs w:val="24"/>
        </w:rPr>
        <w:t>solutio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which</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serves</w:t>
      </w:r>
      <w:proofErr w:type="spellEnd"/>
      <w:r w:rsidR="0056251F">
        <w:rPr>
          <w:rFonts w:ascii="Times New Roman" w:hAnsi="Times New Roman" w:cs="Times New Roman"/>
          <w:bCs/>
          <w:sz w:val="24"/>
          <w:szCs w:val="24"/>
        </w:rPr>
        <w:t xml:space="preserve"> as </w:t>
      </w:r>
      <w:proofErr w:type="spellStart"/>
      <w:r w:rsidR="0056251F">
        <w:rPr>
          <w:rFonts w:ascii="Times New Roman" w:hAnsi="Times New Roman" w:cs="Times New Roman"/>
          <w:bCs/>
          <w:sz w:val="24"/>
          <w:szCs w:val="24"/>
        </w:rPr>
        <w:t>an</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introduction</w:t>
      </w:r>
      <w:proofErr w:type="spellEnd"/>
      <w:r w:rsidR="0056251F">
        <w:rPr>
          <w:rFonts w:ascii="Times New Roman" w:hAnsi="Times New Roman" w:cs="Times New Roman"/>
          <w:bCs/>
          <w:sz w:val="24"/>
          <w:szCs w:val="24"/>
        </w:rPr>
        <w:t xml:space="preserve"> to </w:t>
      </w:r>
      <w:proofErr w:type="spellStart"/>
      <w:r w:rsidR="0056251F">
        <w:rPr>
          <w:rFonts w:ascii="Times New Roman" w:hAnsi="Times New Roman" w:cs="Times New Roman"/>
          <w:bCs/>
          <w:sz w:val="24"/>
          <w:szCs w:val="24"/>
        </w:rPr>
        <w:t>that</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articular</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category</w:t>
      </w:r>
      <w:proofErr w:type="spellEnd"/>
      <w:r w:rsidR="0056251F">
        <w:rPr>
          <w:rFonts w:ascii="Times New Roman" w:hAnsi="Times New Roman" w:cs="Times New Roman"/>
          <w:bCs/>
          <w:sz w:val="24"/>
          <w:szCs w:val="24"/>
        </w:rPr>
        <w:t xml:space="preserve">. In </w:t>
      </w:r>
      <w:proofErr w:type="spellStart"/>
      <w:r w:rsidR="0056251F">
        <w:rPr>
          <w:rFonts w:ascii="Times New Roman" w:hAnsi="Times New Roman" w:cs="Times New Roman"/>
          <w:bCs/>
          <w:sz w:val="24"/>
          <w:szCs w:val="24"/>
        </w:rPr>
        <w:t>total</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there</w:t>
      </w:r>
      <w:proofErr w:type="spellEnd"/>
      <w:r w:rsidR="0056251F">
        <w:rPr>
          <w:rFonts w:ascii="Times New Roman" w:hAnsi="Times New Roman" w:cs="Times New Roman"/>
          <w:bCs/>
          <w:sz w:val="24"/>
          <w:szCs w:val="24"/>
        </w:rPr>
        <w:t xml:space="preserve"> are 21 </w:t>
      </w:r>
      <w:proofErr w:type="spellStart"/>
      <w:r w:rsidR="0056251F">
        <w:rPr>
          <w:rFonts w:ascii="Times New Roman" w:hAnsi="Times New Roman" w:cs="Times New Roman"/>
          <w:bCs/>
          <w:sz w:val="24"/>
          <w:szCs w:val="24"/>
        </w:rPr>
        <w:t>tasks</w:t>
      </w:r>
      <w:proofErr w:type="spellEnd"/>
      <w:r w:rsidR="0056251F">
        <w:rPr>
          <w:rFonts w:ascii="Times New Roman" w:hAnsi="Times New Roman" w:cs="Times New Roman"/>
          <w:bCs/>
          <w:sz w:val="24"/>
          <w:szCs w:val="24"/>
        </w:rPr>
        <w:t xml:space="preserve"> </w:t>
      </w:r>
      <w:proofErr w:type="spellStart"/>
      <w:r w:rsidR="0056251F">
        <w:rPr>
          <w:rFonts w:ascii="Times New Roman" w:hAnsi="Times New Roman" w:cs="Times New Roman"/>
          <w:bCs/>
          <w:sz w:val="24"/>
          <w:szCs w:val="24"/>
        </w:rPr>
        <w:t>prepared</w:t>
      </w:r>
      <w:proofErr w:type="spellEnd"/>
      <w:r w:rsidR="0056251F">
        <w:rPr>
          <w:rFonts w:ascii="Times New Roman" w:hAnsi="Times New Roman" w:cs="Times New Roman"/>
          <w:bCs/>
          <w:sz w:val="24"/>
          <w:szCs w:val="24"/>
        </w:rPr>
        <w:t>.</w:t>
      </w:r>
    </w:p>
    <w:p w14:paraId="3EB7C3EE" w14:textId="16E2A72B" w:rsidR="00B5365B" w:rsidRDefault="00286102" w:rsidP="00CB3E14">
      <w:pPr>
        <w:tabs>
          <w:tab w:val="right" w:pos="9070"/>
        </w:tabs>
        <w:spacing w:after="240" w:line="360" w:lineRule="auto"/>
        <w:rPr>
          <w:rFonts w:ascii="Times New Roman" w:hAnsi="Times New Roman" w:cs="Times New Roman"/>
          <w:b/>
          <w:sz w:val="24"/>
          <w:szCs w:val="24"/>
        </w:rPr>
      </w:pPr>
      <w:proofErr w:type="spellStart"/>
      <w:r>
        <w:rPr>
          <w:rFonts w:ascii="Times New Roman" w:hAnsi="Times New Roman" w:cs="Times New Roman"/>
          <w:b/>
          <w:sz w:val="24"/>
          <w:szCs w:val="24"/>
        </w:rPr>
        <w:t>Key</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words</w:t>
      </w:r>
      <w:proofErr w:type="spellEnd"/>
    </w:p>
    <w:p w14:paraId="30ABCAC5" w14:textId="72A3BD48" w:rsidR="00286102" w:rsidRPr="00286102" w:rsidRDefault="00286102" w:rsidP="00CB3E14">
      <w:pPr>
        <w:tabs>
          <w:tab w:val="right" w:pos="9070"/>
        </w:tabs>
        <w:spacing w:after="24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visu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uag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cratc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s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ogramm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omputation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inking</w:t>
      </w:r>
      <w:proofErr w:type="spellEnd"/>
    </w:p>
    <w:p w14:paraId="5A46713A" w14:textId="77777777" w:rsidR="00BF5AF6" w:rsidRDefault="00BF5AF6">
      <w:pPr>
        <w:rPr>
          <w:rFonts w:ascii="Times New Roman" w:hAnsi="Times New Roman" w:cs="Times New Roman"/>
          <w:b/>
          <w:sz w:val="32"/>
          <w:szCs w:val="32"/>
        </w:rPr>
      </w:pPr>
      <w:r>
        <w:rPr>
          <w:rFonts w:ascii="Times New Roman" w:hAnsi="Times New Roman" w:cs="Times New Roman"/>
          <w:b/>
          <w:sz w:val="32"/>
          <w:szCs w:val="32"/>
        </w:rPr>
        <w:br w:type="page"/>
      </w:r>
    </w:p>
    <w:p w14:paraId="09C5FF1F" w14:textId="33266996"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w:t>
      </w:r>
      <w:r w:rsidR="0035142A">
        <w:rPr>
          <w:rFonts w:ascii="Times New Roman" w:hAnsi="Times New Roman" w:cs="Times New Roman"/>
          <w:b/>
          <w:sz w:val="32"/>
          <w:szCs w:val="32"/>
        </w:rPr>
        <w:t>BSAH</w:t>
      </w:r>
    </w:p>
    <w:p w14:paraId="2D02AEB4" w14:textId="3067EDD9" w:rsidR="00B5365B"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51893349" w:history="1">
        <w:r w:rsidR="00B5365B" w:rsidRPr="009D5D2B">
          <w:rPr>
            <w:rStyle w:val="Hypertextovodkaz"/>
            <w:noProof/>
          </w:rPr>
          <w:t>ÚVOD</w:t>
        </w:r>
        <w:r w:rsidR="00B5365B">
          <w:rPr>
            <w:noProof/>
            <w:webHidden/>
          </w:rPr>
          <w:tab/>
        </w:r>
        <w:r w:rsidR="00B5365B">
          <w:rPr>
            <w:noProof/>
            <w:webHidden/>
          </w:rPr>
          <w:fldChar w:fldCharType="begin"/>
        </w:r>
        <w:r w:rsidR="00B5365B">
          <w:rPr>
            <w:noProof/>
            <w:webHidden/>
          </w:rPr>
          <w:instrText xml:space="preserve"> PAGEREF _Toc151893349 \h </w:instrText>
        </w:r>
        <w:r w:rsidR="00B5365B">
          <w:rPr>
            <w:noProof/>
            <w:webHidden/>
          </w:rPr>
        </w:r>
        <w:r w:rsidR="00B5365B">
          <w:rPr>
            <w:noProof/>
            <w:webHidden/>
          </w:rPr>
          <w:fldChar w:fldCharType="separate"/>
        </w:r>
        <w:r w:rsidR="00B5365B">
          <w:rPr>
            <w:noProof/>
            <w:webHidden/>
          </w:rPr>
          <w:t>7</w:t>
        </w:r>
        <w:r w:rsidR="00B5365B">
          <w:rPr>
            <w:noProof/>
            <w:webHidden/>
          </w:rPr>
          <w:fldChar w:fldCharType="end"/>
        </w:r>
      </w:hyperlink>
    </w:p>
    <w:p w14:paraId="5AF4F0F4" w14:textId="753E3488"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0" w:history="1">
        <w:r w:rsidR="00B5365B" w:rsidRPr="009D5D2B">
          <w:rPr>
            <w:rStyle w:val="Hypertextovodkaz"/>
            <w:noProof/>
          </w:rPr>
          <w:t>1</w:t>
        </w:r>
        <w:r w:rsidR="00B5365B">
          <w:rPr>
            <w:rFonts w:eastAsiaTheme="minorEastAsia"/>
            <w:noProof/>
            <w:kern w:val="2"/>
            <w:lang w:eastAsia="cs-CZ"/>
            <w14:ligatures w14:val="standardContextual"/>
          </w:rPr>
          <w:tab/>
        </w:r>
        <w:r w:rsidR="00B5365B" w:rsidRPr="009D5D2B">
          <w:rPr>
            <w:rStyle w:val="Hypertextovodkaz"/>
            <w:noProof/>
          </w:rPr>
          <w:t>INFORMATICKÉ MYŠLENÍ</w:t>
        </w:r>
        <w:r w:rsidR="00B5365B">
          <w:rPr>
            <w:noProof/>
            <w:webHidden/>
          </w:rPr>
          <w:tab/>
        </w:r>
        <w:r w:rsidR="00B5365B">
          <w:rPr>
            <w:noProof/>
            <w:webHidden/>
          </w:rPr>
          <w:fldChar w:fldCharType="begin"/>
        </w:r>
        <w:r w:rsidR="00B5365B">
          <w:rPr>
            <w:noProof/>
            <w:webHidden/>
          </w:rPr>
          <w:instrText xml:space="preserve"> PAGEREF _Toc151893350 \h </w:instrText>
        </w:r>
        <w:r w:rsidR="00B5365B">
          <w:rPr>
            <w:noProof/>
            <w:webHidden/>
          </w:rPr>
        </w:r>
        <w:r w:rsidR="00B5365B">
          <w:rPr>
            <w:noProof/>
            <w:webHidden/>
          </w:rPr>
          <w:fldChar w:fldCharType="separate"/>
        </w:r>
        <w:r w:rsidR="00B5365B">
          <w:rPr>
            <w:noProof/>
            <w:webHidden/>
          </w:rPr>
          <w:t>8</w:t>
        </w:r>
        <w:r w:rsidR="00B5365B">
          <w:rPr>
            <w:noProof/>
            <w:webHidden/>
          </w:rPr>
          <w:fldChar w:fldCharType="end"/>
        </w:r>
      </w:hyperlink>
    </w:p>
    <w:p w14:paraId="01CC9803" w14:textId="5F17277F"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1" w:history="1">
        <w:r w:rsidR="00B5365B" w:rsidRPr="009D5D2B">
          <w:rPr>
            <w:rStyle w:val="Hypertextovodkaz"/>
            <w:noProof/>
          </w:rPr>
          <w:t>1.1</w:t>
        </w:r>
        <w:r w:rsidR="00B5365B">
          <w:rPr>
            <w:rFonts w:eastAsiaTheme="minorEastAsia"/>
            <w:noProof/>
            <w:kern w:val="2"/>
            <w:lang w:eastAsia="cs-CZ"/>
            <w14:ligatures w14:val="standardContextual"/>
          </w:rPr>
          <w:tab/>
        </w:r>
        <w:r w:rsidR="00B5365B" w:rsidRPr="009D5D2B">
          <w:rPr>
            <w:rStyle w:val="Hypertextovodkaz"/>
            <w:noProof/>
          </w:rPr>
          <w:t>Vymezení a definice pojmu informatické myšlení</w:t>
        </w:r>
        <w:r w:rsidR="00B5365B">
          <w:rPr>
            <w:noProof/>
            <w:webHidden/>
          </w:rPr>
          <w:tab/>
        </w:r>
        <w:r w:rsidR="00B5365B">
          <w:rPr>
            <w:noProof/>
            <w:webHidden/>
          </w:rPr>
          <w:fldChar w:fldCharType="begin"/>
        </w:r>
        <w:r w:rsidR="00B5365B">
          <w:rPr>
            <w:noProof/>
            <w:webHidden/>
          </w:rPr>
          <w:instrText xml:space="preserve"> PAGEREF _Toc151893351 \h </w:instrText>
        </w:r>
        <w:r w:rsidR="00B5365B">
          <w:rPr>
            <w:noProof/>
            <w:webHidden/>
          </w:rPr>
        </w:r>
        <w:r w:rsidR="00B5365B">
          <w:rPr>
            <w:noProof/>
            <w:webHidden/>
          </w:rPr>
          <w:fldChar w:fldCharType="separate"/>
        </w:r>
        <w:r w:rsidR="00B5365B">
          <w:rPr>
            <w:noProof/>
            <w:webHidden/>
          </w:rPr>
          <w:t>8</w:t>
        </w:r>
        <w:r w:rsidR="00B5365B">
          <w:rPr>
            <w:noProof/>
            <w:webHidden/>
          </w:rPr>
          <w:fldChar w:fldCharType="end"/>
        </w:r>
      </w:hyperlink>
    </w:p>
    <w:p w14:paraId="20F056A0" w14:textId="182EAD5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2" w:history="1">
        <w:r w:rsidR="00B5365B" w:rsidRPr="009D5D2B">
          <w:rPr>
            <w:rStyle w:val="Hypertextovodkaz"/>
            <w:noProof/>
          </w:rPr>
          <w:t>1.2</w:t>
        </w:r>
        <w:r w:rsidR="00B5365B">
          <w:rPr>
            <w:rFonts w:eastAsiaTheme="minorEastAsia"/>
            <w:noProof/>
            <w:kern w:val="2"/>
            <w:lang w:eastAsia="cs-CZ"/>
            <w14:ligatures w14:val="standardContextual"/>
          </w:rPr>
          <w:tab/>
        </w:r>
        <w:r w:rsidR="00B5365B" w:rsidRPr="009D5D2B">
          <w:rPr>
            <w:rStyle w:val="Hypertextovodkaz"/>
            <w:noProof/>
          </w:rPr>
          <w:t>Složky informatického myšlení</w:t>
        </w:r>
        <w:r w:rsidR="00B5365B">
          <w:rPr>
            <w:noProof/>
            <w:webHidden/>
          </w:rPr>
          <w:tab/>
        </w:r>
        <w:r w:rsidR="00B5365B">
          <w:rPr>
            <w:noProof/>
            <w:webHidden/>
          </w:rPr>
          <w:fldChar w:fldCharType="begin"/>
        </w:r>
        <w:r w:rsidR="00B5365B">
          <w:rPr>
            <w:noProof/>
            <w:webHidden/>
          </w:rPr>
          <w:instrText xml:space="preserve"> PAGEREF _Toc151893352 \h </w:instrText>
        </w:r>
        <w:r w:rsidR="00B5365B">
          <w:rPr>
            <w:noProof/>
            <w:webHidden/>
          </w:rPr>
        </w:r>
        <w:r w:rsidR="00B5365B">
          <w:rPr>
            <w:noProof/>
            <w:webHidden/>
          </w:rPr>
          <w:fldChar w:fldCharType="separate"/>
        </w:r>
        <w:r w:rsidR="00B5365B">
          <w:rPr>
            <w:noProof/>
            <w:webHidden/>
          </w:rPr>
          <w:t>10</w:t>
        </w:r>
        <w:r w:rsidR="00B5365B">
          <w:rPr>
            <w:noProof/>
            <w:webHidden/>
          </w:rPr>
          <w:fldChar w:fldCharType="end"/>
        </w:r>
      </w:hyperlink>
    </w:p>
    <w:p w14:paraId="3F38000F" w14:textId="1DF09E3A"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3" w:history="1">
        <w:r w:rsidR="00B5365B" w:rsidRPr="009D5D2B">
          <w:rPr>
            <w:rStyle w:val="Hypertextovodkaz"/>
            <w:noProof/>
          </w:rPr>
          <w:t>1.3</w:t>
        </w:r>
        <w:r w:rsidR="00B5365B">
          <w:rPr>
            <w:rFonts w:eastAsiaTheme="minorEastAsia"/>
            <w:noProof/>
            <w:kern w:val="2"/>
            <w:lang w:eastAsia="cs-CZ"/>
            <w14:ligatures w14:val="standardContextual"/>
          </w:rPr>
          <w:tab/>
        </w:r>
        <w:r w:rsidR="00B5365B" w:rsidRPr="009D5D2B">
          <w:rPr>
            <w:rStyle w:val="Hypertextovodkaz"/>
            <w:noProof/>
          </w:rPr>
          <w:t>Využití informatického myšlení v běžném životě</w:t>
        </w:r>
        <w:r w:rsidR="00B5365B">
          <w:rPr>
            <w:noProof/>
            <w:webHidden/>
          </w:rPr>
          <w:tab/>
        </w:r>
        <w:r w:rsidR="00B5365B">
          <w:rPr>
            <w:noProof/>
            <w:webHidden/>
          </w:rPr>
          <w:fldChar w:fldCharType="begin"/>
        </w:r>
        <w:r w:rsidR="00B5365B">
          <w:rPr>
            <w:noProof/>
            <w:webHidden/>
          </w:rPr>
          <w:instrText xml:space="preserve"> PAGEREF _Toc151893353 \h </w:instrText>
        </w:r>
        <w:r w:rsidR="00B5365B">
          <w:rPr>
            <w:noProof/>
            <w:webHidden/>
          </w:rPr>
        </w:r>
        <w:r w:rsidR="00B5365B">
          <w:rPr>
            <w:noProof/>
            <w:webHidden/>
          </w:rPr>
          <w:fldChar w:fldCharType="separate"/>
        </w:r>
        <w:r w:rsidR="00B5365B">
          <w:rPr>
            <w:noProof/>
            <w:webHidden/>
          </w:rPr>
          <w:t>11</w:t>
        </w:r>
        <w:r w:rsidR="00B5365B">
          <w:rPr>
            <w:noProof/>
            <w:webHidden/>
          </w:rPr>
          <w:fldChar w:fldCharType="end"/>
        </w:r>
      </w:hyperlink>
    </w:p>
    <w:p w14:paraId="62671850" w14:textId="05BC14D3"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4" w:history="1">
        <w:r w:rsidR="00B5365B" w:rsidRPr="009D5D2B">
          <w:rPr>
            <w:rStyle w:val="Hypertextovodkaz"/>
            <w:noProof/>
          </w:rPr>
          <w:t>2</w:t>
        </w:r>
        <w:r w:rsidR="00B5365B">
          <w:rPr>
            <w:rFonts w:eastAsiaTheme="minorEastAsia"/>
            <w:noProof/>
            <w:kern w:val="2"/>
            <w:lang w:eastAsia="cs-CZ"/>
            <w14:ligatures w14:val="standardContextual"/>
          </w:rPr>
          <w:tab/>
        </w:r>
        <w:r w:rsidR="00B5365B" w:rsidRPr="009D5D2B">
          <w:rPr>
            <w:rStyle w:val="Hypertextovodkaz"/>
            <w:noProof/>
          </w:rPr>
          <w:t>DIGITÁLNÍ VZDĚLÁVÁNÍ</w:t>
        </w:r>
        <w:r w:rsidR="00B5365B">
          <w:rPr>
            <w:noProof/>
            <w:webHidden/>
          </w:rPr>
          <w:tab/>
        </w:r>
        <w:r w:rsidR="00B5365B">
          <w:rPr>
            <w:noProof/>
            <w:webHidden/>
          </w:rPr>
          <w:fldChar w:fldCharType="begin"/>
        </w:r>
        <w:r w:rsidR="00B5365B">
          <w:rPr>
            <w:noProof/>
            <w:webHidden/>
          </w:rPr>
          <w:instrText xml:space="preserve"> PAGEREF _Toc151893354 \h </w:instrText>
        </w:r>
        <w:r w:rsidR="00B5365B">
          <w:rPr>
            <w:noProof/>
            <w:webHidden/>
          </w:rPr>
        </w:r>
        <w:r w:rsidR="00B5365B">
          <w:rPr>
            <w:noProof/>
            <w:webHidden/>
          </w:rPr>
          <w:fldChar w:fldCharType="separate"/>
        </w:r>
        <w:r w:rsidR="00B5365B">
          <w:rPr>
            <w:noProof/>
            <w:webHidden/>
          </w:rPr>
          <w:t>13</w:t>
        </w:r>
        <w:r w:rsidR="00B5365B">
          <w:rPr>
            <w:noProof/>
            <w:webHidden/>
          </w:rPr>
          <w:fldChar w:fldCharType="end"/>
        </w:r>
      </w:hyperlink>
    </w:p>
    <w:p w14:paraId="281C9F3D" w14:textId="6452D0CF"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5" w:history="1">
        <w:r w:rsidR="00B5365B" w:rsidRPr="009D5D2B">
          <w:rPr>
            <w:rStyle w:val="Hypertextovodkaz"/>
            <w:noProof/>
          </w:rPr>
          <w:t>2.1</w:t>
        </w:r>
        <w:r w:rsidR="00B5365B">
          <w:rPr>
            <w:rFonts w:eastAsiaTheme="minorEastAsia"/>
            <w:noProof/>
            <w:kern w:val="2"/>
            <w:lang w:eastAsia="cs-CZ"/>
            <w14:ligatures w14:val="standardContextual"/>
          </w:rPr>
          <w:tab/>
        </w:r>
        <w:r w:rsidR="00B5365B" w:rsidRPr="009D5D2B">
          <w:rPr>
            <w:rStyle w:val="Hypertextovodkaz"/>
            <w:noProof/>
          </w:rPr>
          <w:t>Vize digitálního vzdělávání</w:t>
        </w:r>
        <w:r w:rsidR="00B5365B">
          <w:rPr>
            <w:noProof/>
            <w:webHidden/>
          </w:rPr>
          <w:tab/>
        </w:r>
        <w:r w:rsidR="00B5365B">
          <w:rPr>
            <w:noProof/>
            <w:webHidden/>
          </w:rPr>
          <w:fldChar w:fldCharType="begin"/>
        </w:r>
        <w:r w:rsidR="00B5365B">
          <w:rPr>
            <w:noProof/>
            <w:webHidden/>
          </w:rPr>
          <w:instrText xml:space="preserve"> PAGEREF _Toc151893355 \h </w:instrText>
        </w:r>
        <w:r w:rsidR="00B5365B">
          <w:rPr>
            <w:noProof/>
            <w:webHidden/>
          </w:rPr>
        </w:r>
        <w:r w:rsidR="00B5365B">
          <w:rPr>
            <w:noProof/>
            <w:webHidden/>
          </w:rPr>
          <w:fldChar w:fldCharType="separate"/>
        </w:r>
        <w:r w:rsidR="00B5365B">
          <w:rPr>
            <w:noProof/>
            <w:webHidden/>
          </w:rPr>
          <w:t>13</w:t>
        </w:r>
        <w:r w:rsidR="00B5365B">
          <w:rPr>
            <w:noProof/>
            <w:webHidden/>
          </w:rPr>
          <w:fldChar w:fldCharType="end"/>
        </w:r>
      </w:hyperlink>
    </w:p>
    <w:p w14:paraId="6D15A965" w14:textId="533EB3D5"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6" w:history="1">
        <w:r w:rsidR="00B5365B" w:rsidRPr="009D5D2B">
          <w:rPr>
            <w:rStyle w:val="Hypertextovodkaz"/>
            <w:noProof/>
          </w:rPr>
          <w:t>2.2</w:t>
        </w:r>
        <w:r w:rsidR="00B5365B">
          <w:rPr>
            <w:rFonts w:eastAsiaTheme="minorEastAsia"/>
            <w:noProof/>
            <w:kern w:val="2"/>
            <w:lang w:eastAsia="cs-CZ"/>
            <w14:ligatures w14:val="standardContextual"/>
          </w:rPr>
          <w:tab/>
        </w:r>
        <w:r w:rsidR="00B5365B" w:rsidRPr="009D5D2B">
          <w:rPr>
            <w:rStyle w:val="Hypertextovodkaz"/>
            <w:noProof/>
          </w:rPr>
          <w:t>Strategie digitálního vzdělávání v ČR</w:t>
        </w:r>
        <w:r w:rsidR="00B5365B">
          <w:rPr>
            <w:noProof/>
            <w:webHidden/>
          </w:rPr>
          <w:tab/>
        </w:r>
        <w:r w:rsidR="00B5365B">
          <w:rPr>
            <w:noProof/>
            <w:webHidden/>
          </w:rPr>
          <w:fldChar w:fldCharType="begin"/>
        </w:r>
        <w:r w:rsidR="00B5365B">
          <w:rPr>
            <w:noProof/>
            <w:webHidden/>
          </w:rPr>
          <w:instrText xml:space="preserve"> PAGEREF _Toc151893356 \h </w:instrText>
        </w:r>
        <w:r w:rsidR="00B5365B">
          <w:rPr>
            <w:noProof/>
            <w:webHidden/>
          </w:rPr>
        </w:r>
        <w:r w:rsidR="00B5365B">
          <w:rPr>
            <w:noProof/>
            <w:webHidden/>
          </w:rPr>
          <w:fldChar w:fldCharType="separate"/>
        </w:r>
        <w:r w:rsidR="00B5365B">
          <w:rPr>
            <w:noProof/>
            <w:webHidden/>
          </w:rPr>
          <w:t>14</w:t>
        </w:r>
        <w:r w:rsidR="00B5365B">
          <w:rPr>
            <w:noProof/>
            <w:webHidden/>
          </w:rPr>
          <w:fldChar w:fldCharType="end"/>
        </w:r>
      </w:hyperlink>
    </w:p>
    <w:p w14:paraId="73107768" w14:textId="3C40D65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7" w:history="1">
        <w:r w:rsidR="00B5365B" w:rsidRPr="009D5D2B">
          <w:rPr>
            <w:rStyle w:val="Hypertextovodkaz"/>
            <w:noProof/>
          </w:rPr>
          <w:t>2.3</w:t>
        </w:r>
        <w:r w:rsidR="00B5365B">
          <w:rPr>
            <w:rFonts w:eastAsiaTheme="minorEastAsia"/>
            <w:noProof/>
            <w:kern w:val="2"/>
            <w:lang w:eastAsia="cs-CZ"/>
            <w14:ligatures w14:val="standardContextual"/>
          </w:rPr>
          <w:tab/>
        </w:r>
        <w:r w:rsidR="00B5365B" w:rsidRPr="009D5D2B">
          <w:rPr>
            <w:rStyle w:val="Hypertextovodkaz"/>
            <w:noProof/>
          </w:rPr>
          <w:t>Cíle strategie vzdělávací politiky ČR do roku 2030+</w:t>
        </w:r>
        <w:r w:rsidR="00B5365B">
          <w:rPr>
            <w:noProof/>
            <w:webHidden/>
          </w:rPr>
          <w:tab/>
        </w:r>
        <w:r w:rsidR="00B5365B">
          <w:rPr>
            <w:noProof/>
            <w:webHidden/>
          </w:rPr>
          <w:fldChar w:fldCharType="begin"/>
        </w:r>
        <w:r w:rsidR="00B5365B">
          <w:rPr>
            <w:noProof/>
            <w:webHidden/>
          </w:rPr>
          <w:instrText xml:space="preserve"> PAGEREF _Toc151893357 \h </w:instrText>
        </w:r>
        <w:r w:rsidR="00B5365B">
          <w:rPr>
            <w:noProof/>
            <w:webHidden/>
          </w:rPr>
        </w:r>
        <w:r w:rsidR="00B5365B">
          <w:rPr>
            <w:noProof/>
            <w:webHidden/>
          </w:rPr>
          <w:fldChar w:fldCharType="separate"/>
        </w:r>
        <w:r w:rsidR="00B5365B">
          <w:rPr>
            <w:noProof/>
            <w:webHidden/>
          </w:rPr>
          <w:t>14</w:t>
        </w:r>
        <w:r w:rsidR="00B5365B">
          <w:rPr>
            <w:noProof/>
            <w:webHidden/>
          </w:rPr>
          <w:fldChar w:fldCharType="end"/>
        </w:r>
      </w:hyperlink>
    </w:p>
    <w:p w14:paraId="59C1CA63" w14:textId="48DF23EA"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58" w:history="1">
        <w:r w:rsidR="00B5365B" w:rsidRPr="009D5D2B">
          <w:rPr>
            <w:rStyle w:val="Hypertextovodkaz"/>
            <w:noProof/>
          </w:rPr>
          <w:t>2.4</w:t>
        </w:r>
        <w:r w:rsidR="00B5365B">
          <w:rPr>
            <w:rFonts w:eastAsiaTheme="minorEastAsia"/>
            <w:noProof/>
            <w:kern w:val="2"/>
            <w:lang w:eastAsia="cs-CZ"/>
            <w14:ligatures w14:val="standardContextual"/>
          </w:rPr>
          <w:tab/>
        </w:r>
        <w:r w:rsidR="00B5365B" w:rsidRPr="009D5D2B">
          <w:rPr>
            <w:rStyle w:val="Hypertextovodkaz"/>
            <w:noProof/>
          </w:rPr>
          <w:t>Nové pojetí výuky informatiky na ZŠ</w:t>
        </w:r>
        <w:r w:rsidR="00B5365B">
          <w:rPr>
            <w:noProof/>
            <w:webHidden/>
          </w:rPr>
          <w:tab/>
        </w:r>
        <w:r w:rsidR="00B5365B">
          <w:rPr>
            <w:noProof/>
            <w:webHidden/>
          </w:rPr>
          <w:fldChar w:fldCharType="begin"/>
        </w:r>
        <w:r w:rsidR="00B5365B">
          <w:rPr>
            <w:noProof/>
            <w:webHidden/>
          </w:rPr>
          <w:instrText xml:space="preserve"> PAGEREF _Toc151893358 \h </w:instrText>
        </w:r>
        <w:r w:rsidR="00B5365B">
          <w:rPr>
            <w:noProof/>
            <w:webHidden/>
          </w:rPr>
        </w:r>
        <w:r w:rsidR="00B5365B">
          <w:rPr>
            <w:noProof/>
            <w:webHidden/>
          </w:rPr>
          <w:fldChar w:fldCharType="separate"/>
        </w:r>
        <w:r w:rsidR="00B5365B">
          <w:rPr>
            <w:noProof/>
            <w:webHidden/>
          </w:rPr>
          <w:t>15</w:t>
        </w:r>
        <w:r w:rsidR="00B5365B">
          <w:rPr>
            <w:noProof/>
            <w:webHidden/>
          </w:rPr>
          <w:fldChar w:fldCharType="end"/>
        </w:r>
      </w:hyperlink>
    </w:p>
    <w:p w14:paraId="7A7E30AC" w14:textId="74B36C7A"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59" w:history="1">
        <w:r w:rsidR="00B5365B" w:rsidRPr="009D5D2B">
          <w:rPr>
            <w:rStyle w:val="Hypertextovodkaz"/>
            <w:noProof/>
          </w:rPr>
          <w:t>3</w:t>
        </w:r>
        <w:r w:rsidR="00B5365B">
          <w:rPr>
            <w:rFonts w:eastAsiaTheme="minorEastAsia"/>
            <w:noProof/>
            <w:kern w:val="2"/>
            <w:lang w:eastAsia="cs-CZ"/>
            <w14:ligatures w14:val="standardContextual"/>
          </w:rPr>
          <w:tab/>
        </w:r>
        <w:r w:rsidR="00B5365B" w:rsidRPr="009D5D2B">
          <w:rPr>
            <w:rStyle w:val="Hypertextovodkaz"/>
            <w:noProof/>
          </w:rPr>
          <w:t>VIZUÁLNÍ PROGRAMOVACÍ JAZYK</w:t>
        </w:r>
        <w:r w:rsidR="00B5365B">
          <w:rPr>
            <w:noProof/>
            <w:webHidden/>
          </w:rPr>
          <w:tab/>
        </w:r>
        <w:r w:rsidR="00B5365B">
          <w:rPr>
            <w:noProof/>
            <w:webHidden/>
          </w:rPr>
          <w:fldChar w:fldCharType="begin"/>
        </w:r>
        <w:r w:rsidR="00B5365B">
          <w:rPr>
            <w:noProof/>
            <w:webHidden/>
          </w:rPr>
          <w:instrText xml:space="preserve"> PAGEREF _Toc151893359 \h </w:instrText>
        </w:r>
        <w:r w:rsidR="00B5365B">
          <w:rPr>
            <w:noProof/>
            <w:webHidden/>
          </w:rPr>
        </w:r>
        <w:r w:rsidR="00B5365B">
          <w:rPr>
            <w:noProof/>
            <w:webHidden/>
          </w:rPr>
          <w:fldChar w:fldCharType="separate"/>
        </w:r>
        <w:r w:rsidR="00B5365B">
          <w:rPr>
            <w:noProof/>
            <w:webHidden/>
          </w:rPr>
          <w:t>17</w:t>
        </w:r>
        <w:r w:rsidR="00B5365B">
          <w:rPr>
            <w:noProof/>
            <w:webHidden/>
          </w:rPr>
          <w:fldChar w:fldCharType="end"/>
        </w:r>
      </w:hyperlink>
    </w:p>
    <w:p w14:paraId="561E2839" w14:textId="46D38ED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0" w:history="1">
        <w:r w:rsidR="00B5365B" w:rsidRPr="009D5D2B">
          <w:rPr>
            <w:rStyle w:val="Hypertextovodkaz"/>
            <w:noProof/>
          </w:rPr>
          <w:t>3.1</w:t>
        </w:r>
        <w:r w:rsidR="00B5365B">
          <w:rPr>
            <w:rFonts w:eastAsiaTheme="minorEastAsia"/>
            <w:noProof/>
            <w:kern w:val="2"/>
            <w:lang w:eastAsia="cs-CZ"/>
            <w14:ligatures w14:val="standardContextual"/>
          </w:rPr>
          <w:tab/>
        </w:r>
        <w:r w:rsidR="00B5365B" w:rsidRPr="009D5D2B">
          <w:rPr>
            <w:rStyle w:val="Hypertextovodkaz"/>
            <w:noProof/>
          </w:rPr>
          <w:t>Cíl VPL</w:t>
        </w:r>
        <w:r w:rsidR="00B5365B">
          <w:rPr>
            <w:noProof/>
            <w:webHidden/>
          </w:rPr>
          <w:tab/>
        </w:r>
        <w:r w:rsidR="00B5365B">
          <w:rPr>
            <w:noProof/>
            <w:webHidden/>
          </w:rPr>
          <w:fldChar w:fldCharType="begin"/>
        </w:r>
        <w:r w:rsidR="00B5365B">
          <w:rPr>
            <w:noProof/>
            <w:webHidden/>
          </w:rPr>
          <w:instrText xml:space="preserve"> PAGEREF _Toc151893360 \h </w:instrText>
        </w:r>
        <w:r w:rsidR="00B5365B">
          <w:rPr>
            <w:noProof/>
            <w:webHidden/>
          </w:rPr>
        </w:r>
        <w:r w:rsidR="00B5365B">
          <w:rPr>
            <w:noProof/>
            <w:webHidden/>
          </w:rPr>
          <w:fldChar w:fldCharType="separate"/>
        </w:r>
        <w:r w:rsidR="00B5365B">
          <w:rPr>
            <w:noProof/>
            <w:webHidden/>
          </w:rPr>
          <w:t>17</w:t>
        </w:r>
        <w:r w:rsidR="00B5365B">
          <w:rPr>
            <w:noProof/>
            <w:webHidden/>
          </w:rPr>
          <w:fldChar w:fldCharType="end"/>
        </w:r>
      </w:hyperlink>
    </w:p>
    <w:p w14:paraId="5DFA08B8" w14:textId="56B5E23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1" w:history="1">
        <w:r w:rsidR="00B5365B" w:rsidRPr="009D5D2B">
          <w:rPr>
            <w:rStyle w:val="Hypertextovodkaz"/>
            <w:noProof/>
          </w:rPr>
          <w:t>3.2</w:t>
        </w:r>
        <w:r w:rsidR="00B5365B">
          <w:rPr>
            <w:rFonts w:eastAsiaTheme="minorEastAsia"/>
            <w:noProof/>
            <w:kern w:val="2"/>
            <w:lang w:eastAsia="cs-CZ"/>
            <w14:ligatures w14:val="standardContextual"/>
          </w:rPr>
          <w:tab/>
        </w:r>
        <w:r w:rsidR="00B5365B" w:rsidRPr="009D5D2B">
          <w:rPr>
            <w:rStyle w:val="Hypertextovodkaz"/>
            <w:noProof/>
          </w:rPr>
          <w:t>Příklady vizuálních programovacích jazyků</w:t>
        </w:r>
        <w:r w:rsidR="00B5365B">
          <w:rPr>
            <w:noProof/>
            <w:webHidden/>
          </w:rPr>
          <w:tab/>
        </w:r>
        <w:r w:rsidR="00B5365B">
          <w:rPr>
            <w:noProof/>
            <w:webHidden/>
          </w:rPr>
          <w:fldChar w:fldCharType="begin"/>
        </w:r>
        <w:r w:rsidR="00B5365B">
          <w:rPr>
            <w:noProof/>
            <w:webHidden/>
          </w:rPr>
          <w:instrText xml:space="preserve"> PAGEREF _Toc151893361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5C2D57E7" w14:textId="453FF6D7"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2" w:history="1">
        <w:r w:rsidR="00B5365B" w:rsidRPr="009D5D2B">
          <w:rPr>
            <w:rStyle w:val="Hypertextovodkaz"/>
            <w:noProof/>
          </w:rPr>
          <w:t>3.2.1</w:t>
        </w:r>
        <w:r w:rsidR="00B5365B">
          <w:rPr>
            <w:rFonts w:eastAsiaTheme="minorEastAsia"/>
            <w:noProof/>
            <w:kern w:val="2"/>
            <w:lang w:eastAsia="cs-CZ"/>
            <w14:ligatures w14:val="standardContextual"/>
          </w:rPr>
          <w:tab/>
        </w:r>
        <w:r w:rsidR="00B5365B" w:rsidRPr="009D5D2B">
          <w:rPr>
            <w:rStyle w:val="Hypertextovodkaz"/>
            <w:noProof/>
          </w:rPr>
          <w:t>Blockly</w:t>
        </w:r>
        <w:r w:rsidR="00B5365B">
          <w:rPr>
            <w:noProof/>
            <w:webHidden/>
          </w:rPr>
          <w:tab/>
        </w:r>
        <w:r w:rsidR="00B5365B">
          <w:rPr>
            <w:noProof/>
            <w:webHidden/>
          </w:rPr>
          <w:fldChar w:fldCharType="begin"/>
        </w:r>
        <w:r w:rsidR="00B5365B">
          <w:rPr>
            <w:noProof/>
            <w:webHidden/>
          </w:rPr>
          <w:instrText xml:space="preserve"> PAGEREF _Toc151893362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529229AF" w14:textId="3BC44114"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3" w:history="1">
        <w:r w:rsidR="00B5365B" w:rsidRPr="009D5D2B">
          <w:rPr>
            <w:rStyle w:val="Hypertextovodkaz"/>
            <w:noProof/>
          </w:rPr>
          <w:t>3.2.2</w:t>
        </w:r>
        <w:r w:rsidR="00B5365B">
          <w:rPr>
            <w:rFonts w:eastAsiaTheme="minorEastAsia"/>
            <w:noProof/>
            <w:kern w:val="2"/>
            <w:lang w:eastAsia="cs-CZ"/>
            <w14:ligatures w14:val="standardContextual"/>
          </w:rPr>
          <w:tab/>
        </w:r>
        <w:r w:rsidR="00B5365B" w:rsidRPr="009D5D2B">
          <w:rPr>
            <w:rStyle w:val="Hypertextovodkaz"/>
            <w:noProof/>
          </w:rPr>
          <w:t>App Inventor</w:t>
        </w:r>
        <w:r w:rsidR="00B5365B">
          <w:rPr>
            <w:noProof/>
            <w:webHidden/>
          </w:rPr>
          <w:tab/>
        </w:r>
        <w:r w:rsidR="00B5365B">
          <w:rPr>
            <w:noProof/>
            <w:webHidden/>
          </w:rPr>
          <w:fldChar w:fldCharType="begin"/>
        </w:r>
        <w:r w:rsidR="00B5365B">
          <w:rPr>
            <w:noProof/>
            <w:webHidden/>
          </w:rPr>
          <w:instrText xml:space="preserve"> PAGEREF _Toc151893363 \h </w:instrText>
        </w:r>
        <w:r w:rsidR="00B5365B">
          <w:rPr>
            <w:noProof/>
            <w:webHidden/>
          </w:rPr>
        </w:r>
        <w:r w:rsidR="00B5365B">
          <w:rPr>
            <w:noProof/>
            <w:webHidden/>
          </w:rPr>
          <w:fldChar w:fldCharType="separate"/>
        </w:r>
        <w:r w:rsidR="00B5365B">
          <w:rPr>
            <w:noProof/>
            <w:webHidden/>
          </w:rPr>
          <w:t>18</w:t>
        </w:r>
        <w:r w:rsidR="00B5365B">
          <w:rPr>
            <w:noProof/>
            <w:webHidden/>
          </w:rPr>
          <w:fldChar w:fldCharType="end"/>
        </w:r>
      </w:hyperlink>
    </w:p>
    <w:p w14:paraId="4C560693" w14:textId="71934406"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4" w:history="1">
        <w:r w:rsidR="00B5365B" w:rsidRPr="009D5D2B">
          <w:rPr>
            <w:rStyle w:val="Hypertextovodkaz"/>
            <w:noProof/>
          </w:rPr>
          <w:t>3.2.3</w:t>
        </w:r>
        <w:r w:rsidR="00B5365B">
          <w:rPr>
            <w:rFonts w:eastAsiaTheme="minorEastAsia"/>
            <w:noProof/>
            <w:kern w:val="2"/>
            <w:lang w:eastAsia="cs-CZ"/>
            <w14:ligatures w14:val="standardContextual"/>
          </w:rPr>
          <w:tab/>
        </w:r>
        <w:r w:rsidR="00B5365B" w:rsidRPr="009D5D2B">
          <w:rPr>
            <w:rStyle w:val="Hypertextovodkaz"/>
            <w:noProof/>
          </w:rPr>
          <w:t>Lego Mindstorms EV3 / NXT Software</w:t>
        </w:r>
        <w:r w:rsidR="00B5365B">
          <w:rPr>
            <w:noProof/>
            <w:webHidden/>
          </w:rPr>
          <w:tab/>
        </w:r>
        <w:r w:rsidR="00B5365B">
          <w:rPr>
            <w:noProof/>
            <w:webHidden/>
          </w:rPr>
          <w:fldChar w:fldCharType="begin"/>
        </w:r>
        <w:r w:rsidR="00B5365B">
          <w:rPr>
            <w:noProof/>
            <w:webHidden/>
          </w:rPr>
          <w:instrText xml:space="preserve"> PAGEREF _Toc151893364 \h </w:instrText>
        </w:r>
        <w:r w:rsidR="00B5365B">
          <w:rPr>
            <w:noProof/>
            <w:webHidden/>
          </w:rPr>
        </w:r>
        <w:r w:rsidR="00B5365B">
          <w:rPr>
            <w:noProof/>
            <w:webHidden/>
          </w:rPr>
          <w:fldChar w:fldCharType="separate"/>
        </w:r>
        <w:r w:rsidR="00B5365B">
          <w:rPr>
            <w:noProof/>
            <w:webHidden/>
          </w:rPr>
          <w:t>19</w:t>
        </w:r>
        <w:r w:rsidR="00B5365B">
          <w:rPr>
            <w:noProof/>
            <w:webHidden/>
          </w:rPr>
          <w:fldChar w:fldCharType="end"/>
        </w:r>
      </w:hyperlink>
    </w:p>
    <w:p w14:paraId="1B4713BD" w14:textId="55B0D0CA"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5" w:history="1">
        <w:r w:rsidR="00B5365B" w:rsidRPr="009D5D2B">
          <w:rPr>
            <w:rStyle w:val="Hypertextovodkaz"/>
            <w:noProof/>
          </w:rPr>
          <w:t>3.2.4</w:t>
        </w:r>
        <w:r w:rsidR="00B5365B">
          <w:rPr>
            <w:rFonts w:eastAsiaTheme="minorEastAsia"/>
            <w:noProof/>
            <w:kern w:val="2"/>
            <w:lang w:eastAsia="cs-CZ"/>
            <w14:ligatures w14:val="standardContextual"/>
          </w:rPr>
          <w:tab/>
        </w:r>
        <w:r w:rsidR="00B5365B" w:rsidRPr="009D5D2B">
          <w:rPr>
            <w:rStyle w:val="Hypertextovodkaz"/>
            <w:noProof/>
          </w:rPr>
          <w:t>Tynker</w:t>
        </w:r>
        <w:r w:rsidR="00B5365B">
          <w:rPr>
            <w:noProof/>
            <w:webHidden/>
          </w:rPr>
          <w:tab/>
        </w:r>
        <w:r w:rsidR="00B5365B">
          <w:rPr>
            <w:noProof/>
            <w:webHidden/>
          </w:rPr>
          <w:fldChar w:fldCharType="begin"/>
        </w:r>
        <w:r w:rsidR="00B5365B">
          <w:rPr>
            <w:noProof/>
            <w:webHidden/>
          </w:rPr>
          <w:instrText xml:space="preserve"> PAGEREF _Toc151893365 \h </w:instrText>
        </w:r>
        <w:r w:rsidR="00B5365B">
          <w:rPr>
            <w:noProof/>
            <w:webHidden/>
          </w:rPr>
        </w:r>
        <w:r w:rsidR="00B5365B">
          <w:rPr>
            <w:noProof/>
            <w:webHidden/>
          </w:rPr>
          <w:fldChar w:fldCharType="separate"/>
        </w:r>
        <w:r w:rsidR="00B5365B">
          <w:rPr>
            <w:noProof/>
            <w:webHidden/>
          </w:rPr>
          <w:t>20</w:t>
        </w:r>
        <w:r w:rsidR="00B5365B">
          <w:rPr>
            <w:noProof/>
            <w:webHidden/>
          </w:rPr>
          <w:fldChar w:fldCharType="end"/>
        </w:r>
      </w:hyperlink>
    </w:p>
    <w:p w14:paraId="10CD0770" w14:textId="7E93E8C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6" w:history="1">
        <w:r w:rsidR="00B5365B" w:rsidRPr="009D5D2B">
          <w:rPr>
            <w:rStyle w:val="Hypertextovodkaz"/>
            <w:noProof/>
          </w:rPr>
          <w:t>3.3</w:t>
        </w:r>
        <w:r w:rsidR="00B5365B">
          <w:rPr>
            <w:rFonts w:eastAsiaTheme="minorEastAsia"/>
            <w:noProof/>
            <w:kern w:val="2"/>
            <w:lang w:eastAsia="cs-CZ"/>
            <w14:ligatures w14:val="standardContextual"/>
          </w:rPr>
          <w:tab/>
        </w:r>
        <w:r w:rsidR="00B5365B" w:rsidRPr="009D5D2B">
          <w:rPr>
            <w:rStyle w:val="Hypertextovodkaz"/>
            <w:noProof/>
          </w:rPr>
          <w:t>Scratch</w:t>
        </w:r>
        <w:r w:rsidR="00B5365B">
          <w:rPr>
            <w:noProof/>
            <w:webHidden/>
          </w:rPr>
          <w:tab/>
        </w:r>
        <w:r w:rsidR="00B5365B">
          <w:rPr>
            <w:noProof/>
            <w:webHidden/>
          </w:rPr>
          <w:fldChar w:fldCharType="begin"/>
        </w:r>
        <w:r w:rsidR="00B5365B">
          <w:rPr>
            <w:noProof/>
            <w:webHidden/>
          </w:rPr>
          <w:instrText xml:space="preserve"> PAGEREF _Toc151893366 \h </w:instrText>
        </w:r>
        <w:r w:rsidR="00B5365B">
          <w:rPr>
            <w:noProof/>
            <w:webHidden/>
          </w:rPr>
        </w:r>
        <w:r w:rsidR="00B5365B">
          <w:rPr>
            <w:noProof/>
            <w:webHidden/>
          </w:rPr>
          <w:fldChar w:fldCharType="separate"/>
        </w:r>
        <w:r w:rsidR="00B5365B">
          <w:rPr>
            <w:noProof/>
            <w:webHidden/>
          </w:rPr>
          <w:t>22</w:t>
        </w:r>
        <w:r w:rsidR="00B5365B">
          <w:rPr>
            <w:noProof/>
            <w:webHidden/>
          </w:rPr>
          <w:fldChar w:fldCharType="end"/>
        </w:r>
      </w:hyperlink>
    </w:p>
    <w:p w14:paraId="24A31BFF" w14:textId="05C2081C"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7" w:history="1">
        <w:r w:rsidR="00B5365B" w:rsidRPr="009D5D2B">
          <w:rPr>
            <w:rStyle w:val="Hypertextovodkaz"/>
            <w:noProof/>
          </w:rPr>
          <w:t>3.3.1</w:t>
        </w:r>
        <w:r w:rsidR="00B5365B">
          <w:rPr>
            <w:rFonts w:eastAsiaTheme="minorEastAsia"/>
            <w:noProof/>
            <w:kern w:val="2"/>
            <w:lang w:eastAsia="cs-CZ"/>
            <w14:ligatures w14:val="standardContextual"/>
          </w:rPr>
          <w:tab/>
        </w:r>
        <w:r w:rsidR="00B5365B" w:rsidRPr="009D5D2B">
          <w:rPr>
            <w:rStyle w:val="Hypertextovodkaz"/>
            <w:noProof/>
          </w:rPr>
          <w:t>Uživatelské rozhraní jazyka Scratch</w:t>
        </w:r>
        <w:r w:rsidR="00B5365B">
          <w:rPr>
            <w:noProof/>
            <w:webHidden/>
          </w:rPr>
          <w:tab/>
        </w:r>
        <w:r w:rsidR="00B5365B">
          <w:rPr>
            <w:noProof/>
            <w:webHidden/>
          </w:rPr>
          <w:fldChar w:fldCharType="begin"/>
        </w:r>
        <w:r w:rsidR="00B5365B">
          <w:rPr>
            <w:noProof/>
            <w:webHidden/>
          </w:rPr>
          <w:instrText xml:space="preserve"> PAGEREF _Toc151893367 \h </w:instrText>
        </w:r>
        <w:r w:rsidR="00B5365B">
          <w:rPr>
            <w:noProof/>
            <w:webHidden/>
          </w:rPr>
        </w:r>
        <w:r w:rsidR="00B5365B">
          <w:rPr>
            <w:noProof/>
            <w:webHidden/>
          </w:rPr>
          <w:fldChar w:fldCharType="separate"/>
        </w:r>
        <w:r w:rsidR="00B5365B">
          <w:rPr>
            <w:noProof/>
            <w:webHidden/>
          </w:rPr>
          <w:t>22</w:t>
        </w:r>
        <w:r w:rsidR="00B5365B">
          <w:rPr>
            <w:noProof/>
            <w:webHidden/>
          </w:rPr>
          <w:fldChar w:fldCharType="end"/>
        </w:r>
      </w:hyperlink>
    </w:p>
    <w:p w14:paraId="2075C3FB" w14:textId="204BFAE1"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68" w:history="1">
        <w:r w:rsidR="00B5365B" w:rsidRPr="009D5D2B">
          <w:rPr>
            <w:rStyle w:val="Hypertextovodkaz"/>
            <w:noProof/>
          </w:rPr>
          <w:t>3.3.2</w:t>
        </w:r>
        <w:r w:rsidR="00B5365B">
          <w:rPr>
            <w:rFonts w:eastAsiaTheme="minorEastAsia"/>
            <w:noProof/>
            <w:kern w:val="2"/>
            <w:lang w:eastAsia="cs-CZ"/>
            <w14:ligatures w14:val="standardContextual"/>
          </w:rPr>
          <w:tab/>
        </w:r>
        <w:r w:rsidR="00B5365B" w:rsidRPr="009D5D2B">
          <w:rPr>
            <w:rStyle w:val="Hypertextovodkaz"/>
            <w:noProof/>
          </w:rPr>
          <w:t>Rozšíření jazyka Scratch</w:t>
        </w:r>
        <w:r w:rsidR="00B5365B">
          <w:rPr>
            <w:noProof/>
            <w:webHidden/>
          </w:rPr>
          <w:tab/>
        </w:r>
        <w:r w:rsidR="00B5365B">
          <w:rPr>
            <w:noProof/>
            <w:webHidden/>
          </w:rPr>
          <w:fldChar w:fldCharType="begin"/>
        </w:r>
        <w:r w:rsidR="00B5365B">
          <w:rPr>
            <w:noProof/>
            <w:webHidden/>
          </w:rPr>
          <w:instrText xml:space="preserve"> PAGEREF _Toc151893368 \h </w:instrText>
        </w:r>
        <w:r w:rsidR="00B5365B">
          <w:rPr>
            <w:noProof/>
            <w:webHidden/>
          </w:rPr>
        </w:r>
        <w:r w:rsidR="00B5365B">
          <w:rPr>
            <w:noProof/>
            <w:webHidden/>
          </w:rPr>
          <w:fldChar w:fldCharType="separate"/>
        </w:r>
        <w:r w:rsidR="00B5365B">
          <w:rPr>
            <w:noProof/>
            <w:webHidden/>
          </w:rPr>
          <w:t>25</w:t>
        </w:r>
        <w:r w:rsidR="00B5365B">
          <w:rPr>
            <w:noProof/>
            <w:webHidden/>
          </w:rPr>
          <w:fldChar w:fldCharType="end"/>
        </w:r>
      </w:hyperlink>
    </w:p>
    <w:p w14:paraId="60EC2C74" w14:textId="23CA964C"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69" w:history="1">
        <w:r w:rsidR="00B5365B" w:rsidRPr="009D5D2B">
          <w:rPr>
            <w:rStyle w:val="Hypertextovodkaz"/>
            <w:noProof/>
          </w:rPr>
          <w:t>3.4</w:t>
        </w:r>
        <w:r w:rsidR="00B5365B">
          <w:rPr>
            <w:rFonts w:eastAsiaTheme="minorEastAsia"/>
            <w:noProof/>
            <w:kern w:val="2"/>
            <w:lang w:eastAsia="cs-CZ"/>
            <w14:ligatures w14:val="standardContextual"/>
          </w:rPr>
          <w:tab/>
        </w:r>
        <w:r w:rsidR="00B5365B" w:rsidRPr="009D5D2B">
          <w:rPr>
            <w:rStyle w:val="Hypertextovodkaz"/>
            <w:noProof/>
          </w:rPr>
          <w:t>Možnost konverze do vyšších programovacích jazyků</w:t>
        </w:r>
        <w:r w:rsidR="00B5365B">
          <w:rPr>
            <w:noProof/>
            <w:webHidden/>
          </w:rPr>
          <w:tab/>
        </w:r>
        <w:r w:rsidR="00B5365B">
          <w:rPr>
            <w:noProof/>
            <w:webHidden/>
          </w:rPr>
          <w:fldChar w:fldCharType="begin"/>
        </w:r>
        <w:r w:rsidR="00B5365B">
          <w:rPr>
            <w:noProof/>
            <w:webHidden/>
          </w:rPr>
          <w:instrText xml:space="preserve"> PAGEREF _Toc151893369 \h </w:instrText>
        </w:r>
        <w:r w:rsidR="00B5365B">
          <w:rPr>
            <w:noProof/>
            <w:webHidden/>
          </w:rPr>
        </w:r>
        <w:r w:rsidR="00B5365B">
          <w:rPr>
            <w:noProof/>
            <w:webHidden/>
          </w:rPr>
          <w:fldChar w:fldCharType="separate"/>
        </w:r>
        <w:r w:rsidR="00B5365B">
          <w:rPr>
            <w:noProof/>
            <w:webHidden/>
          </w:rPr>
          <w:t>26</w:t>
        </w:r>
        <w:r w:rsidR="00B5365B">
          <w:rPr>
            <w:noProof/>
            <w:webHidden/>
          </w:rPr>
          <w:fldChar w:fldCharType="end"/>
        </w:r>
      </w:hyperlink>
    </w:p>
    <w:p w14:paraId="5F7247CA" w14:textId="4D5B9348"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0" w:history="1">
        <w:r w:rsidR="00B5365B" w:rsidRPr="009D5D2B">
          <w:rPr>
            <w:rStyle w:val="Hypertextovodkaz"/>
            <w:noProof/>
          </w:rPr>
          <w:t>3.4.1</w:t>
        </w:r>
        <w:r w:rsidR="00B5365B">
          <w:rPr>
            <w:rFonts w:eastAsiaTheme="minorEastAsia"/>
            <w:noProof/>
            <w:kern w:val="2"/>
            <w:lang w:eastAsia="cs-CZ"/>
            <w14:ligatures w14:val="standardContextual"/>
          </w:rPr>
          <w:tab/>
        </w:r>
        <w:r w:rsidR="00B5365B" w:rsidRPr="009D5D2B">
          <w:rPr>
            <w:rStyle w:val="Hypertextovodkaz"/>
            <w:noProof/>
          </w:rPr>
          <w:t>Leopardjs</w:t>
        </w:r>
        <w:r w:rsidR="00B5365B">
          <w:rPr>
            <w:noProof/>
            <w:webHidden/>
          </w:rPr>
          <w:tab/>
        </w:r>
        <w:r w:rsidR="00B5365B">
          <w:rPr>
            <w:noProof/>
            <w:webHidden/>
          </w:rPr>
          <w:fldChar w:fldCharType="begin"/>
        </w:r>
        <w:r w:rsidR="00B5365B">
          <w:rPr>
            <w:noProof/>
            <w:webHidden/>
          </w:rPr>
          <w:instrText xml:space="preserve"> PAGEREF _Toc151893370 \h </w:instrText>
        </w:r>
        <w:r w:rsidR="00B5365B">
          <w:rPr>
            <w:noProof/>
            <w:webHidden/>
          </w:rPr>
        </w:r>
        <w:r w:rsidR="00B5365B">
          <w:rPr>
            <w:noProof/>
            <w:webHidden/>
          </w:rPr>
          <w:fldChar w:fldCharType="separate"/>
        </w:r>
        <w:r w:rsidR="00B5365B">
          <w:rPr>
            <w:noProof/>
            <w:webHidden/>
          </w:rPr>
          <w:t>26</w:t>
        </w:r>
        <w:r w:rsidR="00B5365B">
          <w:rPr>
            <w:noProof/>
            <w:webHidden/>
          </w:rPr>
          <w:fldChar w:fldCharType="end"/>
        </w:r>
      </w:hyperlink>
    </w:p>
    <w:p w14:paraId="3E38EE91" w14:textId="011E67AA"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1" w:history="1">
        <w:r w:rsidR="00B5365B" w:rsidRPr="009D5D2B">
          <w:rPr>
            <w:rStyle w:val="Hypertextovodkaz"/>
            <w:noProof/>
          </w:rPr>
          <w:t>3.4.2</w:t>
        </w:r>
        <w:r w:rsidR="00B5365B">
          <w:rPr>
            <w:rFonts w:eastAsiaTheme="minorEastAsia"/>
            <w:noProof/>
            <w:kern w:val="2"/>
            <w:lang w:eastAsia="cs-CZ"/>
            <w14:ligatures w14:val="standardContextual"/>
          </w:rPr>
          <w:tab/>
        </w:r>
        <w:r w:rsidR="00B5365B" w:rsidRPr="009D5D2B">
          <w:rPr>
            <w:rStyle w:val="Hypertextovodkaz"/>
            <w:noProof/>
          </w:rPr>
          <w:t>TinkerCAD</w:t>
        </w:r>
        <w:r w:rsidR="00B5365B">
          <w:rPr>
            <w:noProof/>
            <w:webHidden/>
          </w:rPr>
          <w:tab/>
        </w:r>
        <w:r w:rsidR="00B5365B">
          <w:rPr>
            <w:noProof/>
            <w:webHidden/>
          </w:rPr>
          <w:fldChar w:fldCharType="begin"/>
        </w:r>
        <w:r w:rsidR="00B5365B">
          <w:rPr>
            <w:noProof/>
            <w:webHidden/>
          </w:rPr>
          <w:instrText xml:space="preserve"> PAGEREF _Toc151893371 \h </w:instrText>
        </w:r>
        <w:r w:rsidR="00B5365B">
          <w:rPr>
            <w:noProof/>
            <w:webHidden/>
          </w:rPr>
        </w:r>
        <w:r w:rsidR="00B5365B">
          <w:rPr>
            <w:noProof/>
            <w:webHidden/>
          </w:rPr>
          <w:fldChar w:fldCharType="separate"/>
        </w:r>
        <w:r w:rsidR="00B5365B">
          <w:rPr>
            <w:noProof/>
            <w:webHidden/>
          </w:rPr>
          <w:t>27</w:t>
        </w:r>
        <w:r w:rsidR="00B5365B">
          <w:rPr>
            <w:noProof/>
            <w:webHidden/>
          </w:rPr>
          <w:fldChar w:fldCharType="end"/>
        </w:r>
      </w:hyperlink>
    </w:p>
    <w:p w14:paraId="292516E1" w14:textId="166D7E1B"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2" w:history="1">
        <w:r w:rsidR="00B5365B" w:rsidRPr="009D5D2B">
          <w:rPr>
            <w:rStyle w:val="Hypertextovodkaz"/>
            <w:noProof/>
          </w:rPr>
          <w:t>3.4.3</w:t>
        </w:r>
        <w:r w:rsidR="00B5365B">
          <w:rPr>
            <w:rFonts w:eastAsiaTheme="minorEastAsia"/>
            <w:noProof/>
            <w:kern w:val="2"/>
            <w:lang w:eastAsia="cs-CZ"/>
            <w14:ligatures w14:val="standardContextual"/>
          </w:rPr>
          <w:tab/>
        </w:r>
        <w:r w:rsidR="00B5365B" w:rsidRPr="009D5D2B">
          <w:rPr>
            <w:rStyle w:val="Hypertextovodkaz"/>
            <w:noProof/>
          </w:rPr>
          <w:t>Microsoft MakeCode</w:t>
        </w:r>
        <w:r w:rsidR="00B5365B">
          <w:rPr>
            <w:noProof/>
            <w:webHidden/>
          </w:rPr>
          <w:tab/>
        </w:r>
        <w:r w:rsidR="00B5365B">
          <w:rPr>
            <w:noProof/>
            <w:webHidden/>
          </w:rPr>
          <w:fldChar w:fldCharType="begin"/>
        </w:r>
        <w:r w:rsidR="00B5365B">
          <w:rPr>
            <w:noProof/>
            <w:webHidden/>
          </w:rPr>
          <w:instrText xml:space="preserve"> PAGEREF _Toc151893372 \h </w:instrText>
        </w:r>
        <w:r w:rsidR="00B5365B">
          <w:rPr>
            <w:noProof/>
            <w:webHidden/>
          </w:rPr>
        </w:r>
        <w:r w:rsidR="00B5365B">
          <w:rPr>
            <w:noProof/>
            <w:webHidden/>
          </w:rPr>
          <w:fldChar w:fldCharType="separate"/>
        </w:r>
        <w:r w:rsidR="00B5365B">
          <w:rPr>
            <w:noProof/>
            <w:webHidden/>
          </w:rPr>
          <w:t>27</w:t>
        </w:r>
        <w:r w:rsidR="00B5365B">
          <w:rPr>
            <w:noProof/>
            <w:webHidden/>
          </w:rPr>
          <w:fldChar w:fldCharType="end"/>
        </w:r>
      </w:hyperlink>
    </w:p>
    <w:p w14:paraId="0EEB864A" w14:textId="01490201" w:rsidR="00B5365B" w:rsidRDefault="00000000">
      <w:pPr>
        <w:pStyle w:val="Obsah3"/>
        <w:tabs>
          <w:tab w:val="left" w:pos="1320"/>
          <w:tab w:val="right" w:leader="dot" w:pos="9061"/>
        </w:tabs>
        <w:rPr>
          <w:rFonts w:eastAsiaTheme="minorEastAsia"/>
          <w:noProof/>
          <w:kern w:val="2"/>
          <w:lang w:eastAsia="cs-CZ"/>
          <w14:ligatures w14:val="standardContextual"/>
        </w:rPr>
      </w:pPr>
      <w:hyperlink w:anchor="_Toc151893373" w:history="1">
        <w:r w:rsidR="00B5365B" w:rsidRPr="009D5D2B">
          <w:rPr>
            <w:rStyle w:val="Hypertextovodkaz"/>
            <w:noProof/>
          </w:rPr>
          <w:t>3.4.4</w:t>
        </w:r>
        <w:r w:rsidR="00B5365B">
          <w:rPr>
            <w:rFonts w:eastAsiaTheme="minorEastAsia"/>
            <w:noProof/>
            <w:kern w:val="2"/>
            <w:lang w:eastAsia="cs-CZ"/>
            <w14:ligatures w14:val="standardContextual"/>
          </w:rPr>
          <w:tab/>
        </w:r>
        <w:r w:rsidR="00B5365B" w:rsidRPr="009D5D2B">
          <w:rPr>
            <w:rStyle w:val="Hypertextovodkaz"/>
            <w:noProof/>
          </w:rPr>
          <w:t>Blockly Code editor</w:t>
        </w:r>
        <w:r w:rsidR="00B5365B">
          <w:rPr>
            <w:noProof/>
            <w:webHidden/>
          </w:rPr>
          <w:tab/>
        </w:r>
        <w:r w:rsidR="00B5365B">
          <w:rPr>
            <w:noProof/>
            <w:webHidden/>
          </w:rPr>
          <w:fldChar w:fldCharType="begin"/>
        </w:r>
        <w:r w:rsidR="00B5365B">
          <w:rPr>
            <w:noProof/>
            <w:webHidden/>
          </w:rPr>
          <w:instrText xml:space="preserve"> PAGEREF _Toc151893373 \h </w:instrText>
        </w:r>
        <w:r w:rsidR="00B5365B">
          <w:rPr>
            <w:noProof/>
            <w:webHidden/>
          </w:rPr>
        </w:r>
        <w:r w:rsidR="00B5365B">
          <w:rPr>
            <w:noProof/>
            <w:webHidden/>
          </w:rPr>
          <w:fldChar w:fldCharType="separate"/>
        </w:r>
        <w:r w:rsidR="00B5365B">
          <w:rPr>
            <w:noProof/>
            <w:webHidden/>
          </w:rPr>
          <w:t>28</w:t>
        </w:r>
        <w:r w:rsidR="00B5365B">
          <w:rPr>
            <w:noProof/>
            <w:webHidden/>
          </w:rPr>
          <w:fldChar w:fldCharType="end"/>
        </w:r>
      </w:hyperlink>
    </w:p>
    <w:p w14:paraId="7C8B8278" w14:textId="6653CC5A"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74" w:history="1">
        <w:r w:rsidR="00B5365B" w:rsidRPr="009D5D2B">
          <w:rPr>
            <w:rStyle w:val="Hypertextovodkaz"/>
            <w:noProof/>
          </w:rPr>
          <w:t>4</w:t>
        </w:r>
        <w:r w:rsidR="00B5365B">
          <w:rPr>
            <w:rFonts w:eastAsiaTheme="minorEastAsia"/>
            <w:noProof/>
            <w:kern w:val="2"/>
            <w:lang w:eastAsia="cs-CZ"/>
            <w14:ligatures w14:val="standardContextual"/>
          </w:rPr>
          <w:tab/>
        </w:r>
        <w:r w:rsidR="00B5365B" w:rsidRPr="009D5D2B">
          <w:rPr>
            <w:rStyle w:val="Hypertextovodkaz"/>
            <w:noProof/>
          </w:rPr>
          <w:t>PRAKTICKÁ ČÁST BAKALÁŘSKÉ PRÁCE</w:t>
        </w:r>
        <w:r w:rsidR="00B5365B">
          <w:rPr>
            <w:noProof/>
            <w:webHidden/>
          </w:rPr>
          <w:tab/>
        </w:r>
        <w:r w:rsidR="00B5365B">
          <w:rPr>
            <w:noProof/>
            <w:webHidden/>
          </w:rPr>
          <w:fldChar w:fldCharType="begin"/>
        </w:r>
        <w:r w:rsidR="00B5365B">
          <w:rPr>
            <w:noProof/>
            <w:webHidden/>
          </w:rPr>
          <w:instrText xml:space="preserve"> PAGEREF _Toc151893374 \h </w:instrText>
        </w:r>
        <w:r w:rsidR="00B5365B">
          <w:rPr>
            <w:noProof/>
            <w:webHidden/>
          </w:rPr>
        </w:r>
        <w:r w:rsidR="00B5365B">
          <w:rPr>
            <w:noProof/>
            <w:webHidden/>
          </w:rPr>
          <w:fldChar w:fldCharType="separate"/>
        </w:r>
        <w:r w:rsidR="00B5365B">
          <w:rPr>
            <w:noProof/>
            <w:webHidden/>
          </w:rPr>
          <w:t>30</w:t>
        </w:r>
        <w:r w:rsidR="00B5365B">
          <w:rPr>
            <w:noProof/>
            <w:webHidden/>
          </w:rPr>
          <w:fldChar w:fldCharType="end"/>
        </w:r>
      </w:hyperlink>
    </w:p>
    <w:p w14:paraId="0F1941A3" w14:textId="0A773A21"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5" w:history="1">
        <w:r w:rsidR="00B5365B" w:rsidRPr="009D5D2B">
          <w:rPr>
            <w:rStyle w:val="Hypertextovodkaz"/>
            <w:noProof/>
          </w:rPr>
          <w:t>4.1</w:t>
        </w:r>
        <w:r w:rsidR="00B5365B">
          <w:rPr>
            <w:rFonts w:eastAsiaTheme="minorEastAsia"/>
            <w:noProof/>
            <w:kern w:val="2"/>
            <w:lang w:eastAsia="cs-CZ"/>
            <w14:ligatures w14:val="standardContextual"/>
          </w:rPr>
          <w:tab/>
        </w:r>
        <w:r w:rsidR="00B5365B" w:rsidRPr="009D5D2B">
          <w:rPr>
            <w:rStyle w:val="Hypertextovodkaz"/>
            <w:noProof/>
          </w:rPr>
          <w:t>Rozdělení úloh</w:t>
        </w:r>
        <w:r w:rsidR="00B5365B">
          <w:rPr>
            <w:noProof/>
            <w:webHidden/>
          </w:rPr>
          <w:tab/>
        </w:r>
        <w:r w:rsidR="00B5365B">
          <w:rPr>
            <w:noProof/>
            <w:webHidden/>
          </w:rPr>
          <w:fldChar w:fldCharType="begin"/>
        </w:r>
        <w:r w:rsidR="00B5365B">
          <w:rPr>
            <w:noProof/>
            <w:webHidden/>
          </w:rPr>
          <w:instrText xml:space="preserve"> PAGEREF _Toc151893375 \h </w:instrText>
        </w:r>
        <w:r w:rsidR="00B5365B">
          <w:rPr>
            <w:noProof/>
            <w:webHidden/>
          </w:rPr>
        </w:r>
        <w:r w:rsidR="00B5365B">
          <w:rPr>
            <w:noProof/>
            <w:webHidden/>
          </w:rPr>
          <w:fldChar w:fldCharType="separate"/>
        </w:r>
        <w:r w:rsidR="00B5365B">
          <w:rPr>
            <w:noProof/>
            <w:webHidden/>
          </w:rPr>
          <w:t>30</w:t>
        </w:r>
        <w:r w:rsidR="00B5365B">
          <w:rPr>
            <w:noProof/>
            <w:webHidden/>
          </w:rPr>
          <w:fldChar w:fldCharType="end"/>
        </w:r>
      </w:hyperlink>
    </w:p>
    <w:p w14:paraId="56F7D06C" w14:textId="4F5E049E"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76" w:history="1">
        <w:r w:rsidR="00B5365B" w:rsidRPr="009D5D2B">
          <w:rPr>
            <w:rStyle w:val="Hypertextovodkaz"/>
            <w:noProof/>
          </w:rPr>
          <w:t>5</w:t>
        </w:r>
        <w:r w:rsidR="00B5365B">
          <w:rPr>
            <w:rFonts w:eastAsiaTheme="minorEastAsia"/>
            <w:noProof/>
            <w:kern w:val="2"/>
            <w:lang w:eastAsia="cs-CZ"/>
            <w14:ligatures w14:val="standardContextual"/>
          </w:rPr>
          <w:tab/>
        </w:r>
        <w:r w:rsidR="00B5365B" w:rsidRPr="009D5D2B">
          <w:rPr>
            <w:rStyle w:val="Hypertextovodkaz"/>
            <w:noProof/>
          </w:rPr>
          <w:t>ÚLOHY KATEGORIE ELÉV</w:t>
        </w:r>
        <w:r w:rsidR="00B5365B">
          <w:rPr>
            <w:noProof/>
            <w:webHidden/>
          </w:rPr>
          <w:tab/>
        </w:r>
        <w:r w:rsidR="00B5365B">
          <w:rPr>
            <w:noProof/>
            <w:webHidden/>
          </w:rPr>
          <w:fldChar w:fldCharType="begin"/>
        </w:r>
        <w:r w:rsidR="00B5365B">
          <w:rPr>
            <w:noProof/>
            <w:webHidden/>
          </w:rPr>
          <w:instrText xml:space="preserve"> PAGEREF _Toc151893376 \h </w:instrText>
        </w:r>
        <w:r w:rsidR="00B5365B">
          <w:rPr>
            <w:noProof/>
            <w:webHidden/>
          </w:rPr>
        </w:r>
        <w:r w:rsidR="00B5365B">
          <w:rPr>
            <w:noProof/>
            <w:webHidden/>
          </w:rPr>
          <w:fldChar w:fldCharType="separate"/>
        </w:r>
        <w:r w:rsidR="00B5365B">
          <w:rPr>
            <w:noProof/>
            <w:webHidden/>
          </w:rPr>
          <w:t>32</w:t>
        </w:r>
        <w:r w:rsidR="00B5365B">
          <w:rPr>
            <w:noProof/>
            <w:webHidden/>
          </w:rPr>
          <w:fldChar w:fldCharType="end"/>
        </w:r>
      </w:hyperlink>
    </w:p>
    <w:p w14:paraId="7C03A0A3" w14:textId="18805549"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7" w:history="1">
        <w:r w:rsidR="00B5365B" w:rsidRPr="009D5D2B">
          <w:rPr>
            <w:rStyle w:val="Hypertextovodkaz"/>
            <w:noProof/>
          </w:rPr>
          <w:t>5.1</w:t>
        </w:r>
        <w:r w:rsidR="00B5365B">
          <w:rPr>
            <w:rFonts w:eastAsiaTheme="minorEastAsia"/>
            <w:noProof/>
            <w:kern w:val="2"/>
            <w:lang w:eastAsia="cs-CZ"/>
            <w14:ligatures w14:val="standardContextual"/>
          </w:rPr>
          <w:tab/>
        </w:r>
        <w:r w:rsidR="00B5365B" w:rsidRPr="009D5D2B">
          <w:rPr>
            <w:rStyle w:val="Hypertextovodkaz"/>
            <w:noProof/>
          </w:rPr>
          <w:t>Létající Bajtík</w:t>
        </w:r>
        <w:r w:rsidR="00B5365B">
          <w:rPr>
            <w:noProof/>
            <w:webHidden/>
          </w:rPr>
          <w:tab/>
        </w:r>
        <w:r w:rsidR="00B5365B">
          <w:rPr>
            <w:noProof/>
            <w:webHidden/>
          </w:rPr>
          <w:fldChar w:fldCharType="begin"/>
        </w:r>
        <w:r w:rsidR="00B5365B">
          <w:rPr>
            <w:noProof/>
            <w:webHidden/>
          </w:rPr>
          <w:instrText xml:space="preserve"> PAGEREF _Toc151893377 \h </w:instrText>
        </w:r>
        <w:r w:rsidR="00B5365B">
          <w:rPr>
            <w:noProof/>
            <w:webHidden/>
          </w:rPr>
        </w:r>
        <w:r w:rsidR="00B5365B">
          <w:rPr>
            <w:noProof/>
            <w:webHidden/>
          </w:rPr>
          <w:fldChar w:fldCharType="separate"/>
        </w:r>
        <w:r w:rsidR="00B5365B">
          <w:rPr>
            <w:noProof/>
            <w:webHidden/>
          </w:rPr>
          <w:t>32</w:t>
        </w:r>
        <w:r w:rsidR="00B5365B">
          <w:rPr>
            <w:noProof/>
            <w:webHidden/>
          </w:rPr>
          <w:fldChar w:fldCharType="end"/>
        </w:r>
      </w:hyperlink>
    </w:p>
    <w:p w14:paraId="32369283" w14:textId="703255A0"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8" w:history="1">
        <w:r w:rsidR="00B5365B" w:rsidRPr="009D5D2B">
          <w:rPr>
            <w:rStyle w:val="Hypertextovodkaz"/>
            <w:noProof/>
          </w:rPr>
          <w:t>5.2</w:t>
        </w:r>
        <w:r w:rsidR="00B5365B">
          <w:rPr>
            <w:rFonts w:eastAsiaTheme="minorEastAsia"/>
            <w:noProof/>
            <w:kern w:val="2"/>
            <w:lang w:eastAsia="cs-CZ"/>
            <w14:ligatures w14:val="standardContextual"/>
          </w:rPr>
          <w:tab/>
        </w:r>
        <w:r w:rsidR="00B5365B" w:rsidRPr="009D5D2B">
          <w:rPr>
            <w:rStyle w:val="Hypertextovodkaz"/>
            <w:noProof/>
          </w:rPr>
          <w:t>Pohyb pomocí tlačítek</w:t>
        </w:r>
        <w:r w:rsidR="00B5365B">
          <w:rPr>
            <w:noProof/>
            <w:webHidden/>
          </w:rPr>
          <w:tab/>
        </w:r>
        <w:r w:rsidR="00B5365B">
          <w:rPr>
            <w:noProof/>
            <w:webHidden/>
          </w:rPr>
          <w:fldChar w:fldCharType="begin"/>
        </w:r>
        <w:r w:rsidR="00B5365B">
          <w:rPr>
            <w:noProof/>
            <w:webHidden/>
          </w:rPr>
          <w:instrText xml:space="preserve"> PAGEREF _Toc151893378 \h </w:instrText>
        </w:r>
        <w:r w:rsidR="00B5365B">
          <w:rPr>
            <w:noProof/>
            <w:webHidden/>
          </w:rPr>
        </w:r>
        <w:r w:rsidR="00B5365B">
          <w:rPr>
            <w:noProof/>
            <w:webHidden/>
          </w:rPr>
          <w:fldChar w:fldCharType="separate"/>
        </w:r>
        <w:r w:rsidR="00B5365B">
          <w:rPr>
            <w:noProof/>
            <w:webHidden/>
          </w:rPr>
          <w:t>35</w:t>
        </w:r>
        <w:r w:rsidR="00B5365B">
          <w:rPr>
            <w:noProof/>
            <w:webHidden/>
          </w:rPr>
          <w:fldChar w:fldCharType="end"/>
        </w:r>
      </w:hyperlink>
    </w:p>
    <w:p w14:paraId="729F8AD2" w14:textId="4849582E"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79" w:history="1">
        <w:r w:rsidR="00B5365B" w:rsidRPr="009D5D2B">
          <w:rPr>
            <w:rStyle w:val="Hypertextovodkaz"/>
            <w:noProof/>
          </w:rPr>
          <w:t>5.3</w:t>
        </w:r>
        <w:r w:rsidR="00B5365B">
          <w:rPr>
            <w:rFonts w:eastAsiaTheme="minorEastAsia"/>
            <w:noProof/>
            <w:kern w:val="2"/>
            <w:lang w:eastAsia="cs-CZ"/>
            <w14:ligatures w14:val="standardContextual"/>
          </w:rPr>
          <w:tab/>
        </w:r>
        <w:r w:rsidR="00B5365B" w:rsidRPr="009D5D2B">
          <w:rPr>
            <w:rStyle w:val="Hypertextovodkaz"/>
            <w:noProof/>
          </w:rPr>
          <w:t>Divadlo</w:t>
        </w:r>
        <w:r w:rsidR="00B5365B">
          <w:rPr>
            <w:noProof/>
            <w:webHidden/>
          </w:rPr>
          <w:tab/>
        </w:r>
        <w:r w:rsidR="00B5365B">
          <w:rPr>
            <w:noProof/>
            <w:webHidden/>
          </w:rPr>
          <w:fldChar w:fldCharType="begin"/>
        </w:r>
        <w:r w:rsidR="00B5365B">
          <w:rPr>
            <w:noProof/>
            <w:webHidden/>
          </w:rPr>
          <w:instrText xml:space="preserve"> PAGEREF _Toc151893379 \h </w:instrText>
        </w:r>
        <w:r w:rsidR="00B5365B">
          <w:rPr>
            <w:noProof/>
            <w:webHidden/>
          </w:rPr>
        </w:r>
        <w:r w:rsidR="00B5365B">
          <w:rPr>
            <w:noProof/>
            <w:webHidden/>
          </w:rPr>
          <w:fldChar w:fldCharType="separate"/>
        </w:r>
        <w:r w:rsidR="00B5365B">
          <w:rPr>
            <w:noProof/>
            <w:webHidden/>
          </w:rPr>
          <w:t>37</w:t>
        </w:r>
        <w:r w:rsidR="00B5365B">
          <w:rPr>
            <w:noProof/>
            <w:webHidden/>
          </w:rPr>
          <w:fldChar w:fldCharType="end"/>
        </w:r>
      </w:hyperlink>
    </w:p>
    <w:p w14:paraId="6D9D9552" w14:textId="74237A9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0" w:history="1">
        <w:r w:rsidR="00B5365B" w:rsidRPr="009D5D2B">
          <w:rPr>
            <w:rStyle w:val="Hypertextovodkaz"/>
            <w:noProof/>
          </w:rPr>
          <w:t>5.4</w:t>
        </w:r>
        <w:r w:rsidR="00B5365B">
          <w:rPr>
            <w:rFonts w:eastAsiaTheme="minorEastAsia"/>
            <w:noProof/>
            <w:kern w:val="2"/>
            <w:lang w:eastAsia="cs-CZ"/>
            <w14:ligatures w14:val="standardContextual"/>
          </w:rPr>
          <w:tab/>
        </w:r>
        <w:r w:rsidR="00B5365B" w:rsidRPr="009D5D2B">
          <w:rPr>
            <w:rStyle w:val="Hypertextovodkaz"/>
            <w:noProof/>
          </w:rPr>
          <w:t>Mandala</w:t>
        </w:r>
        <w:r w:rsidR="00B5365B">
          <w:rPr>
            <w:noProof/>
            <w:webHidden/>
          </w:rPr>
          <w:tab/>
        </w:r>
        <w:r w:rsidR="00B5365B">
          <w:rPr>
            <w:noProof/>
            <w:webHidden/>
          </w:rPr>
          <w:fldChar w:fldCharType="begin"/>
        </w:r>
        <w:r w:rsidR="00B5365B">
          <w:rPr>
            <w:noProof/>
            <w:webHidden/>
          </w:rPr>
          <w:instrText xml:space="preserve"> PAGEREF _Toc151893380 \h </w:instrText>
        </w:r>
        <w:r w:rsidR="00B5365B">
          <w:rPr>
            <w:noProof/>
            <w:webHidden/>
          </w:rPr>
        </w:r>
        <w:r w:rsidR="00B5365B">
          <w:rPr>
            <w:noProof/>
            <w:webHidden/>
          </w:rPr>
          <w:fldChar w:fldCharType="separate"/>
        </w:r>
        <w:r w:rsidR="00B5365B">
          <w:rPr>
            <w:noProof/>
            <w:webHidden/>
          </w:rPr>
          <w:t>40</w:t>
        </w:r>
        <w:r w:rsidR="00B5365B">
          <w:rPr>
            <w:noProof/>
            <w:webHidden/>
          </w:rPr>
          <w:fldChar w:fldCharType="end"/>
        </w:r>
      </w:hyperlink>
    </w:p>
    <w:p w14:paraId="51764E85" w14:textId="706B0B97"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1" w:history="1">
        <w:r w:rsidR="00B5365B" w:rsidRPr="009D5D2B">
          <w:rPr>
            <w:rStyle w:val="Hypertextovodkaz"/>
            <w:noProof/>
          </w:rPr>
          <w:t>5.5</w:t>
        </w:r>
        <w:r w:rsidR="00B5365B">
          <w:rPr>
            <w:rFonts w:eastAsiaTheme="minorEastAsia"/>
            <w:noProof/>
            <w:kern w:val="2"/>
            <w:lang w:eastAsia="cs-CZ"/>
            <w14:ligatures w14:val="standardContextual"/>
          </w:rPr>
          <w:tab/>
        </w:r>
        <w:r w:rsidR="00B5365B" w:rsidRPr="009D5D2B">
          <w:rPr>
            <w:rStyle w:val="Hypertextovodkaz"/>
            <w:noProof/>
          </w:rPr>
          <w:t>DJ pult</w:t>
        </w:r>
        <w:r w:rsidR="00B5365B">
          <w:rPr>
            <w:noProof/>
            <w:webHidden/>
          </w:rPr>
          <w:tab/>
        </w:r>
        <w:r w:rsidR="00B5365B">
          <w:rPr>
            <w:noProof/>
            <w:webHidden/>
          </w:rPr>
          <w:fldChar w:fldCharType="begin"/>
        </w:r>
        <w:r w:rsidR="00B5365B">
          <w:rPr>
            <w:noProof/>
            <w:webHidden/>
          </w:rPr>
          <w:instrText xml:space="preserve"> PAGEREF _Toc151893381 \h </w:instrText>
        </w:r>
        <w:r w:rsidR="00B5365B">
          <w:rPr>
            <w:noProof/>
            <w:webHidden/>
          </w:rPr>
        </w:r>
        <w:r w:rsidR="00B5365B">
          <w:rPr>
            <w:noProof/>
            <w:webHidden/>
          </w:rPr>
          <w:fldChar w:fldCharType="separate"/>
        </w:r>
        <w:r w:rsidR="00B5365B">
          <w:rPr>
            <w:noProof/>
            <w:webHidden/>
          </w:rPr>
          <w:t>42</w:t>
        </w:r>
        <w:r w:rsidR="00B5365B">
          <w:rPr>
            <w:noProof/>
            <w:webHidden/>
          </w:rPr>
          <w:fldChar w:fldCharType="end"/>
        </w:r>
      </w:hyperlink>
    </w:p>
    <w:p w14:paraId="42AF152A" w14:textId="6770C77C"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2" w:history="1">
        <w:r w:rsidR="00B5365B" w:rsidRPr="009D5D2B">
          <w:rPr>
            <w:rStyle w:val="Hypertextovodkaz"/>
            <w:noProof/>
          </w:rPr>
          <w:t>5.6</w:t>
        </w:r>
        <w:r w:rsidR="00B5365B">
          <w:rPr>
            <w:rFonts w:eastAsiaTheme="minorEastAsia"/>
            <w:noProof/>
            <w:kern w:val="2"/>
            <w:lang w:eastAsia="cs-CZ"/>
            <w14:ligatures w14:val="standardContextual"/>
          </w:rPr>
          <w:tab/>
        </w:r>
        <w:r w:rsidR="00B5365B" w:rsidRPr="009D5D2B">
          <w:rPr>
            <w:rStyle w:val="Hypertextovodkaz"/>
            <w:noProof/>
          </w:rPr>
          <w:t>Malování</w:t>
        </w:r>
        <w:r w:rsidR="00B5365B">
          <w:rPr>
            <w:noProof/>
            <w:webHidden/>
          </w:rPr>
          <w:tab/>
        </w:r>
        <w:r w:rsidR="00B5365B">
          <w:rPr>
            <w:noProof/>
            <w:webHidden/>
          </w:rPr>
          <w:fldChar w:fldCharType="begin"/>
        </w:r>
        <w:r w:rsidR="00B5365B">
          <w:rPr>
            <w:noProof/>
            <w:webHidden/>
          </w:rPr>
          <w:instrText xml:space="preserve"> PAGEREF _Toc151893382 \h </w:instrText>
        </w:r>
        <w:r w:rsidR="00B5365B">
          <w:rPr>
            <w:noProof/>
            <w:webHidden/>
          </w:rPr>
        </w:r>
        <w:r w:rsidR="00B5365B">
          <w:rPr>
            <w:noProof/>
            <w:webHidden/>
          </w:rPr>
          <w:fldChar w:fldCharType="separate"/>
        </w:r>
        <w:r w:rsidR="00B5365B">
          <w:rPr>
            <w:noProof/>
            <w:webHidden/>
          </w:rPr>
          <w:t>44</w:t>
        </w:r>
        <w:r w:rsidR="00B5365B">
          <w:rPr>
            <w:noProof/>
            <w:webHidden/>
          </w:rPr>
          <w:fldChar w:fldCharType="end"/>
        </w:r>
      </w:hyperlink>
    </w:p>
    <w:p w14:paraId="51CBC5B9" w14:textId="5583D612"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83" w:history="1">
        <w:r w:rsidR="00B5365B" w:rsidRPr="009D5D2B">
          <w:rPr>
            <w:rStyle w:val="Hypertextovodkaz"/>
            <w:noProof/>
          </w:rPr>
          <w:t>6</w:t>
        </w:r>
        <w:r w:rsidR="00B5365B">
          <w:rPr>
            <w:rFonts w:eastAsiaTheme="minorEastAsia"/>
            <w:noProof/>
            <w:kern w:val="2"/>
            <w:lang w:eastAsia="cs-CZ"/>
            <w14:ligatures w14:val="standardContextual"/>
          </w:rPr>
          <w:tab/>
        </w:r>
        <w:r w:rsidR="00B5365B" w:rsidRPr="009D5D2B">
          <w:rPr>
            <w:rStyle w:val="Hypertextovodkaz"/>
            <w:noProof/>
          </w:rPr>
          <w:t>ÚLOHY KATEGORIE KADET</w:t>
        </w:r>
        <w:r w:rsidR="00B5365B">
          <w:rPr>
            <w:noProof/>
            <w:webHidden/>
          </w:rPr>
          <w:tab/>
        </w:r>
        <w:r w:rsidR="00B5365B">
          <w:rPr>
            <w:noProof/>
            <w:webHidden/>
          </w:rPr>
          <w:fldChar w:fldCharType="begin"/>
        </w:r>
        <w:r w:rsidR="00B5365B">
          <w:rPr>
            <w:noProof/>
            <w:webHidden/>
          </w:rPr>
          <w:instrText xml:space="preserve"> PAGEREF _Toc151893383 \h </w:instrText>
        </w:r>
        <w:r w:rsidR="00B5365B">
          <w:rPr>
            <w:noProof/>
            <w:webHidden/>
          </w:rPr>
        </w:r>
        <w:r w:rsidR="00B5365B">
          <w:rPr>
            <w:noProof/>
            <w:webHidden/>
          </w:rPr>
          <w:fldChar w:fldCharType="separate"/>
        </w:r>
        <w:r w:rsidR="00B5365B">
          <w:rPr>
            <w:noProof/>
            <w:webHidden/>
          </w:rPr>
          <w:t>47</w:t>
        </w:r>
        <w:r w:rsidR="00B5365B">
          <w:rPr>
            <w:noProof/>
            <w:webHidden/>
          </w:rPr>
          <w:fldChar w:fldCharType="end"/>
        </w:r>
      </w:hyperlink>
    </w:p>
    <w:p w14:paraId="116D1F67" w14:textId="770854B3"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4" w:history="1">
        <w:r w:rsidR="00B5365B" w:rsidRPr="009D5D2B">
          <w:rPr>
            <w:rStyle w:val="Hypertextovodkaz"/>
            <w:noProof/>
          </w:rPr>
          <w:t>6.1</w:t>
        </w:r>
        <w:r w:rsidR="00B5365B">
          <w:rPr>
            <w:rFonts w:eastAsiaTheme="minorEastAsia"/>
            <w:noProof/>
            <w:kern w:val="2"/>
            <w:lang w:eastAsia="cs-CZ"/>
            <w14:ligatures w14:val="standardContextual"/>
          </w:rPr>
          <w:tab/>
        </w:r>
        <w:r w:rsidR="00B5365B" w:rsidRPr="009D5D2B">
          <w:rPr>
            <w:rStyle w:val="Hypertextovodkaz"/>
            <w:noProof/>
          </w:rPr>
          <w:t>Kostka</w:t>
        </w:r>
        <w:r w:rsidR="00B5365B">
          <w:rPr>
            <w:noProof/>
            <w:webHidden/>
          </w:rPr>
          <w:tab/>
        </w:r>
        <w:r w:rsidR="00B5365B">
          <w:rPr>
            <w:noProof/>
            <w:webHidden/>
          </w:rPr>
          <w:fldChar w:fldCharType="begin"/>
        </w:r>
        <w:r w:rsidR="00B5365B">
          <w:rPr>
            <w:noProof/>
            <w:webHidden/>
          </w:rPr>
          <w:instrText xml:space="preserve"> PAGEREF _Toc151893384 \h </w:instrText>
        </w:r>
        <w:r w:rsidR="00B5365B">
          <w:rPr>
            <w:noProof/>
            <w:webHidden/>
          </w:rPr>
        </w:r>
        <w:r w:rsidR="00B5365B">
          <w:rPr>
            <w:noProof/>
            <w:webHidden/>
          </w:rPr>
          <w:fldChar w:fldCharType="separate"/>
        </w:r>
        <w:r w:rsidR="00B5365B">
          <w:rPr>
            <w:noProof/>
            <w:webHidden/>
          </w:rPr>
          <w:t>47</w:t>
        </w:r>
        <w:r w:rsidR="00B5365B">
          <w:rPr>
            <w:noProof/>
            <w:webHidden/>
          </w:rPr>
          <w:fldChar w:fldCharType="end"/>
        </w:r>
      </w:hyperlink>
    </w:p>
    <w:p w14:paraId="225A7A0D" w14:textId="462AFB6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5" w:history="1">
        <w:r w:rsidR="00B5365B" w:rsidRPr="009D5D2B">
          <w:rPr>
            <w:rStyle w:val="Hypertextovodkaz"/>
            <w:noProof/>
          </w:rPr>
          <w:t>6.2</w:t>
        </w:r>
        <w:r w:rsidR="00B5365B">
          <w:rPr>
            <w:rFonts w:eastAsiaTheme="minorEastAsia"/>
            <w:noProof/>
            <w:kern w:val="2"/>
            <w:lang w:eastAsia="cs-CZ"/>
            <w14:ligatures w14:val="standardContextual"/>
          </w:rPr>
          <w:tab/>
        </w:r>
        <w:r w:rsidR="00B5365B" w:rsidRPr="009D5D2B">
          <w:rPr>
            <w:rStyle w:val="Hypertextovodkaz"/>
            <w:noProof/>
          </w:rPr>
          <w:t>Numerická paměť</w:t>
        </w:r>
        <w:r w:rsidR="00B5365B">
          <w:rPr>
            <w:noProof/>
            <w:webHidden/>
          </w:rPr>
          <w:tab/>
        </w:r>
        <w:r w:rsidR="00B5365B">
          <w:rPr>
            <w:noProof/>
            <w:webHidden/>
          </w:rPr>
          <w:fldChar w:fldCharType="begin"/>
        </w:r>
        <w:r w:rsidR="00B5365B">
          <w:rPr>
            <w:noProof/>
            <w:webHidden/>
          </w:rPr>
          <w:instrText xml:space="preserve"> PAGEREF _Toc151893385 \h </w:instrText>
        </w:r>
        <w:r w:rsidR="00B5365B">
          <w:rPr>
            <w:noProof/>
            <w:webHidden/>
          </w:rPr>
        </w:r>
        <w:r w:rsidR="00B5365B">
          <w:rPr>
            <w:noProof/>
            <w:webHidden/>
          </w:rPr>
          <w:fldChar w:fldCharType="separate"/>
        </w:r>
        <w:r w:rsidR="00B5365B">
          <w:rPr>
            <w:noProof/>
            <w:webHidden/>
          </w:rPr>
          <w:t>49</w:t>
        </w:r>
        <w:r w:rsidR="00B5365B">
          <w:rPr>
            <w:noProof/>
            <w:webHidden/>
          </w:rPr>
          <w:fldChar w:fldCharType="end"/>
        </w:r>
      </w:hyperlink>
    </w:p>
    <w:p w14:paraId="04091114" w14:textId="10EA792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6" w:history="1">
        <w:r w:rsidR="00B5365B" w:rsidRPr="009D5D2B">
          <w:rPr>
            <w:rStyle w:val="Hypertextovodkaz"/>
            <w:noProof/>
          </w:rPr>
          <w:t>6.3</w:t>
        </w:r>
        <w:r w:rsidR="00B5365B">
          <w:rPr>
            <w:rFonts w:eastAsiaTheme="minorEastAsia"/>
            <w:noProof/>
            <w:kern w:val="2"/>
            <w:lang w:eastAsia="cs-CZ"/>
            <w14:ligatures w14:val="standardContextual"/>
          </w:rPr>
          <w:tab/>
        </w:r>
        <w:r w:rsidR="00B5365B" w:rsidRPr="009D5D2B">
          <w:rPr>
            <w:rStyle w:val="Hypertextovodkaz"/>
            <w:noProof/>
          </w:rPr>
          <w:t>Sběr banánů</w:t>
        </w:r>
        <w:r w:rsidR="00B5365B">
          <w:rPr>
            <w:noProof/>
            <w:webHidden/>
          </w:rPr>
          <w:tab/>
        </w:r>
        <w:r w:rsidR="00B5365B">
          <w:rPr>
            <w:noProof/>
            <w:webHidden/>
          </w:rPr>
          <w:fldChar w:fldCharType="begin"/>
        </w:r>
        <w:r w:rsidR="00B5365B">
          <w:rPr>
            <w:noProof/>
            <w:webHidden/>
          </w:rPr>
          <w:instrText xml:space="preserve"> PAGEREF _Toc151893386 \h </w:instrText>
        </w:r>
        <w:r w:rsidR="00B5365B">
          <w:rPr>
            <w:noProof/>
            <w:webHidden/>
          </w:rPr>
        </w:r>
        <w:r w:rsidR="00B5365B">
          <w:rPr>
            <w:noProof/>
            <w:webHidden/>
          </w:rPr>
          <w:fldChar w:fldCharType="separate"/>
        </w:r>
        <w:r w:rsidR="00B5365B">
          <w:rPr>
            <w:noProof/>
            <w:webHidden/>
          </w:rPr>
          <w:t>51</w:t>
        </w:r>
        <w:r w:rsidR="00B5365B">
          <w:rPr>
            <w:noProof/>
            <w:webHidden/>
          </w:rPr>
          <w:fldChar w:fldCharType="end"/>
        </w:r>
      </w:hyperlink>
    </w:p>
    <w:p w14:paraId="6AE0E343" w14:textId="1BB2C2F1"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7" w:history="1">
        <w:r w:rsidR="00B5365B" w:rsidRPr="009D5D2B">
          <w:rPr>
            <w:rStyle w:val="Hypertextovodkaz"/>
            <w:noProof/>
          </w:rPr>
          <w:t>6.4</w:t>
        </w:r>
        <w:r w:rsidR="00B5365B">
          <w:rPr>
            <w:rFonts w:eastAsiaTheme="minorEastAsia"/>
            <w:noProof/>
            <w:kern w:val="2"/>
            <w:lang w:eastAsia="cs-CZ"/>
            <w14:ligatures w14:val="standardContextual"/>
          </w:rPr>
          <w:tab/>
        </w:r>
        <w:r w:rsidR="00B5365B" w:rsidRPr="009D5D2B">
          <w:rPr>
            <w:rStyle w:val="Hypertextovodkaz"/>
            <w:noProof/>
          </w:rPr>
          <w:t>Dostihy</w:t>
        </w:r>
        <w:r w:rsidR="00B5365B">
          <w:rPr>
            <w:noProof/>
            <w:webHidden/>
          </w:rPr>
          <w:tab/>
        </w:r>
        <w:r w:rsidR="00B5365B">
          <w:rPr>
            <w:noProof/>
            <w:webHidden/>
          </w:rPr>
          <w:fldChar w:fldCharType="begin"/>
        </w:r>
        <w:r w:rsidR="00B5365B">
          <w:rPr>
            <w:noProof/>
            <w:webHidden/>
          </w:rPr>
          <w:instrText xml:space="preserve"> PAGEREF _Toc151893387 \h </w:instrText>
        </w:r>
        <w:r w:rsidR="00B5365B">
          <w:rPr>
            <w:noProof/>
            <w:webHidden/>
          </w:rPr>
        </w:r>
        <w:r w:rsidR="00B5365B">
          <w:rPr>
            <w:noProof/>
            <w:webHidden/>
          </w:rPr>
          <w:fldChar w:fldCharType="separate"/>
        </w:r>
        <w:r w:rsidR="00B5365B">
          <w:rPr>
            <w:noProof/>
            <w:webHidden/>
          </w:rPr>
          <w:t>53</w:t>
        </w:r>
        <w:r w:rsidR="00B5365B">
          <w:rPr>
            <w:noProof/>
            <w:webHidden/>
          </w:rPr>
          <w:fldChar w:fldCharType="end"/>
        </w:r>
      </w:hyperlink>
    </w:p>
    <w:p w14:paraId="507B679E" w14:textId="40C5FD6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8" w:history="1">
        <w:r w:rsidR="00B5365B" w:rsidRPr="009D5D2B">
          <w:rPr>
            <w:rStyle w:val="Hypertextovodkaz"/>
            <w:noProof/>
          </w:rPr>
          <w:t>6.5</w:t>
        </w:r>
        <w:r w:rsidR="00B5365B">
          <w:rPr>
            <w:rFonts w:eastAsiaTheme="minorEastAsia"/>
            <w:noProof/>
            <w:kern w:val="2"/>
            <w:lang w:eastAsia="cs-CZ"/>
            <w14:ligatures w14:val="standardContextual"/>
          </w:rPr>
          <w:tab/>
        </w:r>
        <w:r w:rsidR="00B5365B" w:rsidRPr="009D5D2B">
          <w:rPr>
            <w:rStyle w:val="Hypertextovodkaz"/>
            <w:noProof/>
          </w:rPr>
          <w:t>Minihra s kuličkou</w:t>
        </w:r>
        <w:r w:rsidR="00B5365B">
          <w:rPr>
            <w:noProof/>
            <w:webHidden/>
          </w:rPr>
          <w:tab/>
        </w:r>
        <w:r w:rsidR="00B5365B">
          <w:rPr>
            <w:noProof/>
            <w:webHidden/>
          </w:rPr>
          <w:fldChar w:fldCharType="begin"/>
        </w:r>
        <w:r w:rsidR="00B5365B">
          <w:rPr>
            <w:noProof/>
            <w:webHidden/>
          </w:rPr>
          <w:instrText xml:space="preserve"> PAGEREF _Toc151893388 \h </w:instrText>
        </w:r>
        <w:r w:rsidR="00B5365B">
          <w:rPr>
            <w:noProof/>
            <w:webHidden/>
          </w:rPr>
        </w:r>
        <w:r w:rsidR="00B5365B">
          <w:rPr>
            <w:noProof/>
            <w:webHidden/>
          </w:rPr>
          <w:fldChar w:fldCharType="separate"/>
        </w:r>
        <w:r w:rsidR="00B5365B">
          <w:rPr>
            <w:noProof/>
            <w:webHidden/>
          </w:rPr>
          <w:t>56</w:t>
        </w:r>
        <w:r w:rsidR="00B5365B">
          <w:rPr>
            <w:noProof/>
            <w:webHidden/>
          </w:rPr>
          <w:fldChar w:fldCharType="end"/>
        </w:r>
      </w:hyperlink>
    </w:p>
    <w:p w14:paraId="2942EFFE" w14:textId="78B9308B"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89" w:history="1">
        <w:r w:rsidR="00B5365B" w:rsidRPr="009D5D2B">
          <w:rPr>
            <w:rStyle w:val="Hypertextovodkaz"/>
            <w:noProof/>
          </w:rPr>
          <w:t>6.6</w:t>
        </w:r>
        <w:r w:rsidR="00B5365B">
          <w:rPr>
            <w:rFonts w:eastAsiaTheme="minorEastAsia"/>
            <w:noProof/>
            <w:kern w:val="2"/>
            <w:lang w:eastAsia="cs-CZ"/>
            <w14:ligatures w14:val="standardContextual"/>
          </w:rPr>
          <w:tab/>
        </w:r>
        <w:r w:rsidR="00B5365B" w:rsidRPr="009D5D2B">
          <w:rPr>
            <w:rStyle w:val="Hypertextovodkaz"/>
            <w:noProof/>
          </w:rPr>
          <w:t>Lov hmyzu</w:t>
        </w:r>
        <w:r w:rsidR="00B5365B">
          <w:rPr>
            <w:noProof/>
            <w:webHidden/>
          </w:rPr>
          <w:tab/>
        </w:r>
        <w:r w:rsidR="00B5365B">
          <w:rPr>
            <w:noProof/>
            <w:webHidden/>
          </w:rPr>
          <w:fldChar w:fldCharType="begin"/>
        </w:r>
        <w:r w:rsidR="00B5365B">
          <w:rPr>
            <w:noProof/>
            <w:webHidden/>
          </w:rPr>
          <w:instrText xml:space="preserve"> PAGEREF _Toc151893389 \h </w:instrText>
        </w:r>
        <w:r w:rsidR="00B5365B">
          <w:rPr>
            <w:noProof/>
            <w:webHidden/>
          </w:rPr>
        </w:r>
        <w:r w:rsidR="00B5365B">
          <w:rPr>
            <w:noProof/>
            <w:webHidden/>
          </w:rPr>
          <w:fldChar w:fldCharType="separate"/>
        </w:r>
        <w:r w:rsidR="00B5365B">
          <w:rPr>
            <w:noProof/>
            <w:webHidden/>
          </w:rPr>
          <w:t>58</w:t>
        </w:r>
        <w:r w:rsidR="00B5365B">
          <w:rPr>
            <w:noProof/>
            <w:webHidden/>
          </w:rPr>
          <w:fldChar w:fldCharType="end"/>
        </w:r>
      </w:hyperlink>
    </w:p>
    <w:p w14:paraId="07FDA3B7" w14:textId="3025FB14"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90" w:history="1">
        <w:r w:rsidR="00B5365B" w:rsidRPr="009D5D2B">
          <w:rPr>
            <w:rStyle w:val="Hypertextovodkaz"/>
            <w:noProof/>
          </w:rPr>
          <w:t>7</w:t>
        </w:r>
        <w:r w:rsidR="00B5365B">
          <w:rPr>
            <w:rFonts w:eastAsiaTheme="minorEastAsia"/>
            <w:noProof/>
            <w:kern w:val="2"/>
            <w:lang w:eastAsia="cs-CZ"/>
            <w14:ligatures w14:val="standardContextual"/>
          </w:rPr>
          <w:tab/>
        </w:r>
        <w:r w:rsidR="00B5365B" w:rsidRPr="009D5D2B">
          <w:rPr>
            <w:rStyle w:val="Hypertextovodkaz"/>
            <w:noProof/>
          </w:rPr>
          <w:t>KATEGORIE PROFÍK</w:t>
        </w:r>
        <w:r w:rsidR="00B5365B">
          <w:rPr>
            <w:noProof/>
            <w:webHidden/>
          </w:rPr>
          <w:tab/>
        </w:r>
        <w:r w:rsidR="00B5365B">
          <w:rPr>
            <w:noProof/>
            <w:webHidden/>
          </w:rPr>
          <w:fldChar w:fldCharType="begin"/>
        </w:r>
        <w:r w:rsidR="00B5365B">
          <w:rPr>
            <w:noProof/>
            <w:webHidden/>
          </w:rPr>
          <w:instrText xml:space="preserve"> PAGEREF _Toc151893390 \h </w:instrText>
        </w:r>
        <w:r w:rsidR="00B5365B">
          <w:rPr>
            <w:noProof/>
            <w:webHidden/>
          </w:rPr>
        </w:r>
        <w:r w:rsidR="00B5365B">
          <w:rPr>
            <w:noProof/>
            <w:webHidden/>
          </w:rPr>
          <w:fldChar w:fldCharType="separate"/>
        </w:r>
        <w:r w:rsidR="00B5365B">
          <w:rPr>
            <w:noProof/>
            <w:webHidden/>
          </w:rPr>
          <w:t>61</w:t>
        </w:r>
        <w:r w:rsidR="00B5365B">
          <w:rPr>
            <w:noProof/>
            <w:webHidden/>
          </w:rPr>
          <w:fldChar w:fldCharType="end"/>
        </w:r>
      </w:hyperlink>
    </w:p>
    <w:p w14:paraId="287E5F0D" w14:textId="5C688D75"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1" w:history="1">
        <w:r w:rsidR="00B5365B" w:rsidRPr="009D5D2B">
          <w:rPr>
            <w:rStyle w:val="Hypertextovodkaz"/>
            <w:noProof/>
          </w:rPr>
          <w:t>7.1</w:t>
        </w:r>
        <w:r w:rsidR="00B5365B">
          <w:rPr>
            <w:rFonts w:eastAsiaTheme="minorEastAsia"/>
            <w:noProof/>
            <w:kern w:val="2"/>
            <w:lang w:eastAsia="cs-CZ"/>
            <w14:ligatures w14:val="standardContextual"/>
          </w:rPr>
          <w:tab/>
        </w:r>
        <w:r w:rsidR="00B5365B" w:rsidRPr="009D5D2B">
          <w:rPr>
            <w:rStyle w:val="Hypertextovodkaz"/>
            <w:noProof/>
          </w:rPr>
          <w:t>Trénink přesnosti</w:t>
        </w:r>
        <w:r w:rsidR="00B5365B">
          <w:rPr>
            <w:noProof/>
            <w:webHidden/>
          </w:rPr>
          <w:tab/>
        </w:r>
        <w:r w:rsidR="00B5365B">
          <w:rPr>
            <w:noProof/>
            <w:webHidden/>
          </w:rPr>
          <w:fldChar w:fldCharType="begin"/>
        </w:r>
        <w:r w:rsidR="00B5365B">
          <w:rPr>
            <w:noProof/>
            <w:webHidden/>
          </w:rPr>
          <w:instrText xml:space="preserve"> PAGEREF _Toc151893391 \h </w:instrText>
        </w:r>
        <w:r w:rsidR="00B5365B">
          <w:rPr>
            <w:noProof/>
            <w:webHidden/>
          </w:rPr>
        </w:r>
        <w:r w:rsidR="00B5365B">
          <w:rPr>
            <w:noProof/>
            <w:webHidden/>
          </w:rPr>
          <w:fldChar w:fldCharType="separate"/>
        </w:r>
        <w:r w:rsidR="00B5365B">
          <w:rPr>
            <w:noProof/>
            <w:webHidden/>
          </w:rPr>
          <w:t>61</w:t>
        </w:r>
        <w:r w:rsidR="00B5365B">
          <w:rPr>
            <w:noProof/>
            <w:webHidden/>
          </w:rPr>
          <w:fldChar w:fldCharType="end"/>
        </w:r>
      </w:hyperlink>
    </w:p>
    <w:p w14:paraId="131138B6" w14:textId="128475E4"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2" w:history="1">
        <w:r w:rsidR="00B5365B" w:rsidRPr="009D5D2B">
          <w:rPr>
            <w:rStyle w:val="Hypertextovodkaz"/>
            <w:noProof/>
          </w:rPr>
          <w:t>7.2</w:t>
        </w:r>
        <w:r w:rsidR="00B5365B">
          <w:rPr>
            <w:rFonts w:eastAsiaTheme="minorEastAsia"/>
            <w:noProof/>
            <w:kern w:val="2"/>
            <w:lang w:eastAsia="cs-CZ"/>
            <w14:ligatures w14:val="standardContextual"/>
          </w:rPr>
          <w:tab/>
        </w:r>
        <w:r w:rsidR="00B5365B" w:rsidRPr="009D5D2B">
          <w:rPr>
            <w:rStyle w:val="Hypertextovodkaz"/>
            <w:noProof/>
          </w:rPr>
          <w:t>Dodgeball</w:t>
        </w:r>
        <w:r w:rsidR="00B5365B">
          <w:rPr>
            <w:noProof/>
            <w:webHidden/>
          </w:rPr>
          <w:tab/>
        </w:r>
        <w:r w:rsidR="00B5365B">
          <w:rPr>
            <w:noProof/>
            <w:webHidden/>
          </w:rPr>
          <w:fldChar w:fldCharType="begin"/>
        </w:r>
        <w:r w:rsidR="00B5365B">
          <w:rPr>
            <w:noProof/>
            <w:webHidden/>
          </w:rPr>
          <w:instrText xml:space="preserve"> PAGEREF _Toc151893392 \h </w:instrText>
        </w:r>
        <w:r w:rsidR="00B5365B">
          <w:rPr>
            <w:noProof/>
            <w:webHidden/>
          </w:rPr>
        </w:r>
        <w:r w:rsidR="00B5365B">
          <w:rPr>
            <w:noProof/>
            <w:webHidden/>
          </w:rPr>
          <w:fldChar w:fldCharType="separate"/>
        </w:r>
        <w:r w:rsidR="00B5365B">
          <w:rPr>
            <w:noProof/>
            <w:webHidden/>
          </w:rPr>
          <w:t>63</w:t>
        </w:r>
        <w:r w:rsidR="00B5365B">
          <w:rPr>
            <w:noProof/>
            <w:webHidden/>
          </w:rPr>
          <w:fldChar w:fldCharType="end"/>
        </w:r>
      </w:hyperlink>
    </w:p>
    <w:p w14:paraId="16B9606E" w14:textId="0DF4C8A8"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3" w:history="1">
        <w:r w:rsidR="00B5365B" w:rsidRPr="009D5D2B">
          <w:rPr>
            <w:rStyle w:val="Hypertextovodkaz"/>
            <w:noProof/>
          </w:rPr>
          <w:t>7.3</w:t>
        </w:r>
        <w:r w:rsidR="00B5365B">
          <w:rPr>
            <w:rFonts w:eastAsiaTheme="minorEastAsia"/>
            <w:noProof/>
            <w:kern w:val="2"/>
            <w:lang w:eastAsia="cs-CZ"/>
            <w14:ligatures w14:val="standardContextual"/>
          </w:rPr>
          <w:tab/>
        </w:r>
        <w:r w:rsidR="00B5365B" w:rsidRPr="009D5D2B">
          <w:rPr>
            <w:rStyle w:val="Hypertextovodkaz"/>
            <w:noProof/>
          </w:rPr>
          <w:t>Tetris</w:t>
        </w:r>
        <w:r w:rsidR="00B5365B">
          <w:rPr>
            <w:noProof/>
            <w:webHidden/>
          </w:rPr>
          <w:tab/>
        </w:r>
        <w:r w:rsidR="00B5365B">
          <w:rPr>
            <w:noProof/>
            <w:webHidden/>
          </w:rPr>
          <w:fldChar w:fldCharType="begin"/>
        </w:r>
        <w:r w:rsidR="00B5365B">
          <w:rPr>
            <w:noProof/>
            <w:webHidden/>
          </w:rPr>
          <w:instrText xml:space="preserve"> PAGEREF _Toc151893393 \h </w:instrText>
        </w:r>
        <w:r w:rsidR="00B5365B">
          <w:rPr>
            <w:noProof/>
            <w:webHidden/>
          </w:rPr>
        </w:r>
        <w:r w:rsidR="00B5365B">
          <w:rPr>
            <w:noProof/>
            <w:webHidden/>
          </w:rPr>
          <w:fldChar w:fldCharType="separate"/>
        </w:r>
        <w:r w:rsidR="00B5365B">
          <w:rPr>
            <w:noProof/>
            <w:webHidden/>
          </w:rPr>
          <w:t>65</w:t>
        </w:r>
        <w:r w:rsidR="00B5365B">
          <w:rPr>
            <w:noProof/>
            <w:webHidden/>
          </w:rPr>
          <w:fldChar w:fldCharType="end"/>
        </w:r>
      </w:hyperlink>
    </w:p>
    <w:p w14:paraId="60B52C48" w14:textId="4776466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4" w:history="1">
        <w:r w:rsidR="00B5365B" w:rsidRPr="009D5D2B">
          <w:rPr>
            <w:rStyle w:val="Hypertextovodkaz"/>
            <w:noProof/>
          </w:rPr>
          <w:t>7.4</w:t>
        </w:r>
        <w:r w:rsidR="00B5365B">
          <w:rPr>
            <w:rFonts w:eastAsiaTheme="minorEastAsia"/>
            <w:noProof/>
            <w:kern w:val="2"/>
            <w:lang w:eastAsia="cs-CZ"/>
            <w14:ligatures w14:val="standardContextual"/>
          </w:rPr>
          <w:tab/>
        </w:r>
        <w:r w:rsidR="00B5365B" w:rsidRPr="009D5D2B">
          <w:rPr>
            <w:rStyle w:val="Hypertextovodkaz"/>
            <w:noProof/>
          </w:rPr>
          <w:t>Flappy Bajtík</w:t>
        </w:r>
        <w:r w:rsidR="00B5365B">
          <w:rPr>
            <w:noProof/>
            <w:webHidden/>
          </w:rPr>
          <w:tab/>
        </w:r>
        <w:r w:rsidR="00B5365B">
          <w:rPr>
            <w:noProof/>
            <w:webHidden/>
          </w:rPr>
          <w:fldChar w:fldCharType="begin"/>
        </w:r>
        <w:r w:rsidR="00B5365B">
          <w:rPr>
            <w:noProof/>
            <w:webHidden/>
          </w:rPr>
          <w:instrText xml:space="preserve"> PAGEREF _Toc151893394 \h </w:instrText>
        </w:r>
        <w:r w:rsidR="00B5365B">
          <w:rPr>
            <w:noProof/>
            <w:webHidden/>
          </w:rPr>
        </w:r>
        <w:r w:rsidR="00B5365B">
          <w:rPr>
            <w:noProof/>
            <w:webHidden/>
          </w:rPr>
          <w:fldChar w:fldCharType="separate"/>
        </w:r>
        <w:r w:rsidR="00B5365B">
          <w:rPr>
            <w:noProof/>
            <w:webHidden/>
          </w:rPr>
          <w:t>67</w:t>
        </w:r>
        <w:r w:rsidR="00B5365B">
          <w:rPr>
            <w:noProof/>
            <w:webHidden/>
          </w:rPr>
          <w:fldChar w:fldCharType="end"/>
        </w:r>
      </w:hyperlink>
    </w:p>
    <w:p w14:paraId="2170BB92" w14:textId="0CD5C282"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5" w:history="1">
        <w:r w:rsidR="00B5365B" w:rsidRPr="009D5D2B">
          <w:rPr>
            <w:rStyle w:val="Hypertextovodkaz"/>
            <w:noProof/>
          </w:rPr>
          <w:t>7.5</w:t>
        </w:r>
        <w:r w:rsidR="00B5365B">
          <w:rPr>
            <w:rFonts w:eastAsiaTheme="minorEastAsia"/>
            <w:noProof/>
            <w:kern w:val="2"/>
            <w:lang w:eastAsia="cs-CZ"/>
            <w14:ligatures w14:val="standardContextual"/>
          </w:rPr>
          <w:tab/>
        </w:r>
        <w:r w:rsidR="00B5365B" w:rsidRPr="009D5D2B">
          <w:rPr>
            <w:rStyle w:val="Hypertextovodkaz"/>
            <w:noProof/>
          </w:rPr>
          <w:t>Útok asteroidů</w:t>
        </w:r>
        <w:r w:rsidR="00B5365B">
          <w:rPr>
            <w:noProof/>
            <w:webHidden/>
          </w:rPr>
          <w:tab/>
        </w:r>
        <w:r w:rsidR="00B5365B">
          <w:rPr>
            <w:noProof/>
            <w:webHidden/>
          </w:rPr>
          <w:fldChar w:fldCharType="begin"/>
        </w:r>
        <w:r w:rsidR="00B5365B">
          <w:rPr>
            <w:noProof/>
            <w:webHidden/>
          </w:rPr>
          <w:instrText xml:space="preserve"> PAGEREF _Toc151893395 \h </w:instrText>
        </w:r>
        <w:r w:rsidR="00B5365B">
          <w:rPr>
            <w:noProof/>
            <w:webHidden/>
          </w:rPr>
        </w:r>
        <w:r w:rsidR="00B5365B">
          <w:rPr>
            <w:noProof/>
            <w:webHidden/>
          </w:rPr>
          <w:fldChar w:fldCharType="separate"/>
        </w:r>
        <w:r w:rsidR="00B5365B">
          <w:rPr>
            <w:noProof/>
            <w:webHidden/>
          </w:rPr>
          <w:t>69</w:t>
        </w:r>
        <w:r w:rsidR="00B5365B">
          <w:rPr>
            <w:noProof/>
            <w:webHidden/>
          </w:rPr>
          <w:fldChar w:fldCharType="end"/>
        </w:r>
      </w:hyperlink>
    </w:p>
    <w:p w14:paraId="7CD89BB7" w14:textId="0BF6F67D" w:rsidR="00B5365B" w:rsidRDefault="00000000">
      <w:pPr>
        <w:pStyle w:val="Obsah2"/>
        <w:tabs>
          <w:tab w:val="left" w:pos="880"/>
          <w:tab w:val="right" w:leader="dot" w:pos="9061"/>
        </w:tabs>
        <w:rPr>
          <w:rFonts w:eastAsiaTheme="minorEastAsia"/>
          <w:noProof/>
          <w:kern w:val="2"/>
          <w:lang w:eastAsia="cs-CZ"/>
          <w14:ligatures w14:val="standardContextual"/>
        </w:rPr>
      </w:pPr>
      <w:hyperlink w:anchor="_Toc151893396" w:history="1">
        <w:r w:rsidR="00B5365B" w:rsidRPr="009D5D2B">
          <w:rPr>
            <w:rStyle w:val="Hypertextovodkaz"/>
            <w:noProof/>
          </w:rPr>
          <w:t>7.6</w:t>
        </w:r>
        <w:r w:rsidR="00B5365B">
          <w:rPr>
            <w:rFonts w:eastAsiaTheme="minorEastAsia"/>
            <w:noProof/>
            <w:kern w:val="2"/>
            <w:lang w:eastAsia="cs-CZ"/>
            <w14:ligatures w14:val="standardContextual"/>
          </w:rPr>
          <w:tab/>
        </w:r>
        <w:r w:rsidR="00B5365B" w:rsidRPr="009D5D2B">
          <w:rPr>
            <w:rStyle w:val="Hypertextovodkaz"/>
            <w:noProof/>
          </w:rPr>
          <w:t>Had</w:t>
        </w:r>
        <w:r w:rsidR="00B5365B">
          <w:rPr>
            <w:noProof/>
            <w:webHidden/>
          </w:rPr>
          <w:tab/>
        </w:r>
        <w:r w:rsidR="00B5365B">
          <w:rPr>
            <w:noProof/>
            <w:webHidden/>
          </w:rPr>
          <w:fldChar w:fldCharType="begin"/>
        </w:r>
        <w:r w:rsidR="00B5365B">
          <w:rPr>
            <w:noProof/>
            <w:webHidden/>
          </w:rPr>
          <w:instrText xml:space="preserve"> PAGEREF _Toc151893396 \h </w:instrText>
        </w:r>
        <w:r w:rsidR="00B5365B">
          <w:rPr>
            <w:noProof/>
            <w:webHidden/>
          </w:rPr>
        </w:r>
        <w:r w:rsidR="00B5365B">
          <w:rPr>
            <w:noProof/>
            <w:webHidden/>
          </w:rPr>
          <w:fldChar w:fldCharType="separate"/>
        </w:r>
        <w:r w:rsidR="00B5365B">
          <w:rPr>
            <w:noProof/>
            <w:webHidden/>
          </w:rPr>
          <w:t>73</w:t>
        </w:r>
        <w:r w:rsidR="00B5365B">
          <w:rPr>
            <w:noProof/>
            <w:webHidden/>
          </w:rPr>
          <w:fldChar w:fldCharType="end"/>
        </w:r>
      </w:hyperlink>
    </w:p>
    <w:p w14:paraId="1CDAA6DB" w14:textId="64E03676" w:rsidR="00B5365B" w:rsidRDefault="00000000">
      <w:pPr>
        <w:pStyle w:val="Obsah1"/>
        <w:tabs>
          <w:tab w:val="left" w:pos="440"/>
          <w:tab w:val="right" w:leader="dot" w:pos="9061"/>
        </w:tabs>
        <w:rPr>
          <w:rFonts w:eastAsiaTheme="minorEastAsia"/>
          <w:noProof/>
          <w:kern w:val="2"/>
          <w:lang w:eastAsia="cs-CZ"/>
          <w14:ligatures w14:val="standardContextual"/>
        </w:rPr>
      </w:pPr>
      <w:hyperlink w:anchor="_Toc151893397" w:history="1">
        <w:r w:rsidR="00B5365B" w:rsidRPr="009D5D2B">
          <w:rPr>
            <w:rStyle w:val="Hypertextovodkaz"/>
            <w:noProof/>
          </w:rPr>
          <w:t>8</w:t>
        </w:r>
        <w:r w:rsidR="00B5365B">
          <w:rPr>
            <w:rFonts w:eastAsiaTheme="minorEastAsia"/>
            <w:noProof/>
            <w:kern w:val="2"/>
            <w:lang w:eastAsia="cs-CZ"/>
            <w14:ligatures w14:val="standardContextual"/>
          </w:rPr>
          <w:tab/>
        </w:r>
        <w:r w:rsidR="00B5365B" w:rsidRPr="009D5D2B">
          <w:rPr>
            <w:rStyle w:val="Hypertextovodkaz"/>
            <w:noProof/>
          </w:rPr>
          <w:t>UMÍSTĚNÍ ÚLOH</w:t>
        </w:r>
        <w:r w:rsidR="00B5365B">
          <w:rPr>
            <w:noProof/>
            <w:webHidden/>
          </w:rPr>
          <w:tab/>
        </w:r>
        <w:r w:rsidR="00B5365B">
          <w:rPr>
            <w:noProof/>
            <w:webHidden/>
          </w:rPr>
          <w:fldChar w:fldCharType="begin"/>
        </w:r>
        <w:r w:rsidR="00B5365B">
          <w:rPr>
            <w:noProof/>
            <w:webHidden/>
          </w:rPr>
          <w:instrText xml:space="preserve"> PAGEREF _Toc151893397 \h </w:instrText>
        </w:r>
        <w:r w:rsidR="00B5365B">
          <w:rPr>
            <w:noProof/>
            <w:webHidden/>
          </w:rPr>
        </w:r>
        <w:r w:rsidR="00B5365B">
          <w:rPr>
            <w:noProof/>
            <w:webHidden/>
          </w:rPr>
          <w:fldChar w:fldCharType="separate"/>
        </w:r>
        <w:r w:rsidR="00B5365B">
          <w:rPr>
            <w:noProof/>
            <w:webHidden/>
          </w:rPr>
          <w:t>77</w:t>
        </w:r>
        <w:r w:rsidR="00B5365B">
          <w:rPr>
            <w:noProof/>
            <w:webHidden/>
          </w:rPr>
          <w:fldChar w:fldCharType="end"/>
        </w:r>
      </w:hyperlink>
    </w:p>
    <w:p w14:paraId="0B3FDE47" w14:textId="6F2A42C0" w:rsidR="00B5365B" w:rsidRDefault="00000000">
      <w:pPr>
        <w:pStyle w:val="Obsah1"/>
        <w:tabs>
          <w:tab w:val="right" w:leader="dot" w:pos="9061"/>
        </w:tabs>
        <w:rPr>
          <w:rFonts w:eastAsiaTheme="minorEastAsia"/>
          <w:noProof/>
          <w:kern w:val="2"/>
          <w:lang w:eastAsia="cs-CZ"/>
          <w14:ligatures w14:val="standardContextual"/>
        </w:rPr>
      </w:pPr>
      <w:hyperlink w:anchor="_Toc151893398" w:history="1">
        <w:r w:rsidR="00B5365B" w:rsidRPr="009D5D2B">
          <w:rPr>
            <w:rStyle w:val="Hypertextovodkaz"/>
            <w:noProof/>
          </w:rPr>
          <w:t>ZÁVĚR</w:t>
        </w:r>
        <w:r w:rsidR="00B5365B">
          <w:rPr>
            <w:noProof/>
            <w:webHidden/>
          </w:rPr>
          <w:tab/>
        </w:r>
        <w:r w:rsidR="00B5365B">
          <w:rPr>
            <w:noProof/>
            <w:webHidden/>
          </w:rPr>
          <w:fldChar w:fldCharType="begin"/>
        </w:r>
        <w:r w:rsidR="00B5365B">
          <w:rPr>
            <w:noProof/>
            <w:webHidden/>
          </w:rPr>
          <w:instrText xml:space="preserve"> PAGEREF _Toc151893398 \h </w:instrText>
        </w:r>
        <w:r w:rsidR="00B5365B">
          <w:rPr>
            <w:noProof/>
            <w:webHidden/>
          </w:rPr>
        </w:r>
        <w:r w:rsidR="00B5365B">
          <w:rPr>
            <w:noProof/>
            <w:webHidden/>
          </w:rPr>
          <w:fldChar w:fldCharType="separate"/>
        </w:r>
        <w:r w:rsidR="00B5365B">
          <w:rPr>
            <w:noProof/>
            <w:webHidden/>
          </w:rPr>
          <w:t>78</w:t>
        </w:r>
        <w:r w:rsidR="00B5365B">
          <w:rPr>
            <w:noProof/>
            <w:webHidden/>
          </w:rPr>
          <w:fldChar w:fldCharType="end"/>
        </w:r>
      </w:hyperlink>
    </w:p>
    <w:p w14:paraId="2C3EFE8B" w14:textId="05619E28" w:rsidR="00B5365B" w:rsidRDefault="00000000">
      <w:pPr>
        <w:pStyle w:val="Obsah1"/>
        <w:tabs>
          <w:tab w:val="right" w:leader="dot" w:pos="9061"/>
        </w:tabs>
        <w:rPr>
          <w:rFonts w:eastAsiaTheme="minorEastAsia"/>
          <w:noProof/>
          <w:kern w:val="2"/>
          <w:lang w:eastAsia="cs-CZ"/>
          <w14:ligatures w14:val="standardContextual"/>
        </w:rPr>
      </w:pPr>
      <w:hyperlink w:anchor="_Toc151893399" w:history="1">
        <w:r w:rsidR="00B5365B" w:rsidRPr="009D5D2B">
          <w:rPr>
            <w:rStyle w:val="Hypertextovodkaz"/>
            <w:noProof/>
          </w:rPr>
          <w:t>SEZNAM POUŽITÝCH ZKRATEK</w:t>
        </w:r>
        <w:r w:rsidR="00B5365B">
          <w:rPr>
            <w:noProof/>
            <w:webHidden/>
          </w:rPr>
          <w:tab/>
        </w:r>
        <w:r w:rsidR="00B5365B">
          <w:rPr>
            <w:noProof/>
            <w:webHidden/>
          </w:rPr>
          <w:fldChar w:fldCharType="begin"/>
        </w:r>
        <w:r w:rsidR="00B5365B">
          <w:rPr>
            <w:noProof/>
            <w:webHidden/>
          </w:rPr>
          <w:instrText xml:space="preserve"> PAGEREF _Toc151893399 \h </w:instrText>
        </w:r>
        <w:r w:rsidR="00B5365B">
          <w:rPr>
            <w:noProof/>
            <w:webHidden/>
          </w:rPr>
        </w:r>
        <w:r w:rsidR="00B5365B">
          <w:rPr>
            <w:noProof/>
            <w:webHidden/>
          </w:rPr>
          <w:fldChar w:fldCharType="separate"/>
        </w:r>
        <w:r w:rsidR="00B5365B">
          <w:rPr>
            <w:noProof/>
            <w:webHidden/>
          </w:rPr>
          <w:t>79</w:t>
        </w:r>
        <w:r w:rsidR="00B5365B">
          <w:rPr>
            <w:noProof/>
            <w:webHidden/>
          </w:rPr>
          <w:fldChar w:fldCharType="end"/>
        </w:r>
      </w:hyperlink>
    </w:p>
    <w:p w14:paraId="07B7EF8B" w14:textId="01D29CEC" w:rsidR="00B5365B" w:rsidRDefault="00000000">
      <w:pPr>
        <w:pStyle w:val="Obsah1"/>
        <w:tabs>
          <w:tab w:val="right" w:leader="dot" w:pos="9061"/>
        </w:tabs>
        <w:rPr>
          <w:rFonts w:eastAsiaTheme="minorEastAsia"/>
          <w:noProof/>
          <w:kern w:val="2"/>
          <w:lang w:eastAsia="cs-CZ"/>
          <w14:ligatures w14:val="standardContextual"/>
        </w:rPr>
      </w:pPr>
      <w:hyperlink w:anchor="_Toc151893400" w:history="1">
        <w:r w:rsidR="00B5365B" w:rsidRPr="009D5D2B">
          <w:rPr>
            <w:rStyle w:val="Hypertextovodkaz"/>
            <w:noProof/>
          </w:rPr>
          <w:t>SEZNAM POUŽITÝCH ZDROJŮ</w:t>
        </w:r>
        <w:r w:rsidR="00B5365B">
          <w:rPr>
            <w:noProof/>
            <w:webHidden/>
          </w:rPr>
          <w:tab/>
        </w:r>
        <w:r w:rsidR="00B5365B">
          <w:rPr>
            <w:noProof/>
            <w:webHidden/>
          </w:rPr>
          <w:fldChar w:fldCharType="begin"/>
        </w:r>
        <w:r w:rsidR="00B5365B">
          <w:rPr>
            <w:noProof/>
            <w:webHidden/>
          </w:rPr>
          <w:instrText xml:space="preserve"> PAGEREF _Toc151893400 \h </w:instrText>
        </w:r>
        <w:r w:rsidR="00B5365B">
          <w:rPr>
            <w:noProof/>
            <w:webHidden/>
          </w:rPr>
        </w:r>
        <w:r w:rsidR="00B5365B">
          <w:rPr>
            <w:noProof/>
            <w:webHidden/>
          </w:rPr>
          <w:fldChar w:fldCharType="separate"/>
        </w:r>
        <w:r w:rsidR="00B5365B">
          <w:rPr>
            <w:noProof/>
            <w:webHidden/>
          </w:rPr>
          <w:t>80</w:t>
        </w:r>
        <w:r w:rsidR="00B5365B">
          <w:rPr>
            <w:noProof/>
            <w:webHidden/>
          </w:rPr>
          <w:fldChar w:fldCharType="end"/>
        </w:r>
      </w:hyperlink>
    </w:p>
    <w:p w14:paraId="366D6131" w14:textId="3D61DA91" w:rsidR="00B5365B" w:rsidRDefault="00000000">
      <w:pPr>
        <w:pStyle w:val="Obsah1"/>
        <w:tabs>
          <w:tab w:val="right" w:leader="dot" w:pos="9061"/>
        </w:tabs>
        <w:rPr>
          <w:rFonts w:eastAsiaTheme="minorEastAsia"/>
          <w:noProof/>
          <w:kern w:val="2"/>
          <w:lang w:eastAsia="cs-CZ"/>
          <w14:ligatures w14:val="standardContextual"/>
        </w:rPr>
      </w:pPr>
      <w:hyperlink w:anchor="_Toc151893401" w:history="1">
        <w:r w:rsidR="00B5365B" w:rsidRPr="009D5D2B">
          <w:rPr>
            <w:rStyle w:val="Hypertextovodkaz"/>
            <w:noProof/>
          </w:rPr>
          <w:t>SEZNAM OBRÁZKŮ</w:t>
        </w:r>
        <w:r w:rsidR="00B5365B">
          <w:rPr>
            <w:noProof/>
            <w:webHidden/>
          </w:rPr>
          <w:tab/>
        </w:r>
        <w:r w:rsidR="00B5365B">
          <w:rPr>
            <w:noProof/>
            <w:webHidden/>
          </w:rPr>
          <w:fldChar w:fldCharType="begin"/>
        </w:r>
        <w:r w:rsidR="00B5365B">
          <w:rPr>
            <w:noProof/>
            <w:webHidden/>
          </w:rPr>
          <w:instrText xml:space="preserve"> PAGEREF _Toc151893401 \h </w:instrText>
        </w:r>
        <w:r w:rsidR="00B5365B">
          <w:rPr>
            <w:noProof/>
            <w:webHidden/>
          </w:rPr>
        </w:r>
        <w:r w:rsidR="00B5365B">
          <w:rPr>
            <w:noProof/>
            <w:webHidden/>
          </w:rPr>
          <w:fldChar w:fldCharType="separate"/>
        </w:r>
        <w:r w:rsidR="00B5365B">
          <w:rPr>
            <w:noProof/>
            <w:webHidden/>
          </w:rPr>
          <w:t>82</w:t>
        </w:r>
        <w:r w:rsidR="00B5365B">
          <w:rPr>
            <w:noProof/>
            <w:webHidden/>
          </w:rPr>
          <w:fldChar w:fldCharType="end"/>
        </w:r>
      </w:hyperlink>
    </w:p>
    <w:p w14:paraId="1D366966" w14:textId="28B8AB88" w:rsidR="00B5365B" w:rsidRDefault="00000000">
      <w:pPr>
        <w:pStyle w:val="Obsah1"/>
        <w:tabs>
          <w:tab w:val="right" w:leader="dot" w:pos="9061"/>
        </w:tabs>
        <w:rPr>
          <w:rFonts w:eastAsiaTheme="minorEastAsia"/>
          <w:noProof/>
          <w:kern w:val="2"/>
          <w:lang w:eastAsia="cs-CZ"/>
          <w14:ligatures w14:val="standardContextual"/>
        </w:rPr>
      </w:pPr>
      <w:hyperlink w:anchor="_Toc151893402" w:history="1">
        <w:r w:rsidR="00B5365B" w:rsidRPr="009D5D2B">
          <w:rPr>
            <w:rStyle w:val="Hypertextovodkaz"/>
            <w:noProof/>
          </w:rPr>
          <w:t>SEZNAM TABULEK</w:t>
        </w:r>
        <w:r w:rsidR="00B5365B">
          <w:rPr>
            <w:noProof/>
            <w:webHidden/>
          </w:rPr>
          <w:tab/>
        </w:r>
        <w:r w:rsidR="00B5365B">
          <w:rPr>
            <w:noProof/>
            <w:webHidden/>
          </w:rPr>
          <w:fldChar w:fldCharType="begin"/>
        </w:r>
        <w:r w:rsidR="00B5365B">
          <w:rPr>
            <w:noProof/>
            <w:webHidden/>
          </w:rPr>
          <w:instrText xml:space="preserve"> PAGEREF _Toc151893402 \h </w:instrText>
        </w:r>
        <w:r w:rsidR="00B5365B">
          <w:rPr>
            <w:noProof/>
            <w:webHidden/>
          </w:rPr>
        </w:r>
        <w:r w:rsidR="00B5365B">
          <w:rPr>
            <w:noProof/>
            <w:webHidden/>
          </w:rPr>
          <w:fldChar w:fldCharType="separate"/>
        </w:r>
        <w:r w:rsidR="00B5365B">
          <w:rPr>
            <w:noProof/>
            <w:webHidden/>
          </w:rPr>
          <w:t>84</w:t>
        </w:r>
        <w:r w:rsidR="00B5365B">
          <w:rPr>
            <w:noProof/>
            <w:webHidden/>
          </w:rPr>
          <w:fldChar w:fldCharType="end"/>
        </w:r>
      </w:hyperlink>
    </w:p>
    <w:p w14:paraId="0BD8EB7B" w14:textId="4B76244D"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7855AC60" w:rsidR="00BF5AF6" w:rsidRDefault="0035142A" w:rsidP="00BF5AF6">
      <w:pPr>
        <w:pStyle w:val="NADPIS-BEZ-CISLA"/>
      </w:pPr>
      <w:bookmarkStart w:id="1" w:name="_Toc151893349"/>
      <w:r>
        <w:lastRenderedPageBreak/>
        <w:t>ÚVOD</w:t>
      </w:r>
      <w:bookmarkEnd w:id="1"/>
    </w:p>
    <w:p w14:paraId="57E906F1" w14:textId="718B458E" w:rsidR="00FA3EDC" w:rsidRPr="00FA3EDC" w:rsidRDefault="00FA3EDC" w:rsidP="00FA3EDC">
      <w:pPr>
        <w:pStyle w:val="ODSTAVEC"/>
        <w:ind w:firstLine="0"/>
      </w:pPr>
    </w:p>
    <w:p w14:paraId="036A9D3F" w14:textId="02072A4D" w:rsidR="00BF5AF6" w:rsidRPr="00BF5AF6" w:rsidRDefault="00BF5AF6" w:rsidP="00BF5AF6">
      <w:pPr>
        <w:rPr>
          <w:rFonts w:ascii="Times New Roman" w:hAnsi="Times New Roman"/>
          <w:sz w:val="24"/>
        </w:rPr>
      </w:pPr>
      <w:r>
        <w:br w:type="page"/>
      </w:r>
    </w:p>
    <w:p w14:paraId="305EC61C" w14:textId="0C276FA1" w:rsidR="001411CD" w:rsidRDefault="001411CD" w:rsidP="001411CD">
      <w:pPr>
        <w:pStyle w:val="Nadpis1"/>
      </w:pPr>
      <w:bookmarkStart w:id="2" w:name="_Toc151893350"/>
      <w:r w:rsidRPr="001411CD">
        <w:lastRenderedPageBreak/>
        <w:t>I</w:t>
      </w:r>
      <w:r w:rsidR="008D2CCD">
        <w:t>NFORMATICKÉ MYŠLENÍ</w:t>
      </w:r>
      <w:bookmarkEnd w:id="2"/>
    </w:p>
    <w:p w14:paraId="7F30761A" w14:textId="77777777" w:rsidR="009E67BA" w:rsidRDefault="00471104" w:rsidP="00451D6C">
      <w:pPr>
        <w:pStyle w:val="ODSTAVEC"/>
        <w:ind w:firstLine="0"/>
      </w:pPr>
      <w:r>
        <w:t xml:space="preserve">Myšlení je poznávací proces, který je charakteristický hned několika body. Skládá se </w:t>
      </w:r>
    </w:p>
    <w:p w14:paraId="0662F6B5" w14:textId="1D9F313B" w:rsidR="009E67BA" w:rsidRDefault="00471104" w:rsidP="00451D6C">
      <w:pPr>
        <w:pStyle w:val="ODSTAVEC"/>
        <w:ind w:firstLine="0"/>
      </w:pPr>
      <w:r>
        <w:t>z vnitřních, implicitních myšlenkových operací. Probíhá jednak na vědomé, kontrolované</w:t>
      </w:r>
    </w:p>
    <w:p w14:paraId="7D41585D" w14:textId="4E84EC4E" w:rsidR="00451D6C" w:rsidRPr="00451D6C" w:rsidRDefault="00471104" w:rsidP="00451D6C">
      <w:pPr>
        <w:pStyle w:val="ODSTAVEC"/>
        <w:ind w:firstLine="0"/>
      </w:pPr>
      <w:r>
        <w:t>a řízené úrovni (myšlení logické, induktivní, deduktivní), jednak na neuvědomované úrovni (myšlení intuitivní). Obvykle se dá usměrňovat vůlí (myšlení voln</w:t>
      </w:r>
      <w:r w:rsidR="00F71EAB">
        <w:t>é</w:t>
      </w:r>
      <w:r>
        <w:t xml:space="preserve">). Může však probíhat bez volního úsilí (myšlení asociativní), dokonce i proti volnímu úsilí (myšlení vtíravé). </w:t>
      </w:r>
      <w:r w:rsidR="00690B8B">
        <w:fldChar w:fldCharType="begin"/>
      </w:r>
      <w:r w:rsidR="00690B8B">
        <w:instrText xml:space="preserve"> REF _Ref151911776 \r \h </w:instrText>
      </w:r>
      <w:r w:rsidR="00690B8B">
        <w:fldChar w:fldCharType="separate"/>
      </w:r>
      <w:r w:rsidR="00521ED6">
        <w:t>[1]</w:t>
      </w:r>
      <w:r w:rsidR="00690B8B">
        <w:fldChar w:fldCharType="end"/>
      </w:r>
    </w:p>
    <w:p w14:paraId="447CFA9D" w14:textId="135F80C6" w:rsidR="009C4779" w:rsidRDefault="00757E58" w:rsidP="00451D6C">
      <w:pPr>
        <w:pStyle w:val="Nadpis2"/>
      </w:pPr>
      <w:bookmarkStart w:id="3" w:name="_Toc151893351"/>
      <w:r>
        <w:t xml:space="preserve">Vymezení </w:t>
      </w:r>
      <w:r w:rsidR="000B2AA8">
        <w:t xml:space="preserve">a definice </w:t>
      </w:r>
      <w:r>
        <w:t>pojmu informatické myšlení</w:t>
      </w:r>
      <w:bookmarkEnd w:id="3"/>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79A61F44" w14:textId="5E800F70" w:rsidR="00783132" w:rsidRDefault="00F572EF" w:rsidP="00FA3EDC">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612C72">
        <w:t>[15]</w:t>
      </w:r>
      <w:r w:rsidR="007F6E2B">
        <w:fldChar w:fldCharType="end"/>
      </w:r>
    </w:p>
    <w:p w14:paraId="49FCE8CD" w14:textId="77777777" w:rsidR="00FA3EDC" w:rsidRDefault="00FA3EDC" w:rsidP="00FA3EDC">
      <w:pPr>
        <w:pStyle w:val="ODSTAVEC"/>
        <w:ind w:firstLine="0"/>
      </w:pPr>
    </w:p>
    <w:p w14:paraId="07C23477" w14:textId="7FD05AD7"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612C72">
        <w:t>[6]</w:t>
      </w:r>
      <w:r w:rsidR="00783132">
        <w:fldChar w:fldCharType="end"/>
      </w:r>
    </w:p>
    <w:p w14:paraId="6713C84C" w14:textId="7CF7FC60" w:rsidR="008E3EB1" w:rsidRDefault="008E3EB1" w:rsidP="002A4A2E">
      <w:pPr>
        <w:pStyle w:val="ODSTAVEC"/>
        <w:ind w:firstLine="0"/>
      </w:pPr>
    </w:p>
    <w:p w14:paraId="44158A48" w14:textId="06CE5952" w:rsidR="00FA3EDC"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w:t>
      </w:r>
      <w:r w:rsidR="00654071">
        <w:t xml:space="preserve"> </w:t>
      </w:r>
      <w:r w:rsidR="00612C72">
        <w:fldChar w:fldCharType="begin"/>
      </w:r>
      <w:r w:rsidR="00612C72">
        <w:instrText xml:space="preserve"> REF _Ref151917976 \r \h </w:instrText>
      </w:r>
      <w:r w:rsidR="00612C72">
        <w:fldChar w:fldCharType="separate"/>
      </w:r>
      <w:r w:rsidR="00612C72">
        <w:t>[7]</w:t>
      </w:r>
      <w:r w:rsidR="00612C72">
        <w:fldChar w:fldCharType="end"/>
      </w:r>
    </w:p>
    <w:p w14:paraId="082822DE" w14:textId="40BC5D81" w:rsidR="00FA3EDC" w:rsidRPr="00FA3EDC" w:rsidRDefault="00FA3EDC" w:rsidP="00FA3EDC">
      <w:pPr>
        <w:rPr>
          <w:rFonts w:ascii="Times New Roman" w:hAnsi="Times New Roman"/>
          <w:sz w:val="24"/>
        </w:rPr>
      </w:pPr>
      <w:r>
        <w:br w:type="page"/>
      </w:r>
    </w:p>
    <w:p w14:paraId="2BD9CACB" w14:textId="58BF1E26"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w:t>
      </w:r>
      <w:proofErr w:type="spellStart"/>
      <w:r>
        <w:t>p</w:t>
      </w:r>
      <w:r w:rsidR="00AF5244">
        <w:t>f</w:t>
      </w:r>
      <w:r>
        <w:t>ojmu</w:t>
      </w:r>
      <w:proofErr w:type="spellEnd"/>
      <w:r>
        <w:t xml:space="preserve">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612C72">
        <w:t>[9]</w:t>
      </w:r>
      <w:r w:rsidR="008A0534">
        <w:fldChar w:fldCharType="end"/>
      </w:r>
    </w:p>
    <w:p w14:paraId="2B796721" w14:textId="4E138C69" w:rsidR="00B45BDB" w:rsidRPr="00DC4AE9" w:rsidRDefault="00B45BDB" w:rsidP="00B45BDB">
      <w:pPr>
        <w:pStyle w:val="Titulek"/>
        <w:keepNext/>
        <w:rPr>
          <w:szCs w:val="20"/>
        </w:rPr>
      </w:pPr>
      <w:bookmarkStart w:id="4" w:name="_Toc151892222"/>
      <w:r w:rsidRPr="00DC4AE9">
        <w:rPr>
          <w:b/>
          <w:bCs/>
          <w:szCs w:val="20"/>
        </w:rPr>
        <w:t xml:space="preserve">Tabulka </w:t>
      </w:r>
      <w:r w:rsidRPr="00DC4AE9">
        <w:rPr>
          <w:b/>
          <w:bCs/>
          <w:szCs w:val="20"/>
        </w:rPr>
        <w:fldChar w:fldCharType="begin"/>
      </w:r>
      <w:r w:rsidRPr="00DC4AE9">
        <w:rPr>
          <w:b/>
          <w:bCs/>
          <w:szCs w:val="20"/>
        </w:rPr>
        <w:instrText xml:space="preserve"> SEQ Tabulka \* ARABIC </w:instrText>
      </w:r>
      <w:r w:rsidRPr="00DC4AE9">
        <w:rPr>
          <w:b/>
          <w:bCs/>
          <w:szCs w:val="20"/>
        </w:rPr>
        <w:fldChar w:fldCharType="separate"/>
      </w:r>
      <w:r w:rsidR="00612C72">
        <w:rPr>
          <w:b/>
          <w:bCs/>
          <w:noProof/>
          <w:szCs w:val="20"/>
        </w:rPr>
        <w:t>1</w:t>
      </w:r>
      <w:r w:rsidRPr="00DC4AE9">
        <w:rPr>
          <w:b/>
          <w:bCs/>
          <w:szCs w:val="20"/>
        </w:rPr>
        <w:fldChar w:fldCharType="end"/>
      </w:r>
      <w:r w:rsidRPr="00DC4AE9">
        <w:rPr>
          <w:b/>
          <w:bCs/>
          <w:szCs w:val="20"/>
        </w:rPr>
        <w:t>:</w:t>
      </w:r>
      <w:r w:rsidRPr="00DC4AE9">
        <w:rPr>
          <w:szCs w:val="20"/>
        </w:rPr>
        <w:t xml:space="preserve"> Terminologie spojená s definicí informatického myšlení</w:t>
      </w:r>
      <w:bookmarkEnd w:id="4"/>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1E814C9"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612C72">
        <w:t>[9]</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31C5CB04" w14:textId="77777777" w:rsidR="009E67BA" w:rsidRDefault="00800197" w:rsidP="002A4A2E">
      <w:pPr>
        <w:pStyle w:val="ODSTAVEC"/>
        <w:ind w:firstLine="0"/>
      </w:pPr>
      <w:r>
        <w:t>Je tedy zřejmé, že informatické myšlení nemá téměř nic společného s obsluhou počítače,</w:t>
      </w:r>
    </w:p>
    <w:p w14:paraId="78B696C2" w14:textId="5C8A161C" w:rsidR="004A572C" w:rsidRDefault="00800197" w:rsidP="002A4A2E">
      <w:pPr>
        <w:pStyle w:val="ODSTAVEC"/>
        <w:ind w:firstLine="0"/>
      </w:pPr>
      <w:r>
        <w:t xml:space="preserve">s uživatelským přístupem k technologiím, protože „takové používání počítače informatické myšlení nerozvíjí“. </w:t>
      </w:r>
      <w:r w:rsidR="00690B8B">
        <w:fldChar w:fldCharType="begin"/>
      </w:r>
      <w:r w:rsidR="00690B8B">
        <w:instrText xml:space="preserve"> REF _Ref151912004 \r \h </w:instrText>
      </w:r>
      <w:r w:rsidR="00690B8B">
        <w:fldChar w:fldCharType="separate"/>
      </w:r>
      <w:r w:rsidR="00612C72">
        <w:t>[2]</w:t>
      </w:r>
      <w:r w:rsidR="00690B8B">
        <w:fldChar w:fldCharType="end"/>
      </w:r>
    </w:p>
    <w:p w14:paraId="33DF4FDC" w14:textId="77777777" w:rsidR="004A572C" w:rsidRDefault="004A572C" w:rsidP="002A4A2E">
      <w:pPr>
        <w:pStyle w:val="ODSTAVEC"/>
        <w:ind w:firstLine="0"/>
      </w:pPr>
    </w:p>
    <w:p w14:paraId="437480C6" w14:textId="77777777" w:rsidR="00B368F3"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w:t>
      </w:r>
    </w:p>
    <w:p w14:paraId="1B12BE56" w14:textId="7F1CCAD3" w:rsidR="004832EA" w:rsidRDefault="00800197" w:rsidP="00C732DF">
      <w:pPr>
        <w:pStyle w:val="ODSTAVEC"/>
        <w:ind w:firstLine="0"/>
      </w:pPr>
      <w:r>
        <w:t>o dalekohledech.“</w:t>
      </w:r>
      <w:r w:rsidR="00595AC2">
        <w:t xml:space="preserve"> </w:t>
      </w:r>
      <w:r w:rsidR="00595AC2">
        <w:fldChar w:fldCharType="begin"/>
      </w:r>
      <w:r w:rsidR="00595AC2">
        <w:instrText xml:space="preserve"> REF _Ref151916230 \r \h </w:instrText>
      </w:r>
      <w:r w:rsidR="00595AC2">
        <w:fldChar w:fldCharType="separate"/>
      </w:r>
      <w:r w:rsidR="00612C72">
        <w:t>[10]</w:t>
      </w:r>
      <w:r w:rsidR="00595AC2">
        <w:fldChar w:fldCharType="end"/>
      </w:r>
    </w:p>
    <w:p w14:paraId="5B0C7E41" w14:textId="77777777" w:rsidR="004832EA" w:rsidRDefault="004832EA" w:rsidP="00C732DF">
      <w:pPr>
        <w:pStyle w:val="ODSTAVEC"/>
        <w:ind w:firstLine="0"/>
      </w:pPr>
    </w:p>
    <w:p w14:paraId="4F39F937" w14:textId="5D577188"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690B8B">
        <w:fldChar w:fldCharType="begin"/>
      </w:r>
      <w:r w:rsidR="00690B8B">
        <w:instrText xml:space="preserve"> REF _Ref151912193 \r \h </w:instrText>
      </w:r>
      <w:r w:rsidR="00690B8B">
        <w:fldChar w:fldCharType="separate"/>
      </w:r>
      <w:r w:rsidR="00612C72">
        <w:t>[3]</w:t>
      </w:r>
      <w:r w:rsidR="00690B8B">
        <w:fldChar w:fldCharType="end"/>
      </w:r>
    </w:p>
    <w:p w14:paraId="4FFF0A72" w14:textId="13C8144C" w:rsidR="00BF2EE0" w:rsidRDefault="00BF2EE0" w:rsidP="00BF2EE0">
      <w:pPr>
        <w:pStyle w:val="Nadpis2"/>
      </w:pPr>
      <w:bookmarkStart w:id="5" w:name="_Toc151893352"/>
      <w:r>
        <w:t>Složky informatického myšlení</w:t>
      </w:r>
      <w:bookmarkEnd w:id="5"/>
    </w:p>
    <w:p w14:paraId="09F1869B" w14:textId="760F294A"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AEE0033" w14:textId="77777777" w:rsidR="00B368F3"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w:t>
      </w:r>
    </w:p>
    <w:p w14:paraId="0ABA64F3" w14:textId="77777777" w:rsidR="00B368F3" w:rsidRDefault="00BF2EE0" w:rsidP="00BF2EE0">
      <w:pPr>
        <w:pStyle w:val="ODSTAVEC"/>
        <w:ind w:firstLine="0"/>
      </w:pPr>
      <w:r>
        <w:t>a podstatné, a částí, které jsou naopak nepodstatné. Prostředkem pro znázornění abstrakce může být model, simulace, diagram, abstraktní jazyk apod. Jako příklad použití abstrakce</w:t>
      </w:r>
    </w:p>
    <w:p w14:paraId="1C1AD9E2" w14:textId="53309B15" w:rsidR="00BF2EE0" w:rsidRDefault="00BF2EE0" w:rsidP="00BF2EE0">
      <w:pPr>
        <w:pStyle w:val="ODSTAVEC"/>
        <w:ind w:firstLine="0"/>
      </w:pPr>
      <w:r>
        <w:t xml:space="preserve">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BEB4B78"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r w:rsidR="00595AC2">
        <w:t xml:space="preserve"> </w:t>
      </w:r>
      <w:r w:rsidR="00595AC2">
        <w:fldChar w:fldCharType="begin"/>
      </w:r>
      <w:r w:rsidR="00595AC2">
        <w:instrText xml:space="preserve"> REF _Ref119661016 \r \h </w:instrText>
      </w:r>
      <w:r w:rsidR="00595AC2">
        <w:fldChar w:fldCharType="separate"/>
      </w:r>
      <w:r w:rsidR="00612C72">
        <w:t>[9]</w:t>
      </w:r>
      <w:r w:rsidR="00595AC2">
        <w:fldChar w:fldCharType="end"/>
      </w:r>
    </w:p>
    <w:p w14:paraId="327020A6" w14:textId="25062427" w:rsidR="00704309" w:rsidRDefault="007A07C1" w:rsidP="007A07C1">
      <w:pPr>
        <w:pStyle w:val="Nadpis2"/>
      </w:pPr>
      <w:bookmarkStart w:id="6" w:name="_Toc151893353"/>
      <w:r>
        <w:t>Využití informatického myšlení v běžném životě</w:t>
      </w:r>
      <w:bookmarkEnd w:id="6"/>
    </w:p>
    <w:p w14:paraId="3CEBFED9" w14:textId="08D08B49" w:rsidR="007B139B" w:rsidRDefault="00611A3A" w:rsidP="009E67BA">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9E67BA">
        <w:instrText xml:space="preserve"> \* MERGEFORMAT </w:instrText>
      </w:r>
      <w:r w:rsidR="002C248D">
        <w:fldChar w:fldCharType="separate"/>
      </w:r>
      <w:r w:rsidR="00612C72">
        <w:t>[8]</w:t>
      </w:r>
      <w:r w:rsidR="002C248D">
        <w:fldChar w:fldCharType="end"/>
      </w:r>
    </w:p>
    <w:p w14:paraId="20094B87" w14:textId="0D4E9731" w:rsidR="001411CD" w:rsidRDefault="00F708CB" w:rsidP="009E67BA">
      <w:pPr>
        <w:spacing w:line="360" w:lineRule="auto"/>
        <w:jc w:val="both"/>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612C72">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2FECAE37" w:rsidR="00290D02" w:rsidRPr="008D2CCD" w:rsidRDefault="00290D02" w:rsidP="00290D02">
      <w:pPr>
        <w:pStyle w:val="Nadpis1"/>
        <w:rPr>
          <w:rFonts w:eastAsiaTheme="minorHAnsi"/>
        </w:rPr>
      </w:pPr>
      <w:bookmarkStart w:id="7" w:name="_Toc151893354"/>
      <w:r w:rsidRPr="008D2CCD">
        <w:rPr>
          <w:rFonts w:eastAsiaTheme="minorHAnsi"/>
        </w:rPr>
        <w:lastRenderedPageBreak/>
        <w:t>D</w:t>
      </w:r>
      <w:r w:rsidR="008D2CCD">
        <w:rPr>
          <w:rFonts w:eastAsiaTheme="minorHAnsi"/>
        </w:rPr>
        <w:t>IGITÁLNÍ VZDĚLÁVÁNÍ</w:t>
      </w:r>
      <w:bookmarkEnd w:id="7"/>
    </w:p>
    <w:p w14:paraId="5B0AC340" w14:textId="77777777" w:rsidR="00B368F3"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w:t>
      </w:r>
    </w:p>
    <w:p w14:paraId="745ABE2B" w14:textId="7B9316FD" w:rsidR="00290D02" w:rsidRDefault="00290D02" w:rsidP="00290D02">
      <w:pPr>
        <w:pStyle w:val="ODSTAVEC"/>
        <w:ind w:firstLine="0"/>
      </w:pPr>
      <w:r>
        <w:t>a formy vzdělávání.</w:t>
      </w:r>
    </w:p>
    <w:p w14:paraId="02600EA5" w14:textId="5F707FF3" w:rsidR="00147D67" w:rsidRDefault="00147D67" w:rsidP="00147D67">
      <w:pPr>
        <w:pStyle w:val="Nadpis2"/>
      </w:pPr>
      <w:bookmarkStart w:id="8" w:name="_Toc151893355"/>
      <w:r>
        <w:t>Vize digitálního vzdělávání</w:t>
      </w:r>
      <w:bookmarkEnd w:id="8"/>
    </w:p>
    <w:p w14:paraId="1E654E2A" w14:textId="0AC11406" w:rsidR="00595AC2"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rsidR="00612C72">
        <w:t>[12]</w:t>
      </w:r>
      <w:r>
        <w:fldChar w:fldCharType="end"/>
      </w:r>
    </w:p>
    <w:p w14:paraId="1EB52D05" w14:textId="77777777" w:rsidR="00595AC2" w:rsidRDefault="00595AC2" w:rsidP="00147D67">
      <w:pPr>
        <w:pStyle w:val="ODSTAVEC"/>
        <w:ind w:firstLine="0"/>
      </w:pPr>
    </w:p>
    <w:p w14:paraId="66FACACD" w14:textId="5BA81908" w:rsidR="008655BE" w:rsidRPr="00595AC2" w:rsidRDefault="00147D67" w:rsidP="00147D67">
      <w:pPr>
        <w:pStyle w:val="ODSTAVEC"/>
        <w:ind w:firstLine="0"/>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r w:rsidR="00595AC2">
        <w:rPr>
          <w:i/>
          <w:iCs/>
        </w:rPr>
        <w:t xml:space="preserve"> </w:t>
      </w: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612C72">
        <w:t>[13]</w:t>
      </w:r>
      <w:r w:rsidR="005B5A9D">
        <w:fldChar w:fldCharType="end"/>
      </w:r>
    </w:p>
    <w:p w14:paraId="185E57A1" w14:textId="77777777" w:rsidR="008655BE" w:rsidRDefault="008655BE">
      <w:pPr>
        <w:rPr>
          <w:rFonts w:ascii="Times New Roman" w:hAnsi="Times New Roman"/>
          <w:sz w:val="24"/>
        </w:rPr>
      </w:pPr>
      <w:r>
        <w:br w:type="page"/>
      </w:r>
    </w:p>
    <w:p w14:paraId="70FB3F18" w14:textId="107F9DAD" w:rsidR="008655BE" w:rsidRDefault="008655BE" w:rsidP="008655BE">
      <w:pPr>
        <w:pStyle w:val="Nadpis2"/>
      </w:pPr>
      <w:bookmarkStart w:id="9" w:name="_Toc151893356"/>
      <w:r>
        <w:lastRenderedPageBreak/>
        <w:t>Strategie digitálního vzdělávání v ČR</w:t>
      </w:r>
      <w:bookmarkEnd w:id="9"/>
    </w:p>
    <w:p w14:paraId="67928719" w14:textId="77777777" w:rsidR="007F6E2B" w:rsidRDefault="008655BE" w:rsidP="00B368F3">
      <w:pPr>
        <w:pStyle w:val="ODSTAVEC"/>
        <w:ind w:firstLine="0"/>
      </w:pPr>
      <w:r>
        <w:t xml:space="preserve">Vláda České republiky reaguje na přetrvávající rychlý vývoj v oblasti digitálních technologií </w:t>
      </w:r>
    </w:p>
    <w:p w14:paraId="209819BC" w14:textId="77777777" w:rsidR="007F6E2B" w:rsidRDefault="008655BE" w:rsidP="00B368F3">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B368F3">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65FFDBB3" w14:textId="77777777" w:rsidR="00B368F3"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w:t>
      </w:r>
    </w:p>
    <w:p w14:paraId="0C87DCF9" w14:textId="3FAFD4B6" w:rsidR="008655BE" w:rsidRDefault="008655BE" w:rsidP="008655BE">
      <w:pPr>
        <w:pStyle w:val="ODSTAVEC"/>
        <w:ind w:firstLine="0"/>
      </w:pPr>
      <w:r>
        <w:t>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534A6E3D" w14:textId="59E42B48" w:rsidR="008655BE" w:rsidRDefault="008655BE" w:rsidP="008655BE">
      <w:pPr>
        <w:pStyle w:val="Nadpis2"/>
      </w:pPr>
      <w:bookmarkStart w:id="10" w:name="_Toc151893357"/>
      <w:r>
        <w:t>Cíle strategie vzdělávací politiky ČR do roku 2030+</w:t>
      </w:r>
      <w:bookmarkEnd w:id="10"/>
    </w:p>
    <w:p w14:paraId="18FB1082" w14:textId="47397C0E"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r w:rsidR="00E13C9A">
        <w:fldChar w:fldCharType="begin"/>
      </w:r>
      <w:r w:rsidR="00E13C9A">
        <w:instrText xml:space="preserve"> REF _Ref119928292 \r \h </w:instrText>
      </w:r>
      <w:r w:rsidR="00E13C9A">
        <w:fldChar w:fldCharType="separate"/>
      </w:r>
      <w:r w:rsidR="00E13C9A">
        <w:t>[14]</w:t>
      </w:r>
      <w:r w:rsidR="00E13C9A">
        <w:fldChar w:fldCharType="end"/>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46A1C619"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p>
    <w:p w14:paraId="2DD777FE" w14:textId="0C3FD9AC" w:rsidR="008655BE" w:rsidRDefault="008655BE" w:rsidP="008655BE">
      <w:pPr>
        <w:pStyle w:val="Nadpis2"/>
      </w:pPr>
      <w:bookmarkStart w:id="11" w:name="_Toc151893358"/>
      <w:r>
        <w:lastRenderedPageBreak/>
        <w:t>Nové pojetí výuky informatiky na ZŠ</w:t>
      </w:r>
      <w:bookmarkEnd w:id="11"/>
    </w:p>
    <w:p w14:paraId="7147ADB9" w14:textId="3304E3E3"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5691B07D"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612C72">
        <w:t>[14]</w:t>
      </w:r>
      <w:r w:rsidR="0027579A">
        <w:fldChar w:fldCharType="end"/>
      </w:r>
    </w:p>
    <w:p w14:paraId="035CB64A" w14:textId="77777777" w:rsidR="008655BE" w:rsidRDefault="008655BE" w:rsidP="008655BE">
      <w:pPr>
        <w:pStyle w:val="ODSTAVEC"/>
        <w:ind w:firstLine="0"/>
      </w:pPr>
    </w:p>
    <w:p w14:paraId="4F2EDC0B" w14:textId="29AEA24F" w:rsidR="008655BE" w:rsidRDefault="008655BE" w:rsidP="00326E16">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E85A6D">
        <w:t xml:space="preserve"> </w:t>
      </w:r>
    </w:p>
    <w:p w14:paraId="7D5F6F79" w14:textId="77777777" w:rsidR="008655BE" w:rsidRDefault="008655BE" w:rsidP="00326E16">
      <w:pPr>
        <w:pStyle w:val="ODSTAVEC"/>
        <w:ind w:firstLine="0"/>
      </w:pPr>
    </w:p>
    <w:p w14:paraId="638CA64D" w14:textId="77777777" w:rsidR="007F6E2B" w:rsidRDefault="008655BE" w:rsidP="00326E16">
      <w:pPr>
        <w:pStyle w:val="ODSTAVEC"/>
        <w:ind w:firstLine="0"/>
      </w:pPr>
      <w:r>
        <w:t xml:space="preserve">V rámci tohoto projektu se také podařilo úspěšně vytvořit ucelené sady materiálů pro výuku, </w:t>
      </w:r>
    </w:p>
    <w:p w14:paraId="088E47EC" w14:textId="515E3F64" w:rsidR="008655BE" w:rsidRDefault="008655BE" w:rsidP="00326E16">
      <w:pPr>
        <w:pStyle w:val="ODSTAVEC"/>
        <w:ind w:firstLine="0"/>
      </w:pPr>
      <w:r>
        <w:t xml:space="preserve">a to pro všechny stupně škol. Skutečnosti, proč využít zrovna, a právě prostředí vizuálního programovacího jazyka </w:t>
      </w:r>
      <w:proofErr w:type="spellStart"/>
      <w:r>
        <w:t>Scratch</w:t>
      </w:r>
      <w:proofErr w:type="spellEnd"/>
      <w:r>
        <w:t xml:space="preserve"> pro praktickou část mé </w:t>
      </w:r>
      <w:r w:rsidR="00E85A6D">
        <w:t>bakalářské</w:t>
      </w:r>
      <w:r>
        <w:t xml:space="preserve"> práce přispívá i fakt, že byl zařazen projektem PRIM, jakožto výchozí produkt, ve kterém by se měli začít učit programovat již žáci od 1. stupně ZŠ a plynule v něm navázat a pokračovat na 2. stupni ZŠ</w:t>
      </w:r>
      <w:r w:rsidR="008C11D7">
        <w:t xml:space="preserve"> (</w:t>
      </w:r>
      <w:r w:rsidR="008C11D7" w:rsidRPr="008C11D7">
        <w:fldChar w:fldCharType="begin"/>
      </w:r>
      <w:r w:rsidR="008C11D7" w:rsidRPr="008C11D7">
        <w:instrText xml:space="preserve"> REF _Ref151916770 \h  \* MERGEFORMAT </w:instrText>
      </w:r>
      <w:r w:rsidR="008C11D7" w:rsidRPr="008C11D7">
        <w:fldChar w:fldCharType="separate"/>
      </w:r>
      <w:r w:rsidR="00612C72" w:rsidRPr="00612C72">
        <w:t xml:space="preserve">Obrázek </w:t>
      </w:r>
      <w:r w:rsidR="00612C72" w:rsidRPr="00612C72">
        <w:rPr>
          <w:noProof/>
        </w:rPr>
        <w:t>1</w:t>
      </w:r>
      <w:r w:rsidR="008C11D7" w:rsidRPr="008C11D7">
        <w:fldChar w:fldCharType="end"/>
      </w:r>
      <w:r w:rsidR="008C11D7">
        <w:t>).</w:t>
      </w:r>
    </w:p>
    <w:p w14:paraId="33D9F1B0" w14:textId="51F6C41E" w:rsidR="00AE55D0" w:rsidRDefault="00AE55D0" w:rsidP="00AE55D0">
      <w:pPr>
        <w:pStyle w:val="Titulek"/>
        <w:keepNext/>
      </w:pPr>
      <w:bookmarkStart w:id="12" w:name="_Ref151916770"/>
      <w:bookmarkStart w:id="13" w:name="_Toc151115923"/>
      <w:bookmarkStart w:id="14" w:name="_Ref151916765"/>
      <w:r w:rsidRPr="00D640B6">
        <w:rPr>
          <w:b/>
          <w:bCs/>
        </w:rPr>
        <w:lastRenderedPageBreak/>
        <w:t xml:space="preserve">Obrázek </w:t>
      </w:r>
      <w:r w:rsidRPr="00D640B6">
        <w:rPr>
          <w:b/>
          <w:bCs/>
        </w:rPr>
        <w:fldChar w:fldCharType="begin"/>
      </w:r>
      <w:r w:rsidRPr="00D640B6">
        <w:rPr>
          <w:b/>
          <w:bCs/>
        </w:rPr>
        <w:instrText xml:space="preserve"> SEQ Obrázek \* ARABIC </w:instrText>
      </w:r>
      <w:r w:rsidRPr="00D640B6">
        <w:rPr>
          <w:b/>
          <w:bCs/>
        </w:rPr>
        <w:fldChar w:fldCharType="separate"/>
      </w:r>
      <w:r w:rsidR="00612C72">
        <w:rPr>
          <w:b/>
          <w:bCs/>
          <w:noProof/>
        </w:rPr>
        <w:t>1</w:t>
      </w:r>
      <w:r w:rsidRPr="00D640B6">
        <w:rPr>
          <w:b/>
          <w:bCs/>
          <w:noProof/>
        </w:rPr>
        <w:fldChar w:fldCharType="end"/>
      </w:r>
      <w:bookmarkEnd w:id="12"/>
      <w:r w:rsidRPr="00D640B6">
        <w:rPr>
          <w:b/>
          <w:bCs/>
        </w:rPr>
        <w:t>:</w:t>
      </w:r>
      <w:r w:rsidRPr="00BB7389">
        <w:t xml:space="preserve"> Ukázka ucelené sady výukových materiálů dle projektu PRIM (2021)</w:t>
      </w:r>
      <w:bookmarkEnd w:id="13"/>
      <w:bookmarkEnd w:id="14"/>
    </w:p>
    <w:p w14:paraId="105FC065" w14:textId="1257663A" w:rsidR="008655BE" w:rsidRPr="008655BE"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54474054" w14:textId="6403038B" w:rsidR="000D16BA" w:rsidRDefault="00057872" w:rsidP="00D8213E">
      <w:pPr>
        <w:pStyle w:val="Nadpis1"/>
      </w:pPr>
      <w:bookmarkStart w:id="15" w:name="_Toc151893359"/>
      <w:r w:rsidRPr="00D8213E">
        <w:lastRenderedPageBreak/>
        <w:t>V</w:t>
      </w:r>
      <w:r w:rsidR="008D2CCD">
        <w:t>IZUÁLNÍ PROGRAMOVACÍ JAZYK</w:t>
      </w:r>
      <w:bookmarkEnd w:id="15"/>
    </w:p>
    <w:p w14:paraId="386F604D" w14:textId="77777777" w:rsidR="00B368F3" w:rsidRDefault="00D640B6" w:rsidP="000C31E8">
      <w:pPr>
        <w:pStyle w:val="ODSTAVEC"/>
        <w:ind w:firstLine="0"/>
      </w:pPr>
      <w:r>
        <w:t>V této kapitole se budeme zabývat pojmem vizuální programovací jazyk</w:t>
      </w:r>
      <w:r w:rsidR="009955BD">
        <w:t xml:space="preserve"> (ve zkratce VPL – anglicky </w:t>
      </w:r>
      <w:proofErr w:type="spellStart"/>
      <w:r w:rsidR="009955BD">
        <w:t>Virtual</w:t>
      </w:r>
      <w:proofErr w:type="spellEnd"/>
      <w:r w:rsidR="009955BD">
        <w:t xml:space="preserve"> </w:t>
      </w:r>
      <w:proofErr w:type="spellStart"/>
      <w:r w:rsidR="009955BD">
        <w:t>Programming</w:t>
      </w:r>
      <w:proofErr w:type="spellEnd"/>
      <w:r w:rsidR="009955BD">
        <w:t xml:space="preserve"> </w:t>
      </w:r>
      <w:proofErr w:type="spellStart"/>
      <w:r w:rsidR="009955BD">
        <w:t>Language</w:t>
      </w:r>
      <w:proofErr w:type="spellEnd"/>
      <w:r w:rsidR="009955BD">
        <w:t>)</w:t>
      </w:r>
      <w:r>
        <w:t xml:space="preserve">. Jak už název vypovídá, </w:t>
      </w:r>
      <w:r w:rsidR="009955BD">
        <w:t>nebude</w:t>
      </w:r>
      <w:r>
        <w:t xml:space="preserve"> se </w:t>
      </w:r>
      <w:r w:rsidR="009955BD">
        <w:t>jednat</w:t>
      </w:r>
    </w:p>
    <w:p w14:paraId="04450E02" w14:textId="313B619C" w:rsidR="001935E5" w:rsidRDefault="009955BD" w:rsidP="000C31E8">
      <w:pPr>
        <w:pStyle w:val="ODSTAVEC"/>
        <w:ind w:firstLine="0"/>
      </w:pPr>
      <w:r>
        <w:t>o klasické konvenční programování, kde je zdrojový kód zapisován pomocí konstruktů datového programovacího jazyka a reprezentován zejména v textové podobě.</w:t>
      </w:r>
      <w:r w:rsidR="00355B83">
        <w:t xml:space="preserve"> </w:t>
      </w:r>
      <w:r>
        <w:t>V případě vizuálního programování je kód reprezentován graficky, pomocí obrázků.</w:t>
      </w:r>
      <w:r w:rsidR="00355B83">
        <w:t xml:space="preserve"> </w:t>
      </w:r>
      <w:r w:rsidR="000C31E8">
        <w:t>Ve výpočetní technice vizuální programovací jazyk je programovací jazyk, který uživatelům umožňuje vytvářet programy manipulací s programovými prvky graficky na rozdíl od klasického programování, kde se program vytváří pomocí textové syntaxe.</w:t>
      </w:r>
      <w:r w:rsidR="0035142A">
        <w:t xml:space="preserve"> </w:t>
      </w:r>
      <w:r w:rsidR="001935E5">
        <w:fldChar w:fldCharType="begin"/>
      </w:r>
      <w:r w:rsidR="001935E5">
        <w:instrText xml:space="preserve"> REF _Ref151912299 \r \h </w:instrText>
      </w:r>
      <w:r w:rsidR="001935E5">
        <w:fldChar w:fldCharType="separate"/>
      </w:r>
      <w:r w:rsidR="00612C72">
        <w:t>[4]</w:t>
      </w:r>
      <w:r w:rsidR="001935E5">
        <w:fldChar w:fldCharType="end"/>
      </w:r>
    </w:p>
    <w:p w14:paraId="7A05E6F0" w14:textId="77777777" w:rsidR="00FA3EDC" w:rsidRDefault="00FA3EDC" w:rsidP="001935E5">
      <w:pPr>
        <w:pStyle w:val="ODSTAVEC"/>
        <w:ind w:left="284" w:hanging="284"/>
      </w:pPr>
    </w:p>
    <w:p w14:paraId="5D267821" w14:textId="418A8465" w:rsidR="001935E5" w:rsidRDefault="00E55BEB" w:rsidP="001935E5">
      <w:pPr>
        <w:pStyle w:val="ODSTAVEC"/>
        <w:ind w:left="284" w:hanging="284"/>
      </w:pPr>
      <w:r>
        <w:t xml:space="preserve">VPL umožňuje programování s vizuálními výrazy, prostorovým uspořádáním textu </w:t>
      </w:r>
    </w:p>
    <w:p w14:paraId="7E606BEF" w14:textId="3480B581" w:rsidR="00322B5A" w:rsidRDefault="00E55BEB" w:rsidP="001935E5">
      <w:pPr>
        <w:pStyle w:val="ODSTAVEC"/>
        <w:ind w:firstLine="0"/>
      </w:pPr>
      <w:r>
        <w:t xml:space="preserve">a grafických symbolů, které se používají buď jako prvky syntaxe nebo sekundární notace. Například mnoho VPL je založeno na myšlence „boxů a šipek“, kde se s boxy nebo jinými objekty obrazovky zachází jako s entitami spojenými šipkami, čarami nebo oblouky, které představují relace (nebo také vztahy) mezi těmito prvky. </w:t>
      </w:r>
      <w:r w:rsidR="00355B83">
        <w:fldChar w:fldCharType="begin"/>
      </w:r>
      <w:r w:rsidR="00355B83">
        <w:instrText xml:space="preserve"> REF _Ref151365261 \r \h </w:instrText>
      </w:r>
      <w:r w:rsidR="00355B83">
        <w:fldChar w:fldCharType="separate"/>
      </w:r>
      <w:r w:rsidR="00612C72">
        <w:t>[16]</w:t>
      </w:r>
      <w:r w:rsidR="00355B83">
        <w:fldChar w:fldCharType="end"/>
      </w:r>
    </w:p>
    <w:p w14:paraId="506CE118" w14:textId="0A39334F" w:rsidR="009955BD" w:rsidRDefault="00157D73" w:rsidP="009955BD">
      <w:pPr>
        <w:pStyle w:val="Nadpis2"/>
      </w:pPr>
      <w:bookmarkStart w:id="16" w:name="_Toc151893360"/>
      <w:r>
        <w:t>C</w:t>
      </w:r>
      <w:r w:rsidR="006F3EB9">
        <w:t>íl VPL</w:t>
      </w:r>
      <w:bookmarkEnd w:id="16"/>
    </w:p>
    <w:p w14:paraId="2469AF76" w14:textId="06615DCF" w:rsidR="00473C2B" w:rsidRDefault="00473C2B" w:rsidP="00326E16">
      <w:pPr>
        <w:pStyle w:val="ODSTAVEC"/>
        <w:ind w:firstLine="0"/>
      </w:pPr>
      <w:r>
        <w:t xml:space="preserve">Obecným cílem VPL je zpřístupnit programování začátečníkům a podporovat programátory na třech různých úrovních: </w:t>
      </w:r>
      <w:r w:rsidR="00157D73">
        <w:fldChar w:fldCharType="begin"/>
      </w:r>
      <w:r w:rsidR="00157D73">
        <w:instrText xml:space="preserve"> REF _Ref151892897 \r \h </w:instrText>
      </w:r>
      <w:r w:rsidR="00157D73">
        <w:fldChar w:fldCharType="separate"/>
      </w:r>
      <w:r w:rsidR="00612C72">
        <w:t>[17]</w:t>
      </w:r>
      <w:r w:rsidR="00157D73">
        <w:fldChar w:fldCharType="end"/>
      </w:r>
    </w:p>
    <w:p w14:paraId="057D1770" w14:textId="77777777" w:rsidR="00473C2B" w:rsidRDefault="00473C2B" w:rsidP="00326E16">
      <w:pPr>
        <w:pStyle w:val="ODSTAVEC"/>
        <w:numPr>
          <w:ilvl w:val="0"/>
          <w:numId w:val="19"/>
        </w:numPr>
      </w:pPr>
      <w:r w:rsidRPr="00322B5A">
        <w:rPr>
          <w:b/>
          <w:bCs/>
        </w:rPr>
        <w:t xml:space="preserve">Syntax: </w:t>
      </w:r>
      <w:r>
        <w:t>VPL využívají ikony/bloky, formuláře a diagramy s cílem snížit nebo dokonce eliminovat možnost syntaktických chyb a pomáhají s uspořádáním programovacích primitiv k vytvoření správně utvořených programů</w:t>
      </w:r>
    </w:p>
    <w:p w14:paraId="2AF8E7CD" w14:textId="77777777" w:rsidR="00473C2B" w:rsidRDefault="00473C2B" w:rsidP="00326E16">
      <w:pPr>
        <w:pStyle w:val="ODSTAVEC"/>
        <w:numPr>
          <w:ilvl w:val="0"/>
          <w:numId w:val="19"/>
        </w:numPr>
      </w:pPr>
      <w:r w:rsidRPr="00322B5A">
        <w:rPr>
          <w:b/>
          <w:bCs/>
        </w:rPr>
        <w:t>Sémantika:</w:t>
      </w:r>
      <w:r>
        <w:t xml:space="preserve"> VPL mohou poskytovat mechanismy k odhalení významu programovacích primitiv. To může zahrnovat pomocné funkce poskytující dokumentační funkce zabudované do programovacích jazyků</w:t>
      </w:r>
    </w:p>
    <w:p w14:paraId="3F52012B" w14:textId="02CFE08C" w:rsidR="00781571" w:rsidRPr="00FA3EDC" w:rsidRDefault="00473C2B" w:rsidP="00FA3EDC">
      <w:pPr>
        <w:pStyle w:val="ODSTAVEC"/>
        <w:numPr>
          <w:ilvl w:val="0"/>
          <w:numId w:val="19"/>
        </w:numPr>
      </w:pPr>
      <w:r w:rsidRPr="00322B5A">
        <w:rPr>
          <w:b/>
          <w:bCs/>
        </w:rPr>
        <w:t>Pragmatika:</w:t>
      </w:r>
      <w:r>
        <w:t xml:space="preserve"> VPL podporují studium toho, co programy znamenají v konkrétních situacích. Tato úroveň podpory uživatelům umožňuje umístit artefakty vytvořené pomocí VPL do určitého stavu, aby zkoumali, jak program zareaguje na tento stav. Například s programovacím jazykem pro robota </w:t>
      </w:r>
      <w:proofErr w:type="spellStart"/>
      <w:r>
        <w:t>Thymio</w:t>
      </w:r>
      <w:proofErr w:type="spellEnd"/>
      <w:r>
        <w:t xml:space="preserve"> mohou uživatelé dostat robota do určitého stavu, aby viděli, jak zareaguje, tedy které senzory budou aktivovány.</w:t>
      </w:r>
    </w:p>
    <w:p w14:paraId="4E995197" w14:textId="66253F73" w:rsidR="00781571" w:rsidRDefault="00781571" w:rsidP="00781571">
      <w:pPr>
        <w:pStyle w:val="Nadpis2"/>
      </w:pPr>
      <w:bookmarkStart w:id="17" w:name="_Toc151893361"/>
      <w:r>
        <w:lastRenderedPageBreak/>
        <w:t>Příklady vizuálních programovacích jazyků</w:t>
      </w:r>
      <w:bookmarkEnd w:id="17"/>
    </w:p>
    <w:p w14:paraId="15EF8DEA" w14:textId="77777777" w:rsidR="00CA41CC" w:rsidRDefault="00D26C4A" w:rsidP="00350D2E">
      <w:pPr>
        <w:pStyle w:val="ODSTAVEC"/>
        <w:ind w:firstLine="0"/>
      </w:pPr>
      <w:r>
        <w:t>Za jeden</w:t>
      </w:r>
      <w:r w:rsidR="002F7C9A">
        <w:t xml:space="preserve"> z nejznámějších a nejvíce využívaných vizuálně programovacích jazyků</w:t>
      </w:r>
      <w:r>
        <w:t xml:space="preserve"> v oblasti vzdělávání</w:t>
      </w:r>
      <w:r w:rsidR="002F7C9A">
        <w:t xml:space="preserve"> se dá považovat </w:t>
      </w:r>
      <w:proofErr w:type="spellStart"/>
      <w:r w:rsidR="002F7C9A">
        <w:t>Scratch</w:t>
      </w:r>
      <w:proofErr w:type="spellEnd"/>
      <w:r w:rsidR="002F7C9A">
        <w:t>.</w:t>
      </w:r>
      <w:r>
        <w:t xml:space="preserve"> A jelikož se praktická část mé bakalářské práce zaměřuje právě na tento jazyk, věnuji mu samostatnou podkapitolu</w:t>
      </w:r>
      <w:r w:rsidR="00350D2E">
        <w:t xml:space="preserve"> a popíšu jej hlouběji</w:t>
      </w:r>
      <w:r>
        <w:t xml:space="preserve">. Existuje však mnoho dalších </w:t>
      </w:r>
      <w:r w:rsidR="00781571">
        <w:t>vizuálních programovacích jazyků</w:t>
      </w:r>
      <w:r w:rsidR="002F7C9A">
        <w:t>, které jsou navrženy</w:t>
      </w:r>
      <w:r w:rsidR="00350D2E">
        <w:t xml:space="preserve"> </w:t>
      </w:r>
      <w:r w:rsidR="002F7C9A">
        <w:t>s různými cíli</w:t>
      </w:r>
    </w:p>
    <w:p w14:paraId="3DF7A301" w14:textId="2224044E" w:rsidR="0085286F" w:rsidRDefault="00CA41CC" w:rsidP="00350D2E">
      <w:pPr>
        <w:pStyle w:val="ODSTAVEC"/>
        <w:ind w:firstLine="0"/>
      </w:pPr>
      <w:r>
        <w:t> </w:t>
      </w:r>
      <w:r w:rsidR="002F7C9A">
        <w:t>a zaměřením</w:t>
      </w:r>
      <w:r w:rsidR="00781571">
        <w:t>.</w:t>
      </w:r>
      <w:r w:rsidR="002F7C9A">
        <w:t xml:space="preserve"> Proto </w:t>
      </w:r>
      <w:r w:rsidR="00D26C4A">
        <w:t xml:space="preserve">jich </w:t>
      </w:r>
      <w:r w:rsidR="00540FCA">
        <w:t xml:space="preserve">níže </w:t>
      </w:r>
      <w:r w:rsidR="00D26C4A">
        <w:t>pár uvedu a stručně popíšu jejich využit</w:t>
      </w:r>
      <w:r w:rsidR="00350D2E">
        <w:t>í</w:t>
      </w:r>
      <w:r w:rsidR="0085286F">
        <w:t>.</w:t>
      </w:r>
    </w:p>
    <w:p w14:paraId="732687FC" w14:textId="13122679" w:rsidR="0085286F" w:rsidRDefault="0085286F" w:rsidP="0085286F">
      <w:pPr>
        <w:pStyle w:val="Nadpis3"/>
      </w:pPr>
      <w:bookmarkStart w:id="18" w:name="_Toc151893362"/>
      <w:proofErr w:type="spellStart"/>
      <w:r>
        <w:t>Blockly</w:t>
      </w:r>
      <w:bookmarkEnd w:id="18"/>
      <w:proofErr w:type="spellEnd"/>
    </w:p>
    <w:p w14:paraId="41A451DA" w14:textId="43A2B6C1" w:rsidR="0085286F" w:rsidRDefault="00E74642" w:rsidP="00350D2E">
      <w:pPr>
        <w:pStyle w:val="ODSTAVEC"/>
        <w:ind w:firstLine="0"/>
      </w:pPr>
      <w:r>
        <w:t>Byl vyvinutý</w:t>
      </w:r>
      <w:r w:rsidR="0085286F">
        <w:t xml:space="preserve"> společností Google</w:t>
      </w:r>
      <w:r>
        <w:t xml:space="preserve">. </w:t>
      </w:r>
      <w:r w:rsidR="009F6BEF">
        <w:t xml:space="preserve">Jedná se o </w:t>
      </w:r>
      <w:proofErr w:type="spellStart"/>
      <w:r w:rsidR="009F6BEF">
        <w:t>javascriptovou</w:t>
      </w:r>
      <w:proofErr w:type="spellEnd"/>
      <w:r w:rsidR="009F6BEF">
        <w:t xml:space="preserve"> knihovnu, která je </w:t>
      </w:r>
      <w:r w:rsidR="002D6E85">
        <w:t xml:space="preserve">free a </w:t>
      </w:r>
      <w:r w:rsidR="009F6BEF">
        <w:t xml:space="preserve">open source, tedy může být využívaná širokou veřejností zdarma. </w:t>
      </w:r>
      <w:proofErr w:type="spellStart"/>
      <w:r>
        <w:t>Blockly</w:t>
      </w:r>
      <w:proofErr w:type="spellEnd"/>
      <w:r>
        <w:t xml:space="preserve"> p</w:t>
      </w:r>
      <w:r w:rsidR="0085286F">
        <w:t>oskytuje vizuální rozhraní pro vytváření vlastních programovacích editorů</w:t>
      </w:r>
      <w:r>
        <w:t xml:space="preserve"> pro tvorbu specifických typů aplikací, jako jsou vzdělávací nástroje, hry nebo nástroje pro vývoj softwaru. Knihovnu </w:t>
      </w:r>
      <w:proofErr w:type="spellStart"/>
      <w:r>
        <w:t>Blockly</w:t>
      </w:r>
      <w:proofErr w:type="spellEnd"/>
      <w:r>
        <w:t xml:space="preserve"> využívá</w:t>
      </w:r>
      <w:r w:rsidR="009F6BEF">
        <w:t xml:space="preserve"> </w:t>
      </w:r>
      <w:r>
        <w:t xml:space="preserve">i </w:t>
      </w:r>
      <w:proofErr w:type="spellStart"/>
      <w:r>
        <w:t>Scratch</w:t>
      </w:r>
      <w:proofErr w:type="spellEnd"/>
      <w:r w:rsidR="009F6BEF">
        <w:t xml:space="preserve">. </w:t>
      </w:r>
      <w:proofErr w:type="spellStart"/>
      <w:r w:rsidR="009F6BEF">
        <w:t>Scratch</w:t>
      </w:r>
      <w:proofErr w:type="spellEnd"/>
      <w:r w:rsidR="009F6BEF">
        <w:t xml:space="preserve"> byl totiž postaven do roku 2019 na technologii </w:t>
      </w:r>
      <w:proofErr w:type="spellStart"/>
      <w:r w:rsidR="009F6BEF">
        <w:t>Flash</w:t>
      </w:r>
      <w:proofErr w:type="spellEnd"/>
      <w:r w:rsidR="009F6BEF">
        <w:t xml:space="preserve">. Po skončení podpory této technologie přešel </w:t>
      </w:r>
      <w:proofErr w:type="spellStart"/>
      <w:r w:rsidR="009F6BEF">
        <w:t>Scratch</w:t>
      </w:r>
      <w:proofErr w:type="spellEnd"/>
      <w:r w:rsidR="009F6BEF">
        <w:t xml:space="preserve"> právě na technologii </w:t>
      </w:r>
      <w:proofErr w:type="spellStart"/>
      <w:r w:rsidR="009F6BEF">
        <w:t>Blockly</w:t>
      </w:r>
      <w:proofErr w:type="spellEnd"/>
      <w:r w:rsidR="009F6BEF">
        <w:t>.</w:t>
      </w:r>
    </w:p>
    <w:p w14:paraId="39CAB5AB" w14:textId="5C399475" w:rsidR="00D4228C" w:rsidRDefault="00D4228C" w:rsidP="00D4228C">
      <w:pPr>
        <w:pStyle w:val="Titulek"/>
        <w:keepNext/>
      </w:pPr>
      <w:r w:rsidRPr="00D4228C">
        <w:rPr>
          <w:b/>
          <w:bCs/>
        </w:rPr>
        <w:t xml:space="preserve">Obrázek </w:t>
      </w:r>
      <w:r w:rsidRPr="00D4228C">
        <w:rPr>
          <w:b/>
          <w:bCs/>
        </w:rPr>
        <w:fldChar w:fldCharType="begin"/>
      </w:r>
      <w:r w:rsidRPr="00D4228C">
        <w:rPr>
          <w:b/>
          <w:bCs/>
        </w:rPr>
        <w:instrText xml:space="preserve"> SEQ Obrázek \* ARABIC </w:instrText>
      </w:r>
      <w:r w:rsidRPr="00D4228C">
        <w:rPr>
          <w:b/>
          <w:bCs/>
        </w:rPr>
        <w:fldChar w:fldCharType="separate"/>
      </w:r>
      <w:r w:rsidR="00612C72">
        <w:rPr>
          <w:b/>
          <w:bCs/>
          <w:noProof/>
        </w:rPr>
        <w:t>2</w:t>
      </w:r>
      <w:r w:rsidRPr="00D4228C">
        <w:rPr>
          <w:b/>
          <w:bCs/>
        </w:rPr>
        <w:fldChar w:fldCharType="end"/>
      </w:r>
      <w:r w:rsidRPr="00D4228C">
        <w:rPr>
          <w:b/>
          <w:bCs/>
        </w:rPr>
        <w:t>:</w:t>
      </w:r>
      <w:r>
        <w:t xml:space="preserve"> Ukázka kódu v</w:t>
      </w:r>
      <w:r w:rsidR="00A358F6">
        <w:t> </w:t>
      </w:r>
      <w:proofErr w:type="spellStart"/>
      <w:r>
        <w:t>Blockly</w:t>
      </w:r>
      <w:proofErr w:type="spellEnd"/>
      <w:r w:rsidR="00A358F6">
        <w:t xml:space="preserve"> Dostupné z: </w:t>
      </w:r>
      <w:r w:rsidR="00A358F6" w:rsidRPr="00A358F6">
        <w:t>https://upload.wikimedia.org/wikipedia/commons/9/95/Blockly_Conditions_main.png</w:t>
      </w:r>
      <w:r>
        <w:t xml:space="preserve"> </w:t>
      </w:r>
    </w:p>
    <w:p w14:paraId="66FE6755" w14:textId="4CEE6590" w:rsidR="00D4228C" w:rsidRDefault="00D4228C" w:rsidP="00D4228C">
      <w:pPr>
        <w:pStyle w:val="ODSTAVEC"/>
        <w:ind w:firstLine="0"/>
        <w:jc w:val="center"/>
      </w:pPr>
      <w:r>
        <w:rPr>
          <w:noProof/>
        </w:rPr>
        <w:drawing>
          <wp:inline distT="0" distB="0" distL="0" distR="0" wp14:anchorId="70BB2F8F" wp14:editId="6DE4B6AA">
            <wp:extent cx="4452182" cy="2555182"/>
            <wp:effectExtent l="0" t="0" r="5715" b="0"/>
            <wp:docPr id="754393696"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93696" name="Obrázek 1" descr="Obsah obrázku text, snímek obrazovky, Písmo, číslo&#10;&#10;Popis byl vytvořen automaticky"/>
                    <pic:cNvPicPr/>
                  </pic:nvPicPr>
                  <pic:blipFill>
                    <a:blip r:embed="rId13">
                      <a:extLst>
                        <a:ext uri="{28A0092B-C50C-407E-A947-70E740481C1C}">
                          <a14:useLocalDpi xmlns:a14="http://schemas.microsoft.com/office/drawing/2010/main" val="0"/>
                        </a:ext>
                      </a:extLst>
                    </a:blip>
                    <a:stretch>
                      <a:fillRect/>
                    </a:stretch>
                  </pic:blipFill>
                  <pic:spPr>
                    <a:xfrm>
                      <a:off x="0" y="0"/>
                      <a:ext cx="4466114" cy="2563178"/>
                    </a:xfrm>
                    <a:prstGeom prst="rect">
                      <a:avLst/>
                    </a:prstGeom>
                  </pic:spPr>
                </pic:pic>
              </a:graphicData>
            </a:graphic>
          </wp:inline>
        </w:drawing>
      </w:r>
    </w:p>
    <w:p w14:paraId="03518A07" w14:textId="6885FA7D" w:rsidR="0085286F" w:rsidRPr="00350D2E" w:rsidRDefault="0085286F" w:rsidP="0085286F">
      <w:pPr>
        <w:pStyle w:val="Nadpis3"/>
      </w:pPr>
      <w:bookmarkStart w:id="19" w:name="_Toc151893363"/>
      <w:proofErr w:type="spellStart"/>
      <w:r>
        <w:t>App</w:t>
      </w:r>
      <w:proofErr w:type="spellEnd"/>
      <w:r>
        <w:t xml:space="preserve"> Inventor</w:t>
      </w:r>
      <w:bookmarkEnd w:id="19"/>
    </w:p>
    <w:p w14:paraId="684E99BA" w14:textId="70B0CCE4" w:rsidR="0085286F" w:rsidRDefault="00801A71" w:rsidP="00326E16">
      <w:pPr>
        <w:pStyle w:val="ODSTAVEC"/>
        <w:ind w:firstLine="0"/>
      </w:pPr>
      <w:r>
        <w:t>Tento VPL u</w:t>
      </w:r>
      <w:r w:rsidR="0085286F">
        <w:t xml:space="preserve">možňuje </w:t>
      </w:r>
      <w:r>
        <w:t xml:space="preserve">uživatelům </w:t>
      </w:r>
      <w:r w:rsidR="0085286F">
        <w:t>vytvářet mobilní aplikace pro platformu Android pomocí vizuálního programování.</w:t>
      </w:r>
      <w:r>
        <w:t xml:space="preserve"> Tento nástroj byl vyvinut na MIT (</w:t>
      </w:r>
      <w:proofErr w:type="spellStart"/>
      <w:r>
        <w:t>Massauchusetts</w:t>
      </w:r>
      <w:proofErr w:type="spellEnd"/>
      <w:r>
        <w:t xml:space="preserve"> Institute </w:t>
      </w:r>
      <w:proofErr w:type="spellStart"/>
      <w:r>
        <w:t>of</w:t>
      </w:r>
      <w:proofErr w:type="spellEnd"/>
      <w:r>
        <w:t xml:space="preserve"> Technology). Je free a open source, tedy přístupný všem zdarma. </w:t>
      </w:r>
      <w:r w:rsidR="00A358F6">
        <w:t xml:space="preserve">Díky tomuto nástroji mohou uživatelé bez hlubší znalosti klasického programování vytvářet funkční aplikace. Jelikož je </w:t>
      </w:r>
      <w:r w:rsidR="00A358F6">
        <w:lastRenderedPageBreak/>
        <w:t>tento nástroj vizuálně založen, usnadňuje porozumění základům tvorby aplikací, a proto je také vhodný pro výuku ve školách a vzdělávacích institucích.</w:t>
      </w:r>
    </w:p>
    <w:p w14:paraId="46B2E29C" w14:textId="577A591F" w:rsidR="00540FCA" w:rsidRDefault="00540FCA" w:rsidP="00540FCA">
      <w:pPr>
        <w:pStyle w:val="Titulek"/>
        <w:keepNext/>
      </w:pPr>
      <w:r w:rsidRPr="00540FCA">
        <w:rPr>
          <w:b/>
          <w:bCs/>
        </w:rPr>
        <w:t xml:space="preserve">Obrázek </w:t>
      </w:r>
      <w:r w:rsidRPr="00540FCA">
        <w:rPr>
          <w:b/>
          <w:bCs/>
        </w:rPr>
        <w:fldChar w:fldCharType="begin"/>
      </w:r>
      <w:r w:rsidRPr="00540FCA">
        <w:rPr>
          <w:b/>
          <w:bCs/>
        </w:rPr>
        <w:instrText xml:space="preserve"> SEQ Obrázek \* ARABIC </w:instrText>
      </w:r>
      <w:r w:rsidRPr="00540FCA">
        <w:rPr>
          <w:b/>
          <w:bCs/>
        </w:rPr>
        <w:fldChar w:fldCharType="separate"/>
      </w:r>
      <w:r w:rsidR="00DC4AE9">
        <w:rPr>
          <w:b/>
          <w:bCs/>
          <w:noProof/>
        </w:rPr>
        <w:t>4</w:t>
      </w:r>
      <w:r w:rsidRPr="00540FCA">
        <w:rPr>
          <w:b/>
          <w:bCs/>
        </w:rPr>
        <w:fldChar w:fldCharType="end"/>
      </w:r>
      <w:r w:rsidRPr="00540FCA">
        <w:rPr>
          <w:b/>
          <w:bCs/>
        </w:rPr>
        <w:t>:</w:t>
      </w:r>
      <w:r>
        <w:t xml:space="preserve"> Ukázka </w:t>
      </w:r>
      <w:r w:rsidR="0079111D">
        <w:t>uživatelského rozhraní</w:t>
      </w:r>
      <w:r>
        <w:t xml:space="preserve"> </w:t>
      </w:r>
      <w:proofErr w:type="spellStart"/>
      <w:r>
        <w:t>App</w:t>
      </w:r>
      <w:proofErr w:type="spellEnd"/>
      <w:r>
        <w:t xml:space="preserve"> Inventoru. Dostupné z: </w:t>
      </w:r>
      <w:r w:rsidRPr="00540FCA">
        <w:t>https://cdn-learn.adafruit.com/guides/cropped_images/000/001/277/medium640/AppInvent09.PNG?1535067563</w:t>
      </w:r>
    </w:p>
    <w:p w14:paraId="0DC8DDDB" w14:textId="2EA3C2D6" w:rsidR="00A358F6" w:rsidRDefault="00540FCA" w:rsidP="008C11D7">
      <w:pPr>
        <w:pStyle w:val="ODSTAVEC"/>
        <w:ind w:firstLine="0"/>
        <w:jc w:val="center"/>
      </w:pPr>
      <w:r>
        <w:rPr>
          <w:noProof/>
        </w:rPr>
        <w:drawing>
          <wp:inline distT="0" distB="0" distL="0" distR="0" wp14:anchorId="53977EDB" wp14:editId="67C0C7A8">
            <wp:extent cx="3657600" cy="2743099"/>
            <wp:effectExtent l="0" t="0" r="0" b="635"/>
            <wp:docPr id="1177732312" name="Obrázek 2" descr="Obsah obrázku text, snímek obrazovky, software, Webová strán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32312" name="Obrázek 2" descr="Obsah obrázku text, snímek obrazovky, software, Webová stránka&#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3665730" cy="2749196"/>
                    </a:xfrm>
                    <a:prstGeom prst="rect">
                      <a:avLst/>
                    </a:prstGeom>
                  </pic:spPr>
                </pic:pic>
              </a:graphicData>
            </a:graphic>
          </wp:inline>
        </w:drawing>
      </w:r>
    </w:p>
    <w:p w14:paraId="7730AFF7" w14:textId="244A49A8" w:rsidR="0085286F" w:rsidRDefault="0085286F" w:rsidP="0085286F">
      <w:pPr>
        <w:pStyle w:val="Nadpis3"/>
      </w:pPr>
      <w:bookmarkStart w:id="20" w:name="_Toc151893364"/>
      <w:r>
        <w:t xml:space="preserve">Lego </w:t>
      </w:r>
      <w:proofErr w:type="spellStart"/>
      <w:r>
        <w:t>Mindstorms</w:t>
      </w:r>
      <w:proofErr w:type="spellEnd"/>
      <w:r>
        <w:t xml:space="preserve"> EV3 / NXT Software</w:t>
      </w:r>
      <w:bookmarkEnd w:id="20"/>
    </w:p>
    <w:p w14:paraId="006983E6" w14:textId="77777777" w:rsidR="00B368F3" w:rsidRDefault="00D06BB6" w:rsidP="005423CD">
      <w:pPr>
        <w:pStyle w:val="ODSTAVEC"/>
        <w:ind w:firstLine="0"/>
      </w:pPr>
      <w:r>
        <w:t>Tento software, který byl vyvinutý společností LEGO je navržený pro ovládání</w:t>
      </w:r>
    </w:p>
    <w:p w14:paraId="206463DE" w14:textId="3C00A93E" w:rsidR="00B9294F" w:rsidRDefault="00D06BB6" w:rsidP="005423CD">
      <w:pPr>
        <w:pStyle w:val="ODSTAVEC"/>
        <w:ind w:firstLine="0"/>
      </w:pPr>
      <w:r>
        <w:t xml:space="preserve">a programování Lego robotických sad </w:t>
      </w:r>
      <w:proofErr w:type="spellStart"/>
      <w:r>
        <w:t>Mindstorms</w:t>
      </w:r>
      <w:proofErr w:type="spellEnd"/>
      <w:r>
        <w:t xml:space="preserve"> pomocí vizuálního programování.</w:t>
      </w:r>
      <w:r w:rsidR="00B9294F">
        <w:t xml:space="preserve"> </w:t>
      </w:r>
      <w:r>
        <w:t>Existují dvě hlavní verze</w:t>
      </w:r>
      <w:r w:rsidR="00B9294F">
        <w:t>:</w:t>
      </w:r>
    </w:p>
    <w:p w14:paraId="38C6FE91" w14:textId="6F9BC9E4" w:rsidR="00B9294F" w:rsidRDefault="00D06BB6" w:rsidP="00B9294F">
      <w:pPr>
        <w:pStyle w:val="ODSTAVEC"/>
        <w:numPr>
          <w:ilvl w:val="0"/>
          <w:numId w:val="28"/>
        </w:numPr>
      </w:pPr>
      <w:r w:rsidRPr="00B9294F">
        <w:rPr>
          <w:b/>
          <w:bCs/>
        </w:rPr>
        <w:t xml:space="preserve">Lego </w:t>
      </w:r>
      <w:proofErr w:type="spellStart"/>
      <w:r w:rsidRPr="00B9294F">
        <w:rPr>
          <w:b/>
          <w:bCs/>
        </w:rPr>
        <w:t>Mindstroms</w:t>
      </w:r>
      <w:proofErr w:type="spellEnd"/>
      <w:r w:rsidRPr="00B9294F">
        <w:rPr>
          <w:b/>
          <w:bCs/>
        </w:rPr>
        <w:t xml:space="preserve"> NXT Software</w:t>
      </w:r>
      <w:r w:rsidR="00B9294F">
        <w:t>, které umožňuje vytvářen programy pro NXT roboty</w:t>
      </w:r>
      <w:r w:rsidR="003A3B87">
        <w:t>.</w:t>
      </w:r>
    </w:p>
    <w:p w14:paraId="76EC4D51" w14:textId="469D3400" w:rsidR="00B9294F" w:rsidRPr="00B9294F" w:rsidRDefault="00B9294F" w:rsidP="00B9294F">
      <w:pPr>
        <w:pStyle w:val="ODSTAVEC"/>
        <w:numPr>
          <w:ilvl w:val="0"/>
          <w:numId w:val="28"/>
        </w:numPr>
        <w:rPr>
          <w:b/>
          <w:bCs/>
        </w:rPr>
      </w:pPr>
      <w:r w:rsidRPr="00B9294F">
        <w:rPr>
          <w:b/>
          <w:bCs/>
        </w:rPr>
        <w:t xml:space="preserve">Lego </w:t>
      </w:r>
      <w:proofErr w:type="spellStart"/>
      <w:r w:rsidRPr="00B9294F">
        <w:rPr>
          <w:b/>
          <w:bCs/>
        </w:rPr>
        <w:t>Mindstorms</w:t>
      </w:r>
      <w:proofErr w:type="spellEnd"/>
      <w:r w:rsidRPr="00B9294F">
        <w:rPr>
          <w:b/>
          <w:bCs/>
        </w:rPr>
        <w:t xml:space="preserve"> EV3 Software</w:t>
      </w:r>
      <w:r>
        <w:rPr>
          <w:b/>
          <w:bCs/>
        </w:rPr>
        <w:t xml:space="preserve">, </w:t>
      </w:r>
      <w:r>
        <w:t xml:space="preserve">což je verze pro novější sadu Lego </w:t>
      </w:r>
      <w:proofErr w:type="spellStart"/>
      <w:r>
        <w:t>Mindstorms</w:t>
      </w:r>
      <w:proofErr w:type="spellEnd"/>
      <w:r>
        <w:t xml:space="preserve"> EV3</w:t>
      </w:r>
      <w:r w:rsidR="003A3B87">
        <w:t>.</w:t>
      </w:r>
    </w:p>
    <w:p w14:paraId="28182BBF" w14:textId="016CF704" w:rsidR="00B9294F" w:rsidRDefault="00B9294F" w:rsidP="005423CD">
      <w:pPr>
        <w:pStyle w:val="ODSTAVEC"/>
        <w:ind w:firstLine="0"/>
      </w:pPr>
      <w:r>
        <w:t>Obě verze softwaru</w:t>
      </w:r>
      <w:r w:rsidR="00326E16">
        <w:t xml:space="preserve"> používají VPL založený na principu přetahování bloků do pracovní plochy a jejich propojování pro vytvoření instrukcí pro chování robotů a </w:t>
      </w:r>
      <w:r>
        <w:t>poskytují uživatelům nástroje k vytváření různých typů robotů, od jednoduchých modelů až po složitější robotické systémy</w:t>
      </w:r>
      <w:r w:rsidR="00326E16">
        <w:t>.</w:t>
      </w:r>
    </w:p>
    <w:p w14:paraId="5FD005CF" w14:textId="39288E3B" w:rsidR="00114764" w:rsidRDefault="00114764" w:rsidP="00114764">
      <w:pPr>
        <w:pStyle w:val="Titulek"/>
        <w:keepNext/>
      </w:pPr>
      <w:r>
        <w:lastRenderedPageBreak/>
        <w:t xml:space="preserve">Obrázek </w:t>
      </w:r>
      <w:fldSimple w:instr=" SEQ Obrázek \* ARABIC ">
        <w:r w:rsidR="00DC4AE9">
          <w:rPr>
            <w:noProof/>
          </w:rPr>
          <w:t>5</w:t>
        </w:r>
      </w:fldSimple>
      <w:r>
        <w:t xml:space="preserve">: Ukázka </w:t>
      </w:r>
      <w:r w:rsidR="0079111D">
        <w:t>uživatelského rozhraní</w:t>
      </w:r>
      <w:r>
        <w:t xml:space="preserve"> Lego </w:t>
      </w:r>
      <w:proofErr w:type="spellStart"/>
      <w:r>
        <w:t>Mindstorms</w:t>
      </w:r>
      <w:proofErr w:type="spellEnd"/>
      <w:r>
        <w:t xml:space="preserve"> NXT Software. Dostupné z: </w:t>
      </w:r>
      <w:r w:rsidRPr="00114764">
        <w:t>https://www.researchgate.net/figure/Example-of-NXT-robot-program-solution_fig4_258831472</w:t>
      </w:r>
    </w:p>
    <w:p w14:paraId="11445205" w14:textId="1B8318A0" w:rsidR="009E67BA" w:rsidRDefault="00114764" w:rsidP="00114764">
      <w:pPr>
        <w:pStyle w:val="ODSTAVEC"/>
        <w:ind w:firstLine="0"/>
        <w:jc w:val="center"/>
      </w:pPr>
      <w:r>
        <w:rPr>
          <w:noProof/>
        </w:rPr>
        <w:drawing>
          <wp:inline distT="0" distB="0" distL="0" distR="0" wp14:anchorId="0F546275" wp14:editId="0DDAABB6">
            <wp:extent cx="3724330" cy="2247900"/>
            <wp:effectExtent l="0" t="0" r="9525" b="0"/>
            <wp:docPr id="20893989" name="Obrázek 1" descr="Obsah obrázku text, software,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989" name="Obrázek 1" descr="Obsah obrázku text, software, Multimediální software, Grafický software&#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3741963" cy="2258543"/>
                    </a:xfrm>
                    <a:prstGeom prst="rect">
                      <a:avLst/>
                    </a:prstGeom>
                  </pic:spPr>
                </pic:pic>
              </a:graphicData>
            </a:graphic>
          </wp:inline>
        </w:drawing>
      </w:r>
    </w:p>
    <w:p w14:paraId="23D845F0" w14:textId="1F002361" w:rsidR="00114764" w:rsidRDefault="00114764" w:rsidP="00114764">
      <w:pPr>
        <w:pStyle w:val="Titulek"/>
        <w:keepNext/>
      </w:pPr>
      <w:r>
        <w:t xml:space="preserve">Obrázek </w:t>
      </w:r>
      <w:fldSimple w:instr=" SEQ Obrázek \* ARABIC ">
        <w:r w:rsidR="00DC4AE9">
          <w:rPr>
            <w:noProof/>
          </w:rPr>
          <w:t>6</w:t>
        </w:r>
      </w:fldSimple>
      <w:r>
        <w:t xml:space="preserve">: Ukázka prostředí Lego </w:t>
      </w:r>
      <w:proofErr w:type="spellStart"/>
      <w:r>
        <w:t>Mindstorms</w:t>
      </w:r>
      <w:proofErr w:type="spellEnd"/>
      <w:r>
        <w:t xml:space="preserve"> EV3 Software. Dostupné z: </w:t>
      </w:r>
      <w:r w:rsidRPr="00114764">
        <w:t>https://chromewebstore.google.com/detail/lego®-mindstorms®-educati/jhnhfnolmcleankdkhfklakpchnccipg?pli=1</w:t>
      </w:r>
    </w:p>
    <w:p w14:paraId="0434F007" w14:textId="5B764BBB" w:rsidR="00B9294F" w:rsidRDefault="00114764" w:rsidP="008C11D7">
      <w:pPr>
        <w:pStyle w:val="ODSTAVEC"/>
        <w:ind w:firstLine="0"/>
        <w:jc w:val="center"/>
      </w:pPr>
      <w:r>
        <w:rPr>
          <w:noProof/>
        </w:rPr>
        <w:drawing>
          <wp:inline distT="0" distB="0" distL="0" distR="0" wp14:anchorId="3C137C58" wp14:editId="6E9CC121">
            <wp:extent cx="3724275" cy="2327518"/>
            <wp:effectExtent l="0" t="0" r="0" b="0"/>
            <wp:docPr id="315055197" name="Obrázek 2" descr="Obsah obrázku snímek obrazovky, software, Multimediální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5197" name="Obrázek 2" descr="Obsah obrázku snímek obrazovky, software, Multimediální software, Počítačová ikona&#10;&#10;Popis byl vytvořen automatick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50271" cy="2343765"/>
                    </a:xfrm>
                    <a:prstGeom prst="rect">
                      <a:avLst/>
                    </a:prstGeom>
                  </pic:spPr>
                </pic:pic>
              </a:graphicData>
            </a:graphic>
          </wp:inline>
        </w:drawing>
      </w:r>
    </w:p>
    <w:p w14:paraId="51332F42" w14:textId="65004968" w:rsidR="00D26C4A" w:rsidRDefault="00E74642" w:rsidP="008D3171">
      <w:pPr>
        <w:pStyle w:val="Nadpis3"/>
      </w:pPr>
      <w:bookmarkStart w:id="21" w:name="_Toc151893365"/>
      <w:proofErr w:type="spellStart"/>
      <w:r>
        <w:t>Tynker</w:t>
      </w:r>
      <w:bookmarkEnd w:id="21"/>
      <w:proofErr w:type="spellEnd"/>
    </w:p>
    <w:p w14:paraId="083E917A" w14:textId="77777777" w:rsidR="00CA41CC" w:rsidRDefault="00B928A4" w:rsidP="00CD480E">
      <w:pPr>
        <w:pStyle w:val="ODSTAVEC"/>
        <w:ind w:firstLine="0"/>
      </w:pPr>
      <w:proofErr w:type="spellStart"/>
      <w:r>
        <w:t>Tynker</w:t>
      </w:r>
      <w:proofErr w:type="spellEnd"/>
      <w:r>
        <w:t xml:space="preserve"> je platforma určená primárně pro vzdělávání. Skrz svůj design, vzhled a provedení je určená spíše dětem. </w:t>
      </w:r>
      <w:r w:rsidR="002D6E85">
        <w:t>Jeho vizuální prostředí umožňuje uživatelům vytvářet programy, hry, animace a další aplikace pomocí blokového rozhraní.</w:t>
      </w:r>
      <w:r w:rsidR="00FE0B95">
        <w:t xml:space="preserve"> </w:t>
      </w:r>
      <w:proofErr w:type="spellStart"/>
      <w:r w:rsidR="002D6E85">
        <w:t>Tynker</w:t>
      </w:r>
      <w:proofErr w:type="spellEnd"/>
      <w:r w:rsidR="002D6E85">
        <w:t xml:space="preserve"> je založen na HTML5</w:t>
      </w:r>
    </w:p>
    <w:p w14:paraId="2A5E636A" w14:textId="635FB395" w:rsidR="008D3171" w:rsidRDefault="00CA41CC" w:rsidP="00CD480E">
      <w:pPr>
        <w:pStyle w:val="ODSTAVEC"/>
        <w:ind w:firstLine="0"/>
      </w:pPr>
      <w:r>
        <w:t> </w:t>
      </w:r>
      <w:r w:rsidR="002D6E85">
        <w:t xml:space="preserve">a </w:t>
      </w:r>
      <w:proofErr w:type="spellStart"/>
      <w:r w:rsidR="002D6E85">
        <w:t>JavaScriptu</w:t>
      </w:r>
      <w:proofErr w:type="spellEnd"/>
      <w:r w:rsidR="002D6E85">
        <w:t xml:space="preserve"> a lze jej používat v prohlížečích, tabletu, či mobilu.</w:t>
      </w:r>
      <w:r w:rsidR="00FE0B95">
        <w:t xml:space="preserve"> Co se přístupnosti týče, tak se bohužel nejedná o open-source software, nýbrž jde o komerční platformu. V nabídce sice je zdarma verze s omezenými funkcemi, ale pro plnější a rozšířené funkce si musíte pořídit placenou verzi </w:t>
      </w:r>
      <w:proofErr w:type="spellStart"/>
      <w:r w:rsidR="00FE0B95">
        <w:t>Tynkeru</w:t>
      </w:r>
      <w:proofErr w:type="spellEnd"/>
      <w:r w:rsidR="00FE0B95">
        <w:t>.</w:t>
      </w:r>
    </w:p>
    <w:p w14:paraId="755AACA6" w14:textId="4E1B61FD" w:rsidR="0047508D" w:rsidRDefault="0047508D" w:rsidP="0047508D">
      <w:pPr>
        <w:pStyle w:val="Titulek"/>
        <w:keepNext/>
      </w:pPr>
      <w:r w:rsidRPr="0047508D">
        <w:rPr>
          <w:b/>
          <w:bCs/>
        </w:rPr>
        <w:lastRenderedPageBreak/>
        <w:t xml:space="preserve">Obrázek </w:t>
      </w:r>
      <w:r w:rsidRPr="0047508D">
        <w:rPr>
          <w:b/>
          <w:bCs/>
        </w:rPr>
        <w:fldChar w:fldCharType="begin"/>
      </w:r>
      <w:r w:rsidRPr="0047508D">
        <w:rPr>
          <w:b/>
          <w:bCs/>
        </w:rPr>
        <w:instrText xml:space="preserve"> SEQ Obrázek \* ARABIC </w:instrText>
      </w:r>
      <w:r w:rsidRPr="0047508D">
        <w:rPr>
          <w:b/>
          <w:bCs/>
        </w:rPr>
        <w:fldChar w:fldCharType="separate"/>
      </w:r>
      <w:r w:rsidR="00DC4AE9">
        <w:rPr>
          <w:b/>
          <w:bCs/>
          <w:noProof/>
        </w:rPr>
        <w:t>7</w:t>
      </w:r>
      <w:r w:rsidRPr="0047508D">
        <w:rPr>
          <w:b/>
          <w:bCs/>
        </w:rPr>
        <w:fldChar w:fldCharType="end"/>
      </w:r>
      <w:r w:rsidRPr="0047508D">
        <w:rPr>
          <w:b/>
          <w:bCs/>
        </w:rPr>
        <w:t>:</w:t>
      </w:r>
      <w:r>
        <w:t xml:space="preserve"> Ukázka </w:t>
      </w:r>
      <w:r w:rsidR="0079111D">
        <w:t>uživatelského</w:t>
      </w:r>
      <w:r>
        <w:t xml:space="preserve"> </w:t>
      </w:r>
      <w:r w:rsidR="0079111D">
        <w:t>rozhraní platformy</w:t>
      </w:r>
      <w:r>
        <w:t xml:space="preserve"> </w:t>
      </w:r>
      <w:proofErr w:type="spellStart"/>
      <w:r>
        <w:t>Tynker</w:t>
      </w:r>
      <w:proofErr w:type="spellEnd"/>
      <w:r>
        <w:t xml:space="preserve">. Dostupné z: </w:t>
      </w:r>
      <w:r w:rsidRPr="0047508D">
        <w:t>https://blog.tcea.org/computer-literacy-skills/</w:t>
      </w:r>
    </w:p>
    <w:p w14:paraId="7F20FEE6" w14:textId="4A4C3561" w:rsidR="0079111D" w:rsidRDefault="0047508D" w:rsidP="0047508D">
      <w:pPr>
        <w:pStyle w:val="ODSTAVEC"/>
        <w:ind w:firstLine="0"/>
        <w:jc w:val="center"/>
      </w:pPr>
      <w:r w:rsidRPr="0047508D">
        <w:rPr>
          <w:noProof/>
        </w:rPr>
        <w:drawing>
          <wp:inline distT="0" distB="0" distL="0" distR="0" wp14:anchorId="1292D52F" wp14:editId="10D18845">
            <wp:extent cx="3909060" cy="2588503"/>
            <wp:effectExtent l="0" t="0" r="0" b="2540"/>
            <wp:docPr id="1734175442" name="Obrázek 1" descr="Obsah obrázku text, snímek obrazovky,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5442" name="Obrázek 1" descr="Obsah obrázku text, snímek obrazovky, software, Multimediální software&#10;&#10;Popis byl vytvořen automaticky"/>
                    <pic:cNvPicPr/>
                  </pic:nvPicPr>
                  <pic:blipFill>
                    <a:blip r:embed="rId17"/>
                    <a:stretch>
                      <a:fillRect/>
                    </a:stretch>
                  </pic:blipFill>
                  <pic:spPr>
                    <a:xfrm>
                      <a:off x="0" y="0"/>
                      <a:ext cx="3918081" cy="2594477"/>
                    </a:xfrm>
                    <a:prstGeom prst="rect">
                      <a:avLst/>
                    </a:prstGeom>
                  </pic:spPr>
                </pic:pic>
              </a:graphicData>
            </a:graphic>
          </wp:inline>
        </w:drawing>
      </w:r>
    </w:p>
    <w:p w14:paraId="16580889" w14:textId="2732D5E2" w:rsidR="00FE0B95" w:rsidRPr="0079111D" w:rsidRDefault="0079111D" w:rsidP="0079111D">
      <w:pPr>
        <w:rPr>
          <w:rFonts w:ascii="Times New Roman" w:hAnsi="Times New Roman"/>
          <w:sz w:val="24"/>
        </w:rPr>
      </w:pPr>
      <w:r>
        <w:br w:type="page"/>
      </w:r>
    </w:p>
    <w:p w14:paraId="499483B7" w14:textId="61B8CCE9" w:rsidR="001A7586" w:rsidRDefault="00781571" w:rsidP="001A7586">
      <w:pPr>
        <w:pStyle w:val="Nadpis2"/>
      </w:pPr>
      <w:bookmarkStart w:id="22" w:name="_Toc151893366"/>
      <w:proofErr w:type="spellStart"/>
      <w:r>
        <w:lastRenderedPageBreak/>
        <w:t>Scratch</w:t>
      </w:r>
      <w:bookmarkEnd w:id="22"/>
      <w:proofErr w:type="spellEnd"/>
    </w:p>
    <w:p w14:paraId="5D0EAC64" w14:textId="77777777" w:rsidR="00CA41CC" w:rsidRDefault="00B31332" w:rsidP="0060367C">
      <w:pPr>
        <w:pStyle w:val="ODSTAVEC"/>
        <w:ind w:firstLine="0"/>
      </w:pPr>
      <w:r>
        <w:t xml:space="preserve">Jedním z předních zástupců vizuálního programování je právě programovací jazyk </w:t>
      </w:r>
      <w:proofErr w:type="spellStart"/>
      <w:r>
        <w:t>Scratch</w:t>
      </w:r>
      <w:proofErr w:type="spellEnd"/>
      <w:r>
        <w:t xml:space="preserve">. Je to intuitivní </w:t>
      </w:r>
      <w:proofErr w:type="spellStart"/>
      <w:r>
        <w:t>protředek</w:t>
      </w:r>
      <w:proofErr w:type="spellEnd"/>
      <w:r>
        <w:t xml:space="preserve"> pro vstup do světa programování, navržený</w:t>
      </w:r>
      <w:r w:rsidR="0079111D">
        <w:t xml:space="preserve"> primárně</w:t>
      </w:r>
      <w:r>
        <w:t xml:space="preserve"> pro </w:t>
      </w:r>
      <w:proofErr w:type="spellStart"/>
      <w:r>
        <w:t>začátečníky</w:t>
      </w:r>
      <w:proofErr w:type="spellEnd"/>
    </w:p>
    <w:p w14:paraId="0B679B7B" w14:textId="16F85A69" w:rsidR="00781571" w:rsidRDefault="00CA41CC" w:rsidP="0060367C">
      <w:pPr>
        <w:pStyle w:val="ODSTAVEC"/>
        <w:ind w:firstLine="0"/>
      </w:pPr>
      <w:r>
        <w:t> </w:t>
      </w:r>
      <w:r w:rsidR="00B31332">
        <w:t xml:space="preserve">a děti. Byl vytvořen na MIT (Massachusetts Institute </w:t>
      </w:r>
      <w:proofErr w:type="spellStart"/>
      <w:r w:rsidR="00B31332">
        <w:t>of</w:t>
      </w:r>
      <w:proofErr w:type="spellEnd"/>
      <w:r w:rsidR="00B31332">
        <w:t xml:space="preserve"> Technology)</w:t>
      </w:r>
      <w:r w:rsidR="0079111D">
        <w:t xml:space="preserve"> a v roce 2003 vyšel první prototyp</w:t>
      </w:r>
      <w:r w:rsidR="00CD480E">
        <w:t xml:space="preserve">. </w:t>
      </w:r>
      <w:proofErr w:type="spellStart"/>
      <w:r w:rsidR="00B31332">
        <w:t>Scratch</w:t>
      </w:r>
      <w:proofErr w:type="spellEnd"/>
      <w:r w:rsidR="00B31332">
        <w:t xml:space="preserve"> umožňuje vytvářet interaktivní příběhy, hry a všemožné animace pomocí přetahování a spojování bloků, které reprezentují programovací příkazy. Jeho vizuální rozhraní a bloková struktura odstraňují potřebu psát kód, což umožňuje uživatelům snadno porozumět základním principům, programování a algoritmů. Jazyk </w:t>
      </w:r>
      <w:proofErr w:type="spellStart"/>
      <w:r w:rsidR="00B31332">
        <w:t>Scratch</w:t>
      </w:r>
      <w:proofErr w:type="spellEnd"/>
      <w:r w:rsidR="00B31332">
        <w:t xml:space="preserve"> nejenom podporuje rozvoj programovacích dovedností, ale také kreativitu, logické myšlení a řešení problémů. Díky svému interaktivnímu prostředí umožňuje uživatelům experimentovat s různými nápady a vidět okamžitě výsledky svého úsilí. Tento jazyk se stal oblíbeným nástrojem pro výuku</w:t>
      </w:r>
      <w:r w:rsidR="0079111D">
        <w:t xml:space="preserve"> </w:t>
      </w:r>
      <w:r w:rsidR="00B31332">
        <w:t>programování ve školách a vzdělávacích institucích po celém světě díky své přístupnosti a schopnosti zaujmout a motivovat nové programátory a tvůrce.</w:t>
      </w:r>
      <w:r w:rsidR="00CD480E">
        <w:t xml:space="preserve"> Je zdarma všem dostupný na jeho stránkách: </w:t>
      </w:r>
      <w:hyperlink r:id="rId18" w:history="1">
        <w:r w:rsidR="00CD480E" w:rsidRPr="00CD480E">
          <w:rPr>
            <w:rStyle w:val="Hypertextovodkaz"/>
          </w:rPr>
          <w:t>https://scratch.mit.edu</w:t>
        </w:r>
      </w:hyperlink>
      <w:r w:rsidR="00CD480E">
        <w:t xml:space="preserve">, kde máte možnost prohlížet si nebo vytvářet nové projekty, které pokud si zde založíte účet můžete dál sdílet komunitě. Uživatelům je v nabídce i </w:t>
      </w:r>
      <w:proofErr w:type="spellStart"/>
      <w:r w:rsidR="00CD480E">
        <w:t>offline</w:t>
      </w:r>
      <w:proofErr w:type="spellEnd"/>
      <w:r w:rsidR="00CD480E">
        <w:t xml:space="preserve"> verze </w:t>
      </w:r>
      <w:proofErr w:type="spellStart"/>
      <w:r w:rsidR="00CD480E">
        <w:t>Scratche</w:t>
      </w:r>
      <w:proofErr w:type="spellEnd"/>
      <w:r w:rsidR="00CD480E">
        <w:t xml:space="preserve">, kterou si můžete </w:t>
      </w:r>
      <w:r w:rsidR="00231A9A">
        <w:t xml:space="preserve">zdarma </w:t>
      </w:r>
      <w:r w:rsidR="00CD480E">
        <w:t>stáhnout na svůj desktop.</w:t>
      </w:r>
    </w:p>
    <w:p w14:paraId="6D22FA22" w14:textId="33877C71" w:rsidR="00D738BB" w:rsidRDefault="0079111D" w:rsidP="00D738BB">
      <w:pPr>
        <w:pStyle w:val="Nadpis3"/>
      </w:pPr>
      <w:bookmarkStart w:id="23" w:name="_Toc151893367"/>
      <w:r>
        <w:t xml:space="preserve">Uživatelské rozhraní jazyka </w:t>
      </w:r>
      <w:proofErr w:type="spellStart"/>
      <w:r>
        <w:t>Scratch</w:t>
      </w:r>
      <w:bookmarkEnd w:id="23"/>
      <w:proofErr w:type="spellEnd"/>
    </w:p>
    <w:p w14:paraId="64BF7BC0" w14:textId="7B28BCC3" w:rsidR="00416220" w:rsidRDefault="006E7B8C" w:rsidP="006E7B8C">
      <w:pPr>
        <w:pStyle w:val="ODSTAVEC"/>
        <w:ind w:firstLine="0"/>
      </w:pPr>
      <w:r>
        <w:t xml:space="preserve">Uživatelské rozhraní </w:t>
      </w:r>
      <w:proofErr w:type="spellStart"/>
      <w:r>
        <w:t>Scratche</w:t>
      </w:r>
      <w:proofErr w:type="spellEnd"/>
      <w:r>
        <w:t xml:space="preserve"> </w:t>
      </w:r>
      <w:r w:rsidR="00416220">
        <w:t>by se dalo</w:t>
      </w:r>
      <w:r>
        <w:t xml:space="preserve"> rozděl</w:t>
      </w:r>
      <w:r w:rsidR="00416220">
        <w:t>it</w:t>
      </w:r>
      <w:r>
        <w:t xml:space="preserve"> na tři </w:t>
      </w:r>
      <w:r w:rsidR="00416220">
        <w:t>části:</w:t>
      </w:r>
    </w:p>
    <w:p w14:paraId="5CD72BF4" w14:textId="54D4D50E" w:rsidR="00D738BB" w:rsidRDefault="00416220" w:rsidP="00416220">
      <w:pPr>
        <w:pStyle w:val="ODSTAVEC"/>
        <w:numPr>
          <w:ilvl w:val="0"/>
          <w:numId w:val="30"/>
        </w:numPr>
      </w:pPr>
      <w:r>
        <w:t>První částí je</w:t>
      </w:r>
      <w:r w:rsidR="004866CB">
        <w:t xml:space="preserve"> </w:t>
      </w:r>
      <w:r>
        <w:t>scéna, což je okno, ve kterém probíhá daný program. Většina programů se spouští pomocí zelené vlaječky a pomocí červeného tlačítka vynutíme okamžité zastavení programu</w:t>
      </w:r>
      <w:r w:rsidR="00CB7404">
        <w:t xml:space="preserve"> (</w:t>
      </w:r>
      <w:r w:rsidR="00CB7404">
        <w:fldChar w:fldCharType="begin"/>
      </w:r>
      <w:r w:rsidR="00CB7404">
        <w:instrText xml:space="preserve"> REF _Ref151572975 \h </w:instrText>
      </w:r>
      <w:r w:rsidR="00CB7404">
        <w:fldChar w:fldCharType="separate"/>
      </w:r>
      <w:r w:rsidR="00CB7404">
        <w:t xml:space="preserve">Obrázek </w:t>
      </w:r>
      <w:r w:rsidR="00CB7404">
        <w:rPr>
          <w:noProof/>
        </w:rPr>
        <w:t>8</w:t>
      </w:r>
      <w:r w:rsidR="00CB7404">
        <w:fldChar w:fldCharType="end"/>
      </w:r>
      <w:r w:rsidR="00CB7404">
        <w:t>)</w:t>
      </w:r>
      <w:r>
        <w:t>. V této sekci lze nahrávat</w:t>
      </w:r>
      <w:r w:rsidR="00B5797C">
        <w:t xml:space="preserve">, vytvářet, či z volné nabídky </w:t>
      </w:r>
      <w:proofErr w:type="spellStart"/>
      <w:r w:rsidR="00B5797C">
        <w:t>Scratche</w:t>
      </w:r>
      <w:proofErr w:type="spellEnd"/>
      <w:r w:rsidR="00B5797C">
        <w:t xml:space="preserve"> vybírat</w:t>
      </w:r>
      <w:r>
        <w:t xml:space="preserve"> postavy </w:t>
      </w:r>
      <w:r w:rsidR="00B5797C">
        <w:t>a pozadí</w:t>
      </w:r>
      <w:r w:rsidR="00CB7404">
        <w:t>.</w:t>
      </w:r>
    </w:p>
    <w:p w14:paraId="44C2E9DA" w14:textId="6FC6B73D" w:rsidR="00416220" w:rsidRDefault="00416220" w:rsidP="00416220">
      <w:pPr>
        <w:pStyle w:val="ODSTAVEC"/>
        <w:numPr>
          <w:ilvl w:val="0"/>
          <w:numId w:val="30"/>
        </w:numPr>
      </w:pPr>
      <w:r>
        <w:t>Druhou částí je potom programovací oblast, ve které můžeme manipulovat s bloky a tvořit tak smysluplné scénáře, které jsou konstruktem celého programu</w:t>
      </w:r>
      <w:r w:rsidR="00053F02">
        <w:t xml:space="preserve"> (</w:t>
      </w:r>
      <w:r w:rsidR="008B5755">
        <w:fldChar w:fldCharType="begin"/>
      </w:r>
      <w:r w:rsidR="008B5755">
        <w:instrText xml:space="preserve"> REF _Ref151572997 \h </w:instrText>
      </w:r>
      <w:r w:rsidR="008B5755">
        <w:fldChar w:fldCharType="separate"/>
      </w:r>
      <w:r w:rsidR="008B5755">
        <w:t xml:space="preserve">Obrázek </w:t>
      </w:r>
      <w:r w:rsidR="008B5755">
        <w:rPr>
          <w:noProof/>
        </w:rPr>
        <w:t>9</w:t>
      </w:r>
      <w:r w:rsidR="008B5755">
        <w:fldChar w:fldCharType="end"/>
      </w:r>
      <w:r w:rsidR="00053F02">
        <w:t>).</w:t>
      </w:r>
    </w:p>
    <w:p w14:paraId="5EF19017" w14:textId="0BD0F52C" w:rsidR="00053F02" w:rsidRDefault="00B5797C" w:rsidP="00053F02">
      <w:pPr>
        <w:pStyle w:val="ODSTAVEC"/>
        <w:numPr>
          <w:ilvl w:val="0"/>
          <w:numId w:val="30"/>
        </w:numPr>
      </w:pPr>
      <w:r>
        <w:t>Třetí částí j</w:t>
      </w:r>
      <w:r w:rsidR="004866CB">
        <w:t>e paleta bloků, které jsou rozděleny do různých kategorií, dle své funkce</w:t>
      </w:r>
      <w:r w:rsidR="00CB7404">
        <w:t xml:space="preserve"> (</w:t>
      </w:r>
      <w:r w:rsidR="00CB7404">
        <w:fldChar w:fldCharType="begin"/>
      </w:r>
      <w:r w:rsidR="00CB7404">
        <w:instrText xml:space="preserve"> REF _Ref151573009 \h </w:instrText>
      </w:r>
      <w:r w:rsidR="00CB7404">
        <w:fldChar w:fldCharType="separate"/>
      </w:r>
      <w:r w:rsidR="00CB7404">
        <w:t xml:space="preserve">Obrázek </w:t>
      </w:r>
      <w:r w:rsidR="00CB7404">
        <w:rPr>
          <w:noProof/>
        </w:rPr>
        <w:t>10</w:t>
      </w:r>
      <w:r w:rsidR="00CB7404">
        <w:fldChar w:fldCharType="end"/>
      </w:r>
      <w:r w:rsidR="00CB7404">
        <w:t>)</w:t>
      </w:r>
      <w:r w:rsidR="004866CB">
        <w:t>. Dále jsou zde i editory pro kostýmy a zvuky postavy</w:t>
      </w:r>
      <w:r w:rsidR="00CB7404">
        <w:t>.</w:t>
      </w:r>
    </w:p>
    <w:p w14:paraId="768D445E" w14:textId="6C16E8BB" w:rsidR="00B5797C" w:rsidRDefault="00B5797C" w:rsidP="00B5797C">
      <w:pPr>
        <w:pStyle w:val="Titulek"/>
        <w:keepNext/>
      </w:pPr>
      <w:bookmarkStart w:id="24" w:name="_Ref151572975"/>
      <w:r w:rsidRPr="00157D73">
        <w:rPr>
          <w:b/>
          <w:bCs/>
        </w:rPr>
        <w:lastRenderedPageBreak/>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DC4AE9" w:rsidRPr="00157D73">
        <w:rPr>
          <w:b/>
          <w:bCs/>
          <w:noProof/>
        </w:rPr>
        <w:t>8</w:t>
      </w:r>
      <w:r w:rsidRPr="00157D73">
        <w:rPr>
          <w:b/>
          <w:bCs/>
          <w:noProof/>
        </w:rPr>
        <w:fldChar w:fldCharType="end"/>
      </w:r>
      <w:bookmarkEnd w:id="24"/>
      <w:r w:rsidRPr="00157D73">
        <w:rPr>
          <w:b/>
          <w:bCs/>
        </w:rPr>
        <w:t>:</w:t>
      </w:r>
      <w:r>
        <w:t xml:space="preserve"> Scéna</w:t>
      </w:r>
      <w:r w:rsidR="00053F02">
        <w:t xml:space="preserve"> programu</w:t>
      </w:r>
    </w:p>
    <w:p w14:paraId="528F2942" w14:textId="453C5A09" w:rsidR="00B5797C" w:rsidRDefault="00CB7404" w:rsidP="00B5797C">
      <w:pPr>
        <w:pStyle w:val="ODSTAVEC"/>
        <w:ind w:firstLine="0"/>
        <w:jc w:val="center"/>
      </w:pPr>
      <w:r w:rsidRPr="00CB7404">
        <w:rPr>
          <w:noProof/>
        </w:rPr>
        <w:drawing>
          <wp:inline distT="0" distB="0" distL="0" distR="0" wp14:anchorId="3756F658" wp14:editId="7427602A">
            <wp:extent cx="3139440" cy="2579735"/>
            <wp:effectExtent l="0" t="0" r="0" b="0"/>
            <wp:docPr id="273103125" name="Obrázek 1" descr="Obsah obrázku text, snímek obrazovky, klipart, Operační systé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03125" name="Obrázek 1" descr="Obsah obrázku text, snímek obrazovky, klipart, Operační systém&#10;&#10;Popis byl vytvořen automaticky"/>
                    <pic:cNvPicPr/>
                  </pic:nvPicPr>
                  <pic:blipFill>
                    <a:blip r:embed="rId19"/>
                    <a:stretch>
                      <a:fillRect/>
                    </a:stretch>
                  </pic:blipFill>
                  <pic:spPr>
                    <a:xfrm>
                      <a:off x="0" y="0"/>
                      <a:ext cx="3152704" cy="2590635"/>
                    </a:xfrm>
                    <a:prstGeom prst="rect">
                      <a:avLst/>
                    </a:prstGeom>
                  </pic:spPr>
                </pic:pic>
              </a:graphicData>
            </a:graphic>
          </wp:inline>
        </w:drawing>
      </w:r>
    </w:p>
    <w:p w14:paraId="0D247083" w14:textId="28737A54" w:rsidR="00053F02" w:rsidRDefault="00053F02" w:rsidP="00053F02">
      <w:pPr>
        <w:pStyle w:val="Titulek"/>
        <w:keepNext/>
      </w:pPr>
      <w:bookmarkStart w:id="25" w:name="_Ref151572997"/>
      <w:r w:rsidRPr="00157D73">
        <w:rPr>
          <w:b/>
          <w:bCs/>
        </w:rPr>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DC4AE9" w:rsidRPr="00157D73">
        <w:rPr>
          <w:b/>
          <w:bCs/>
          <w:noProof/>
        </w:rPr>
        <w:t>9</w:t>
      </w:r>
      <w:r w:rsidRPr="00157D73">
        <w:rPr>
          <w:b/>
          <w:bCs/>
          <w:noProof/>
        </w:rPr>
        <w:fldChar w:fldCharType="end"/>
      </w:r>
      <w:bookmarkEnd w:id="25"/>
      <w:r w:rsidRPr="00157D73">
        <w:rPr>
          <w:b/>
          <w:bCs/>
        </w:rPr>
        <w:t>:</w:t>
      </w:r>
      <w:r>
        <w:t xml:space="preserve"> Programovací oblast se scénářem</w:t>
      </w:r>
    </w:p>
    <w:p w14:paraId="16C30B42" w14:textId="3B325EFE" w:rsidR="00053F02" w:rsidRDefault="00053F02" w:rsidP="00B5797C">
      <w:pPr>
        <w:pStyle w:val="ODSTAVEC"/>
        <w:ind w:firstLine="0"/>
        <w:jc w:val="center"/>
      </w:pPr>
      <w:r w:rsidRPr="00053F02">
        <w:rPr>
          <w:noProof/>
        </w:rPr>
        <w:drawing>
          <wp:inline distT="0" distB="0" distL="0" distR="0" wp14:anchorId="16730B2C" wp14:editId="168B2971">
            <wp:extent cx="3093720" cy="2120783"/>
            <wp:effectExtent l="0" t="0" r="0" b="0"/>
            <wp:docPr id="79833613" name="Obrázek 1" descr="Obsah obrázku text, snímek obrazovky, logo, grafický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613" name="Obrázek 1" descr="Obsah obrázku text, snímek obrazovky, logo, grafický design&#10;&#10;Popis byl vytvořen automaticky"/>
                    <pic:cNvPicPr/>
                  </pic:nvPicPr>
                  <pic:blipFill>
                    <a:blip r:embed="rId20"/>
                    <a:stretch>
                      <a:fillRect/>
                    </a:stretch>
                  </pic:blipFill>
                  <pic:spPr>
                    <a:xfrm>
                      <a:off x="0" y="0"/>
                      <a:ext cx="3109074" cy="2131309"/>
                    </a:xfrm>
                    <a:prstGeom prst="rect">
                      <a:avLst/>
                    </a:prstGeom>
                  </pic:spPr>
                </pic:pic>
              </a:graphicData>
            </a:graphic>
          </wp:inline>
        </w:drawing>
      </w:r>
    </w:p>
    <w:p w14:paraId="3B1854D7" w14:textId="7D71E2CD" w:rsidR="00053F02" w:rsidRDefault="00053F02" w:rsidP="00053F02">
      <w:pPr>
        <w:pStyle w:val="Titulek"/>
        <w:keepNext/>
      </w:pPr>
      <w:bookmarkStart w:id="26" w:name="_Ref151573009"/>
      <w:r w:rsidRPr="00157D73">
        <w:rPr>
          <w:b/>
          <w:bCs/>
        </w:rPr>
        <w:t xml:space="preserve">Obrázek </w:t>
      </w:r>
      <w:r w:rsidRPr="00157D73">
        <w:rPr>
          <w:b/>
          <w:bCs/>
        </w:rPr>
        <w:fldChar w:fldCharType="begin"/>
      </w:r>
      <w:r w:rsidRPr="00157D73">
        <w:rPr>
          <w:b/>
          <w:bCs/>
        </w:rPr>
        <w:instrText xml:space="preserve"> SEQ Obrázek \* ARABIC </w:instrText>
      </w:r>
      <w:r w:rsidRPr="00157D73">
        <w:rPr>
          <w:b/>
          <w:bCs/>
        </w:rPr>
        <w:fldChar w:fldCharType="separate"/>
      </w:r>
      <w:r w:rsidR="00DC4AE9" w:rsidRPr="00157D73">
        <w:rPr>
          <w:b/>
          <w:bCs/>
          <w:noProof/>
        </w:rPr>
        <w:t>10</w:t>
      </w:r>
      <w:r w:rsidRPr="00157D73">
        <w:rPr>
          <w:b/>
          <w:bCs/>
          <w:noProof/>
        </w:rPr>
        <w:fldChar w:fldCharType="end"/>
      </w:r>
      <w:bookmarkEnd w:id="26"/>
      <w:r w:rsidRPr="00157D73">
        <w:rPr>
          <w:b/>
          <w:bCs/>
        </w:rPr>
        <w:t>:</w:t>
      </w:r>
      <w:r>
        <w:t xml:space="preserve"> Paleta bloků</w:t>
      </w:r>
    </w:p>
    <w:p w14:paraId="70761C68" w14:textId="37BCA844" w:rsidR="00CB7404" w:rsidRDefault="00053F02" w:rsidP="00CB7404">
      <w:pPr>
        <w:pStyle w:val="ODSTAVEC"/>
        <w:ind w:firstLine="0"/>
        <w:jc w:val="center"/>
      </w:pPr>
      <w:r w:rsidRPr="00053F02">
        <w:rPr>
          <w:noProof/>
        </w:rPr>
        <w:drawing>
          <wp:inline distT="0" distB="0" distL="0" distR="0" wp14:anchorId="73D89FE1" wp14:editId="6F310DA1">
            <wp:extent cx="2119729" cy="3032760"/>
            <wp:effectExtent l="0" t="0" r="0" b="0"/>
            <wp:docPr id="65903437"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437" name="Obrázek 1" descr="Obsah obrázku text, snímek obrazovky, software, Počítačová ikona&#10;&#10;Popis byl vytvořen automaticky"/>
                    <pic:cNvPicPr/>
                  </pic:nvPicPr>
                  <pic:blipFill>
                    <a:blip r:embed="rId21"/>
                    <a:stretch>
                      <a:fillRect/>
                    </a:stretch>
                  </pic:blipFill>
                  <pic:spPr>
                    <a:xfrm>
                      <a:off x="0" y="0"/>
                      <a:ext cx="2126758" cy="3042817"/>
                    </a:xfrm>
                    <a:prstGeom prst="rect">
                      <a:avLst/>
                    </a:prstGeom>
                  </pic:spPr>
                </pic:pic>
              </a:graphicData>
            </a:graphic>
          </wp:inline>
        </w:drawing>
      </w:r>
    </w:p>
    <w:p w14:paraId="3F0FC39D" w14:textId="50B13F11" w:rsidR="001553CC" w:rsidRDefault="00CB7404" w:rsidP="00CB7404">
      <w:pPr>
        <w:pStyle w:val="ODSTAVEC"/>
        <w:ind w:firstLine="0"/>
      </w:pPr>
      <w:r>
        <w:lastRenderedPageBreak/>
        <w:t xml:space="preserve">Následující tabulka popisuje jednotlivé kategorie bloků v programovacím jazyce </w:t>
      </w:r>
      <w:proofErr w:type="spellStart"/>
      <w:r>
        <w:t>Scratch</w:t>
      </w:r>
      <w:proofErr w:type="spellEnd"/>
      <w:r>
        <w:t>:</w:t>
      </w:r>
    </w:p>
    <w:p w14:paraId="4B9E4534" w14:textId="6520DE88" w:rsidR="009E2877" w:rsidRDefault="009E2877" w:rsidP="009E2877">
      <w:pPr>
        <w:pStyle w:val="Titulek"/>
        <w:keepNext/>
      </w:pPr>
      <w:bookmarkStart w:id="27" w:name="_Toc151892223"/>
      <w:r w:rsidRPr="009E2877">
        <w:rPr>
          <w:b/>
          <w:bCs/>
        </w:rPr>
        <w:t xml:space="preserve">Tabulka </w:t>
      </w:r>
      <w:r w:rsidRPr="009E2877">
        <w:rPr>
          <w:b/>
          <w:bCs/>
        </w:rPr>
        <w:fldChar w:fldCharType="begin"/>
      </w:r>
      <w:r w:rsidRPr="009E2877">
        <w:rPr>
          <w:b/>
          <w:bCs/>
        </w:rPr>
        <w:instrText xml:space="preserve"> SEQ Tabulka \* ARABIC </w:instrText>
      </w:r>
      <w:r w:rsidRPr="009E2877">
        <w:rPr>
          <w:b/>
          <w:bCs/>
        </w:rPr>
        <w:fldChar w:fldCharType="separate"/>
      </w:r>
      <w:r w:rsidR="0086400A">
        <w:rPr>
          <w:b/>
          <w:bCs/>
          <w:noProof/>
        </w:rPr>
        <w:t>2</w:t>
      </w:r>
      <w:r w:rsidRPr="009E2877">
        <w:rPr>
          <w:b/>
          <w:bCs/>
        </w:rPr>
        <w:fldChar w:fldCharType="end"/>
      </w:r>
      <w:r w:rsidRPr="009E2877">
        <w:rPr>
          <w:b/>
          <w:bCs/>
        </w:rPr>
        <w:t>:</w:t>
      </w:r>
      <w:r>
        <w:t xml:space="preserve"> Kategorie bloků ve </w:t>
      </w:r>
      <w:proofErr w:type="spellStart"/>
      <w:r>
        <w:t>Scratchi</w:t>
      </w:r>
      <w:bookmarkEnd w:id="27"/>
      <w:proofErr w:type="spellEnd"/>
    </w:p>
    <w:tbl>
      <w:tblPr>
        <w:tblStyle w:val="Mkatabulky"/>
        <w:tblW w:w="7044" w:type="dxa"/>
        <w:tblInd w:w="708" w:type="dxa"/>
        <w:tblLook w:val="04A0" w:firstRow="1" w:lastRow="0" w:firstColumn="1" w:lastColumn="0" w:noHBand="0" w:noVBand="1"/>
      </w:tblPr>
      <w:tblGrid>
        <w:gridCol w:w="790"/>
        <w:gridCol w:w="2296"/>
        <w:gridCol w:w="3958"/>
      </w:tblGrid>
      <w:tr w:rsidR="0060367C" w14:paraId="27F223B8" w14:textId="77777777" w:rsidTr="001553CC">
        <w:tc>
          <w:tcPr>
            <w:tcW w:w="790" w:type="dxa"/>
          </w:tcPr>
          <w:p w14:paraId="53CEC3A5" w14:textId="2D7F16AB" w:rsidR="0060367C" w:rsidRDefault="0060367C" w:rsidP="0060367C">
            <w:pPr>
              <w:pStyle w:val="ODSTAVEC"/>
              <w:ind w:firstLine="0"/>
              <w:jc w:val="center"/>
            </w:pPr>
            <w:r>
              <w:t>Barva</w:t>
            </w:r>
          </w:p>
        </w:tc>
        <w:tc>
          <w:tcPr>
            <w:tcW w:w="2296" w:type="dxa"/>
          </w:tcPr>
          <w:p w14:paraId="30B130B7" w14:textId="49A4A576" w:rsidR="0060367C" w:rsidRDefault="0060367C" w:rsidP="0060367C">
            <w:pPr>
              <w:pStyle w:val="ODSTAVEC"/>
              <w:ind w:firstLine="0"/>
              <w:jc w:val="center"/>
            </w:pPr>
            <w:r>
              <w:t>Název kategorie</w:t>
            </w:r>
          </w:p>
        </w:tc>
        <w:tc>
          <w:tcPr>
            <w:tcW w:w="3958" w:type="dxa"/>
          </w:tcPr>
          <w:p w14:paraId="18A6A431" w14:textId="319C4202" w:rsidR="0060367C" w:rsidRDefault="0060367C" w:rsidP="0060367C">
            <w:pPr>
              <w:pStyle w:val="ODSTAVEC"/>
              <w:ind w:firstLine="0"/>
              <w:jc w:val="center"/>
            </w:pPr>
            <w:r>
              <w:t>Popis</w:t>
            </w:r>
          </w:p>
        </w:tc>
      </w:tr>
      <w:tr w:rsidR="0060367C" w14:paraId="3F39D0E0" w14:textId="77777777" w:rsidTr="001553CC">
        <w:tc>
          <w:tcPr>
            <w:tcW w:w="790" w:type="dxa"/>
            <w:shd w:val="clear" w:color="auto" w:fill="6699FF"/>
          </w:tcPr>
          <w:p w14:paraId="7F8EE2AE" w14:textId="77777777" w:rsidR="0060367C" w:rsidRDefault="0060367C" w:rsidP="0060367C">
            <w:pPr>
              <w:pStyle w:val="ODSTAVEC"/>
              <w:ind w:firstLine="0"/>
            </w:pPr>
          </w:p>
        </w:tc>
        <w:tc>
          <w:tcPr>
            <w:tcW w:w="2296" w:type="dxa"/>
          </w:tcPr>
          <w:p w14:paraId="0F510A23" w14:textId="1BD0EE45" w:rsidR="0060367C" w:rsidRDefault="001553CC" w:rsidP="0060367C">
            <w:pPr>
              <w:pStyle w:val="ODSTAVEC"/>
              <w:ind w:firstLine="0"/>
            </w:pPr>
            <w:r>
              <w:t>Pohyb</w:t>
            </w:r>
          </w:p>
        </w:tc>
        <w:tc>
          <w:tcPr>
            <w:tcW w:w="3958" w:type="dxa"/>
          </w:tcPr>
          <w:p w14:paraId="32FE8E59" w14:textId="76F2EC4B" w:rsidR="0060367C" w:rsidRDefault="00D04B7C" w:rsidP="0060367C">
            <w:pPr>
              <w:pStyle w:val="ODSTAVEC"/>
              <w:ind w:firstLine="0"/>
            </w:pPr>
            <w:r>
              <w:t>Bloky určené pro pohyb postavy, změna jeho souřadnic a otáčení se.</w:t>
            </w:r>
          </w:p>
        </w:tc>
      </w:tr>
      <w:tr w:rsidR="0060367C" w14:paraId="0839C4FD" w14:textId="77777777" w:rsidTr="001553CC">
        <w:tc>
          <w:tcPr>
            <w:tcW w:w="790" w:type="dxa"/>
            <w:shd w:val="clear" w:color="auto" w:fill="9900FF"/>
          </w:tcPr>
          <w:p w14:paraId="097472E0" w14:textId="77777777" w:rsidR="0060367C" w:rsidRDefault="0060367C" w:rsidP="0060367C">
            <w:pPr>
              <w:pStyle w:val="ODSTAVEC"/>
              <w:ind w:firstLine="0"/>
            </w:pPr>
          </w:p>
        </w:tc>
        <w:tc>
          <w:tcPr>
            <w:tcW w:w="2296" w:type="dxa"/>
          </w:tcPr>
          <w:p w14:paraId="280EF8BE" w14:textId="65773154" w:rsidR="0060367C" w:rsidRDefault="001553CC" w:rsidP="0060367C">
            <w:pPr>
              <w:pStyle w:val="ODSTAVEC"/>
              <w:ind w:firstLine="0"/>
            </w:pPr>
            <w:r>
              <w:t>Vzhled</w:t>
            </w:r>
          </w:p>
        </w:tc>
        <w:tc>
          <w:tcPr>
            <w:tcW w:w="3958" w:type="dxa"/>
          </w:tcPr>
          <w:p w14:paraId="616962EB" w14:textId="65E0AA52" w:rsidR="0060367C" w:rsidRDefault="00D04B7C" w:rsidP="0060367C">
            <w:pPr>
              <w:pStyle w:val="ODSTAVEC"/>
              <w:ind w:firstLine="0"/>
            </w:pPr>
            <w:r>
              <w:t>Bloky upravující vzhled postavy, změna kostýmů, změna velikosti, komiksové bubliny s textem a změna pozadí.</w:t>
            </w:r>
          </w:p>
        </w:tc>
      </w:tr>
      <w:tr w:rsidR="0060367C" w14:paraId="002B7776" w14:textId="77777777" w:rsidTr="001553CC">
        <w:tc>
          <w:tcPr>
            <w:tcW w:w="790" w:type="dxa"/>
            <w:shd w:val="clear" w:color="auto" w:fill="CC00CC"/>
          </w:tcPr>
          <w:p w14:paraId="4D2441ED" w14:textId="77777777" w:rsidR="0060367C" w:rsidRDefault="0060367C" w:rsidP="0060367C">
            <w:pPr>
              <w:pStyle w:val="ODSTAVEC"/>
              <w:ind w:firstLine="0"/>
            </w:pPr>
          </w:p>
        </w:tc>
        <w:tc>
          <w:tcPr>
            <w:tcW w:w="2296" w:type="dxa"/>
          </w:tcPr>
          <w:p w14:paraId="2B46C46D" w14:textId="5E7B1B8A" w:rsidR="0060367C" w:rsidRDefault="001553CC" w:rsidP="0060367C">
            <w:pPr>
              <w:pStyle w:val="ODSTAVEC"/>
              <w:ind w:firstLine="0"/>
            </w:pPr>
            <w:r>
              <w:t>Zvuk</w:t>
            </w:r>
          </w:p>
        </w:tc>
        <w:tc>
          <w:tcPr>
            <w:tcW w:w="3958" w:type="dxa"/>
          </w:tcPr>
          <w:p w14:paraId="54EA4B02" w14:textId="50273DCF" w:rsidR="0060367C" w:rsidRDefault="00D04B7C" w:rsidP="0060367C">
            <w:pPr>
              <w:pStyle w:val="ODSTAVEC"/>
              <w:ind w:firstLine="0"/>
            </w:pPr>
            <w:r>
              <w:t>Bloky pro přehrávání zvukových souborů.</w:t>
            </w:r>
          </w:p>
        </w:tc>
      </w:tr>
      <w:tr w:rsidR="0060367C" w14:paraId="166CF301" w14:textId="77777777" w:rsidTr="001553CC">
        <w:tc>
          <w:tcPr>
            <w:tcW w:w="790" w:type="dxa"/>
            <w:shd w:val="clear" w:color="auto" w:fill="FFCC00"/>
          </w:tcPr>
          <w:p w14:paraId="7D89006B" w14:textId="77777777" w:rsidR="0060367C" w:rsidRDefault="0060367C" w:rsidP="0060367C">
            <w:pPr>
              <w:pStyle w:val="ODSTAVEC"/>
              <w:ind w:firstLine="0"/>
            </w:pPr>
          </w:p>
        </w:tc>
        <w:tc>
          <w:tcPr>
            <w:tcW w:w="2296" w:type="dxa"/>
          </w:tcPr>
          <w:p w14:paraId="1E928AB0" w14:textId="260A0180" w:rsidR="0060367C" w:rsidRDefault="001553CC" w:rsidP="0060367C">
            <w:pPr>
              <w:pStyle w:val="ODSTAVEC"/>
              <w:ind w:firstLine="0"/>
            </w:pPr>
            <w:r>
              <w:t>Události</w:t>
            </w:r>
          </w:p>
        </w:tc>
        <w:tc>
          <w:tcPr>
            <w:tcW w:w="3958" w:type="dxa"/>
          </w:tcPr>
          <w:p w14:paraId="76DF4AD7" w14:textId="3D0A2A59" w:rsidR="0060367C" w:rsidRDefault="00D04B7C" w:rsidP="0060367C">
            <w:pPr>
              <w:pStyle w:val="ODSTAVEC"/>
              <w:ind w:firstLine="0"/>
            </w:pPr>
            <w:r>
              <w:t>Počáteční bloky pro scénáře, které se spustí po určité události (např. po kliknutí na zelenou vlajku)</w:t>
            </w:r>
            <w:r w:rsidR="00DB4F3D">
              <w:t>.</w:t>
            </w:r>
          </w:p>
        </w:tc>
      </w:tr>
      <w:tr w:rsidR="0060367C" w14:paraId="2C4A49C1" w14:textId="77777777" w:rsidTr="001553CC">
        <w:tc>
          <w:tcPr>
            <w:tcW w:w="790" w:type="dxa"/>
            <w:shd w:val="clear" w:color="auto" w:fill="EAA83E"/>
          </w:tcPr>
          <w:p w14:paraId="774140A5" w14:textId="77777777" w:rsidR="0060367C" w:rsidRDefault="0060367C" w:rsidP="0060367C">
            <w:pPr>
              <w:pStyle w:val="ODSTAVEC"/>
              <w:ind w:firstLine="0"/>
            </w:pPr>
          </w:p>
        </w:tc>
        <w:tc>
          <w:tcPr>
            <w:tcW w:w="2296" w:type="dxa"/>
          </w:tcPr>
          <w:p w14:paraId="6CB31BBE" w14:textId="05164C55" w:rsidR="0060367C" w:rsidRDefault="001553CC" w:rsidP="0060367C">
            <w:pPr>
              <w:pStyle w:val="ODSTAVEC"/>
              <w:ind w:firstLine="0"/>
            </w:pPr>
            <w:r>
              <w:t>Ovládání</w:t>
            </w:r>
          </w:p>
        </w:tc>
        <w:tc>
          <w:tcPr>
            <w:tcW w:w="3958" w:type="dxa"/>
          </w:tcPr>
          <w:p w14:paraId="2E3C3293" w14:textId="6475B0D4" w:rsidR="0060367C" w:rsidRDefault="00DB4F3D" w:rsidP="0060367C">
            <w:pPr>
              <w:pStyle w:val="ODSTAVEC"/>
              <w:ind w:firstLine="0"/>
            </w:pPr>
            <w:r>
              <w:t>Bloky pro cyklus, podmínky a klonování postavy.</w:t>
            </w:r>
          </w:p>
        </w:tc>
      </w:tr>
      <w:tr w:rsidR="0060367C" w14:paraId="06E6CF17" w14:textId="77777777" w:rsidTr="001553CC">
        <w:tc>
          <w:tcPr>
            <w:tcW w:w="790" w:type="dxa"/>
            <w:shd w:val="clear" w:color="auto" w:fill="66CCFF"/>
          </w:tcPr>
          <w:p w14:paraId="1D23AE8B" w14:textId="77777777" w:rsidR="0060367C" w:rsidRDefault="0060367C" w:rsidP="0060367C">
            <w:pPr>
              <w:pStyle w:val="ODSTAVEC"/>
              <w:ind w:firstLine="0"/>
            </w:pPr>
          </w:p>
        </w:tc>
        <w:tc>
          <w:tcPr>
            <w:tcW w:w="2296" w:type="dxa"/>
          </w:tcPr>
          <w:p w14:paraId="38FC3DEA" w14:textId="5FA8AE39" w:rsidR="0060367C" w:rsidRDefault="001553CC" w:rsidP="0060367C">
            <w:pPr>
              <w:pStyle w:val="ODSTAVEC"/>
              <w:ind w:firstLine="0"/>
            </w:pPr>
            <w:r>
              <w:t>Vnímání</w:t>
            </w:r>
          </w:p>
        </w:tc>
        <w:tc>
          <w:tcPr>
            <w:tcW w:w="3958" w:type="dxa"/>
          </w:tcPr>
          <w:p w14:paraId="3FE01AD1" w14:textId="4A0760DD" w:rsidR="0060367C" w:rsidRDefault="00DB4F3D" w:rsidP="0060367C">
            <w:pPr>
              <w:pStyle w:val="ODSTAVEC"/>
              <w:ind w:firstLine="0"/>
            </w:pPr>
            <w:r>
              <w:t>Bloky pro kontakt postavy s okolím, dotýkáš se barvy, jiné postavy, je něco stisknuté? Správa času a otázky.</w:t>
            </w:r>
          </w:p>
        </w:tc>
      </w:tr>
      <w:tr w:rsidR="0060367C" w14:paraId="6B1C16CD" w14:textId="77777777" w:rsidTr="001553CC">
        <w:tc>
          <w:tcPr>
            <w:tcW w:w="790" w:type="dxa"/>
            <w:shd w:val="clear" w:color="auto" w:fill="00CC00"/>
          </w:tcPr>
          <w:p w14:paraId="7B6AE50C" w14:textId="77777777" w:rsidR="0060367C" w:rsidRDefault="0060367C" w:rsidP="0060367C">
            <w:pPr>
              <w:pStyle w:val="ODSTAVEC"/>
              <w:ind w:firstLine="0"/>
            </w:pPr>
          </w:p>
        </w:tc>
        <w:tc>
          <w:tcPr>
            <w:tcW w:w="2296" w:type="dxa"/>
          </w:tcPr>
          <w:p w14:paraId="5FA349B2" w14:textId="72446F54" w:rsidR="0060367C" w:rsidRDefault="001553CC" w:rsidP="0060367C">
            <w:pPr>
              <w:pStyle w:val="ODSTAVEC"/>
              <w:ind w:firstLine="0"/>
            </w:pPr>
            <w:r>
              <w:t>Operátory</w:t>
            </w:r>
          </w:p>
        </w:tc>
        <w:tc>
          <w:tcPr>
            <w:tcW w:w="3958" w:type="dxa"/>
          </w:tcPr>
          <w:p w14:paraId="164F0F2D" w14:textId="181BD189" w:rsidR="0060367C" w:rsidRDefault="00DB4F3D" w:rsidP="0060367C">
            <w:pPr>
              <w:pStyle w:val="ODSTAVEC"/>
              <w:ind w:firstLine="0"/>
            </w:pPr>
            <w:r>
              <w:t>Aritmetické a logické operátory, základní matematické funkce, generátor náhodných čísel.</w:t>
            </w:r>
          </w:p>
        </w:tc>
      </w:tr>
      <w:tr w:rsidR="001553CC" w14:paraId="3BFC2619" w14:textId="77777777" w:rsidTr="001553CC">
        <w:tc>
          <w:tcPr>
            <w:tcW w:w="790" w:type="dxa"/>
            <w:shd w:val="clear" w:color="auto" w:fill="FF9933"/>
          </w:tcPr>
          <w:p w14:paraId="272288F9" w14:textId="77777777" w:rsidR="001553CC" w:rsidRDefault="001553CC" w:rsidP="0060367C">
            <w:pPr>
              <w:pStyle w:val="ODSTAVEC"/>
              <w:ind w:firstLine="0"/>
            </w:pPr>
          </w:p>
        </w:tc>
        <w:tc>
          <w:tcPr>
            <w:tcW w:w="2296" w:type="dxa"/>
          </w:tcPr>
          <w:p w14:paraId="72ED80D6" w14:textId="3DDFF448" w:rsidR="001553CC" w:rsidRDefault="001553CC" w:rsidP="0060367C">
            <w:pPr>
              <w:pStyle w:val="ODSTAVEC"/>
              <w:ind w:firstLine="0"/>
            </w:pPr>
            <w:r>
              <w:t>Proměnné</w:t>
            </w:r>
          </w:p>
        </w:tc>
        <w:tc>
          <w:tcPr>
            <w:tcW w:w="3958" w:type="dxa"/>
          </w:tcPr>
          <w:p w14:paraId="1C747D6B" w14:textId="7E4220AD" w:rsidR="001553CC" w:rsidRDefault="00DB4F3D" w:rsidP="0060367C">
            <w:pPr>
              <w:pStyle w:val="ODSTAVEC"/>
              <w:ind w:firstLine="0"/>
            </w:pPr>
            <w:r>
              <w:t>Bloky pro práci s proměnnou a seznamem.</w:t>
            </w:r>
          </w:p>
        </w:tc>
      </w:tr>
      <w:tr w:rsidR="001553CC" w14:paraId="77E0D615" w14:textId="77777777" w:rsidTr="001553CC">
        <w:tc>
          <w:tcPr>
            <w:tcW w:w="790" w:type="dxa"/>
            <w:shd w:val="clear" w:color="auto" w:fill="FF7C80"/>
          </w:tcPr>
          <w:p w14:paraId="7E1E0532" w14:textId="77777777" w:rsidR="001553CC" w:rsidRDefault="001553CC" w:rsidP="0060367C">
            <w:pPr>
              <w:pStyle w:val="ODSTAVEC"/>
              <w:ind w:firstLine="0"/>
            </w:pPr>
          </w:p>
        </w:tc>
        <w:tc>
          <w:tcPr>
            <w:tcW w:w="2296" w:type="dxa"/>
          </w:tcPr>
          <w:p w14:paraId="60BA4134" w14:textId="476C43F1" w:rsidR="001553CC" w:rsidRDefault="001553CC" w:rsidP="0060367C">
            <w:pPr>
              <w:pStyle w:val="ODSTAVEC"/>
              <w:ind w:firstLine="0"/>
            </w:pPr>
            <w:r>
              <w:t>Moje bloky</w:t>
            </w:r>
          </w:p>
        </w:tc>
        <w:tc>
          <w:tcPr>
            <w:tcW w:w="3958" w:type="dxa"/>
          </w:tcPr>
          <w:p w14:paraId="64645369" w14:textId="7F0E1D43" w:rsidR="001553CC" w:rsidRDefault="00DB4F3D" w:rsidP="0060367C">
            <w:pPr>
              <w:pStyle w:val="ODSTAVEC"/>
              <w:ind w:firstLine="0"/>
            </w:pPr>
            <w:r>
              <w:t>Uživatelské procedury.</w:t>
            </w:r>
          </w:p>
        </w:tc>
      </w:tr>
    </w:tbl>
    <w:p w14:paraId="4DF14B22" w14:textId="77777777" w:rsidR="00CB7404" w:rsidRPr="00D738BB" w:rsidRDefault="00CB7404" w:rsidP="00CB7404">
      <w:pPr>
        <w:pStyle w:val="ODSTAVEC"/>
        <w:ind w:firstLine="0"/>
      </w:pPr>
    </w:p>
    <w:p w14:paraId="5DDAB5C8" w14:textId="1498D39B" w:rsidR="00CD480E" w:rsidRDefault="00153C02" w:rsidP="00CD480E">
      <w:pPr>
        <w:pStyle w:val="Nadpis3"/>
      </w:pPr>
      <w:bookmarkStart w:id="28" w:name="_Toc151893368"/>
      <w:r>
        <w:lastRenderedPageBreak/>
        <w:t xml:space="preserve">Rozšíření jazyka </w:t>
      </w:r>
      <w:proofErr w:type="spellStart"/>
      <w:r>
        <w:t>Scratch</w:t>
      </w:r>
      <w:bookmarkEnd w:id="28"/>
      <w:proofErr w:type="spellEnd"/>
    </w:p>
    <w:p w14:paraId="5425DB05" w14:textId="0053AF57" w:rsidR="00C73DE7" w:rsidRDefault="00A931CD" w:rsidP="00A931CD">
      <w:pPr>
        <w:pStyle w:val="ODSTAVEC"/>
        <w:ind w:firstLine="0"/>
      </w:pPr>
      <w:r>
        <w:t xml:space="preserve">Ve </w:t>
      </w:r>
      <w:proofErr w:type="spellStart"/>
      <w:r>
        <w:t>Scratchi</w:t>
      </w:r>
      <w:proofErr w:type="spellEnd"/>
      <w:r>
        <w:t xml:space="preserve"> jsou k dispozici krom normálních bloků možná rozšíření, které přidávají do programu vlastní bloky s určitou funkcionalitou. Ve verzi </w:t>
      </w:r>
      <w:proofErr w:type="spellStart"/>
      <w:r>
        <w:t>Scratch</w:t>
      </w:r>
      <w:proofErr w:type="spellEnd"/>
      <w:r>
        <w:t xml:space="preserve"> 2.0 byla rozšíření určená pouze pro propojení s nějakým hardware</w:t>
      </w:r>
      <w:r w:rsidR="00C73DE7">
        <w:t xml:space="preserve">m. Příkladem je třeba rozšíření LEGO </w:t>
      </w:r>
      <w:proofErr w:type="spellStart"/>
      <w:r w:rsidR="00C73DE7">
        <w:t>Mindstorms</w:t>
      </w:r>
      <w:proofErr w:type="spellEnd"/>
      <w:r w:rsidR="00C73DE7">
        <w:t xml:space="preserve"> EV3, které kontroluje řízení motorů a přijímá data ze senzorů robota</w:t>
      </w:r>
      <w:r>
        <w:t xml:space="preserve">. Ve verzi </w:t>
      </w:r>
      <w:proofErr w:type="spellStart"/>
      <w:r>
        <w:t>Scratch</w:t>
      </w:r>
      <w:proofErr w:type="spellEnd"/>
      <w:r>
        <w:t xml:space="preserve"> 3.0 se však už i přidala softwarová rozšíření, která doplňovala projekt užitečnými funkcemi jako třeba kreslení, hudba, </w:t>
      </w:r>
      <w:r w:rsidR="00C73DE7">
        <w:t xml:space="preserve">vnímání </w:t>
      </w:r>
      <w:r>
        <w:t>vide</w:t>
      </w:r>
      <w:r w:rsidR="00C73DE7">
        <w:t>a</w:t>
      </w:r>
      <w:r>
        <w:t>, převod textu na hlas či překla</w:t>
      </w:r>
      <w:r w:rsidR="00C73DE7">
        <w:t xml:space="preserve">dač. </w:t>
      </w:r>
      <w:r w:rsidR="00C73DE7" w:rsidRPr="0035142A">
        <w:fldChar w:fldCharType="begin"/>
      </w:r>
      <w:r w:rsidR="00C73DE7" w:rsidRPr="0035142A">
        <w:instrText xml:space="preserve"> REF _Ref151652310 \h  \* MERGEFORMAT </w:instrText>
      </w:r>
      <w:r w:rsidR="00C73DE7" w:rsidRPr="0035142A">
        <w:fldChar w:fldCharType="separate"/>
      </w:r>
      <w:r w:rsidR="00C73DE7" w:rsidRPr="0035142A">
        <w:t xml:space="preserve">Obrázek </w:t>
      </w:r>
      <w:r w:rsidR="00C73DE7" w:rsidRPr="0035142A">
        <w:rPr>
          <w:noProof/>
        </w:rPr>
        <w:t>11</w:t>
      </w:r>
      <w:r w:rsidR="00C73DE7" w:rsidRPr="0035142A">
        <w:fldChar w:fldCharType="end"/>
      </w:r>
      <w:r w:rsidR="00C73DE7">
        <w:t xml:space="preserve"> a </w:t>
      </w:r>
      <w:r w:rsidR="00C73DE7" w:rsidRPr="0035142A">
        <w:fldChar w:fldCharType="begin"/>
      </w:r>
      <w:r w:rsidR="00C73DE7" w:rsidRPr="0035142A">
        <w:instrText xml:space="preserve"> REF _Ref151652363 \h </w:instrText>
      </w:r>
      <w:r w:rsidR="0035142A" w:rsidRPr="0035142A">
        <w:instrText xml:space="preserve"> \* MERGEFORMAT </w:instrText>
      </w:r>
      <w:r w:rsidR="00C73DE7" w:rsidRPr="0035142A">
        <w:fldChar w:fldCharType="separate"/>
      </w:r>
      <w:r w:rsidR="00C73DE7" w:rsidRPr="0035142A">
        <w:t xml:space="preserve">Obrázek </w:t>
      </w:r>
      <w:r w:rsidR="00C73DE7" w:rsidRPr="0035142A">
        <w:rPr>
          <w:noProof/>
        </w:rPr>
        <w:t>12</w:t>
      </w:r>
      <w:r w:rsidR="00C73DE7" w:rsidRPr="0035142A">
        <w:fldChar w:fldCharType="end"/>
      </w:r>
      <w:r w:rsidR="00C73DE7">
        <w:t xml:space="preserve"> ukazují možnou nabídku rozšíření jazyka </w:t>
      </w:r>
      <w:proofErr w:type="spellStart"/>
      <w:r w:rsidR="00C73DE7">
        <w:t>Scratch</w:t>
      </w:r>
      <w:proofErr w:type="spellEnd"/>
      <w:r w:rsidR="00C73DE7">
        <w:t>.</w:t>
      </w:r>
    </w:p>
    <w:p w14:paraId="716F4918" w14:textId="235938A9" w:rsidR="00C73DE7" w:rsidRDefault="00C73DE7" w:rsidP="00C73DE7">
      <w:pPr>
        <w:pStyle w:val="Titulek"/>
        <w:keepNext/>
      </w:pPr>
      <w:bookmarkStart w:id="29" w:name="_Ref151652310"/>
      <w:bookmarkStart w:id="30" w:name="_Ref151652301"/>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1</w:t>
      </w:r>
      <w:r w:rsidRPr="00C73DE7">
        <w:rPr>
          <w:b/>
          <w:bCs/>
        </w:rPr>
        <w:fldChar w:fldCharType="end"/>
      </w:r>
      <w:bookmarkEnd w:id="29"/>
      <w:r w:rsidRPr="00C73DE7">
        <w:rPr>
          <w:b/>
          <w:bCs/>
        </w:rPr>
        <w:t>:</w:t>
      </w:r>
      <w:r>
        <w:t xml:space="preserve"> Nabídka rozšíření </w:t>
      </w:r>
      <w:proofErr w:type="spellStart"/>
      <w:r>
        <w:t>Scratch</w:t>
      </w:r>
      <w:bookmarkEnd w:id="30"/>
      <w:proofErr w:type="spellEnd"/>
    </w:p>
    <w:p w14:paraId="40A99538" w14:textId="77777777" w:rsidR="00C73DE7" w:rsidRDefault="00C73DE7" w:rsidP="00C73DE7">
      <w:pPr>
        <w:pStyle w:val="ODSTAVEC"/>
        <w:ind w:firstLine="0"/>
        <w:jc w:val="center"/>
      </w:pPr>
      <w:r w:rsidRPr="00C73DE7">
        <w:rPr>
          <w:noProof/>
        </w:rPr>
        <w:drawing>
          <wp:inline distT="0" distB="0" distL="0" distR="0" wp14:anchorId="1F9CD560" wp14:editId="5EB2800A">
            <wp:extent cx="4076700" cy="2783266"/>
            <wp:effectExtent l="0" t="0" r="0" b="0"/>
            <wp:docPr id="1591716921" name="Obrázek 1" descr="Obsah obrázku text, snímek obrazovky,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16921" name="Obrázek 1" descr="Obsah obrázku text, snímek obrazovky, logo, design&#10;&#10;Popis byl vytvořen automaticky"/>
                    <pic:cNvPicPr/>
                  </pic:nvPicPr>
                  <pic:blipFill>
                    <a:blip r:embed="rId22"/>
                    <a:stretch>
                      <a:fillRect/>
                    </a:stretch>
                  </pic:blipFill>
                  <pic:spPr>
                    <a:xfrm>
                      <a:off x="0" y="0"/>
                      <a:ext cx="4078450" cy="2784461"/>
                    </a:xfrm>
                    <a:prstGeom prst="rect">
                      <a:avLst/>
                    </a:prstGeom>
                  </pic:spPr>
                </pic:pic>
              </a:graphicData>
            </a:graphic>
          </wp:inline>
        </w:drawing>
      </w:r>
    </w:p>
    <w:p w14:paraId="04EC32DE" w14:textId="16918787" w:rsidR="00C73DE7" w:rsidRDefault="00C73DE7" w:rsidP="00C73DE7">
      <w:pPr>
        <w:pStyle w:val="Titulek"/>
        <w:keepNext/>
      </w:pPr>
      <w:bookmarkStart w:id="31" w:name="_Ref151652363"/>
      <w:r w:rsidRPr="00C73DE7">
        <w:rPr>
          <w:b/>
          <w:bCs/>
        </w:rPr>
        <w:t xml:space="preserve">Obrázek </w:t>
      </w:r>
      <w:r w:rsidRPr="00C73DE7">
        <w:rPr>
          <w:b/>
          <w:bCs/>
        </w:rPr>
        <w:fldChar w:fldCharType="begin"/>
      </w:r>
      <w:r w:rsidRPr="00C73DE7">
        <w:rPr>
          <w:b/>
          <w:bCs/>
        </w:rPr>
        <w:instrText xml:space="preserve"> SEQ Obrázek \* ARABIC </w:instrText>
      </w:r>
      <w:r w:rsidRPr="00C73DE7">
        <w:rPr>
          <w:b/>
          <w:bCs/>
        </w:rPr>
        <w:fldChar w:fldCharType="separate"/>
      </w:r>
      <w:r w:rsidR="00DC4AE9">
        <w:rPr>
          <w:b/>
          <w:bCs/>
          <w:noProof/>
        </w:rPr>
        <w:t>12</w:t>
      </w:r>
      <w:r w:rsidRPr="00C73DE7">
        <w:rPr>
          <w:b/>
          <w:bCs/>
        </w:rPr>
        <w:fldChar w:fldCharType="end"/>
      </w:r>
      <w:bookmarkEnd w:id="31"/>
      <w:r w:rsidRPr="00C73DE7">
        <w:rPr>
          <w:b/>
          <w:bCs/>
        </w:rPr>
        <w:t>:</w:t>
      </w:r>
      <w:r>
        <w:t xml:space="preserve"> Nabídka rozšíření </w:t>
      </w:r>
      <w:proofErr w:type="spellStart"/>
      <w:r>
        <w:t>Scratch</w:t>
      </w:r>
      <w:proofErr w:type="spellEnd"/>
    </w:p>
    <w:p w14:paraId="6B448AD8" w14:textId="3EFB7CC9" w:rsidR="009056F0" w:rsidRDefault="00C73DE7" w:rsidP="00C73DE7">
      <w:pPr>
        <w:pStyle w:val="ODSTAVEC"/>
        <w:ind w:firstLine="0"/>
        <w:jc w:val="center"/>
      </w:pPr>
      <w:r w:rsidRPr="00C73DE7">
        <w:rPr>
          <w:noProof/>
        </w:rPr>
        <w:drawing>
          <wp:inline distT="0" distB="0" distL="0" distR="0" wp14:anchorId="01C367BD" wp14:editId="406F69A5">
            <wp:extent cx="4089881" cy="1531620"/>
            <wp:effectExtent l="0" t="0" r="0" b="0"/>
            <wp:docPr id="854096906" name="Obrázek 1" descr="Obsah obrázku text,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96906" name="Obrázek 1" descr="Obsah obrázku text, snímek obrazovky&#10;&#10;Popis byl vytvořen automaticky"/>
                    <pic:cNvPicPr/>
                  </pic:nvPicPr>
                  <pic:blipFill>
                    <a:blip r:embed="rId23"/>
                    <a:stretch>
                      <a:fillRect/>
                    </a:stretch>
                  </pic:blipFill>
                  <pic:spPr>
                    <a:xfrm>
                      <a:off x="0" y="0"/>
                      <a:ext cx="4104921" cy="1537252"/>
                    </a:xfrm>
                    <a:prstGeom prst="rect">
                      <a:avLst/>
                    </a:prstGeom>
                  </pic:spPr>
                </pic:pic>
              </a:graphicData>
            </a:graphic>
          </wp:inline>
        </w:drawing>
      </w:r>
    </w:p>
    <w:p w14:paraId="3139A960" w14:textId="257A510F" w:rsidR="00156088" w:rsidRPr="00CA41CC" w:rsidRDefault="009056F0" w:rsidP="00CA41CC">
      <w:pPr>
        <w:rPr>
          <w:rFonts w:ascii="Times New Roman" w:hAnsi="Times New Roman"/>
          <w:sz w:val="24"/>
        </w:rPr>
      </w:pPr>
      <w:r>
        <w:br w:type="page"/>
      </w:r>
    </w:p>
    <w:p w14:paraId="49B8026A" w14:textId="7F3D1C72" w:rsidR="00EB45EF" w:rsidRDefault="00231A9A" w:rsidP="000660BB">
      <w:pPr>
        <w:pStyle w:val="Nadpis2"/>
      </w:pPr>
      <w:bookmarkStart w:id="32" w:name="_Toc151893369"/>
      <w:r>
        <w:lastRenderedPageBreak/>
        <w:t>Možnost konver</w:t>
      </w:r>
      <w:r w:rsidR="00C04C27">
        <w:t>ze</w:t>
      </w:r>
      <w:r>
        <w:t xml:space="preserve"> do vyšších programovacích jazyků</w:t>
      </w:r>
      <w:bookmarkEnd w:id="32"/>
    </w:p>
    <w:p w14:paraId="6736B4B8" w14:textId="77777777" w:rsidR="00757F85" w:rsidRDefault="00794C79" w:rsidP="00794C79">
      <w:pPr>
        <w:pStyle w:val="ODSTAVEC"/>
        <w:ind w:firstLine="0"/>
      </w:pPr>
      <w:r>
        <w:t>Vyšší programovací jazyk budeme zde vnímat jako programovací jazyk, který využívá tradiční způsob programování v textové podobě kódu. Příkladem mohou být jazyky Java, C, či Python. Vizuální programovací jazyk je dobrá volba pro lidi, kteří s programováním začínaj</w:t>
      </w:r>
      <w:r w:rsidR="00757F85">
        <w:t xml:space="preserve">í nebo chtějí vytvářet jednoduché projekty bez nutnosti znalosti komplikovaných programovacích konceptů. Každopádně pro více komplexní projekty, které vyžadují větší customizaci a kontrolu kódu může být vhodnější právě vyšší programovací jazyk. </w:t>
      </w:r>
    </w:p>
    <w:p w14:paraId="36CEA088" w14:textId="77777777" w:rsidR="00757F85" w:rsidRDefault="00757F85" w:rsidP="00794C79">
      <w:pPr>
        <w:pStyle w:val="ODSTAVEC"/>
        <w:ind w:firstLine="0"/>
      </w:pPr>
    </w:p>
    <w:p w14:paraId="1DBA7A14" w14:textId="38BFF2B3" w:rsidR="00794C79" w:rsidRPr="00794C79" w:rsidRDefault="00757F85" w:rsidP="00794C79">
      <w:pPr>
        <w:pStyle w:val="ODSTAVEC"/>
        <w:ind w:firstLine="0"/>
      </w:pPr>
      <w:r>
        <w:t xml:space="preserve">Proto zde nastává otázka, jestli existuje způsob konverze visuálně zpracovaného kódu do tradiční textové podoby vyšších programovacích jazyků. Odpověď zní ano - pojďme si ukázat nástroje, které tuto konverzi umožňují. </w:t>
      </w:r>
    </w:p>
    <w:p w14:paraId="6A3235A0" w14:textId="0CB1E8E1" w:rsidR="00420A92" w:rsidRDefault="00EB45EF" w:rsidP="00420A92">
      <w:pPr>
        <w:pStyle w:val="Nadpis3"/>
      </w:pPr>
      <w:bookmarkStart w:id="33" w:name="_Toc151893370"/>
      <w:proofErr w:type="spellStart"/>
      <w:r>
        <w:t>Leopard</w:t>
      </w:r>
      <w:r w:rsidR="00420A92">
        <w:t>js</w:t>
      </w:r>
      <w:bookmarkEnd w:id="33"/>
      <w:proofErr w:type="spellEnd"/>
    </w:p>
    <w:p w14:paraId="2F5F2086" w14:textId="579180E9" w:rsidR="00420A92" w:rsidRDefault="00420A92" w:rsidP="00420A92">
      <w:pPr>
        <w:pStyle w:val="ODSTAVEC"/>
        <w:ind w:firstLine="0"/>
      </w:pPr>
      <w:proofErr w:type="spellStart"/>
      <w:r>
        <w:t>Leopardjs</w:t>
      </w:r>
      <w:proofErr w:type="spellEnd"/>
      <w:r>
        <w:t xml:space="preserve"> je nástroj, který umožňuje konvertovat </w:t>
      </w:r>
      <w:proofErr w:type="spellStart"/>
      <w:r>
        <w:t>Scratch</w:t>
      </w:r>
      <w:proofErr w:type="spellEnd"/>
      <w:r>
        <w:t xml:space="preserve"> projekt</w:t>
      </w:r>
      <w:r w:rsidR="00BB13EA">
        <w:t>y</w:t>
      </w:r>
      <w:r>
        <w:t xml:space="preserve"> </w:t>
      </w:r>
      <w:r w:rsidR="00BB13EA">
        <w:t xml:space="preserve">do programovacího jazyka JavaScript. Funguje jednoduše, stačí nahrát svůj </w:t>
      </w:r>
      <w:proofErr w:type="spellStart"/>
      <w:r w:rsidR="00BB13EA">
        <w:t>Scratch</w:t>
      </w:r>
      <w:proofErr w:type="spellEnd"/>
      <w:r w:rsidR="00BB13EA">
        <w:t xml:space="preserve"> projekt do okna, které se nachází na hlavní stránce </w:t>
      </w:r>
      <w:proofErr w:type="spellStart"/>
      <w:r w:rsidR="00BB13EA">
        <w:t>Leopardjs</w:t>
      </w:r>
      <w:proofErr w:type="spellEnd"/>
      <w:r w:rsidR="00BB13EA">
        <w:t xml:space="preserve">, zde je odkaz: </w:t>
      </w:r>
      <w:hyperlink r:id="rId24" w:history="1">
        <w:r w:rsidR="00BB13EA" w:rsidRPr="00BB13EA">
          <w:rPr>
            <w:rStyle w:val="Hypertextovodkaz"/>
          </w:rPr>
          <w:t>https://leopardjs.com</w:t>
        </w:r>
      </w:hyperlink>
      <w:r w:rsidR="00BB13EA">
        <w:t xml:space="preserve"> a z vašeho projektu s</w:t>
      </w:r>
      <w:r w:rsidR="00355D04">
        <w:t>e</w:t>
      </w:r>
      <w:r w:rsidR="00BB13EA">
        <w:t xml:space="preserve"> stane webová stránka, která je již zapsána v textové podobě jazyka JavaScript. </w:t>
      </w:r>
      <w:r w:rsidR="00355D04">
        <w:t>Projekty zde můžete vytvářet i manuálně pomocí krásně zpracovaného návodu, který ukazuje, jak zapsat vizuální bloky v programovacím jazyce JavaScript (</w:t>
      </w:r>
      <w:r w:rsidR="00355D04">
        <w:fldChar w:fldCharType="begin"/>
      </w:r>
      <w:r w:rsidR="00355D04">
        <w:instrText xml:space="preserve"> REF _Ref151740970 \h </w:instrText>
      </w:r>
      <w:r w:rsidR="00355D04">
        <w:fldChar w:fldCharType="separate"/>
      </w:r>
      <w:r w:rsidR="00355D04">
        <w:t xml:space="preserve">Obrázek </w:t>
      </w:r>
      <w:r w:rsidR="00355D04">
        <w:rPr>
          <w:noProof/>
        </w:rPr>
        <w:t>13</w:t>
      </w:r>
      <w:r w:rsidR="00355D04">
        <w:fldChar w:fldCharType="end"/>
      </w:r>
      <w:r w:rsidR="00355D04">
        <w:t>).</w:t>
      </w:r>
    </w:p>
    <w:p w14:paraId="25AB33FE" w14:textId="0C973FF0" w:rsidR="00355D04" w:rsidRDefault="00355D04" w:rsidP="00355D04">
      <w:pPr>
        <w:pStyle w:val="Titulek"/>
        <w:keepNext/>
      </w:pPr>
      <w:bookmarkStart w:id="34" w:name="_Ref151740970"/>
      <w:bookmarkStart w:id="35" w:name="_Ref151740951"/>
      <w:r w:rsidRPr="00355D04">
        <w:rPr>
          <w:b/>
          <w:bCs/>
        </w:rPr>
        <w:t xml:space="preserve">Obrázek </w:t>
      </w:r>
      <w:r w:rsidRPr="00355D04">
        <w:rPr>
          <w:b/>
          <w:bCs/>
        </w:rPr>
        <w:fldChar w:fldCharType="begin"/>
      </w:r>
      <w:r w:rsidRPr="00355D04">
        <w:rPr>
          <w:b/>
          <w:bCs/>
        </w:rPr>
        <w:instrText xml:space="preserve"> SEQ Obrázek \* ARABIC </w:instrText>
      </w:r>
      <w:r w:rsidRPr="00355D04">
        <w:rPr>
          <w:b/>
          <w:bCs/>
        </w:rPr>
        <w:fldChar w:fldCharType="separate"/>
      </w:r>
      <w:r w:rsidR="00DC4AE9">
        <w:rPr>
          <w:b/>
          <w:bCs/>
          <w:noProof/>
        </w:rPr>
        <w:t>13</w:t>
      </w:r>
      <w:r w:rsidRPr="00355D04">
        <w:rPr>
          <w:b/>
          <w:bCs/>
        </w:rPr>
        <w:fldChar w:fldCharType="end"/>
      </w:r>
      <w:bookmarkEnd w:id="34"/>
      <w:r w:rsidRPr="00355D04">
        <w:rPr>
          <w:b/>
          <w:bCs/>
        </w:rPr>
        <w:t>:</w:t>
      </w:r>
      <w:r>
        <w:t xml:space="preserve"> Ukázka manuálního převodu bloků ze </w:t>
      </w:r>
      <w:proofErr w:type="spellStart"/>
      <w:r>
        <w:t>Scratche</w:t>
      </w:r>
      <w:proofErr w:type="spellEnd"/>
      <w:r>
        <w:t xml:space="preserve"> do </w:t>
      </w:r>
      <w:proofErr w:type="spellStart"/>
      <w:r>
        <w:t>JavaScriptu</w:t>
      </w:r>
      <w:bookmarkEnd w:id="35"/>
      <w:proofErr w:type="spellEnd"/>
    </w:p>
    <w:p w14:paraId="590FD20B" w14:textId="50BD0798" w:rsidR="00355D04" w:rsidRPr="00420A92" w:rsidRDefault="00355D04" w:rsidP="00355D04">
      <w:pPr>
        <w:pStyle w:val="ODSTAVEC"/>
        <w:ind w:firstLine="0"/>
        <w:jc w:val="center"/>
      </w:pPr>
      <w:r w:rsidRPr="00355D04">
        <w:rPr>
          <w:noProof/>
        </w:rPr>
        <w:drawing>
          <wp:inline distT="0" distB="0" distL="0" distR="0" wp14:anchorId="7ED93F3C" wp14:editId="0BF2E432">
            <wp:extent cx="4358640" cy="2265090"/>
            <wp:effectExtent l="0" t="0" r="0" b="0"/>
            <wp:docPr id="983566305" name="Obrázek 1" descr="Obsah obrázku text, snímek obrazovky, Webová stránka,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66305" name="Obrázek 1" descr="Obsah obrázku text, snímek obrazovky, Webová stránka, Počítačová ikona&#10;&#10;Popis byl vytvořen automaticky"/>
                    <pic:cNvPicPr/>
                  </pic:nvPicPr>
                  <pic:blipFill>
                    <a:blip r:embed="rId25"/>
                    <a:stretch>
                      <a:fillRect/>
                    </a:stretch>
                  </pic:blipFill>
                  <pic:spPr>
                    <a:xfrm>
                      <a:off x="0" y="0"/>
                      <a:ext cx="4364217" cy="2267988"/>
                    </a:xfrm>
                    <a:prstGeom prst="rect">
                      <a:avLst/>
                    </a:prstGeom>
                  </pic:spPr>
                </pic:pic>
              </a:graphicData>
            </a:graphic>
          </wp:inline>
        </w:drawing>
      </w:r>
    </w:p>
    <w:p w14:paraId="4D5B6ADA" w14:textId="4C2D8D02" w:rsidR="00355D04" w:rsidRDefault="00EB45EF" w:rsidP="00355D04">
      <w:pPr>
        <w:pStyle w:val="Nadpis3"/>
      </w:pPr>
      <w:bookmarkStart w:id="36" w:name="_Toc151893371"/>
      <w:proofErr w:type="spellStart"/>
      <w:r>
        <w:lastRenderedPageBreak/>
        <w:t>TinkerC</w:t>
      </w:r>
      <w:r w:rsidR="00355D04">
        <w:t>AD</w:t>
      </w:r>
      <w:bookmarkEnd w:id="36"/>
      <w:proofErr w:type="spellEnd"/>
    </w:p>
    <w:p w14:paraId="3605AA7B" w14:textId="6B72DF96" w:rsidR="00574E3F" w:rsidRDefault="00355D04" w:rsidP="00355D04">
      <w:pPr>
        <w:pStyle w:val="ODSTAVEC"/>
        <w:ind w:firstLine="0"/>
      </w:pPr>
      <w:r>
        <w:t xml:space="preserve">Dalším nástrojem je webová aplikace </w:t>
      </w:r>
      <w:proofErr w:type="spellStart"/>
      <w:r>
        <w:t>TinkerCAD</w:t>
      </w:r>
      <w:proofErr w:type="spellEnd"/>
      <w:r>
        <w:t>, která poskytuje vizuální prostředí pro 3D modelování, elektronický design a tvorbu prototypů</w:t>
      </w:r>
      <w:r w:rsidR="002E380C">
        <w:t xml:space="preserve">. Tato webová aplikace je často využívaná i ve vzdělávání v oblasti robotiky. Existuje tu totiž simulátor elektronických obvodů. Uživatel si tak může naprogramovat senzor, diodu, či funkci motorů pro robota a pomocí virtuální simulace vidět jejich funkcionalitu. Programování se zde provádí blokově, za využití jazyka </w:t>
      </w:r>
      <w:proofErr w:type="spellStart"/>
      <w:r w:rsidR="002E380C">
        <w:t>Scratch</w:t>
      </w:r>
      <w:proofErr w:type="spellEnd"/>
      <w:r w:rsidR="002E380C">
        <w:t>. Je tu však i možnost převést jazyk na textovou podobu programovacího jazyka C++ (</w:t>
      </w:r>
      <w:r w:rsidR="00574E3F">
        <w:fldChar w:fldCharType="begin"/>
      </w:r>
      <w:r w:rsidR="00574E3F">
        <w:instrText xml:space="preserve"> REF _Ref151742486 \h </w:instrText>
      </w:r>
      <w:r w:rsidR="00574E3F">
        <w:fldChar w:fldCharType="separate"/>
      </w:r>
      <w:r w:rsidR="00574E3F">
        <w:t xml:space="preserve">Obrázek </w:t>
      </w:r>
      <w:r w:rsidR="00574E3F">
        <w:rPr>
          <w:noProof/>
        </w:rPr>
        <w:t>14</w:t>
      </w:r>
      <w:r w:rsidR="00574E3F">
        <w:fldChar w:fldCharType="end"/>
      </w:r>
      <w:r w:rsidR="002E380C">
        <w:t>).</w:t>
      </w:r>
    </w:p>
    <w:p w14:paraId="255B834E" w14:textId="5FA7D4D3" w:rsidR="00574E3F" w:rsidRDefault="00574E3F" w:rsidP="00574E3F">
      <w:pPr>
        <w:pStyle w:val="Titulek"/>
        <w:keepNext/>
      </w:pPr>
      <w:bookmarkStart w:id="37" w:name="_Ref151742486"/>
      <w:r w:rsidRPr="00574E3F">
        <w:rPr>
          <w:b/>
          <w:bCs/>
        </w:rPr>
        <w:t xml:space="preserve">Obrázek </w:t>
      </w:r>
      <w:r w:rsidRPr="00574E3F">
        <w:rPr>
          <w:b/>
          <w:bCs/>
        </w:rPr>
        <w:fldChar w:fldCharType="begin"/>
      </w:r>
      <w:r w:rsidRPr="00574E3F">
        <w:rPr>
          <w:b/>
          <w:bCs/>
        </w:rPr>
        <w:instrText xml:space="preserve"> SEQ Obrázek \* ARABIC </w:instrText>
      </w:r>
      <w:r w:rsidRPr="00574E3F">
        <w:rPr>
          <w:b/>
          <w:bCs/>
        </w:rPr>
        <w:fldChar w:fldCharType="separate"/>
      </w:r>
      <w:r w:rsidR="00DC4AE9">
        <w:rPr>
          <w:b/>
          <w:bCs/>
          <w:noProof/>
        </w:rPr>
        <w:t>14</w:t>
      </w:r>
      <w:r w:rsidRPr="00574E3F">
        <w:rPr>
          <w:b/>
          <w:bCs/>
        </w:rPr>
        <w:fldChar w:fldCharType="end"/>
      </w:r>
      <w:bookmarkEnd w:id="37"/>
      <w:r w:rsidRPr="00574E3F">
        <w:rPr>
          <w:b/>
          <w:bCs/>
        </w:rPr>
        <w:t>:</w:t>
      </w:r>
      <w:r>
        <w:t xml:space="preserve"> Ukázka </w:t>
      </w:r>
      <w:proofErr w:type="spellStart"/>
      <w:r>
        <w:t>konvertace</w:t>
      </w:r>
      <w:proofErr w:type="spellEnd"/>
      <w:r>
        <w:t xml:space="preserve"> jazyka </w:t>
      </w:r>
      <w:proofErr w:type="spellStart"/>
      <w:r>
        <w:t>Scratch</w:t>
      </w:r>
      <w:proofErr w:type="spellEnd"/>
      <w:r>
        <w:t xml:space="preserve"> do C++, </w:t>
      </w:r>
      <w:proofErr w:type="spellStart"/>
      <w:r>
        <w:t>TinkerCAD</w:t>
      </w:r>
      <w:proofErr w:type="spellEnd"/>
    </w:p>
    <w:p w14:paraId="20624E9F" w14:textId="02CAADDC" w:rsidR="00355D04" w:rsidRPr="00355D04" w:rsidRDefault="00574E3F" w:rsidP="00574E3F">
      <w:pPr>
        <w:pStyle w:val="ODSTAVEC"/>
        <w:ind w:firstLine="0"/>
        <w:jc w:val="center"/>
      </w:pPr>
      <w:r w:rsidRPr="00574E3F">
        <w:rPr>
          <w:noProof/>
        </w:rPr>
        <w:drawing>
          <wp:inline distT="0" distB="0" distL="0" distR="0" wp14:anchorId="39CABC28" wp14:editId="637E12DD">
            <wp:extent cx="5539909" cy="1981200"/>
            <wp:effectExtent l="0" t="0" r="0" b="0"/>
            <wp:docPr id="73950599" name="Obrázek 1" descr="Obsah obrázku text, software, snímek obrazovky,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0599" name="Obrázek 1" descr="Obsah obrázku text, software, snímek obrazovky, Počítačová ikona&#10;&#10;Popis byl vytvořen automaticky"/>
                    <pic:cNvPicPr/>
                  </pic:nvPicPr>
                  <pic:blipFill>
                    <a:blip r:embed="rId26"/>
                    <a:stretch>
                      <a:fillRect/>
                    </a:stretch>
                  </pic:blipFill>
                  <pic:spPr>
                    <a:xfrm>
                      <a:off x="0" y="0"/>
                      <a:ext cx="5569375" cy="1991738"/>
                    </a:xfrm>
                    <a:prstGeom prst="rect">
                      <a:avLst/>
                    </a:prstGeom>
                  </pic:spPr>
                </pic:pic>
              </a:graphicData>
            </a:graphic>
          </wp:inline>
        </w:drawing>
      </w:r>
    </w:p>
    <w:p w14:paraId="743709C8" w14:textId="5D0EDE72" w:rsidR="008318A4" w:rsidRDefault="007731D2" w:rsidP="00EB45EF">
      <w:pPr>
        <w:pStyle w:val="Nadpis3"/>
      </w:pPr>
      <w:bookmarkStart w:id="38" w:name="_Toc151893372"/>
      <w:r>
        <w:t xml:space="preserve">Microsoft </w:t>
      </w:r>
      <w:proofErr w:type="spellStart"/>
      <w:r>
        <w:t>MakeCode</w:t>
      </w:r>
      <w:bookmarkEnd w:id="38"/>
      <w:proofErr w:type="spellEnd"/>
    </w:p>
    <w:p w14:paraId="2C81F419" w14:textId="77777777" w:rsidR="00CA41CC" w:rsidRDefault="00574E3F" w:rsidP="002E380C">
      <w:pPr>
        <w:pStyle w:val="ODSTAVEC"/>
        <w:ind w:firstLine="0"/>
      </w:pPr>
      <w:proofErr w:type="spellStart"/>
      <w:r>
        <w:t>MakeCode</w:t>
      </w:r>
      <w:proofErr w:type="spellEnd"/>
      <w:r>
        <w:t xml:space="preserve"> je</w:t>
      </w:r>
      <w:r w:rsidR="00810E3C">
        <w:t xml:space="preserve"> </w:t>
      </w:r>
      <w:r w:rsidR="00C04C27">
        <w:t xml:space="preserve">open-source </w:t>
      </w:r>
      <w:r w:rsidR="00810E3C">
        <w:t xml:space="preserve">interaktivní vizuální platforma </w:t>
      </w:r>
      <w:r>
        <w:t>vytvořen</w:t>
      </w:r>
      <w:r w:rsidR="00810E3C">
        <w:t>a</w:t>
      </w:r>
      <w:r>
        <w:t xml:space="preserve"> od společnosti Microsoft. </w:t>
      </w:r>
      <w:r w:rsidR="00810E3C">
        <w:t>Slouží primárně pro vzdělávání v oblasti programování a elektroniky. Jeho cílem je poskytnout jednoduché prostředí pro výuku a tvorbu elektronických zařízení, her, robotů</w:t>
      </w:r>
    </w:p>
    <w:p w14:paraId="7DB77868" w14:textId="107E2060" w:rsidR="00DC4AE9" w:rsidRDefault="00CA41CC" w:rsidP="002E380C">
      <w:pPr>
        <w:pStyle w:val="ODSTAVEC"/>
        <w:ind w:firstLine="0"/>
      </w:pPr>
      <w:r>
        <w:t xml:space="preserve"> a </w:t>
      </w:r>
      <w:r w:rsidR="00810E3C">
        <w:t xml:space="preserve">dalších interaktivních aplikací. Podporuje několik různých technologií, včetně </w:t>
      </w:r>
      <w:proofErr w:type="spellStart"/>
      <w:r w:rsidR="00810E3C">
        <w:t>mikrokontrolérů</w:t>
      </w:r>
      <w:proofErr w:type="spellEnd"/>
      <w:r w:rsidR="00810E3C">
        <w:t xml:space="preserve"> jako je </w:t>
      </w:r>
      <w:proofErr w:type="spellStart"/>
      <w:proofErr w:type="gramStart"/>
      <w:r w:rsidR="00810E3C">
        <w:t>Micro:bit</w:t>
      </w:r>
      <w:proofErr w:type="spellEnd"/>
      <w:proofErr w:type="gramEnd"/>
      <w:r w:rsidR="00810E3C">
        <w:t xml:space="preserve">, LEGO </w:t>
      </w:r>
      <w:proofErr w:type="spellStart"/>
      <w:r w:rsidR="00810E3C">
        <w:t>Mindstorms</w:t>
      </w:r>
      <w:proofErr w:type="spellEnd"/>
      <w:r w:rsidR="00810E3C">
        <w:t xml:space="preserve">, </w:t>
      </w:r>
      <w:proofErr w:type="spellStart"/>
      <w:r w:rsidR="00810E3C">
        <w:t>Arduino</w:t>
      </w:r>
      <w:proofErr w:type="spellEnd"/>
      <w:r w:rsidR="00810E3C">
        <w:t xml:space="preserve"> a dalších. Pro větší komplexnost projektů tu existuje i jazykový editor, který právě převádí vizuální bloky do textové podoby jazyka JavaScript</w:t>
      </w:r>
      <w:r w:rsidR="000660BB">
        <w:t>, ve kterém můžete řešit komplexnější funkce</w:t>
      </w:r>
      <w:r w:rsidR="00810E3C">
        <w:t xml:space="preserve"> (</w:t>
      </w:r>
      <w:r w:rsidR="00810E3C" w:rsidRPr="00810E3C">
        <w:fldChar w:fldCharType="begin"/>
      </w:r>
      <w:r w:rsidR="00810E3C" w:rsidRPr="00810E3C">
        <w:instrText xml:space="preserve"> REF _Ref151743178 \h  \* MERGEFORMAT </w:instrText>
      </w:r>
      <w:r w:rsidR="00810E3C" w:rsidRPr="00810E3C">
        <w:fldChar w:fldCharType="separate"/>
      </w:r>
      <w:r w:rsidR="00DC4AE9" w:rsidRPr="00DC4AE9">
        <w:t xml:space="preserve">Obrázek </w:t>
      </w:r>
      <w:r w:rsidR="00DC4AE9" w:rsidRPr="00DC4AE9">
        <w:rPr>
          <w:noProof/>
        </w:rPr>
        <w:t>16</w:t>
      </w:r>
      <w:r w:rsidR="00810E3C" w:rsidRPr="00810E3C">
        <w:fldChar w:fldCharType="end"/>
      </w:r>
      <w:r w:rsidR="00DC4AE9">
        <w:t>).</w:t>
      </w:r>
    </w:p>
    <w:p w14:paraId="1CDDB5C4" w14:textId="7B9CD2C2" w:rsidR="00DC4AE9" w:rsidRDefault="00DC4AE9" w:rsidP="00DC4AE9">
      <w:pPr>
        <w:pStyle w:val="Titulek"/>
        <w:keepNext/>
      </w:pPr>
      <w:r w:rsidRPr="00DC4AE9">
        <w:rPr>
          <w:b/>
          <w:bCs/>
        </w:rPr>
        <w:lastRenderedPageBreak/>
        <w:t xml:space="preserve">Obrázek </w:t>
      </w:r>
      <w:r w:rsidRPr="00DC4AE9">
        <w:rPr>
          <w:b/>
          <w:bCs/>
        </w:rPr>
        <w:fldChar w:fldCharType="begin"/>
      </w:r>
      <w:r w:rsidRPr="00DC4AE9">
        <w:rPr>
          <w:b/>
          <w:bCs/>
        </w:rPr>
        <w:instrText xml:space="preserve"> SEQ Obrázek \* ARABIC </w:instrText>
      </w:r>
      <w:r w:rsidRPr="00DC4AE9">
        <w:rPr>
          <w:b/>
          <w:bCs/>
        </w:rPr>
        <w:fldChar w:fldCharType="separate"/>
      </w:r>
      <w:r w:rsidRPr="00DC4AE9">
        <w:rPr>
          <w:b/>
          <w:bCs/>
          <w:noProof/>
        </w:rPr>
        <w:t>15</w:t>
      </w:r>
      <w:r w:rsidRPr="00DC4AE9">
        <w:rPr>
          <w:b/>
          <w:bCs/>
        </w:rPr>
        <w:fldChar w:fldCharType="end"/>
      </w:r>
      <w:r w:rsidRPr="00DC4AE9">
        <w:rPr>
          <w:b/>
          <w:bCs/>
        </w:rPr>
        <w:t>:</w:t>
      </w:r>
      <w:r>
        <w:t xml:space="preserve"> </w:t>
      </w:r>
      <w:proofErr w:type="spellStart"/>
      <w:r>
        <w:t>MakeCode</w:t>
      </w:r>
      <w:proofErr w:type="spellEnd"/>
      <w:r>
        <w:t>, ukázka blokového programování</w:t>
      </w:r>
    </w:p>
    <w:p w14:paraId="6094CE1B" w14:textId="696E3676" w:rsidR="00DC4AE9" w:rsidRDefault="00DC4AE9" w:rsidP="00DC4AE9">
      <w:pPr>
        <w:pStyle w:val="ODSTAVEC"/>
        <w:ind w:firstLine="0"/>
        <w:jc w:val="center"/>
      </w:pPr>
      <w:r>
        <w:rPr>
          <w:noProof/>
        </w:rPr>
        <w:drawing>
          <wp:inline distT="0" distB="0" distL="0" distR="0" wp14:anchorId="442C328C" wp14:editId="67269E6F">
            <wp:extent cx="3873564" cy="2087880"/>
            <wp:effectExtent l="0" t="0" r="0" b="0"/>
            <wp:docPr id="162753801" name="Obrázek 3"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3801" name="Obrázek 3" descr="Obsah obrázku text, snímek obrazovky, software, Počítačová ikona&#10;&#10;Popis byl vytvořen automaticky"/>
                    <pic:cNvPicPr/>
                  </pic:nvPicPr>
                  <pic:blipFill>
                    <a:blip r:embed="rId27">
                      <a:extLst>
                        <a:ext uri="{28A0092B-C50C-407E-A947-70E740481C1C}">
                          <a14:useLocalDpi xmlns:a14="http://schemas.microsoft.com/office/drawing/2010/main" val="0"/>
                        </a:ext>
                      </a:extLst>
                    </a:blip>
                    <a:stretch>
                      <a:fillRect/>
                    </a:stretch>
                  </pic:blipFill>
                  <pic:spPr>
                    <a:xfrm>
                      <a:off x="0" y="0"/>
                      <a:ext cx="3884588" cy="2093822"/>
                    </a:xfrm>
                    <a:prstGeom prst="rect">
                      <a:avLst/>
                    </a:prstGeom>
                  </pic:spPr>
                </pic:pic>
              </a:graphicData>
            </a:graphic>
          </wp:inline>
        </w:drawing>
      </w:r>
    </w:p>
    <w:p w14:paraId="48112F01" w14:textId="37593B00" w:rsidR="00810E3C" w:rsidRDefault="00810E3C" w:rsidP="00810E3C">
      <w:pPr>
        <w:pStyle w:val="Titulek"/>
        <w:keepNext/>
      </w:pPr>
      <w:bookmarkStart w:id="39" w:name="_Ref151743178"/>
      <w:r w:rsidRPr="00810E3C">
        <w:rPr>
          <w:b/>
          <w:bCs/>
        </w:rPr>
        <w:t xml:space="preserve">Obrázek </w:t>
      </w:r>
      <w:r w:rsidRPr="00810E3C">
        <w:rPr>
          <w:b/>
          <w:bCs/>
        </w:rPr>
        <w:fldChar w:fldCharType="begin"/>
      </w:r>
      <w:r w:rsidRPr="00810E3C">
        <w:rPr>
          <w:b/>
          <w:bCs/>
        </w:rPr>
        <w:instrText xml:space="preserve"> SEQ Obrázek \* ARABIC </w:instrText>
      </w:r>
      <w:r w:rsidRPr="00810E3C">
        <w:rPr>
          <w:b/>
          <w:bCs/>
        </w:rPr>
        <w:fldChar w:fldCharType="separate"/>
      </w:r>
      <w:r w:rsidR="00DC4AE9">
        <w:rPr>
          <w:b/>
          <w:bCs/>
          <w:noProof/>
        </w:rPr>
        <w:t>16</w:t>
      </w:r>
      <w:r w:rsidRPr="00810E3C">
        <w:rPr>
          <w:b/>
          <w:bCs/>
        </w:rPr>
        <w:fldChar w:fldCharType="end"/>
      </w:r>
      <w:bookmarkEnd w:id="39"/>
      <w:r w:rsidRPr="00810E3C">
        <w:rPr>
          <w:b/>
          <w:bCs/>
        </w:rPr>
        <w:t>:</w:t>
      </w:r>
      <w:r>
        <w:t xml:space="preserve"> Jazykový editor v </w:t>
      </w:r>
      <w:proofErr w:type="spellStart"/>
      <w:r>
        <w:t>MakeCode</w:t>
      </w:r>
      <w:proofErr w:type="spellEnd"/>
      <w:r>
        <w:t>, převod</w:t>
      </w:r>
      <w:r w:rsidR="00DC4AE9">
        <w:t xml:space="preserve"> bloků</w:t>
      </w:r>
      <w:r>
        <w:t xml:space="preserve"> do </w:t>
      </w:r>
      <w:proofErr w:type="spellStart"/>
      <w:r>
        <w:t>JavaScriptu</w:t>
      </w:r>
      <w:proofErr w:type="spellEnd"/>
    </w:p>
    <w:p w14:paraId="0671747F" w14:textId="6D9B3370" w:rsidR="00810E3C" w:rsidRPr="002E380C" w:rsidRDefault="00810E3C" w:rsidP="00810E3C">
      <w:pPr>
        <w:pStyle w:val="ODSTAVEC"/>
        <w:ind w:firstLine="0"/>
        <w:jc w:val="center"/>
      </w:pPr>
      <w:r>
        <w:rPr>
          <w:noProof/>
        </w:rPr>
        <w:drawing>
          <wp:inline distT="0" distB="0" distL="0" distR="0" wp14:anchorId="29E8C289" wp14:editId="53190E80">
            <wp:extent cx="3870960" cy="2086475"/>
            <wp:effectExtent l="0" t="0" r="0" b="0"/>
            <wp:docPr id="77976851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74573" cy="2088422"/>
                    </a:xfrm>
                    <a:prstGeom prst="rect">
                      <a:avLst/>
                    </a:prstGeom>
                    <a:noFill/>
                    <a:ln>
                      <a:noFill/>
                    </a:ln>
                  </pic:spPr>
                </pic:pic>
              </a:graphicData>
            </a:graphic>
          </wp:inline>
        </w:drawing>
      </w:r>
    </w:p>
    <w:p w14:paraId="17D3D8CF" w14:textId="56372F11" w:rsidR="007731D2" w:rsidRDefault="007731D2" w:rsidP="007731D2">
      <w:pPr>
        <w:pStyle w:val="Nadpis3"/>
      </w:pPr>
      <w:bookmarkStart w:id="40" w:name="_Toc151893373"/>
      <w:proofErr w:type="spellStart"/>
      <w:r>
        <w:t>Blockly</w:t>
      </w:r>
      <w:proofErr w:type="spellEnd"/>
      <w:r>
        <w:t xml:space="preserve"> </w:t>
      </w:r>
      <w:proofErr w:type="spellStart"/>
      <w:r>
        <w:t>Code</w:t>
      </w:r>
      <w:proofErr w:type="spellEnd"/>
      <w:r>
        <w:t xml:space="preserve"> editor</w:t>
      </w:r>
      <w:bookmarkEnd w:id="40"/>
    </w:p>
    <w:p w14:paraId="10757CF1" w14:textId="6F5484BE" w:rsidR="00E30616" w:rsidRDefault="00C04C27" w:rsidP="00E30616">
      <w:pPr>
        <w:pStyle w:val="ODSTAVEC"/>
        <w:ind w:firstLine="0"/>
      </w:pPr>
      <w:proofErr w:type="spellStart"/>
      <w:r>
        <w:t>Blockly</w:t>
      </w:r>
      <w:proofErr w:type="spellEnd"/>
      <w:r>
        <w:t>, který byl již zmíněn výše poskytuje i nástroj pro konverzi do vyšších programovacích jazyků. Stačí vytvořit nebo exportovat projekt v </w:t>
      </w:r>
      <w:proofErr w:type="spellStart"/>
      <w:r>
        <w:t>Blockly</w:t>
      </w:r>
      <w:proofErr w:type="spellEnd"/>
      <w:r>
        <w:t xml:space="preserve"> a editor vám nabídne možnost </w:t>
      </w:r>
      <w:r w:rsidR="00E30616">
        <w:t xml:space="preserve">konverze do jazyka JavaScript, Python, PHP, </w:t>
      </w:r>
      <w:proofErr w:type="spellStart"/>
      <w:r w:rsidR="00E30616">
        <w:t>Lua</w:t>
      </w:r>
      <w:proofErr w:type="spellEnd"/>
      <w:r w:rsidR="00E30616">
        <w:t xml:space="preserve">, </w:t>
      </w:r>
      <w:proofErr w:type="spellStart"/>
      <w:r w:rsidR="00E30616">
        <w:t>Dart</w:t>
      </w:r>
      <w:proofErr w:type="spellEnd"/>
      <w:r w:rsidR="00E30616">
        <w:t xml:space="preserve">, XML a JSON. Editor naleznete na stránce: </w:t>
      </w:r>
      <w:hyperlink r:id="rId29" w:history="1">
        <w:r w:rsidR="00E30616" w:rsidRPr="00AC30BB">
          <w:rPr>
            <w:rStyle w:val="Hypertextovodkaz"/>
          </w:rPr>
          <w:t>https://blockly-demo.appspot.com/static/demos/code/index.html</w:t>
        </w:r>
      </w:hyperlink>
      <w:r w:rsidR="00E30616">
        <w:t>. V </w:t>
      </w:r>
      <w:r w:rsidR="00E30616" w:rsidRPr="00E30616">
        <w:fldChar w:fldCharType="begin"/>
      </w:r>
      <w:r w:rsidR="00E30616" w:rsidRPr="00E30616">
        <w:instrText xml:space="preserve"> REF _Ref151744409 \h  \* MERGEFORMAT </w:instrText>
      </w:r>
      <w:r w:rsidR="00E30616" w:rsidRPr="00E30616">
        <w:fldChar w:fldCharType="separate"/>
      </w:r>
      <w:r w:rsidR="00E30616" w:rsidRPr="00E30616">
        <w:t xml:space="preserve">Obrázek </w:t>
      </w:r>
      <w:r w:rsidR="00E30616" w:rsidRPr="00E30616">
        <w:rPr>
          <w:noProof/>
        </w:rPr>
        <w:t>16</w:t>
      </w:r>
      <w:r w:rsidR="00E30616" w:rsidRPr="00E30616">
        <w:fldChar w:fldCharType="end"/>
      </w:r>
      <w:r w:rsidR="00E30616">
        <w:t xml:space="preserve"> můžete vidět konverzi z vizuálního programovacího jazyka </w:t>
      </w:r>
      <w:proofErr w:type="spellStart"/>
      <w:r w:rsidR="00E30616">
        <w:t>Blockly</w:t>
      </w:r>
      <w:proofErr w:type="spellEnd"/>
      <w:r w:rsidR="00E30616">
        <w:t xml:space="preserve"> do Pythonu.</w:t>
      </w:r>
    </w:p>
    <w:p w14:paraId="313A4836" w14:textId="6F169C4B" w:rsidR="00E30616" w:rsidRDefault="00E30616" w:rsidP="00E30616">
      <w:pPr>
        <w:pStyle w:val="Titulek"/>
        <w:keepNext/>
      </w:pPr>
      <w:bookmarkStart w:id="41" w:name="_Ref151744409"/>
      <w:r w:rsidRPr="00E30616">
        <w:rPr>
          <w:b/>
          <w:bCs/>
        </w:rPr>
        <w:t xml:space="preserve">Obrázek </w:t>
      </w:r>
      <w:r w:rsidRPr="00E30616">
        <w:rPr>
          <w:b/>
          <w:bCs/>
        </w:rPr>
        <w:fldChar w:fldCharType="begin"/>
      </w:r>
      <w:r w:rsidRPr="00E30616">
        <w:rPr>
          <w:b/>
          <w:bCs/>
        </w:rPr>
        <w:instrText xml:space="preserve"> SEQ Obrázek \* ARABIC </w:instrText>
      </w:r>
      <w:r w:rsidRPr="00E30616">
        <w:rPr>
          <w:b/>
          <w:bCs/>
        </w:rPr>
        <w:fldChar w:fldCharType="separate"/>
      </w:r>
      <w:r w:rsidR="00DC4AE9">
        <w:rPr>
          <w:b/>
          <w:bCs/>
          <w:noProof/>
        </w:rPr>
        <w:t>17</w:t>
      </w:r>
      <w:r w:rsidRPr="00E30616">
        <w:rPr>
          <w:b/>
          <w:bCs/>
        </w:rPr>
        <w:fldChar w:fldCharType="end"/>
      </w:r>
      <w:bookmarkEnd w:id="41"/>
      <w:r w:rsidRPr="00E30616">
        <w:rPr>
          <w:b/>
          <w:bCs/>
        </w:rPr>
        <w:t>:</w:t>
      </w:r>
      <w:r>
        <w:t xml:space="preserve"> Konverze z jazyka </w:t>
      </w:r>
      <w:proofErr w:type="spellStart"/>
      <w:r>
        <w:t>Blockly</w:t>
      </w:r>
      <w:proofErr w:type="spellEnd"/>
      <w:r>
        <w:t xml:space="preserve"> do Pythonu</w:t>
      </w:r>
    </w:p>
    <w:p w14:paraId="05D09A61" w14:textId="3BC88D8B" w:rsidR="008318A4" w:rsidRPr="007565E7" w:rsidRDefault="00E30616" w:rsidP="007565E7">
      <w:pPr>
        <w:pStyle w:val="ODSTAVEC"/>
        <w:ind w:firstLine="0"/>
      </w:pPr>
      <w:r>
        <w:rPr>
          <w:noProof/>
        </w:rPr>
        <w:drawing>
          <wp:inline distT="0" distB="0" distL="0" distR="0" wp14:anchorId="6CC51B16" wp14:editId="791800FE">
            <wp:extent cx="5760085" cy="1345565"/>
            <wp:effectExtent l="0" t="0" r="0" b="0"/>
            <wp:docPr id="1896885545" name="Obrázek 2" descr="Obsah obrázku text, Písmo, řada/pruh,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85545" name="Obrázek 2" descr="Obsah obrázku text, Písmo, řada/pruh, snímek obrazovky&#10;&#10;Popis byl vytvořen automaticky"/>
                    <pic:cNvPicPr/>
                  </pic:nvPicPr>
                  <pic:blipFill>
                    <a:blip r:embed="rId30">
                      <a:extLst>
                        <a:ext uri="{28A0092B-C50C-407E-A947-70E740481C1C}">
                          <a14:useLocalDpi xmlns:a14="http://schemas.microsoft.com/office/drawing/2010/main" val="0"/>
                        </a:ext>
                      </a:extLst>
                    </a:blip>
                    <a:stretch>
                      <a:fillRect/>
                    </a:stretch>
                  </pic:blipFill>
                  <pic:spPr>
                    <a:xfrm>
                      <a:off x="0" y="0"/>
                      <a:ext cx="5760085" cy="1345565"/>
                    </a:xfrm>
                    <a:prstGeom prst="rect">
                      <a:avLst/>
                    </a:prstGeom>
                  </pic:spPr>
                </pic:pic>
              </a:graphicData>
            </a:graphic>
          </wp:inline>
        </w:drawing>
      </w:r>
    </w:p>
    <w:p w14:paraId="1CD16FF9" w14:textId="766FD1D4" w:rsidR="00112276" w:rsidRDefault="00112276" w:rsidP="00796592">
      <w:pPr>
        <w:pStyle w:val="Nadpis1"/>
      </w:pPr>
      <w:bookmarkStart w:id="42" w:name="_Toc151893374"/>
      <w:r>
        <w:lastRenderedPageBreak/>
        <w:t>PRAKTICKÁ ČÁST BAKALÁŘSKÉ PRÁCE</w:t>
      </w:r>
      <w:bookmarkEnd w:id="42"/>
    </w:p>
    <w:p w14:paraId="39E7030A" w14:textId="105506CC" w:rsidR="00D62E5C" w:rsidRDefault="00112276" w:rsidP="00112276">
      <w:pPr>
        <w:pStyle w:val="ODSTAVEC"/>
        <w:ind w:firstLine="0"/>
      </w:pPr>
      <w:r>
        <w:t xml:space="preserve">V této části mé bakalářské práce vytvořím sadu úloh v programovacím jazyce Scratch. Sada bude obsahovat celkem </w:t>
      </w:r>
      <w:r w:rsidR="00250870">
        <w:t>21 úloh</w:t>
      </w:r>
      <w:r w:rsidR="004D59B7">
        <w:t xml:space="preserve"> v prostředí programovacího jazyka Scratch. </w:t>
      </w:r>
      <w:r w:rsidR="00934F63">
        <w:t xml:space="preserve">Všech 18 úloh bude k dispozici s podrobným popisem zadání, řešením a případných doplňujících úkolech. Zbylé tři úlohy slouží pouze jako motivační materiál a jsou tedy bez popisu a řešení. </w:t>
      </w:r>
      <w:r w:rsidR="004D59B7">
        <w:t>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 Sadou úloh bude žáky provázet postavička se jménem </w:t>
      </w:r>
      <w:r w:rsidR="00D27701">
        <w:t>„</w:t>
      </w:r>
      <w:r w:rsidR="00A8650A">
        <w:t>Bajtík</w:t>
      </w:r>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Ke každé úloze bude taky k dispozici metodický list, který bude sloužit jako pomůcka pro pedagogy.</w:t>
      </w:r>
    </w:p>
    <w:p w14:paraId="046D45B9" w14:textId="603F282A" w:rsidR="00112276" w:rsidRPr="00112276" w:rsidRDefault="00112276" w:rsidP="00112276">
      <w:pPr>
        <w:pStyle w:val="Nadpis2"/>
      </w:pPr>
      <w:bookmarkStart w:id="43" w:name="_Toc151893375"/>
      <w:r>
        <w:t>Rozdělení úloh</w:t>
      </w:r>
      <w:bookmarkEnd w:id="43"/>
    </w:p>
    <w:p w14:paraId="26C30419" w14:textId="4E19E0BE" w:rsidR="00073881" w:rsidRDefault="00112276" w:rsidP="001A7586">
      <w:pPr>
        <w:pStyle w:val="ODSTAVEC"/>
        <w:ind w:firstLine="0"/>
      </w:pPr>
      <w:r>
        <w:t xml:space="preserve">Úlohy budou rozděleny do tří </w:t>
      </w:r>
      <w:r w:rsidR="008A53BB">
        <w:t>kategorií</w:t>
      </w:r>
      <w:r w:rsidR="00A8650A">
        <w:t xml:space="preserve">. </w:t>
      </w:r>
      <w:r w:rsidR="008A53BB">
        <w:t>V každé kategorii si žák osvojí určité znalosti v programovacím jazyce Scratch a bude tak rozvíjet svou znalost nejen v jazyce Scratch, ale taky obecně v programování. Tyto kategorie se budou od sebe odlišovat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w:t>
      </w:r>
      <w:r w:rsidR="00D62E5C">
        <w:t>de</w:t>
      </w:r>
      <w:r w:rsidR="00036F30">
        <w:t xml:space="preserve"> tam použito vše, co se žák naučil. Výjimkou je akorát poslední kategorie „Profík“, ve které </w:t>
      </w:r>
      <w:r w:rsidR="00D62E5C">
        <w:t>jsou všechny úlohy koncipovány jako „větší projekt“. Nyní popíšu jednotlivé kategorie a jejich zaměření.</w:t>
      </w:r>
    </w:p>
    <w:p w14:paraId="7C50C4C8" w14:textId="17EAD07C" w:rsidR="00D62E5C" w:rsidRPr="00FA3EDC" w:rsidRDefault="00073881" w:rsidP="00FA3EDC">
      <w:pPr>
        <w:rPr>
          <w:rFonts w:ascii="Times New Roman" w:hAnsi="Times New Roman"/>
          <w:sz w:val="24"/>
        </w:rPr>
      </w:pPr>
      <w:r>
        <w:br w:type="page"/>
      </w:r>
    </w:p>
    <w:p w14:paraId="12C21A33" w14:textId="676D6009" w:rsidR="00FB02EF" w:rsidRDefault="008A53BB" w:rsidP="00CA41CC">
      <w:pPr>
        <w:pStyle w:val="ODSTAVEC"/>
        <w:spacing w:after="0"/>
        <w:ind w:firstLine="0"/>
        <w:rPr>
          <w:b/>
          <w:bCs/>
        </w:rPr>
      </w:pPr>
      <w:r>
        <w:rPr>
          <w:b/>
          <w:bCs/>
        </w:rPr>
        <w:lastRenderedPageBreak/>
        <w:t>Kategorie Elév</w:t>
      </w:r>
      <w:r w:rsidR="00796592">
        <w:rPr>
          <w:b/>
          <w:bCs/>
        </w:rPr>
        <w:t>:</w:t>
      </w:r>
    </w:p>
    <w:p w14:paraId="1563F38D" w14:textId="368320A5" w:rsidR="00CA41CC" w:rsidRDefault="00036F30" w:rsidP="00CA41CC">
      <w:pPr>
        <w:pStyle w:val="ODSTAVEC"/>
        <w:spacing w:after="0"/>
        <w:ind w:left="708" w:firstLine="0"/>
      </w:pPr>
      <w:r>
        <w:t>V této části jsou úlohy koncipovány tak, aby se žák zejména seznámil s prostředím programovacího jazyka Scratch. Pracuje se zde převážně s jednoduchými cykly, kostýmy, pozadím a zvuky. Žáci se zde i naučí</w:t>
      </w:r>
      <w:r w:rsidR="00FB02EF">
        <w:t xml:space="preserve"> pracovat s rozšířením pero, které je v rámci Scratche přístupné. Řešení takových úloh vychází časově na cca 30 minut.</w:t>
      </w:r>
    </w:p>
    <w:p w14:paraId="2D7D77B5" w14:textId="77777777" w:rsidR="001B487A" w:rsidRDefault="001B487A" w:rsidP="00CA41CC">
      <w:pPr>
        <w:pStyle w:val="ODSTAVEC"/>
        <w:spacing w:after="0"/>
        <w:ind w:left="708" w:firstLine="0"/>
      </w:pPr>
    </w:p>
    <w:p w14:paraId="1454E97B" w14:textId="28F3BABB" w:rsidR="00FB02EF" w:rsidRPr="00073881" w:rsidRDefault="008A53BB" w:rsidP="00CA41CC">
      <w:pPr>
        <w:spacing w:after="0" w:line="360" w:lineRule="auto"/>
        <w:rPr>
          <w:rFonts w:ascii="Times New Roman" w:hAnsi="Times New Roman" w:cs="Times New Roman"/>
          <w:sz w:val="24"/>
          <w:szCs w:val="24"/>
        </w:rPr>
      </w:pPr>
      <w:r w:rsidRPr="00073881">
        <w:rPr>
          <w:rFonts w:ascii="Times New Roman" w:hAnsi="Times New Roman" w:cs="Times New Roman"/>
          <w:b/>
          <w:bCs/>
          <w:sz w:val="24"/>
          <w:szCs w:val="24"/>
        </w:rPr>
        <w:t>Kategorie Kadet</w:t>
      </w:r>
      <w:r w:rsidR="00796592" w:rsidRPr="00073881">
        <w:rPr>
          <w:rFonts w:ascii="Times New Roman" w:hAnsi="Times New Roman" w:cs="Times New Roman"/>
          <w:b/>
          <w:bCs/>
          <w:sz w:val="24"/>
          <w:szCs w:val="24"/>
        </w:rPr>
        <w:t>:</w:t>
      </w:r>
    </w:p>
    <w:p w14:paraId="262D6EF5" w14:textId="380677DC" w:rsidR="00CA41CC" w:rsidRDefault="00FB02EF" w:rsidP="00CA41CC">
      <w:pPr>
        <w:pStyle w:val="ODSTAVEC"/>
        <w:spacing w:after="0"/>
        <w:ind w:left="708" w:firstLine="0"/>
      </w:pPr>
      <w:r>
        <w:t xml:space="preserve">Kategorie Kadet se bude věnovat složitějším cyklům, podmínkám a práce s proměnou. Budou zde i využity dříve naučené znalosti z kategorie Kadet. Řešení takových úloh vychází časově na cca 45 minut, tedy </w:t>
      </w:r>
      <w:r w:rsidR="00934F63">
        <w:t>jednu</w:t>
      </w:r>
      <w:r>
        <w:t xml:space="preserve"> vyučovací jednotku.</w:t>
      </w:r>
    </w:p>
    <w:p w14:paraId="22C5BA64" w14:textId="77777777" w:rsidR="001B487A" w:rsidRDefault="001B487A" w:rsidP="00CA41CC">
      <w:pPr>
        <w:pStyle w:val="ODSTAVEC"/>
        <w:spacing w:after="0"/>
        <w:ind w:left="708" w:firstLine="0"/>
      </w:pPr>
    </w:p>
    <w:p w14:paraId="301EE2B4" w14:textId="24F28CA4" w:rsidR="00FB02EF" w:rsidRDefault="008A53BB" w:rsidP="00934F63">
      <w:pPr>
        <w:pStyle w:val="ODSTAVEC"/>
        <w:ind w:firstLine="0"/>
        <w:rPr>
          <w:b/>
          <w:bCs/>
        </w:rPr>
      </w:pPr>
      <w:r w:rsidRPr="008A53BB">
        <w:rPr>
          <w:b/>
          <w:bCs/>
        </w:rPr>
        <w:t>Kategorie Profík</w:t>
      </w:r>
      <w:r w:rsidR="00796592">
        <w:rPr>
          <w:b/>
          <w:bCs/>
        </w:rPr>
        <w:t>:</w:t>
      </w:r>
    </w:p>
    <w:p w14:paraId="673FD741" w14:textId="604D5FC5" w:rsidR="001B487A" w:rsidRDefault="00FB02EF" w:rsidP="001B487A">
      <w:pPr>
        <w:pStyle w:val="ODSTAVEC"/>
        <w:ind w:left="708" w:firstLine="0"/>
      </w:pPr>
      <w:r>
        <w:t xml:space="preserve">V poslední kategorii Profík bude 5 větších projektů, kde budou žáci využívat vše, co se naučili v předchozích </w:t>
      </w:r>
      <w:r w:rsidR="00934F63">
        <w:t>kategoriích, a navíc si osvojí práci s klonem</w:t>
      </w:r>
      <w:r>
        <w:t xml:space="preserve">. Projekty budou </w:t>
      </w:r>
      <w:r w:rsidR="00934F63">
        <w:t>koncipovány</w:t>
      </w:r>
      <w:r>
        <w:t xml:space="preserve"> ve formě vytvoření hry. Řešení takových projektů zabere žákům </w:t>
      </w:r>
      <w:r w:rsidR="00934F63">
        <w:t>zhruba</w:t>
      </w:r>
      <w:r>
        <w:t xml:space="preserve"> 90 minut, </w:t>
      </w:r>
      <w:r w:rsidR="00934F63">
        <w:t xml:space="preserve">a </w:t>
      </w:r>
      <w:r>
        <w:t xml:space="preserve">mohou sloužit právě jako </w:t>
      </w:r>
      <w:r w:rsidR="00934F63">
        <w:t>větší</w:t>
      </w:r>
      <w:r>
        <w:t xml:space="preserve"> projekty v rámci </w:t>
      </w:r>
      <w:r w:rsidR="00934F63">
        <w:t xml:space="preserve">více </w:t>
      </w:r>
      <w:r>
        <w:t>v</w:t>
      </w:r>
      <w:r w:rsidR="00934F63">
        <w:t>ýukových jednotek</w:t>
      </w:r>
      <w:r>
        <w:t>.</w:t>
      </w:r>
    </w:p>
    <w:p w14:paraId="6F566429" w14:textId="35DD3097" w:rsidR="00FB4DBB" w:rsidRPr="001B487A" w:rsidRDefault="001B487A" w:rsidP="001B487A">
      <w:pPr>
        <w:rPr>
          <w:rFonts w:ascii="Times New Roman" w:hAnsi="Times New Roman"/>
          <w:sz w:val="24"/>
        </w:rPr>
      </w:pPr>
      <w:r>
        <w:br w:type="page"/>
      </w:r>
    </w:p>
    <w:p w14:paraId="638BBADA" w14:textId="36C94B27" w:rsidR="00FB4DBB" w:rsidRDefault="00FB4DBB" w:rsidP="00FB4DBB">
      <w:pPr>
        <w:pStyle w:val="Nadpis1"/>
      </w:pPr>
      <w:bookmarkStart w:id="44" w:name="_Toc151893376"/>
      <w:r>
        <w:lastRenderedPageBreak/>
        <w:t>ÚLOHY KATEGORIE ELÉV</w:t>
      </w:r>
      <w:bookmarkEnd w:id="44"/>
    </w:p>
    <w:p w14:paraId="10433712" w14:textId="7AC62E58" w:rsidR="00486A37" w:rsidRDefault="00FB4DBB" w:rsidP="00486A37">
      <w:pPr>
        <w:pStyle w:val="Nadpis2"/>
      </w:pPr>
      <w:bookmarkStart w:id="45" w:name="_Toc151893377"/>
      <w:r>
        <w:t>Létající Bajtík</w:t>
      </w:r>
      <w:bookmarkEnd w:id="45"/>
    </w:p>
    <w:p w14:paraId="1176F32D" w14:textId="0329D76C" w:rsidR="00F776E1" w:rsidRDefault="00F776E1" w:rsidP="00D51AD7">
      <w:pPr>
        <w:pStyle w:val="Titulek"/>
        <w:keepNext/>
      </w:pPr>
      <w:bookmarkStart w:id="46" w:name="_Toc151892224"/>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0086400A">
        <w:rPr>
          <w:b/>
          <w:bCs/>
          <w:noProof/>
        </w:rPr>
        <w:t>3</w:t>
      </w:r>
      <w:r w:rsidRPr="00F776E1">
        <w:rPr>
          <w:b/>
          <w:bCs/>
        </w:rPr>
        <w:fldChar w:fldCharType="end"/>
      </w:r>
      <w:r w:rsidRPr="00F776E1">
        <w:rPr>
          <w:b/>
          <w:bCs/>
        </w:rPr>
        <w:t>:</w:t>
      </w:r>
      <w:r>
        <w:t xml:space="preserve"> Metodický list - Létající Bajtík</w:t>
      </w:r>
      <w:bookmarkEnd w:id="46"/>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r>
              <w:t>Letající Bajtík</w:t>
            </w:r>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Žák vytvoří animaci pohybu postavy Bajtík.</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Rozpohybuj Bajtíka, aby náhodně létal po celé obrazovce a vytvoř mu animaci, která bude simulovat mávání jeho křídel.</w:t>
      </w:r>
    </w:p>
    <w:p w14:paraId="5FF19404" w14:textId="025251C3"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Žák bude mít k dispozici před vytvořenou postavu Bajtík a pozadí. Postava bude měnit dva kostýmy pomocí cyklu „opakuj stále“. Poté v druhém cyklu „opakuj stále“ nastavíme, aby se postava posouvala dopředu o 10 kroků a nastavíme vlastnost, aby se po nárazu na okraj odrazila</w:t>
      </w:r>
      <w:r w:rsidR="001B487A">
        <w:rPr>
          <w:rFonts w:ascii="Times New Roman" w:hAnsi="Times New Roman" w:cs="Times New Roman"/>
          <w:sz w:val="24"/>
          <w:szCs w:val="24"/>
        </w:rPr>
        <w:t xml:space="preserve"> (</w:t>
      </w:r>
      <w:r w:rsidR="001B487A" w:rsidRPr="001B487A">
        <w:rPr>
          <w:rFonts w:ascii="Times New Roman" w:hAnsi="Times New Roman" w:cs="Times New Roman"/>
          <w:sz w:val="24"/>
          <w:szCs w:val="24"/>
        </w:rPr>
        <w:fldChar w:fldCharType="begin"/>
      </w:r>
      <w:r w:rsidR="001B487A" w:rsidRPr="001B487A">
        <w:rPr>
          <w:rFonts w:ascii="Times New Roman" w:hAnsi="Times New Roman" w:cs="Times New Roman"/>
          <w:sz w:val="24"/>
          <w:szCs w:val="24"/>
        </w:rPr>
        <w:instrText xml:space="preserve"> REF _Ref151975425 \h </w:instrText>
      </w:r>
      <w:r w:rsidR="001B487A" w:rsidRPr="001B487A">
        <w:rPr>
          <w:rFonts w:ascii="Times New Roman" w:hAnsi="Times New Roman" w:cs="Times New Roman"/>
          <w:sz w:val="24"/>
          <w:szCs w:val="24"/>
        </w:rPr>
      </w:r>
      <w:r w:rsidR="001B487A" w:rsidRPr="001B487A">
        <w:rPr>
          <w:rFonts w:ascii="Times New Roman" w:hAnsi="Times New Roman" w:cs="Times New Roman"/>
          <w:sz w:val="24"/>
          <w:szCs w:val="24"/>
        </w:rPr>
        <w:instrText xml:space="preserve"> \* MERGEFORMAT </w:instrText>
      </w:r>
      <w:r w:rsidR="001B487A" w:rsidRPr="001B487A">
        <w:rPr>
          <w:rFonts w:ascii="Times New Roman" w:hAnsi="Times New Roman" w:cs="Times New Roman"/>
          <w:sz w:val="24"/>
          <w:szCs w:val="24"/>
        </w:rPr>
        <w:fldChar w:fldCharType="separate"/>
      </w:r>
      <w:r w:rsidR="001B487A" w:rsidRPr="001B487A">
        <w:t xml:space="preserve">Obrázek </w:t>
      </w:r>
      <w:r w:rsidR="001B487A" w:rsidRPr="001B487A">
        <w:rPr>
          <w:noProof/>
        </w:rPr>
        <w:t>18</w:t>
      </w:r>
      <w:r w:rsidR="001B487A" w:rsidRPr="001B487A">
        <w:rPr>
          <w:rFonts w:ascii="Times New Roman" w:hAnsi="Times New Roman" w:cs="Times New Roman"/>
          <w:sz w:val="24"/>
          <w:szCs w:val="24"/>
        </w:rPr>
        <w:fldChar w:fldCharType="end"/>
      </w:r>
      <w:r w:rsidR="001B487A">
        <w:rPr>
          <w:rFonts w:ascii="Times New Roman" w:hAnsi="Times New Roman" w:cs="Times New Roman"/>
          <w:sz w:val="24"/>
          <w:szCs w:val="24"/>
        </w:rPr>
        <w:t>).</w:t>
      </w:r>
    </w:p>
    <w:p w14:paraId="79235419" w14:textId="78617159" w:rsidR="00F776E1" w:rsidRDefault="00F776E1" w:rsidP="00F776E1">
      <w:pPr>
        <w:pStyle w:val="Titulek"/>
        <w:keepNext/>
      </w:pPr>
      <w:bookmarkStart w:id="47" w:name="_Toc151115924"/>
      <w:bookmarkStart w:id="48" w:name="_Ref151975425"/>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8</w:t>
      </w:r>
      <w:r w:rsidRPr="00F776E1">
        <w:rPr>
          <w:b/>
          <w:bCs/>
        </w:rPr>
        <w:fldChar w:fldCharType="end"/>
      </w:r>
      <w:bookmarkEnd w:id="48"/>
      <w:r>
        <w:t xml:space="preserve"> Kód Bajtík</w:t>
      </w:r>
      <w:bookmarkEnd w:id="47"/>
    </w:p>
    <w:p w14:paraId="290B3B61" w14:textId="2B17532C" w:rsidR="00F776E1" w:rsidRDefault="00F776E1" w:rsidP="001B487A">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31"/>
                    <a:stretch>
                      <a:fillRect/>
                    </a:stretch>
                  </pic:blipFill>
                  <pic:spPr>
                    <a:xfrm>
                      <a:off x="0" y="0"/>
                      <a:ext cx="4614115" cy="2890752"/>
                    </a:xfrm>
                    <a:prstGeom prst="rect">
                      <a:avLst/>
                    </a:prstGeom>
                  </pic:spPr>
                </pic:pic>
              </a:graphicData>
            </a:graphic>
          </wp:inline>
        </w:drawing>
      </w:r>
    </w:p>
    <w:p w14:paraId="4344FD8A" w14:textId="2A74A2AE" w:rsidR="00F776E1" w:rsidRDefault="00F776E1" w:rsidP="00F776E1">
      <w:pPr>
        <w:pStyle w:val="Titulek"/>
        <w:keepNext/>
      </w:pPr>
      <w:bookmarkStart w:id="49" w:name="_Toc151115925"/>
      <w:bookmarkStart w:id="50" w:name="_Ref151975387"/>
      <w:bookmarkStart w:id="51" w:name="_Ref151975404"/>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19</w:t>
      </w:r>
      <w:r w:rsidRPr="00F776E1">
        <w:rPr>
          <w:b/>
          <w:bCs/>
        </w:rPr>
        <w:fldChar w:fldCharType="end"/>
      </w:r>
      <w:bookmarkEnd w:id="51"/>
      <w:r>
        <w:t xml:space="preserve"> Postava Bajtík</w:t>
      </w:r>
      <w:bookmarkEnd w:id="49"/>
      <w:bookmarkEnd w:id="50"/>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32"/>
                    <a:stretch>
                      <a:fillRect/>
                    </a:stretch>
                  </pic:blipFill>
                  <pic:spPr>
                    <a:xfrm>
                      <a:off x="0" y="0"/>
                      <a:ext cx="4621839" cy="3016347"/>
                    </a:xfrm>
                    <a:prstGeom prst="rect">
                      <a:avLst/>
                    </a:prstGeom>
                  </pic:spPr>
                </pic:pic>
              </a:graphicData>
            </a:graphic>
          </wp:inline>
        </w:drawing>
      </w:r>
    </w:p>
    <w:p w14:paraId="4FA16472" w14:textId="22CE907F" w:rsidR="00F776E1" w:rsidRDefault="00F776E1" w:rsidP="00F776E1">
      <w:pPr>
        <w:pStyle w:val="Titulek"/>
        <w:keepNext/>
      </w:pPr>
      <w:bookmarkStart w:id="52"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DC4AE9">
        <w:rPr>
          <w:b/>
          <w:bCs/>
          <w:noProof/>
        </w:rPr>
        <w:t>20</w:t>
      </w:r>
      <w:r w:rsidRPr="00F776E1">
        <w:rPr>
          <w:b/>
          <w:bCs/>
        </w:rPr>
        <w:fldChar w:fldCharType="end"/>
      </w:r>
      <w:r>
        <w:t xml:space="preserve"> Pozadí</w:t>
      </w:r>
      <w:bookmarkEnd w:id="52"/>
    </w:p>
    <w:p w14:paraId="066543E3" w14:textId="38DE94B5" w:rsidR="00496277" w:rsidRDefault="00F776E1" w:rsidP="001B487A">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33"/>
                    <a:stretch>
                      <a:fillRect/>
                    </a:stretch>
                  </pic:blipFill>
                  <pic:spPr>
                    <a:xfrm>
                      <a:off x="0" y="0"/>
                      <a:ext cx="4658628" cy="4019743"/>
                    </a:xfrm>
                    <a:prstGeom prst="rect">
                      <a:avLst/>
                    </a:prstGeom>
                  </pic:spPr>
                </pic:pic>
              </a:graphicData>
            </a:graphic>
          </wp:inline>
        </w:drawing>
      </w:r>
    </w:p>
    <w:p w14:paraId="4A2D09DA" w14:textId="77777777" w:rsidR="001B487A" w:rsidRDefault="001B487A" w:rsidP="001B487A">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rPr>
          <w:rFonts w:ascii="Times New Roman" w:hAnsi="Times New Roman"/>
          <w:sz w:val="24"/>
        </w:rPr>
      </w:pPr>
      <w:r>
        <w:br w:type="page"/>
      </w:r>
    </w:p>
    <w:p w14:paraId="3736E293" w14:textId="49483D09" w:rsidR="00FB4DBB" w:rsidRDefault="005D59B8" w:rsidP="00FB4DBB">
      <w:pPr>
        <w:pStyle w:val="Nadpis2"/>
      </w:pPr>
      <w:bookmarkStart w:id="53" w:name="_Toc151893378"/>
      <w:r>
        <w:lastRenderedPageBreak/>
        <w:t>Pohyb</w:t>
      </w:r>
      <w:r w:rsidR="00FB4DBB">
        <w:t xml:space="preserve"> pomocí tlačítek</w:t>
      </w:r>
      <w:bookmarkEnd w:id="53"/>
    </w:p>
    <w:p w14:paraId="7899D9BB" w14:textId="36FAD2B8" w:rsidR="00085AB1" w:rsidRDefault="00085AB1" w:rsidP="00085AB1">
      <w:pPr>
        <w:pStyle w:val="Titulek"/>
        <w:keepNext/>
      </w:pPr>
      <w:bookmarkStart w:id="54" w:name="_Toc151892225"/>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4</w:t>
      </w:r>
      <w:r w:rsidRPr="00085AB1">
        <w:rPr>
          <w:b/>
          <w:bCs/>
        </w:rPr>
        <w:fldChar w:fldCharType="end"/>
      </w:r>
      <w:r w:rsidRPr="00085AB1">
        <w:rPr>
          <w:b/>
          <w:bCs/>
        </w:rPr>
        <w:t>:</w:t>
      </w:r>
      <w:r>
        <w:t xml:space="preserve"> Metodický list - Pohyb pomocí tlačítek</w:t>
      </w:r>
      <w:bookmarkEnd w:id="54"/>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2A2029">
        <w:trPr>
          <w:trHeight w:val="359"/>
        </w:trPr>
        <w:tc>
          <w:tcPr>
            <w:tcW w:w="8711" w:type="dxa"/>
            <w:gridSpan w:val="2"/>
          </w:tcPr>
          <w:p w14:paraId="5F2219E2" w14:textId="77777777" w:rsidR="00473B2B" w:rsidRPr="00496277" w:rsidRDefault="00473B2B" w:rsidP="002A2029">
            <w:pPr>
              <w:pStyle w:val="ODSTAVEC"/>
              <w:ind w:firstLine="0"/>
              <w:jc w:val="center"/>
              <w:rPr>
                <w:b/>
                <w:bCs/>
              </w:rPr>
            </w:pPr>
            <w:r w:rsidRPr="00496277">
              <w:rPr>
                <w:b/>
                <w:bCs/>
              </w:rPr>
              <w:t>Metodický list</w:t>
            </w:r>
          </w:p>
        </w:tc>
      </w:tr>
      <w:tr w:rsidR="00473B2B" w14:paraId="17C4CFC2" w14:textId="77777777" w:rsidTr="002A2029">
        <w:trPr>
          <w:trHeight w:val="366"/>
        </w:trPr>
        <w:tc>
          <w:tcPr>
            <w:tcW w:w="2719" w:type="dxa"/>
          </w:tcPr>
          <w:p w14:paraId="749E70E5" w14:textId="77777777" w:rsidR="00473B2B" w:rsidRDefault="00473B2B" w:rsidP="002A2029">
            <w:pPr>
              <w:pStyle w:val="ODSTAVEC"/>
              <w:ind w:firstLine="0"/>
            </w:pPr>
            <w:r>
              <w:t>Název materiálu:</w:t>
            </w:r>
          </w:p>
        </w:tc>
        <w:tc>
          <w:tcPr>
            <w:tcW w:w="5992" w:type="dxa"/>
          </w:tcPr>
          <w:p w14:paraId="7D5DEFC8" w14:textId="29422BE2" w:rsidR="00473B2B" w:rsidRDefault="005D59B8" w:rsidP="002A2029">
            <w:pPr>
              <w:pStyle w:val="ODSTAVEC"/>
              <w:ind w:firstLine="0"/>
            </w:pPr>
            <w:r>
              <w:t>Pohyb pomocí tlačítek</w:t>
            </w:r>
          </w:p>
        </w:tc>
      </w:tr>
      <w:tr w:rsidR="00473B2B" w14:paraId="7C63CB7A" w14:textId="77777777" w:rsidTr="002A2029">
        <w:trPr>
          <w:trHeight w:val="359"/>
        </w:trPr>
        <w:tc>
          <w:tcPr>
            <w:tcW w:w="2719" w:type="dxa"/>
          </w:tcPr>
          <w:p w14:paraId="746301F1" w14:textId="77777777" w:rsidR="00473B2B" w:rsidRDefault="00473B2B" w:rsidP="002A2029">
            <w:pPr>
              <w:pStyle w:val="ODSTAVEC"/>
              <w:ind w:firstLine="0"/>
            </w:pPr>
            <w:r>
              <w:t>Vzdělávací oblast:</w:t>
            </w:r>
          </w:p>
        </w:tc>
        <w:tc>
          <w:tcPr>
            <w:tcW w:w="5992" w:type="dxa"/>
          </w:tcPr>
          <w:p w14:paraId="154E6ACC" w14:textId="77777777" w:rsidR="00473B2B" w:rsidRDefault="00473B2B" w:rsidP="002A2029">
            <w:pPr>
              <w:pStyle w:val="ODSTAVEC"/>
              <w:ind w:firstLine="0"/>
            </w:pPr>
            <w:r>
              <w:t>Informační a komunikační technologie</w:t>
            </w:r>
          </w:p>
        </w:tc>
      </w:tr>
      <w:tr w:rsidR="00473B2B" w14:paraId="6C355BD0" w14:textId="77777777" w:rsidTr="002A2029">
        <w:trPr>
          <w:trHeight w:val="359"/>
        </w:trPr>
        <w:tc>
          <w:tcPr>
            <w:tcW w:w="2719" w:type="dxa"/>
          </w:tcPr>
          <w:p w14:paraId="1B821071" w14:textId="77777777" w:rsidR="00473B2B" w:rsidRDefault="00473B2B" w:rsidP="002A2029">
            <w:pPr>
              <w:pStyle w:val="ODSTAVEC"/>
              <w:ind w:firstLine="0"/>
            </w:pPr>
            <w:r>
              <w:t>Vyučovací předmět:</w:t>
            </w:r>
          </w:p>
        </w:tc>
        <w:tc>
          <w:tcPr>
            <w:tcW w:w="5992" w:type="dxa"/>
          </w:tcPr>
          <w:p w14:paraId="67BD821C" w14:textId="77777777" w:rsidR="00473B2B" w:rsidRDefault="00473B2B" w:rsidP="002A2029">
            <w:pPr>
              <w:pStyle w:val="ODSTAVEC"/>
              <w:ind w:firstLine="0"/>
            </w:pPr>
            <w:r>
              <w:t>Informatika</w:t>
            </w:r>
          </w:p>
        </w:tc>
      </w:tr>
      <w:tr w:rsidR="00473B2B" w14:paraId="2A24FC89" w14:textId="77777777" w:rsidTr="002A2029">
        <w:trPr>
          <w:trHeight w:val="366"/>
        </w:trPr>
        <w:tc>
          <w:tcPr>
            <w:tcW w:w="2719" w:type="dxa"/>
          </w:tcPr>
          <w:p w14:paraId="56102D20" w14:textId="77777777" w:rsidR="00473B2B" w:rsidRDefault="00473B2B" w:rsidP="002A2029">
            <w:pPr>
              <w:pStyle w:val="ODSTAVEC"/>
              <w:ind w:firstLine="0"/>
            </w:pPr>
            <w:r>
              <w:t>Věkové určení:</w:t>
            </w:r>
          </w:p>
        </w:tc>
        <w:tc>
          <w:tcPr>
            <w:tcW w:w="5992" w:type="dxa"/>
          </w:tcPr>
          <w:p w14:paraId="45A01A7D" w14:textId="5A5C7D0E" w:rsidR="00473B2B" w:rsidRDefault="00473B2B" w:rsidP="002A2029">
            <w:pPr>
              <w:pStyle w:val="ODSTAVEC"/>
              <w:ind w:firstLine="0"/>
            </w:pPr>
            <w:r>
              <w:t>2. stupeň ZŠ</w:t>
            </w:r>
          </w:p>
        </w:tc>
      </w:tr>
      <w:tr w:rsidR="00473B2B" w14:paraId="38AF92DB" w14:textId="77777777" w:rsidTr="002A2029">
        <w:trPr>
          <w:trHeight w:val="359"/>
        </w:trPr>
        <w:tc>
          <w:tcPr>
            <w:tcW w:w="2719" w:type="dxa"/>
          </w:tcPr>
          <w:p w14:paraId="67F8E66A" w14:textId="77777777" w:rsidR="00473B2B" w:rsidRDefault="00473B2B" w:rsidP="002A2029">
            <w:pPr>
              <w:pStyle w:val="ODSTAVEC"/>
              <w:ind w:firstLine="0"/>
            </w:pPr>
            <w:r>
              <w:t>Časová dotace:</w:t>
            </w:r>
          </w:p>
        </w:tc>
        <w:tc>
          <w:tcPr>
            <w:tcW w:w="5992" w:type="dxa"/>
          </w:tcPr>
          <w:p w14:paraId="52AC57C2" w14:textId="11B68EFA" w:rsidR="00473B2B" w:rsidRDefault="00D51AD7" w:rsidP="002A2029">
            <w:pPr>
              <w:pStyle w:val="ODSTAVEC"/>
              <w:ind w:firstLine="0"/>
            </w:pPr>
            <w:r>
              <w:t xml:space="preserve">30 </w:t>
            </w:r>
            <w:r w:rsidR="00473B2B">
              <w:t>minut</w:t>
            </w:r>
          </w:p>
        </w:tc>
      </w:tr>
      <w:tr w:rsidR="00473B2B" w14:paraId="62FD6768" w14:textId="77777777" w:rsidTr="002A2029">
        <w:trPr>
          <w:trHeight w:val="359"/>
        </w:trPr>
        <w:tc>
          <w:tcPr>
            <w:tcW w:w="2719" w:type="dxa"/>
          </w:tcPr>
          <w:p w14:paraId="42A1AC2E" w14:textId="77777777" w:rsidR="00473B2B" w:rsidRDefault="00473B2B" w:rsidP="002A2029">
            <w:pPr>
              <w:pStyle w:val="ODSTAVEC"/>
              <w:ind w:firstLine="0"/>
            </w:pPr>
            <w:r>
              <w:t>Rozsah:</w:t>
            </w:r>
          </w:p>
        </w:tc>
        <w:tc>
          <w:tcPr>
            <w:tcW w:w="5992" w:type="dxa"/>
          </w:tcPr>
          <w:p w14:paraId="4F574BA2" w14:textId="50A4B71D" w:rsidR="00473B2B" w:rsidRDefault="005D59B8" w:rsidP="002A2029">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2A2029">
        <w:trPr>
          <w:trHeight w:val="57"/>
        </w:trPr>
        <w:tc>
          <w:tcPr>
            <w:tcW w:w="2719" w:type="dxa"/>
          </w:tcPr>
          <w:p w14:paraId="2E74EDA7" w14:textId="77777777" w:rsidR="00473B2B" w:rsidRDefault="00473B2B" w:rsidP="002A2029">
            <w:pPr>
              <w:pStyle w:val="ODSTAVEC"/>
              <w:ind w:firstLine="0"/>
            </w:pPr>
            <w:r>
              <w:t>Klíčová slova:</w:t>
            </w:r>
          </w:p>
        </w:tc>
        <w:tc>
          <w:tcPr>
            <w:tcW w:w="5992" w:type="dxa"/>
          </w:tcPr>
          <w:p w14:paraId="56CDF695" w14:textId="689E992E" w:rsidR="00473B2B" w:rsidRDefault="00473B2B" w:rsidP="002A2029">
            <w:pPr>
              <w:pStyle w:val="ODSTAVEC"/>
              <w:ind w:firstLine="0"/>
            </w:pPr>
            <w:r>
              <w:t xml:space="preserve">animace, pohyb, </w:t>
            </w:r>
            <w:r w:rsidR="005D59B8">
              <w:t>tlačítko, pozadí</w:t>
            </w:r>
          </w:p>
        </w:tc>
      </w:tr>
      <w:tr w:rsidR="00473B2B" w14:paraId="7C9F8083" w14:textId="77777777" w:rsidTr="002A2029">
        <w:trPr>
          <w:trHeight w:val="359"/>
        </w:trPr>
        <w:tc>
          <w:tcPr>
            <w:tcW w:w="2719" w:type="dxa"/>
          </w:tcPr>
          <w:p w14:paraId="74064C35" w14:textId="77777777" w:rsidR="00473B2B" w:rsidRDefault="00473B2B" w:rsidP="002A2029">
            <w:pPr>
              <w:pStyle w:val="ODSTAVEC"/>
              <w:ind w:firstLine="0"/>
            </w:pPr>
            <w:r>
              <w:t>Anotace materiálu:</w:t>
            </w:r>
          </w:p>
        </w:tc>
        <w:tc>
          <w:tcPr>
            <w:tcW w:w="5992" w:type="dxa"/>
          </w:tcPr>
          <w:p w14:paraId="30A6733C" w14:textId="0720E0EF" w:rsidR="00473B2B" w:rsidRDefault="00473B2B" w:rsidP="002A2029">
            <w:pPr>
              <w:pStyle w:val="ODSTAVEC"/>
              <w:ind w:firstLine="0"/>
            </w:pPr>
            <w:r>
              <w:t xml:space="preserve">Žák </w:t>
            </w:r>
            <w:r w:rsidR="004654C8">
              <w:t>naprogramuje pohyb postavy „Bajtík“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Bajtíka pomocí tlačítek na klávesnici, aby mohl létat vpravo, vlevo, nahoru a dolů. </w:t>
      </w:r>
      <w:r w:rsidR="005D59B8">
        <w:t>Zamez tomu, aby se při změně směru neotáčel a zároveň, aby se při nárazu na okraj odrazil. Naprogramuj i animaci, aby Bajtík mával křídly.</w:t>
      </w:r>
    </w:p>
    <w:p w14:paraId="64FB8986" w14:textId="77777777" w:rsidR="00473B2B" w:rsidRDefault="00473B2B" w:rsidP="00473B2B">
      <w:pPr>
        <w:pStyle w:val="ODSTAVEC"/>
        <w:ind w:firstLine="0"/>
      </w:pPr>
    </w:p>
    <w:p w14:paraId="51688F93" w14:textId="66B640D4"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r w:rsidR="001B487A">
        <w:t xml:space="preserve"> (</w:t>
      </w:r>
      <w:r w:rsidR="001B487A" w:rsidRPr="001B487A">
        <w:fldChar w:fldCharType="begin"/>
      </w:r>
      <w:r w:rsidR="001B487A" w:rsidRPr="001B487A">
        <w:instrText xml:space="preserve"> REF _Ref151975529 \h </w:instrText>
      </w:r>
      <w:r w:rsidR="001B487A" w:rsidRPr="001B487A">
        <w:instrText xml:space="preserve"> \* MERGEFORMAT </w:instrText>
      </w:r>
      <w:r w:rsidR="001B487A" w:rsidRPr="001B487A">
        <w:fldChar w:fldCharType="separate"/>
      </w:r>
      <w:r w:rsidR="001B487A" w:rsidRPr="001B487A">
        <w:t xml:space="preserve">Obrázek </w:t>
      </w:r>
      <w:r w:rsidR="001B487A" w:rsidRPr="001B487A">
        <w:rPr>
          <w:noProof/>
        </w:rPr>
        <w:t>21</w:t>
      </w:r>
      <w:r w:rsidR="001B487A" w:rsidRPr="001B487A">
        <w:fldChar w:fldCharType="end"/>
      </w:r>
      <w:r w:rsidR="001B487A">
        <w:t>).</w:t>
      </w:r>
    </w:p>
    <w:p w14:paraId="42B6423C" w14:textId="01CD0E76" w:rsidR="00473B2B" w:rsidRDefault="00473B2B" w:rsidP="00473B2B">
      <w:pPr>
        <w:pStyle w:val="Titulek"/>
        <w:keepNext/>
      </w:pPr>
      <w:bookmarkStart w:id="55" w:name="_Toc151115927"/>
      <w:bookmarkStart w:id="56" w:name="_Ref151975529"/>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DC4AE9">
        <w:rPr>
          <w:b/>
          <w:bCs/>
          <w:noProof/>
        </w:rPr>
        <w:t>21</w:t>
      </w:r>
      <w:r w:rsidRPr="00473B2B">
        <w:rPr>
          <w:b/>
          <w:bCs/>
        </w:rPr>
        <w:fldChar w:fldCharType="end"/>
      </w:r>
      <w:bookmarkEnd w:id="56"/>
      <w:r w:rsidRPr="00473B2B">
        <w:rPr>
          <w:b/>
          <w:bCs/>
        </w:rPr>
        <w:t>:</w:t>
      </w:r>
      <w:r>
        <w:t xml:space="preserve"> Kód Bajtík</w:t>
      </w:r>
      <w:bookmarkEnd w:id="55"/>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34"/>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13704656" w:rsidR="005D59B8" w:rsidRDefault="005D59B8" w:rsidP="005D59B8">
      <w:pPr>
        <w:pStyle w:val="Titulek"/>
        <w:keepNext/>
      </w:pPr>
      <w:bookmarkStart w:id="57"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DC4AE9">
        <w:rPr>
          <w:b/>
          <w:bCs/>
          <w:noProof/>
        </w:rPr>
        <w:t>22</w:t>
      </w:r>
      <w:r w:rsidRPr="005D59B8">
        <w:rPr>
          <w:b/>
          <w:bCs/>
        </w:rPr>
        <w:fldChar w:fldCharType="end"/>
      </w:r>
      <w:r w:rsidRPr="005D59B8">
        <w:rPr>
          <w:b/>
          <w:bCs/>
        </w:rPr>
        <w:t>:</w:t>
      </w:r>
      <w:r>
        <w:t xml:space="preserve"> Kostým Bajtík</w:t>
      </w:r>
      <w:bookmarkEnd w:id="57"/>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35"/>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bookmarkStart w:id="58" w:name="_Toc151893379"/>
      <w:r>
        <w:lastRenderedPageBreak/>
        <w:t>Divadlo</w:t>
      </w:r>
      <w:bookmarkEnd w:id="58"/>
    </w:p>
    <w:p w14:paraId="318571EE" w14:textId="2DFE0379" w:rsidR="00085AB1" w:rsidRDefault="00085AB1" w:rsidP="00085AB1">
      <w:pPr>
        <w:pStyle w:val="Titulek"/>
        <w:keepNext/>
      </w:pPr>
      <w:bookmarkStart w:id="59" w:name="_Toc151892226"/>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5</w:t>
      </w:r>
      <w:r w:rsidRPr="00085AB1">
        <w:rPr>
          <w:b/>
          <w:bCs/>
        </w:rPr>
        <w:fldChar w:fldCharType="end"/>
      </w:r>
      <w:r w:rsidRPr="00085AB1">
        <w:rPr>
          <w:b/>
          <w:bCs/>
        </w:rPr>
        <w:t>:</w:t>
      </w:r>
      <w:r>
        <w:t xml:space="preserve"> Metodický list - Divadlo</w:t>
      </w:r>
      <w:bookmarkEnd w:id="59"/>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2A2029">
        <w:trPr>
          <w:trHeight w:val="359"/>
        </w:trPr>
        <w:tc>
          <w:tcPr>
            <w:tcW w:w="8711" w:type="dxa"/>
            <w:gridSpan w:val="2"/>
          </w:tcPr>
          <w:p w14:paraId="511301D6" w14:textId="77777777" w:rsidR="004654C8" w:rsidRPr="00496277" w:rsidRDefault="004654C8" w:rsidP="002A2029">
            <w:pPr>
              <w:pStyle w:val="ODSTAVEC"/>
              <w:ind w:firstLine="0"/>
              <w:jc w:val="center"/>
              <w:rPr>
                <w:b/>
                <w:bCs/>
              </w:rPr>
            </w:pPr>
            <w:r w:rsidRPr="00496277">
              <w:rPr>
                <w:b/>
                <w:bCs/>
              </w:rPr>
              <w:t>Metodický list</w:t>
            </w:r>
          </w:p>
        </w:tc>
      </w:tr>
      <w:tr w:rsidR="004654C8" w14:paraId="7E734C26" w14:textId="77777777" w:rsidTr="002A2029">
        <w:trPr>
          <w:trHeight w:val="366"/>
        </w:trPr>
        <w:tc>
          <w:tcPr>
            <w:tcW w:w="2719" w:type="dxa"/>
          </w:tcPr>
          <w:p w14:paraId="1769267D" w14:textId="77777777" w:rsidR="004654C8" w:rsidRDefault="004654C8" w:rsidP="002A2029">
            <w:pPr>
              <w:pStyle w:val="ODSTAVEC"/>
              <w:ind w:firstLine="0"/>
            </w:pPr>
            <w:r>
              <w:t>Název materiálu:</w:t>
            </w:r>
          </w:p>
        </w:tc>
        <w:tc>
          <w:tcPr>
            <w:tcW w:w="5992" w:type="dxa"/>
          </w:tcPr>
          <w:p w14:paraId="37F649A0" w14:textId="745EA010" w:rsidR="004654C8" w:rsidRDefault="00303A49" w:rsidP="002A2029">
            <w:pPr>
              <w:pStyle w:val="ODSTAVEC"/>
              <w:ind w:firstLine="0"/>
            </w:pPr>
            <w:r>
              <w:t>Divadlo</w:t>
            </w:r>
          </w:p>
        </w:tc>
      </w:tr>
      <w:tr w:rsidR="004654C8" w14:paraId="1F8D3DA0" w14:textId="77777777" w:rsidTr="002A2029">
        <w:trPr>
          <w:trHeight w:val="359"/>
        </w:trPr>
        <w:tc>
          <w:tcPr>
            <w:tcW w:w="2719" w:type="dxa"/>
          </w:tcPr>
          <w:p w14:paraId="283D4385" w14:textId="77777777" w:rsidR="004654C8" w:rsidRDefault="004654C8" w:rsidP="002A2029">
            <w:pPr>
              <w:pStyle w:val="ODSTAVEC"/>
              <w:ind w:firstLine="0"/>
            </w:pPr>
            <w:r>
              <w:t>Vzdělávací oblast:</w:t>
            </w:r>
          </w:p>
        </w:tc>
        <w:tc>
          <w:tcPr>
            <w:tcW w:w="5992" w:type="dxa"/>
          </w:tcPr>
          <w:p w14:paraId="51540694" w14:textId="77777777" w:rsidR="004654C8" w:rsidRDefault="004654C8" w:rsidP="002A2029">
            <w:pPr>
              <w:pStyle w:val="ODSTAVEC"/>
              <w:ind w:firstLine="0"/>
            </w:pPr>
            <w:r>
              <w:t>Informační a komunikační technologie</w:t>
            </w:r>
          </w:p>
        </w:tc>
      </w:tr>
      <w:tr w:rsidR="004654C8" w14:paraId="1976E554" w14:textId="77777777" w:rsidTr="002A2029">
        <w:trPr>
          <w:trHeight w:val="359"/>
        </w:trPr>
        <w:tc>
          <w:tcPr>
            <w:tcW w:w="2719" w:type="dxa"/>
          </w:tcPr>
          <w:p w14:paraId="0881DF25" w14:textId="77777777" w:rsidR="004654C8" w:rsidRDefault="004654C8" w:rsidP="002A2029">
            <w:pPr>
              <w:pStyle w:val="ODSTAVEC"/>
              <w:ind w:firstLine="0"/>
            </w:pPr>
            <w:r>
              <w:t>Vyučovací předmět:</w:t>
            </w:r>
          </w:p>
        </w:tc>
        <w:tc>
          <w:tcPr>
            <w:tcW w:w="5992" w:type="dxa"/>
          </w:tcPr>
          <w:p w14:paraId="795A54DF" w14:textId="77777777" w:rsidR="004654C8" w:rsidRDefault="004654C8" w:rsidP="002A2029">
            <w:pPr>
              <w:pStyle w:val="ODSTAVEC"/>
              <w:ind w:firstLine="0"/>
            </w:pPr>
            <w:r>
              <w:t>Informatika</w:t>
            </w:r>
          </w:p>
        </w:tc>
      </w:tr>
      <w:tr w:rsidR="004654C8" w14:paraId="39A4EECD" w14:textId="77777777" w:rsidTr="002A2029">
        <w:trPr>
          <w:trHeight w:val="366"/>
        </w:trPr>
        <w:tc>
          <w:tcPr>
            <w:tcW w:w="2719" w:type="dxa"/>
          </w:tcPr>
          <w:p w14:paraId="014873CD" w14:textId="77777777" w:rsidR="004654C8" w:rsidRDefault="004654C8" w:rsidP="002A2029">
            <w:pPr>
              <w:pStyle w:val="ODSTAVEC"/>
              <w:ind w:firstLine="0"/>
            </w:pPr>
            <w:r>
              <w:t>Věkové určení:</w:t>
            </w:r>
          </w:p>
        </w:tc>
        <w:tc>
          <w:tcPr>
            <w:tcW w:w="5992" w:type="dxa"/>
          </w:tcPr>
          <w:p w14:paraId="538F405C" w14:textId="73F9C2A0" w:rsidR="004654C8" w:rsidRDefault="004654C8" w:rsidP="002A2029">
            <w:pPr>
              <w:pStyle w:val="ODSTAVEC"/>
              <w:ind w:firstLine="0"/>
            </w:pPr>
            <w:r>
              <w:t>2. stupeň ZŠ</w:t>
            </w:r>
          </w:p>
        </w:tc>
      </w:tr>
      <w:tr w:rsidR="004654C8" w14:paraId="20288C69" w14:textId="77777777" w:rsidTr="002A2029">
        <w:trPr>
          <w:trHeight w:val="359"/>
        </w:trPr>
        <w:tc>
          <w:tcPr>
            <w:tcW w:w="2719" w:type="dxa"/>
          </w:tcPr>
          <w:p w14:paraId="076A0A90" w14:textId="77777777" w:rsidR="004654C8" w:rsidRDefault="004654C8" w:rsidP="002A2029">
            <w:pPr>
              <w:pStyle w:val="ODSTAVEC"/>
              <w:ind w:firstLine="0"/>
            </w:pPr>
            <w:r>
              <w:t>Časová dotace:</w:t>
            </w:r>
          </w:p>
        </w:tc>
        <w:tc>
          <w:tcPr>
            <w:tcW w:w="5992" w:type="dxa"/>
          </w:tcPr>
          <w:p w14:paraId="0A23F2DC" w14:textId="6FC99AB1" w:rsidR="004654C8" w:rsidRDefault="00303A49" w:rsidP="002A2029">
            <w:pPr>
              <w:pStyle w:val="ODSTAVEC"/>
              <w:ind w:firstLine="0"/>
            </w:pPr>
            <w:r>
              <w:t>45</w:t>
            </w:r>
            <w:r w:rsidR="004654C8">
              <w:t xml:space="preserve"> minut</w:t>
            </w:r>
          </w:p>
        </w:tc>
      </w:tr>
      <w:tr w:rsidR="004654C8" w14:paraId="0AFC3E44" w14:textId="77777777" w:rsidTr="002A2029">
        <w:trPr>
          <w:trHeight w:val="359"/>
        </w:trPr>
        <w:tc>
          <w:tcPr>
            <w:tcW w:w="2719" w:type="dxa"/>
          </w:tcPr>
          <w:p w14:paraId="4E9F4B3F" w14:textId="77777777" w:rsidR="004654C8" w:rsidRDefault="004654C8" w:rsidP="002A2029">
            <w:pPr>
              <w:pStyle w:val="ODSTAVEC"/>
              <w:ind w:firstLine="0"/>
            </w:pPr>
            <w:r>
              <w:t>Rozsah:</w:t>
            </w:r>
          </w:p>
        </w:tc>
        <w:tc>
          <w:tcPr>
            <w:tcW w:w="5992" w:type="dxa"/>
          </w:tcPr>
          <w:p w14:paraId="50168514" w14:textId="746F4269" w:rsidR="004654C8" w:rsidRDefault="00303A49" w:rsidP="002A2029">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2A2029">
        <w:trPr>
          <w:trHeight w:val="57"/>
        </w:trPr>
        <w:tc>
          <w:tcPr>
            <w:tcW w:w="2719" w:type="dxa"/>
          </w:tcPr>
          <w:p w14:paraId="09ED5CB2" w14:textId="77777777" w:rsidR="004654C8" w:rsidRDefault="004654C8" w:rsidP="002A2029">
            <w:pPr>
              <w:pStyle w:val="ODSTAVEC"/>
              <w:ind w:firstLine="0"/>
            </w:pPr>
            <w:r>
              <w:t>Klíčová slova:</w:t>
            </w:r>
          </w:p>
        </w:tc>
        <w:tc>
          <w:tcPr>
            <w:tcW w:w="5992" w:type="dxa"/>
          </w:tcPr>
          <w:p w14:paraId="7209CFA9" w14:textId="11E6ECBF" w:rsidR="004654C8" w:rsidRDefault="00944AAB" w:rsidP="002A2029">
            <w:pPr>
              <w:pStyle w:val="ODSTAVEC"/>
              <w:ind w:firstLine="0"/>
            </w:pPr>
            <w:r>
              <w:t>tlačítko, vyslání zprávy, obdržení zprávy, kliknutí na tlačítko</w:t>
            </w:r>
          </w:p>
        </w:tc>
      </w:tr>
      <w:tr w:rsidR="004654C8" w14:paraId="47C74831" w14:textId="77777777" w:rsidTr="002A2029">
        <w:trPr>
          <w:trHeight w:val="359"/>
        </w:trPr>
        <w:tc>
          <w:tcPr>
            <w:tcW w:w="2719" w:type="dxa"/>
          </w:tcPr>
          <w:p w14:paraId="5D05DA13" w14:textId="77777777" w:rsidR="004654C8" w:rsidRDefault="004654C8" w:rsidP="002A2029">
            <w:pPr>
              <w:pStyle w:val="ODSTAVEC"/>
              <w:ind w:firstLine="0"/>
            </w:pPr>
            <w:r>
              <w:t>Anotace materiálu:</w:t>
            </w:r>
          </w:p>
        </w:tc>
        <w:tc>
          <w:tcPr>
            <w:tcW w:w="5992" w:type="dxa"/>
          </w:tcPr>
          <w:p w14:paraId="448BF1C7" w14:textId="27AB86C5" w:rsidR="004654C8" w:rsidRDefault="004654C8" w:rsidP="002A2029">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Scratch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rPr>
          <w:rFonts w:ascii="Times New Roman" w:hAnsi="Times New Roman"/>
          <w:sz w:val="24"/>
        </w:rPr>
      </w:pPr>
      <w:r>
        <w:br w:type="page"/>
      </w:r>
    </w:p>
    <w:p w14:paraId="22D17043" w14:textId="306A1D01" w:rsidR="00303A49" w:rsidRDefault="00303A49" w:rsidP="00303A49">
      <w:pPr>
        <w:pStyle w:val="Titulek"/>
        <w:keepNext/>
      </w:pPr>
      <w:bookmarkStart w:id="60"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3</w:t>
      </w:r>
      <w:r w:rsidRPr="00303A49">
        <w:rPr>
          <w:b/>
          <w:bCs/>
        </w:rPr>
        <w:fldChar w:fldCharType="end"/>
      </w:r>
      <w:r w:rsidRPr="00303A49">
        <w:rPr>
          <w:b/>
          <w:bCs/>
        </w:rPr>
        <w:t>:</w:t>
      </w:r>
      <w:r>
        <w:t xml:space="preserve"> Kód Tlačítko Tělo</w:t>
      </w:r>
      <w:bookmarkEnd w:id="60"/>
    </w:p>
    <w:p w14:paraId="5BC5884C" w14:textId="78E1EC57" w:rsidR="00303A49" w:rsidRDefault="00303A49" w:rsidP="001B487A">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36"/>
                    <a:stretch>
                      <a:fillRect/>
                    </a:stretch>
                  </pic:blipFill>
                  <pic:spPr>
                    <a:xfrm>
                      <a:off x="0" y="0"/>
                      <a:ext cx="1880183" cy="1255995"/>
                    </a:xfrm>
                    <a:prstGeom prst="rect">
                      <a:avLst/>
                    </a:prstGeom>
                  </pic:spPr>
                </pic:pic>
              </a:graphicData>
            </a:graphic>
          </wp:inline>
        </w:drawing>
      </w:r>
    </w:p>
    <w:p w14:paraId="60228458" w14:textId="5187F840" w:rsidR="00303A49" w:rsidRDefault="00303A49" w:rsidP="00303A49">
      <w:pPr>
        <w:pStyle w:val="Titulek"/>
        <w:keepNext/>
      </w:pPr>
      <w:bookmarkStart w:id="61"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4</w:t>
      </w:r>
      <w:r w:rsidRPr="00303A49">
        <w:rPr>
          <w:b/>
          <w:bCs/>
        </w:rPr>
        <w:fldChar w:fldCharType="end"/>
      </w:r>
      <w:r w:rsidRPr="00303A49">
        <w:rPr>
          <w:b/>
          <w:bCs/>
        </w:rPr>
        <w:t>:</w:t>
      </w:r>
      <w:r>
        <w:t xml:space="preserve"> Kód Tlačítko hlava</w:t>
      </w:r>
      <w:bookmarkEnd w:id="61"/>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37"/>
                    <a:stretch>
                      <a:fillRect/>
                    </a:stretch>
                  </pic:blipFill>
                  <pic:spPr>
                    <a:xfrm>
                      <a:off x="0" y="0"/>
                      <a:ext cx="1884080" cy="1128892"/>
                    </a:xfrm>
                    <a:prstGeom prst="rect">
                      <a:avLst/>
                    </a:prstGeom>
                  </pic:spPr>
                </pic:pic>
              </a:graphicData>
            </a:graphic>
          </wp:inline>
        </w:drawing>
      </w:r>
    </w:p>
    <w:p w14:paraId="3FFC0914" w14:textId="5B93CF3E" w:rsidR="00303A49" w:rsidRDefault="00303A49" w:rsidP="00303A49">
      <w:pPr>
        <w:pStyle w:val="Titulek"/>
        <w:keepNext/>
      </w:pPr>
      <w:bookmarkStart w:id="62"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5</w:t>
      </w:r>
      <w:r w:rsidRPr="00303A49">
        <w:rPr>
          <w:b/>
          <w:bCs/>
        </w:rPr>
        <w:fldChar w:fldCharType="end"/>
      </w:r>
      <w:r w:rsidRPr="00303A49">
        <w:rPr>
          <w:b/>
          <w:bCs/>
        </w:rPr>
        <w:t>:</w:t>
      </w:r>
      <w:r>
        <w:t xml:space="preserve"> Kód Tělo</w:t>
      </w:r>
      <w:bookmarkEnd w:id="62"/>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38"/>
                    <a:stretch>
                      <a:fillRect/>
                    </a:stretch>
                  </pic:blipFill>
                  <pic:spPr>
                    <a:xfrm>
                      <a:off x="0" y="0"/>
                      <a:ext cx="1847321" cy="1217060"/>
                    </a:xfrm>
                    <a:prstGeom prst="rect">
                      <a:avLst/>
                    </a:prstGeom>
                  </pic:spPr>
                </pic:pic>
              </a:graphicData>
            </a:graphic>
          </wp:inline>
        </w:drawing>
      </w:r>
    </w:p>
    <w:p w14:paraId="0F683529" w14:textId="7839CDE8" w:rsidR="00303A49" w:rsidRDefault="00303A49" w:rsidP="00303A49">
      <w:pPr>
        <w:pStyle w:val="Titulek"/>
        <w:keepNext/>
      </w:pPr>
      <w:bookmarkStart w:id="63"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6</w:t>
      </w:r>
      <w:r w:rsidRPr="00303A49">
        <w:rPr>
          <w:b/>
          <w:bCs/>
        </w:rPr>
        <w:fldChar w:fldCharType="end"/>
      </w:r>
      <w:r w:rsidRPr="00303A49">
        <w:rPr>
          <w:b/>
          <w:bCs/>
        </w:rPr>
        <w:t>:</w:t>
      </w:r>
      <w:r>
        <w:t xml:space="preserve"> Kód Hlava</w:t>
      </w:r>
      <w:bookmarkEnd w:id="63"/>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39"/>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rPr>
          <w:rFonts w:ascii="Times New Roman" w:hAnsi="Times New Roman"/>
          <w:b/>
          <w:bCs/>
          <w:sz w:val="24"/>
        </w:rPr>
      </w:pPr>
      <w:r>
        <w:rPr>
          <w:b/>
          <w:bCs/>
        </w:rPr>
        <w:br w:type="page"/>
      </w:r>
    </w:p>
    <w:p w14:paraId="6BA7C24C" w14:textId="4A73AF2E" w:rsidR="00303A49" w:rsidRDefault="00303A49" w:rsidP="00303A49">
      <w:pPr>
        <w:pStyle w:val="Titulek"/>
        <w:keepNext/>
      </w:pPr>
      <w:bookmarkStart w:id="64" w:name="_Toc151115933"/>
      <w:r>
        <w:lastRenderedPageBreak/>
        <w:t xml:space="preserve">Obrázek </w:t>
      </w:r>
      <w:fldSimple w:instr=" SEQ Obrázek \* ARABIC ">
        <w:r w:rsidR="00DC4AE9">
          <w:rPr>
            <w:noProof/>
          </w:rPr>
          <w:t>27</w:t>
        </w:r>
      </w:fldSimple>
      <w:r>
        <w:t>: Kostýmy Hlava</w:t>
      </w:r>
      <w:bookmarkEnd w:id="64"/>
    </w:p>
    <w:p w14:paraId="4F5CFA40" w14:textId="0E34B1F5" w:rsidR="00303A49" w:rsidRDefault="00303A49" w:rsidP="001B487A">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40"/>
                    <a:stretch>
                      <a:fillRect/>
                    </a:stretch>
                  </pic:blipFill>
                  <pic:spPr>
                    <a:xfrm>
                      <a:off x="0" y="0"/>
                      <a:ext cx="3984539" cy="2525313"/>
                    </a:xfrm>
                    <a:prstGeom prst="rect">
                      <a:avLst/>
                    </a:prstGeom>
                  </pic:spPr>
                </pic:pic>
              </a:graphicData>
            </a:graphic>
          </wp:inline>
        </w:drawing>
      </w:r>
    </w:p>
    <w:p w14:paraId="53A44B2A" w14:textId="7AF3D06C" w:rsidR="00303A49" w:rsidRDefault="00303A49" w:rsidP="00303A49">
      <w:pPr>
        <w:pStyle w:val="Titulek"/>
        <w:keepNext/>
      </w:pPr>
      <w:bookmarkStart w:id="65"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DC4AE9">
        <w:rPr>
          <w:b/>
          <w:bCs/>
          <w:noProof/>
        </w:rPr>
        <w:t>28</w:t>
      </w:r>
      <w:r w:rsidRPr="00303A49">
        <w:rPr>
          <w:b/>
          <w:bCs/>
        </w:rPr>
        <w:fldChar w:fldCharType="end"/>
      </w:r>
      <w:r w:rsidRPr="00303A49">
        <w:rPr>
          <w:b/>
          <w:bCs/>
        </w:rPr>
        <w:t>:</w:t>
      </w:r>
      <w:r>
        <w:t xml:space="preserve"> Kostýmy Tělo</w:t>
      </w:r>
      <w:bookmarkEnd w:id="65"/>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41"/>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rPr>
          <w:rFonts w:ascii="Times New Roman" w:hAnsi="Times New Roman"/>
          <w:sz w:val="24"/>
        </w:rPr>
      </w:pPr>
      <w:r>
        <w:br w:type="page"/>
      </w:r>
    </w:p>
    <w:p w14:paraId="0350641B" w14:textId="08FB2939" w:rsidR="00944AAB" w:rsidRDefault="00FB4DBB" w:rsidP="00944AAB">
      <w:pPr>
        <w:pStyle w:val="Nadpis2"/>
      </w:pPr>
      <w:bookmarkStart w:id="66" w:name="_Toc151893380"/>
      <w:r>
        <w:lastRenderedPageBreak/>
        <w:t>Mandala</w:t>
      </w:r>
      <w:bookmarkEnd w:id="66"/>
    </w:p>
    <w:p w14:paraId="3BA6C3D4" w14:textId="515C9AE5" w:rsidR="00085AB1" w:rsidRDefault="00085AB1" w:rsidP="00085AB1">
      <w:pPr>
        <w:pStyle w:val="Titulek"/>
        <w:keepNext/>
      </w:pPr>
      <w:bookmarkStart w:id="67" w:name="_Toc151892227"/>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6</w:t>
      </w:r>
      <w:r w:rsidRPr="00085AB1">
        <w:rPr>
          <w:b/>
          <w:bCs/>
        </w:rPr>
        <w:fldChar w:fldCharType="end"/>
      </w:r>
      <w:r w:rsidRPr="00085AB1">
        <w:rPr>
          <w:b/>
          <w:bCs/>
        </w:rPr>
        <w:t>:</w:t>
      </w:r>
      <w:r>
        <w:t xml:space="preserve"> Metodický list - Mandala</w:t>
      </w:r>
      <w:bookmarkEnd w:id="67"/>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2A2029">
        <w:trPr>
          <w:trHeight w:val="359"/>
        </w:trPr>
        <w:tc>
          <w:tcPr>
            <w:tcW w:w="8711" w:type="dxa"/>
            <w:gridSpan w:val="2"/>
          </w:tcPr>
          <w:p w14:paraId="28E598CB" w14:textId="77777777" w:rsidR="00944AAB" w:rsidRPr="00496277" w:rsidRDefault="00944AAB" w:rsidP="002A2029">
            <w:pPr>
              <w:pStyle w:val="ODSTAVEC"/>
              <w:ind w:firstLine="0"/>
              <w:jc w:val="center"/>
              <w:rPr>
                <w:b/>
                <w:bCs/>
              </w:rPr>
            </w:pPr>
            <w:r w:rsidRPr="00496277">
              <w:rPr>
                <w:b/>
                <w:bCs/>
              </w:rPr>
              <w:t>Metodický list</w:t>
            </w:r>
          </w:p>
        </w:tc>
      </w:tr>
      <w:tr w:rsidR="00944AAB" w14:paraId="67D36939" w14:textId="77777777" w:rsidTr="002A2029">
        <w:trPr>
          <w:trHeight w:val="366"/>
        </w:trPr>
        <w:tc>
          <w:tcPr>
            <w:tcW w:w="2719" w:type="dxa"/>
          </w:tcPr>
          <w:p w14:paraId="6A598363" w14:textId="77777777" w:rsidR="00944AAB" w:rsidRDefault="00944AAB" w:rsidP="002A2029">
            <w:pPr>
              <w:pStyle w:val="ODSTAVEC"/>
              <w:ind w:firstLine="0"/>
            </w:pPr>
            <w:r>
              <w:t>Název materiálu:</w:t>
            </w:r>
          </w:p>
        </w:tc>
        <w:tc>
          <w:tcPr>
            <w:tcW w:w="5992" w:type="dxa"/>
          </w:tcPr>
          <w:p w14:paraId="071265AE" w14:textId="5EB86950" w:rsidR="00944AAB" w:rsidRDefault="00944AAB" w:rsidP="002A2029">
            <w:pPr>
              <w:pStyle w:val="ODSTAVEC"/>
              <w:ind w:firstLine="0"/>
            </w:pPr>
            <w:r>
              <w:t>Mandala</w:t>
            </w:r>
          </w:p>
        </w:tc>
      </w:tr>
      <w:tr w:rsidR="00944AAB" w14:paraId="7C579AE6" w14:textId="77777777" w:rsidTr="002A2029">
        <w:trPr>
          <w:trHeight w:val="359"/>
        </w:trPr>
        <w:tc>
          <w:tcPr>
            <w:tcW w:w="2719" w:type="dxa"/>
          </w:tcPr>
          <w:p w14:paraId="3478A592" w14:textId="77777777" w:rsidR="00944AAB" w:rsidRDefault="00944AAB" w:rsidP="002A2029">
            <w:pPr>
              <w:pStyle w:val="ODSTAVEC"/>
              <w:ind w:firstLine="0"/>
            </w:pPr>
            <w:r>
              <w:t>Vzdělávací oblast:</w:t>
            </w:r>
          </w:p>
        </w:tc>
        <w:tc>
          <w:tcPr>
            <w:tcW w:w="5992" w:type="dxa"/>
          </w:tcPr>
          <w:p w14:paraId="1374A12B" w14:textId="77777777" w:rsidR="00944AAB" w:rsidRDefault="00944AAB" w:rsidP="002A2029">
            <w:pPr>
              <w:pStyle w:val="ODSTAVEC"/>
              <w:ind w:firstLine="0"/>
            </w:pPr>
            <w:r>
              <w:t>Informační a komunikační technologie</w:t>
            </w:r>
          </w:p>
        </w:tc>
      </w:tr>
      <w:tr w:rsidR="00944AAB" w14:paraId="44899A5D" w14:textId="77777777" w:rsidTr="002A2029">
        <w:trPr>
          <w:trHeight w:val="359"/>
        </w:trPr>
        <w:tc>
          <w:tcPr>
            <w:tcW w:w="2719" w:type="dxa"/>
          </w:tcPr>
          <w:p w14:paraId="47DE772B" w14:textId="77777777" w:rsidR="00944AAB" w:rsidRDefault="00944AAB" w:rsidP="002A2029">
            <w:pPr>
              <w:pStyle w:val="ODSTAVEC"/>
              <w:ind w:firstLine="0"/>
            </w:pPr>
            <w:r>
              <w:t>Vyučovací předmět:</w:t>
            </w:r>
          </w:p>
        </w:tc>
        <w:tc>
          <w:tcPr>
            <w:tcW w:w="5992" w:type="dxa"/>
          </w:tcPr>
          <w:p w14:paraId="3C8E9226" w14:textId="77777777" w:rsidR="00944AAB" w:rsidRDefault="00944AAB" w:rsidP="002A2029">
            <w:pPr>
              <w:pStyle w:val="ODSTAVEC"/>
              <w:ind w:firstLine="0"/>
            </w:pPr>
            <w:r>
              <w:t>Informatika</w:t>
            </w:r>
          </w:p>
        </w:tc>
      </w:tr>
      <w:tr w:rsidR="00944AAB" w14:paraId="0C8CCC9A" w14:textId="77777777" w:rsidTr="002A2029">
        <w:trPr>
          <w:trHeight w:val="366"/>
        </w:trPr>
        <w:tc>
          <w:tcPr>
            <w:tcW w:w="2719" w:type="dxa"/>
          </w:tcPr>
          <w:p w14:paraId="6DF3C477" w14:textId="77777777" w:rsidR="00944AAB" w:rsidRDefault="00944AAB" w:rsidP="002A2029">
            <w:pPr>
              <w:pStyle w:val="ODSTAVEC"/>
              <w:ind w:firstLine="0"/>
            </w:pPr>
            <w:r>
              <w:t>Věkové určení:</w:t>
            </w:r>
          </w:p>
        </w:tc>
        <w:tc>
          <w:tcPr>
            <w:tcW w:w="5992" w:type="dxa"/>
          </w:tcPr>
          <w:p w14:paraId="3BC4EB89" w14:textId="2CD4BCC8" w:rsidR="00944AAB" w:rsidRDefault="00944AAB" w:rsidP="002A2029">
            <w:pPr>
              <w:pStyle w:val="ODSTAVEC"/>
              <w:ind w:firstLine="0"/>
            </w:pPr>
            <w:r>
              <w:t>2. stupeň ZŠ</w:t>
            </w:r>
          </w:p>
        </w:tc>
      </w:tr>
      <w:tr w:rsidR="00944AAB" w14:paraId="2BACFF17" w14:textId="77777777" w:rsidTr="002A2029">
        <w:trPr>
          <w:trHeight w:val="359"/>
        </w:trPr>
        <w:tc>
          <w:tcPr>
            <w:tcW w:w="2719" w:type="dxa"/>
          </w:tcPr>
          <w:p w14:paraId="1091DDA8" w14:textId="77777777" w:rsidR="00944AAB" w:rsidRDefault="00944AAB" w:rsidP="002A2029">
            <w:pPr>
              <w:pStyle w:val="ODSTAVEC"/>
              <w:ind w:firstLine="0"/>
            </w:pPr>
            <w:r>
              <w:t>Časová dotace:</w:t>
            </w:r>
          </w:p>
        </w:tc>
        <w:tc>
          <w:tcPr>
            <w:tcW w:w="5992" w:type="dxa"/>
          </w:tcPr>
          <w:p w14:paraId="46F121DD" w14:textId="3DF10194" w:rsidR="00944AAB" w:rsidRDefault="00823FC3" w:rsidP="002A2029">
            <w:pPr>
              <w:pStyle w:val="ODSTAVEC"/>
              <w:ind w:firstLine="0"/>
            </w:pPr>
            <w:r>
              <w:t>20 minut</w:t>
            </w:r>
          </w:p>
        </w:tc>
      </w:tr>
      <w:tr w:rsidR="00944AAB" w14:paraId="1014B032" w14:textId="77777777" w:rsidTr="002A2029">
        <w:trPr>
          <w:trHeight w:val="359"/>
        </w:trPr>
        <w:tc>
          <w:tcPr>
            <w:tcW w:w="2719" w:type="dxa"/>
          </w:tcPr>
          <w:p w14:paraId="26C2ED19" w14:textId="77777777" w:rsidR="00944AAB" w:rsidRDefault="00944AAB" w:rsidP="002A2029">
            <w:pPr>
              <w:pStyle w:val="ODSTAVEC"/>
              <w:ind w:firstLine="0"/>
            </w:pPr>
            <w:r>
              <w:t>Rozsah:</w:t>
            </w:r>
          </w:p>
        </w:tc>
        <w:tc>
          <w:tcPr>
            <w:tcW w:w="5992" w:type="dxa"/>
          </w:tcPr>
          <w:p w14:paraId="1F0EA676" w14:textId="572402EE" w:rsidR="00944AAB" w:rsidRDefault="00944AAB" w:rsidP="002A2029">
            <w:pPr>
              <w:pStyle w:val="ODSTAVEC"/>
              <w:ind w:firstLine="0"/>
            </w:pPr>
            <w:r>
              <w:t xml:space="preserve">1 pozadí, 1 postava, 1 scénář, </w:t>
            </w:r>
            <w:r w:rsidR="00823FC3">
              <w:t>12</w:t>
            </w:r>
            <w:r>
              <w:t xml:space="preserve"> bloků</w:t>
            </w:r>
          </w:p>
        </w:tc>
      </w:tr>
      <w:tr w:rsidR="00944AAB" w14:paraId="4248CCEA" w14:textId="77777777" w:rsidTr="002A2029">
        <w:trPr>
          <w:trHeight w:val="57"/>
        </w:trPr>
        <w:tc>
          <w:tcPr>
            <w:tcW w:w="2719" w:type="dxa"/>
          </w:tcPr>
          <w:p w14:paraId="04B831E7" w14:textId="77777777" w:rsidR="00944AAB" w:rsidRDefault="00944AAB" w:rsidP="002A2029">
            <w:pPr>
              <w:pStyle w:val="ODSTAVEC"/>
              <w:ind w:firstLine="0"/>
            </w:pPr>
            <w:r>
              <w:t>Klíčová slova:</w:t>
            </w:r>
          </w:p>
        </w:tc>
        <w:tc>
          <w:tcPr>
            <w:tcW w:w="5992" w:type="dxa"/>
          </w:tcPr>
          <w:p w14:paraId="295F2630" w14:textId="58584956" w:rsidR="00944AAB" w:rsidRDefault="00823FC3" w:rsidP="002A2029">
            <w:pPr>
              <w:pStyle w:val="ODSTAVEC"/>
              <w:ind w:firstLine="0"/>
            </w:pPr>
            <w:r>
              <w:t>cyklus, pero, otáčení, stupně, pohyb</w:t>
            </w:r>
          </w:p>
        </w:tc>
      </w:tr>
      <w:tr w:rsidR="00944AAB" w14:paraId="54AE4088" w14:textId="77777777" w:rsidTr="002A2029">
        <w:trPr>
          <w:trHeight w:val="359"/>
        </w:trPr>
        <w:tc>
          <w:tcPr>
            <w:tcW w:w="2719" w:type="dxa"/>
          </w:tcPr>
          <w:p w14:paraId="7DE9FFCD" w14:textId="77777777" w:rsidR="00944AAB" w:rsidRDefault="00944AAB" w:rsidP="002A2029">
            <w:pPr>
              <w:pStyle w:val="ODSTAVEC"/>
              <w:ind w:firstLine="0"/>
            </w:pPr>
            <w:r>
              <w:t>Anotace materiálu:</w:t>
            </w:r>
          </w:p>
        </w:tc>
        <w:tc>
          <w:tcPr>
            <w:tcW w:w="5992" w:type="dxa"/>
          </w:tcPr>
          <w:p w14:paraId="150750AA" w14:textId="291B1D57" w:rsidR="00944AAB" w:rsidRDefault="00944AAB" w:rsidP="002A2029">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Scratche „Pero“ a za využití cyklu s určitým počtem opakování. </w:t>
      </w:r>
    </w:p>
    <w:p w14:paraId="2D88F2D1" w14:textId="275044E8" w:rsidR="001B487A"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w:t>
      </w:r>
      <w:r w:rsidR="001B487A">
        <w:rPr>
          <w:rFonts w:ascii="Times New Roman" w:hAnsi="Times New Roman" w:cs="Times New Roman"/>
          <w:sz w:val="24"/>
          <w:szCs w:val="24"/>
        </w:rPr>
        <w:t xml:space="preserve">. </w:t>
      </w:r>
      <w:r w:rsidR="00833F23" w:rsidRPr="00833F23">
        <w:rPr>
          <w:rFonts w:ascii="Times New Roman" w:hAnsi="Times New Roman" w:cs="Times New Roman"/>
          <w:sz w:val="24"/>
          <w:szCs w:val="24"/>
        </w:rPr>
        <w:t>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w:t>
      </w:r>
      <w:r w:rsidR="001B487A">
        <w:rPr>
          <w:rFonts w:ascii="Times New Roman" w:hAnsi="Times New Roman" w:cs="Times New Roman"/>
          <w:sz w:val="24"/>
          <w:szCs w:val="24"/>
        </w:rPr>
        <w:t xml:space="preserve"> </w:t>
      </w:r>
      <w:r w:rsidR="00833F23" w:rsidRPr="00833F23">
        <w:rPr>
          <w:rFonts w:ascii="Times New Roman" w:hAnsi="Times New Roman" w:cs="Times New Roman"/>
          <w:sz w:val="24"/>
          <w:szCs w:val="24"/>
        </w:rPr>
        <w:t xml:space="preserve">V </w:t>
      </w:r>
      <w:r w:rsidR="001B487A" w:rsidRPr="001B487A">
        <w:rPr>
          <w:rFonts w:ascii="Times New Roman" w:hAnsi="Times New Roman" w:cs="Times New Roman"/>
          <w:sz w:val="24"/>
          <w:szCs w:val="24"/>
        </w:rPr>
        <w:fldChar w:fldCharType="begin"/>
      </w:r>
      <w:r w:rsidR="001B487A" w:rsidRPr="001B487A">
        <w:rPr>
          <w:rFonts w:ascii="Times New Roman" w:hAnsi="Times New Roman" w:cs="Times New Roman"/>
          <w:sz w:val="24"/>
          <w:szCs w:val="24"/>
        </w:rPr>
        <w:instrText xml:space="preserve"> REF _Ref151975687 \h </w:instrText>
      </w:r>
      <w:r w:rsidR="001B487A" w:rsidRPr="001B487A">
        <w:rPr>
          <w:rFonts w:ascii="Times New Roman" w:hAnsi="Times New Roman" w:cs="Times New Roman"/>
          <w:sz w:val="24"/>
          <w:szCs w:val="24"/>
        </w:rPr>
      </w:r>
      <w:r w:rsidR="001B487A" w:rsidRPr="001B487A">
        <w:rPr>
          <w:rFonts w:ascii="Times New Roman" w:hAnsi="Times New Roman" w:cs="Times New Roman"/>
          <w:sz w:val="24"/>
          <w:szCs w:val="24"/>
        </w:rPr>
        <w:instrText xml:space="preserve"> \* MERGEFORMAT </w:instrText>
      </w:r>
      <w:r w:rsidR="001B487A" w:rsidRPr="001B487A">
        <w:rPr>
          <w:rFonts w:ascii="Times New Roman" w:hAnsi="Times New Roman" w:cs="Times New Roman"/>
          <w:sz w:val="24"/>
          <w:szCs w:val="24"/>
        </w:rPr>
        <w:fldChar w:fldCharType="separate"/>
      </w:r>
      <w:r w:rsidR="001B487A" w:rsidRPr="001B487A">
        <w:t xml:space="preserve">Obrázek </w:t>
      </w:r>
      <w:r w:rsidR="001B487A" w:rsidRPr="001B487A">
        <w:rPr>
          <w:noProof/>
        </w:rPr>
        <w:t>29</w:t>
      </w:r>
      <w:r w:rsidR="001B487A" w:rsidRPr="001B487A">
        <w:rPr>
          <w:rFonts w:ascii="Times New Roman" w:hAnsi="Times New Roman" w:cs="Times New Roman"/>
          <w:sz w:val="24"/>
          <w:szCs w:val="24"/>
        </w:rPr>
        <w:fldChar w:fldCharType="end"/>
      </w:r>
      <w:r w:rsidR="001B487A">
        <w:rPr>
          <w:rFonts w:ascii="Times New Roman" w:hAnsi="Times New Roman" w:cs="Times New Roman"/>
          <w:sz w:val="24"/>
          <w:szCs w:val="24"/>
        </w:rPr>
        <w:t xml:space="preserve"> a </w:t>
      </w:r>
      <w:r w:rsidR="001B487A" w:rsidRPr="001B487A">
        <w:rPr>
          <w:rFonts w:ascii="Times New Roman" w:hAnsi="Times New Roman" w:cs="Times New Roman"/>
          <w:sz w:val="24"/>
          <w:szCs w:val="24"/>
        </w:rPr>
        <w:fldChar w:fldCharType="begin"/>
      </w:r>
      <w:r w:rsidR="001B487A" w:rsidRPr="001B487A">
        <w:rPr>
          <w:rFonts w:ascii="Times New Roman" w:hAnsi="Times New Roman" w:cs="Times New Roman"/>
          <w:sz w:val="24"/>
          <w:szCs w:val="24"/>
        </w:rPr>
        <w:instrText xml:space="preserve"> REF _Ref151975694 \h </w:instrText>
      </w:r>
      <w:r w:rsidR="001B487A" w:rsidRPr="001B487A">
        <w:rPr>
          <w:rFonts w:ascii="Times New Roman" w:hAnsi="Times New Roman" w:cs="Times New Roman"/>
          <w:sz w:val="24"/>
          <w:szCs w:val="24"/>
        </w:rPr>
      </w:r>
      <w:r w:rsidR="001B487A" w:rsidRPr="001B487A">
        <w:rPr>
          <w:rFonts w:ascii="Times New Roman" w:hAnsi="Times New Roman" w:cs="Times New Roman"/>
          <w:sz w:val="24"/>
          <w:szCs w:val="24"/>
        </w:rPr>
        <w:instrText xml:space="preserve"> \* MERGEFORMAT </w:instrText>
      </w:r>
      <w:r w:rsidR="001B487A" w:rsidRPr="001B487A">
        <w:rPr>
          <w:rFonts w:ascii="Times New Roman" w:hAnsi="Times New Roman" w:cs="Times New Roman"/>
          <w:sz w:val="24"/>
          <w:szCs w:val="24"/>
        </w:rPr>
        <w:fldChar w:fldCharType="separate"/>
      </w:r>
      <w:r w:rsidR="001B487A" w:rsidRPr="001B487A">
        <w:t xml:space="preserve">Obrázek </w:t>
      </w:r>
      <w:r w:rsidR="001B487A" w:rsidRPr="001B487A">
        <w:rPr>
          <w:noProof/>
        </w:rPr>
        <w:t>30</w:t>
      </w:r>
      <w:r w:rsidR="001B487A" w:rsidRPr="001B487A">
        <w:rPr>
          <w:rFonts w:ascii="Times New Roman" w:hAnsi="Times New Roman" w:cs="Times New Roman"/>
          <w:sz w:val="24"/>
          <w:szCs w:val="24"/>
        </w:rPr>
        <w:fldChar w:fldCharType="end"/>
      </w:r>
      <w:r w:rsidR="00833F23" w:rsidRPr="00833F23">
        <w:rPr>
          <w:rFonts w:ascii="Times New Roman" w:hAnsi="Times New Roman" w:cs="Times New Roman"/>
          <w:sz w:val="24"/>
          <w:szCs w:val="24"/>
        </w:rPr>
        <w:t xml:space="preserve"> je kód a výstup programu.</w:t>
      </w:r>
    </w:p>
    <w:p w14:paraId="1C709D53" w14:textId="66F778DB" w:rsidR="001B487A" w:rsidRPr="00833F23" w:rsidRDefault="001B487A" w:rsidP="001B487A">
      <w:pPr>
        <w:rPr>
          <w:rFonts w:ascii="Times New Roman" w:hAnsi="Times New Roman" w:cs="Times New Roman"/>
          <w:sz w:val="24"/>
          <w:szCs w:val="24"/>
        </w:rPr>
      </w:pPr>
      <w:r>
        <w:rPr>
          <w:rFonts w:ascii="Times New Roman" w:hAnsi="Times New Roman" w:cs="Times New Roman"/>
          <w:sz w:val="24"/>
          <w:szCs w:val="24"/>
        </w:rPr>
        <w:br w:type="page"/>
      </w:r>
    </w:p>
    <w:p w14:paraId="4F52A8B2" w14:textId="1162DE18" w:rsidR="00823FC3" w:rsidRDefault="00823FC3" w:rsidP="00823FC3">
      <w:pPr>
        <w:pStyle w:val="Titulek"/>
        <w:keepNext/>
      </w:pPr>
      <w:bookmarkStart w:id="68" w:name="_Toc151115935"/>
      <w:bookmarkStart w:id="69" w:name="_Ref151975678"/>
      <w:bookmarkStart w:id="70" w:name="_Ref151975687"/>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29</w:t>
      </w:r>
      <w:r w:rsidRPr="00823FC3">
        <w:rPr>
          <w:b/>
          <w:bCs/>
        </w:rPr>
        <w:fldChar w:fldCharType="end"/>
      </w:r>
      <w:bookmarkEnd w:id="70"/>
      <w:r w:rsidRPr="00823FC3">
        <w:rPr>
          <w:b/>
          <w:bCs/>
        </w:rPr>
        <w:t>:</w:t>
      </w:r>
      <w:r>
        <w:t xml:space="preserve"> Kód pro vytvoření Mandaly</w:t>
      </w:r>
      <w:bookmarkEnd w:id="68"/>
      <w:bookmarkEnd w:id="69"/>
    </w:p>
    <w:p w14:paraId="7484D974" w14:textId="3EE46471" w:rsidR="00823FC3" w:rsidRDefault="00823FC3" w:rsidP="001B487A">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42"/>
                    <a:stretch>
                      <a:fillRect/>
                    </a:stretch>
                  </pic:blipFill>
                  <pic:spPr>
                    <a:xfrm>
                      <a:off x="0" y="0"/>
                      <a:ext cx="3264411" cy="2966376"/>
                    </a:xfrm>
                    <a:prstGeom prst="rect">
                      <a:avLst/>
                    </a:prstGeom>
                  </pic:spPr>
                </pic:pic>
              </a:graphicData>
            </a:graphic>
          </wp:inline>
        </w:drawing>
      </w:r>
    </w:p>
    <w:p w14:paraId="21FF2868" w14:textId="4A844C37" w:rsidR="00823FC3" w:rsidRDefault="00823FC3" w:rsidP="00823FC3">
      <w:pPr>
        <w:pStyle w:val="Titulek"/>
        <w:keepNext/>
      </w:pPr>
      <w:bookmarkStart w:id="71" w:name="_Toc151115936"/>
      <w:bookmarkStart w:id="72" w:name="_Ref151975694"/>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DC4AE9">
        <w:rPr>
          <w:b/>
          <w:bCs/>
          <w:noProof/>
        </w:rPr>
        <w:t>30</w:t>
      </w:r>
      <w:r w:rsidRPr="00823FC3">
        <w:rPr>
          <w:b/>
          <w:bCs/>
        </w:rPr>
        <w:fldChar w:fldCharType="end"/>
      </w:r>
      <w:bookmarkEnd w:id="72"/>
      <w:r w:rsidRPr="00823FC3">
        <w:rPr>
          <w:b/>
          <w:bCs/>
        </w:rPr>
        <w:t>:</w:t>
      </w:r>
      <w:r>
        <w:t xml:space="preserve"> Výsledná Mandala</w:t>
      </w:r>
      <w:bookmarkEnd w:id="71"/>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43"/>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rPr>
          <w:rFonts w:ascii="Times New Roman" w:hAnsi="Times New Roman"/>
          <w:sz w:val="24"/>
        </w:rPr>
      </w:pPr>
      <w:r>
        <w:br w:type="page"/>
      </w:r>
    </w:p>
    <w:p w14:paraId="6A0ED5DD" w14:textId="6ABD682C" w:rsidR="00FB4DBB" w:rsidRDefault="00FB4DBB" w:rsidP="00FB4DBB">
      <w:pPr>
        <w:pStyle w:val="Nadpis2"/>
      </w:pPr>
      <w:bookmarkStart w:id="73" w:name="_Toc151893381"/>
      <w:r>
        <w:lastRenderedPageBreak/>
        <w:t>DJ pult</w:t>
      </w:r>
      <w:bookmarkEnd w:id="73"/>
    </w:p>
    <w:p w14:paraId="216A12C6" w14:textId="519351A4" w:rsidR="00085AB1" w:rsidRDefault="00085AB1" w:rsidP="00085AB1">
      <w:pPr>
        <w:pStyle w:val="Titulek"/>
        <w:keepNext/>
      </w:pPr>
      <w:bookmarkStart w:id="74" w:name="_Toc151892228"/>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7</w:t>
      </w:r>
      <w:r w:rsidRPr="00085AB1">
        <w:rPr>
          <w:b/>
          <w:bCs/>
        </w:rPr>
        <w:fldChar w:fldCharType="end"/>
      </w:r>
      <w:r w:rsidRPr="00085AB1">
        <w:rPr>
          <w:b/>
          <w:bCs/>
        </w:rPr>
        <w:t>:</w:t>
      </w:r>
      <w:r>
        <w:t xml:space="preserve"> Metodický list - DJ pult</w:t>
      </w:r>
      <w:bookmarkEnd w:id="74"/>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2A2029">
        <w:trPr>
          <w:trHeight w:val="359"/>
        </w:trPr>
        <w:tc>
          <w:tcPr>
            <w:tcW w:w="8711" w:type="dxa"/>
            <w:gridSpan w:val="2"/>
          </w:tcPr>
          <w:p w14:paraId="59511B97" w14:textId="77777777" w:rsidR="00194FEA" w:rsidRPr="00496277" w:rsidRDefault="00194FEA" w:rsidP="002A2029">
            <w:pPr>
              <w:pStyle w:val="ODSTAVEC"/>
              <w:ind w:firstLine="0"/>
              <w:jc w:val="center"/>
              <w:rPr>
                <w:b/>
                <w:bCs/>
              </w:rPr>
            </w:pPr>
            <w:r w:rsidRPr="00496277">
              <w:rPr>
                <w:b/>
                <w:bCs/>
              </w:rPr>
              <w:t>Metodický list</w:t>
            </w:r>
          </w:p>
        </w:tc>
      </w:tr>
      <w:tr w:rsidR="00194FEA" w14:paraId="1C286CC8" w14:textId="77777777" w:rsidTr="002A2029">
        <w:trPr>
          <w:trHeight w:val="366"/>
        </w:trPr>
        <w:tc>
          <w:tcPr>
            <w:tcW w:w="2719" w:type="dxa"/>
          </w:tcPr>
          <w:p w14:paraId="663C0FDD" w14:textId="77777777" w:rsidR="00194FEA" w:rsidRDefault="00194FEA" w:rsidP="002A2029">
            <w:pPr>
              <w:pStyle w:val="ODSTAVEC"/>
              <w:ind w:firstLine="0"/>
            </w:pPr>
            <w:r>
              <w:t>Název materiálu:</w:t>
            </w:r>
          </w:p>
        </w:tc>
        <w:tc>
          <w:tcPr>
            <w:tcW w:w="5992" w:type="dxa"/>
          </w:tcPr>
          <w:p w14:paraId="2939741E" w14:textId="02C2248E" w:rsidR="00194FEA" w:rsidRDefault="00194FEA" w:rsidP="002A2029">
            <w:pPr>
              <w:pStyle w:val="ODSTAVEC"/>
              <w:ind w:firstLine="0"/>
            </w:pPr>
            <w:r>
              <w:t>DJ Pult</w:t>
            </w:r>
          </w:p>
        </w:tc>
      </w:tr>
      <w:tr w:rsidR="00194FEA" w14:paraId="71B39819" w14:textId="77777777" w:rsidTr="002A2029">
        <w:trPr>
          <w:trHeight w:val="359"/>
        </w:trPr>
        <w:tc>
          <w:tcPr>
            <w:tcW w:w="2719" w:type="dxa"/>
          </w:tcPr>
          <w:p w14:paraId="55E1EBE1" w14:textId="77777777" w:rsidR="00194FEA" w:rsidRDefault="00194FEA" w:rsidP="002A2029">
            <w:pPr>
              <w:pStyle w:val="ODSTAVEC"/>
              <w:ind w:firstLine="0"/>
            </w:pPr>
            <w:r>
              <w:t>Vzdělávací oblast:</w:t>
            </w:r>
          </w:p>
        </w:tc>
        <w:tc>
          <w:tcPr>
            <w:tcW w:w="5992" w:type="dxa"/>
          </w:tcPr>
          <w:p w14:paraId="5722EB8E" w14:textId="77777777" w:rsidR="00194FEA" w:rsidRDefault="00194FEA" w:rsidP="002A2029">
            <w:pPr>
              <w:pStyle w:val="ODSTAVEC"/>
              <w:ind w:firstLine="0"/>
            </w:pPr>
            <w:r>
              <w:t>Informační a komunikační technologie</w:t>
            </w:r>
          </w:p>
        </w:tc>
      </w:tr>
      <w:tr w:rsidR="00194FEA" w14:paraId="5313A58B" w14:textId="77777777" w:rsidTr="002A2029">
        <w:trPr>
          <w:trHeight w:val="359"/>
        </w:trPr>
        <w:tc>
          <w:tcPr>
            <w:tcW w:w="2719" w:type="dxa"/>
          </w:tcPr>
          <w:p w14:paraId="11DEFE68" w14:textId="77777777" w:rsidR="00194FEA" w:rsidRDefault="00194FEA" w:rsidP="002A2029">
            <w:pPr>
              <w:pStyle w:val="ODSTAVEC"/>
              <w:ind w:firstLine="0"/>
            </w:pPr>
            <w:r>
              <w:t>Vyučovací předmět:</w:t>
            </w:r>
          </w:p>
        </w:tc>
        <w:tc>
          <w:tcPr>
            <w:tcW w:w="5992" w:type="dxa"/>
          </w:tcPr>
          <w:p w14:paraId="32D2910E" w14:textId="77777777" w:rsidR="00194FEA" w:rsidRDefault="00194FEA" w:rsidP="002A2029">
            <w:pPr>
              <w:pStyle w:val="ODSTAVEC"/>
              <w:ind w:firstLine="0"/>
            </w:pPr>
            <w:r>
              <w:t>Informatika</w:t>
            </w:r>
          </w:p>
        </w:tc>
      </w:tr>
      <w:tr w:rsidR="00194FEA" w14:paraId="2E330270" w14:textId="77777777" w:rsidTr="002A2029">
        <w:trPr>
          <w:trHeight w:val="366"/>
        </w:trPr>
        <w:tc>
          <w:tcPr>
            <w:tcW w:w="2719" w:type="dxa"/>
          </w:tcPr>
          <w:p w14:paraId="33C2AF12" w14:textId="77777777" w:rsidR="00194FEA" w:rsidRDefault="00194FEA" w:rsidP="002A2029">
            <w:pPr>
              <w:pStyle w:val="ODSTAVEC"/>
              <w:ind w:firstLine="0"/>
            </w:pPr>
            <w:r>
              <w:t>Věkové určení:</w:t>
            </w:r>
          </w:p>
        </w:tc>
        <w:tc>
          <w:tcPr>
            <w:tcW w:w="5992" w:type="dxa"/>
          </w:tcPr>
          <w:p w14:paraId="4EC31CC1" w14:textId="58AC45CB" w:rsidR="00194FEA" w:rsidRDefault="00194FEA" w:rsidP="002A2029">
            <w:pPr>
              <w:pStyle w:val="ODSTAVEC"/>
              <w:ind w:firstLine="0"/>
            </w:pPr>
            <w:r>
              <w:t>2. stupeň ZŠ</w:t>
            </w:r>
          </w:p>
        </w:tc>
      </w:tr>
      <w:tr w:rsidR="00194FEA" w14:paraId="3BE3820D" w14:textId="77777777" w:rsidTr="002A2029">
        <w:trPr>
          <w:trHeight w:val="359"/>
        </w:trPr>
        <w:tc>
          <w:tcPr>
            <w:tcW w:w="2719" w:type="dxa"/>
          </w:tcPr>
          <w:p w14:paraId="75F152DC" w14:textId="77777777" w:rsidR="00194FEA" w:rsidRDefault="00194FEA" w:rsidP="002A2029">
            <w:pPr>
              <w:pStyle w:val="ODSTAVEC"/>
              <w:ind w:firstLine="0"/>
            </w:pPr>
            <w:r>
              <w:t>Časová dotace:</w:t>
            </w:r>
          </w:p>
        </w:tc>
        <w:tc>
          <w:tcPr>
            <w:tcW w:w="5992" w:type="dxa"/>
          </w:tcPr>
          <w:p w14:paraId="4604A966" w14:textId="77777777" w:rsidR="00194FEA" w:rsidRDefault="00194FEA" w:rsidP="002A2029">
            <w:pPr>
              <w:pStyle w:val="ODSTAVEC"/>
              <w:ind w:firstLine="0"/>
            </w:pPr>
            <w:r>
              <w:t>45 minut</w:t>
            </w:r>
          </w:p>
        </w:tc>
      </w:tr>
      <w:tr w:rsidR="00194FEA" w14:paraId="00485B43" w14:textId="77777777" w:rsidTr="002A2029">
        <w:trPr>
          <w:trHeight w:val="359"/>
        </w:trPr>
        <w:tc>
          <w:tcPr>
            <w:tcW w:w="2719" w:type="dxa"/>
          </w:tcPr>
          <w:p w14:paraId="2200F7F4" w14:textId="77777777" w:rsidR="00194FEA" w:rsidRDefault="00194FEA" w:rsidP="002A2029">
            <w:pPr>
              <w:pStyle w:val="ODSTAVEC"/>
              <w:ind w:firstLine="0"/>
            </w:pPr>
            <w:r>
              <w:t>Rozsah:</w:t>
            </w:r>
          </w:p>
        </w:tc>
        <w:tc>
          <w:tcPr>
            <w:tcW w:w="5992" w:type="dxa"/>
          </w:tcPr>
          <w:p w14:paraId="1A350D35" w14:textId="051CD897" w:rsidR="00194FEA" w:rsidRDefault="00194FEA" w:rsidP="002A2029">
            <w:pPr>
              <w:pStyle w:val="ODSTAVEC"/>
              <w:ind w:firstLine="0"/>
            </w:pPr>
            <w:r>
              <w:t>1 pozadí, 6 postav, 6 scénářů, 12 bloků</w:t>
            </w:r>
          </w:p>
        </w:tc>
      </w:tr>
      <w:tr w:rsidR="00194FEA" w14:paraId="791BDFF2" w14:textId="77777777" w:rsidTr="002A2029">
        <w:trPr>
          <w:trHeight w:val="57"/>
        </w:trPr>
        <w:tc>
          <w:tcPr>
            <w:tcW w:w="2719" w:type="dxa"/>
          </w:tcPr>
          <w:p w14:paraId="72E1C4DF" w14:textId="77777777" w:rsidR="00194FEA" w:rsidRDefault="00194FEA" w:rsidP="002A2029">
            <w:pPr>
              <w:pStyle w:val="ODSTAVEC"/>
              <w:ind w:firstLine="0"/>
            </w:pPr>
            <w:r>
              <w:t>Klíčová slova:</w:t>
            </w:r>
          </w:p>
        </w:tc>
        <w:tc>
          <w:tcPr>
            <w:tcW w:w="5992" w:type="dxa"/>
          </w:tcPr>
          <w:p w14:paraId="5A4A8D4E" w14:textId="63EACE76" w:rsidR="00194FEA" w:rsidRDefault="00194FEA" w:rsidP="002A2029">
            <w:pPr>
              <w:pStyle w:val="ODSTAVEC"/>
              <w:ind w:firstLine="0"/>
            </w:pPr>
            <w:r>
              <w:t>tlačítko, kliknutí na tlačítko, zvuk</w:t>
            </w:r>
          </w:p>
        </w:tc>
      </w:tr>
      <w:tr w:rsidR="00194FEA" w14:paraId="50C84115" w14:textId="77777777" w:rsidTr="002A2029">
        <w:trPr>
          <w:trHeight w:val="359"/>
        </w:trPr>
        <w:tc>
          <w:tcPr>
            <w:tcW w:w="2719" w:type="dxa"/>
          </w:tcPr>
          <w:p w14:paraId="3D6B355C" w14:textId="77777777" w:rsidR="00194FEA" w:rsidRDefault="00194FEA" w:rsidP="002A2029">
            <w:pPr>
              <w:pStyle w:val="ODSTAVEC"/>
              <w:ind w:firstLine="0"/>
            </w:pPr>
            <w:r>
              <w:t>Anotace materiálu:</w:t>
            </w:r>
          </w:p>
        </w:tc>
        <w:tc>
          <w:tcPr>
            <w:tcW w:w="5992" w:type="dxa"/>
          </w:tcPr>
          <w:p w14:paraId="54EADA5F" w14:textId="765F5A89" w:rsidR="00194FEA" w:rsidRDefault="00194FEA" w:rsidP="002A2029">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r w:rsidR="002652C3">
        <w:t>Pomož DJ Bajtíkovi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25EA49FD" w:rsidR="002652C3" w:rsidRDefault="002652C3" w:rsidP="002652C3">
      <w:pPr>
        <w:pStyle w:val="Titulek"/>
        <w:keepNext/>
      </w:pPr>
      <w:bookmarkStart w:id="75"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1</w:t>
      </w:r>
      <w:r w:rsidRPr="002652C3">
        <w:rPr>
          <w:b/>
          <w:bCs/>
        </w:rPr>
        <w:fldChar w:fldCharType="end"/>
      </w:r>
      <w:r w:rsidRPr="002652C3">
        <w:rPr>
          <w:b/>
          <w:bCs/>
        </w:rPr>
        <w:t>:</w:t>
      </w:r>
      <w:r>
        <w:t xml:space="preserve"> 6 vytvořených tlačítek, které jsou umístěné na DJ Pultu</w:t>
      </w:r>
      <w:bookmarkEnd w:id="75"/>
    </w:p>
    <w:p w14:paraId="023149C2" w14:textId="5AEE18B1" w:rsidR="002652C3" w:rsidRDefault="002652C3" w:rsidP="001B487A">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44"/>
                    <a:stretch>
                      <a:fillRect/>
                    </a:stretch>
                  </pic:blipFill>
                  <pic:spPr>
                    <a:xfrm>
                      <a:off x="0" y="0"/>
                      <a:ext cx="3787072" cy="2852927"/>
                    </a:xfrm>
                    <a:prstGeom prst="rect">
                      <a:avLst/>
                    </a:prstGeom>
                  </pic:spPr>
                </pic:pic>
              </a:graphicData>
            </a:graphic>
          </wp:inline>
        </w:drawing>
      </w:r>
    </w:p>
    <w:p w14:paraId="031C9B51" w14:textId="2DDAD08D" w:rsidR="002652C3" w:rsidRDefault="002652C3" w:rsidP="002652C3">
      <w:pPr>
        <w:pStyle w:val="Titulek"/>
        <w:keepNext/>
      </w:pPr>
      <w:bookmarkStart w:id="76"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DC4AE9">
        <w:rPr>
          <w:b/>
          <w:bCs/>
          <w:noProof/>
        </w:rPr>
        <w:t>32</w:t>
      </w:r>
      <w:r w:rsidRPr="002652C3">
        <w:rPr>
          <w:b/>
          <w:bCs/>
        </w:rPr>
        <w:fldChar w:fldCharType="end"/>
      </w:r>
      <w:r w:rsidRPr="002652C3">
        <w:rPr>
          <w:b/>
          <w:bCs/>
        </w:rPr>
        <w:t>:</w:t>
      </w:r>
      <w:r>
        <w:t xml:space="preserve"> Kód pro tlačítko</w:t>
      </w:r>
      <w:bookmarkEnd w:id="76"/>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45"/>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3047B4A8" w14:textId="25AD640C" w:rsidR="001B487A" w:rsidRDefault="002652C3" w:rsidP="001B487A">
      <w:pPr>
        <w:pStyle w:val="ODSTAVEC"/>
        <w:ind w:firstLine="0"/>
        <w:jc w:val="left"/>
      </w:pPr>
      <w:r>
        <w:rPr>
          <w:b/>
          <w:bCs/>
        </w:rPr>
        <w:t xml:space="preserve">Doplňující úkoly: </w:t>
      </w:r>
      <w:r>
        <w:t>Přidej a naprogramuj více tlačítek. Zkus změnit hudbu v pozadí.</w:t>
      </w:r>
    </w:p>
    <w:p w14:paraId="6AA060C5" w14:textId="21834E0C" w:rsidR="002652C3" w:rsidRPr="001B487A" w:rsidRDefault="001B487A" w:rsidP="001B487A">
      <w:pPr>
        <w:rPr>
          <w:rFonts w:ascii="Times New Roman" w:hAnsi="Times New Roman"/>
          <w:sz w:val="24"/>
        </w:rPr>
      </w:pPr>
      <w:r>
        <w:br w:type="page"/>
      </w:r>
    </w:p>
    <w:p w14:paraId="11CE9653" w14:textId="7B3B7F92" w:rsidR="00FB4DBB" w:rsidRPr="00FB4DBB" w:rsidRDefault="00486A37" w:rsidP="00486A37">
      <w:pPr>
        <w:pStyle w:val="Nadpis2"/>
      </w:pPr>
      <w:bookmarkStart w:id="77" w:name="_Toc151893382"/>
      <w:r>
        <w:lastRenderedPageBreak/>
        <w:t>Malování</w:t>
      </w:r>
      <w:bookmarkEnd w:id="77"/>
    </w:p>
    <w:p w14:paraId="7567389A" w14:textId="7CDDEA57" w:rsidR="00085AB1" w:rsidRDefault="00085AB1" w:rsidP="00085AB1">
      <w:pPr>
        <w:pStyle w:val="Titulek"/>
        <w:keepNext/>
      </w:pPr>
      <w:bookmarkStart w:id="78" w:name="_Toc151892229"/>
      <w:r w:rsidRPr="00085AB1">
        <w:rPr>
          <w:b/>
          <w:bCs/>
        </w:rPr>
        <w:t xml:space="preserve">Tabulka </w:t>
      </w:r>
      <w:r w:rsidRPr="00085AB1">
        <w:rPr>
          <w:b/>
          <w:bCs/>
        </w:rPr>
        <w:fldChar w:fldCharType="begin"/>
      </w:r>
      <w:r w:rsidRPr="00085AB1">
        <w:rPr>
          <w:b/>
          <w:bCs/>
        </w:rPr>
        <w:instrText xml:space="preserve"> SEQ Tabulka \* ARABIC </w:instrText>
      </w:r>
      <w:r w:rsidRPr="00085AB1">
        <w:rPr>
          <w:b/>
          <w:bCs/>
        </w:rPr>
        <w:fldChar w:fldCharType="separate"/>
      </w:r>
      <w:r w:rsidR="0086400A">
        <w:rPr>
          <w:b/>
          <w:bCs/>
          <w:noProof/>
        </w:rPr>
        <w:t>8</w:t>
      </w:r>
      <w:r w:rsidRPr="00085AB1">
        <w:rPr>
          <w:b/>
          <w:bCs/>
        </w:rPr>
        <w:fldChar w:fldCharType="end"/>
      </w:r>
      <w:r w:rsidRPr="00085AB1">
        <w:rPr>
          <w:b/>
          <w:bCs/>
        </w:rPr>
        <w:t>:</w:t>
      </w:r>
      <w:r>
        <w:t xml:space="preserve"> Metodický list - Malování</w:t>
      </w:r>
      <w:bookmarkEnd w:id="78"/>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2A2029">
        <w:trPr>
          <w:trHeight w:val="359"/>
        </w:trPr>
        <w:tc>
          <w:tcPr>
            <w:tcW w:w="8711" w:type="dxa"/>
            <w:gridSpan w:val="2"/>
          </w:tcPr>
          <w:p w14:paraId="6BDF6803" w14:textId="77777777" w:rsidR="002652C3" w:rsidRPr="00496277" w:rsidRDefault="002652C3" w:rsidP="002A2029">
            <w:pPr>
              <w:pStyle w:val="ODSTAVEC"/>
              <w:ind w:firstLine="0"/>
              <w:jc w:val="center"/>
              <w:rPr>
                <w:b/>
                <w:bCs/>
              </w:rPr>
            </w:pPr>
            <w:r w:rsidRPr="00496277">
              <w:rPr>
                <w:b/>
                <w:bCs/>
              </w:rPr>
              <w:t>Metodický list</w:t>
            </w:r>
          </w:p>
        </w:tc>
      </w:tr>
      <w:tr w:rsidR="002652C3" w14:paraId="085DB76C" w14:textId="77777777" w:rsidTr="002A2029">
        <w:trPr>
          <w:trHeight w:val="366"/>
        </w:trPr>
        <w:tc>
          <w:tcPr>
            <w:tcW w:w="2719" w:type="dxa"/>
          </w:tcPr>
          <w:p w14:paraId="2554FF6A" w14:textId="77777777" w:rsidR="002652C3" w:rsidRDefault="002652C3" w:rsidP="002A2029">
            <w:pPr>
              <w:pStyle w:val="ODSTAVEC"/>
              <w:ind w:firstLine="0"/>
            </w:pPr>
            <w:r>
              <w:t>Název materiálu:</w:t>
            </w:r>
          </w:p>
        </w:tc>
        <w:tc>
          <w:tcPr>
            <w:tcW w:w="5992" w:type="dxa"/>
          </w:tcPr>
          <w:p w14:paraId="48D75827" w14:textId="29CE598D" w:rsidR="002652C3" w:rsidRDefault="002652C3" w:rsidP="002A2029">
            <w:pPr>
              <w:pStyle w:val="ODSTAVEC"/>
              <w:ind w:firstLine="0"/>
            </w:pPr>
            <w:r>
              <w:t>Malování</w:t>
            </w:r>
          </w:p>
        </w:tc>
      </w:tr>
      <w:tr w:rsidR="002652C3" w14:paraId="32D531EF" w14:textId="77777777" w:rsidTr="002A2029">
        <w:trPr>
          <w:trHeight w:val="359"/>
        </w:trPr>
        <w:tc>
          <w:tcPr>
            <w:tcW w:w="2719" w:type="dxa"/>
          </w:tcPr>
          <w:p w14:paraId="0E526941" w14:textId="77777777" w:rsidR="002652C3" w:rsidRDefault="002652C3" w:rsidP="002A2029">
            <w:pPr>
              <w:pStyle w:val="ODSTAVEC"/>
              <w:ind w:firstLine="0"/>
            </w:pPr>
            <w:r>
              <w:t>Vzdělávací oblast:</w:t>
            </w:r>
          </w:p>
        </w:tc>
        <w:tc>
          <w:tcPr>
            <w:tcW w:w="5992" w:type="dxa"/>
          </w:tcPr>
          <w:p w14:paraId="0A9C8CE0" w14:textId="77777777" w:rsidR="002652C3" w:rsidRDefault="002652C3" w:rsidP="002A2029">
            <w:pPr>
              <w:pStyle w:val="ODSTAVEC"/>
              <w:ind w:firstLine="0"/>
            </w:pPr>
            <w:r>
              <w:t>Informační a komunikační technologie</w:t>
            </w:r>
          </w:p>
        </w:tc>
      </w:tr>
      <w:tr w:rsidR="002652C3" w14:paraId="11A69E18" w14:textId="77777777" w:rsidTr="002A2029">
        <w:trPr>
          <w:trHeight w:val="359"/>
        </w:trPr>
        <w:tc>
          <w:tcPr>
            <w:tcW w:w="2719" w:type="dxa"/>
          </w:tcPr>
          <w:p w14:paraId="37E97F62" w14:textId="77777777" w:rsidR="002652C3" w:rsidRDefault="002652C3" w:rsidP="002A2029">
            <w:pPr>
              <w:pStyle w:val="ODSTAVEC"/>
              <w:ind w:firstLine="0"/>
            </w:pPr>
            <w:r>
              <w:t>Vyučovací předmět:</w:t>
            </w:r>
          </w:p>
        </w:tc>
        <w:tc>
          <w:tcPr>
            <w:tcW w:w="5992" w:type="dxa"/>
          </w:tcPr>
          <w:p w14:paraId="13C8991D" w14:textId="77777777" w:rsidR="002652C3" w:rsidRDefault="002652C3" w:rsidP="002A2029">
            <w:pPr>
              <w:pStyle w:val="ODSTAVEC"/>
              <w:ind w:firstLine="0"/>
            </w:pPr>
            <w:r>
              <w:t>Informatika</w:t>
            </w:r>
          </w:p>
        </w:tc>
      </w:tr>
      <w:tr w:rsidR="002652C3" w14:paraId="351180C0" w14:textId="77777777" w:rsidTr="002A2029">
        <w:trPr>
          <w:trHeight w:val="366"/>
        </w:trPr>
        <w:tc>
          <w:tcPr>
            <w:tcW w:w="2719" w:type="dxa"/>
          </w:tcPr>
          <w:p w14:paraId="400BA6CE" w14:textId="77777777" w:rsidR="002652C3" w:rsidRDefault="002652C3" w:rsidP="002A2029">
            <w:pPr>
              <w:pStyle w:val="ODSTAVEC"/>
              <w:ind w:firstLine="0"/>
            </w:pPr>
            <w:r>
              <w:t>Věkové určení:</w:t>
            </w:r>
          </w:p>
        </w:tc>
        <w:tc>
          <w:tcPr>
            <w:tcW w:w="5992" w:type="dxa"/>
          </w:tcPr>
          <w:p w14:paraId="1A0B0D7F" w14:textId="59B11820" w:rsidR="002652C3" w:rsidRDefault="002652C3" w:rsidP="002A2029">
            <w:pPr>
              <w:pStyle w:val="ODSTAVEC"/>
              <w:ind w:firstLine="0"/>
            </w:pPr>
            <w:r>
              <w:t>2. stupeň ZŠ</w:t>
            </w:r>
          </w:p>
        </w:tc>
      </w:tr>
      <w:tr w:rsidR="002652C3" w14:paraId="1250EB98" w14:textId="77777777" w:rsidTr="002A2029">
        <w:trPr>
          <w:trHeight w:val="359"/>
        </w:trPr>
        <w:tc>
          <w:tcPr>
            <w:tcW w:w="2719" w:type="dxa"/>
          </w:tcPr>
          <w:p w14:paraId="7B8527C1" w14:textId="77777777" w:rsidR="002652C3" w:rsidRDefault="002652C3" w:rsidP="002A2029">
            <w:pPr>
              <w:pStyle w:val="ODSTAVEC"/>
              <w:ind w:firstLine="0"/>
            </w:pPr>
            <w:r>
              <w:t>Časová dotace:</w:t>
            </w:r>
          </w:p>
        </w:tc>
        <w:tc>
          <w:tcPr>
            <w:tcW w:w="5992" w:type="dxa"/>
          </w:tcPr>
          <w:p w14:paraId="3E53076E" w14:textId="7DEBF2F4" w:rsidR="002652C3" w:rsidRDefault="00181C0D" w:rsidP="002A2029">
            <w:pPr>
              <w:pStyle w:val="ODSTAVEC"/>
              <w:ind w:firstLine="0"/>
            </w:pPr>
            <w:r>
              <w:t>60</w:t>
            </w:r>
            <w:r w:rsidR="002652C3">
              <w:t xml:space="preserve"> minut</w:t>
            </w:r>
          </w:p>
        </w:tc>
      </w:tr>
      <w:tr w:rsidR="002652C3" w14:paraId="2145E4CE" w14:textId="77777777" w:rsidTr="002A2029">
        <w:trPr>
          <w:trHeight w:val="359"/>
        </w:trPr>
        <w:tc>
          <w:tcPr>
            <w:tcW w:w="2719" w:type="dxa"/>
          </w:tcPr>
          <w:p w14:paraId="456AD786" w14:textId="77777777" w:rsidR="002652C3" w:rsidRDefault="002652C3" w:rsidP="002A2029">
            <w:pPr>
              <w:pStyle w:val="ODSTAVEC"/>
              <w:ind w:firstLine="0"/>
            </w:pPr>
            <w:r>
              <w:t>Rozsah:</w:t>
            </w:r>
          </w:p>
        </w:tc>
        <w:tc>
          <w:tcPr>
            <w:tcW w:w="5992" w:type="dxa"/>
          </w:tcPr>
          <w:p w14:paraId="2EDAF716" w14:textId="7F786695" w:rsidR="002652C3" w:rsidRDefault="002652C3" w:rsidP="002A2029">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2A2029">
        <w:trPr>
          <w:trHeight w:val="57"/>
        </w:trPr>
        <w:tc>
          <w:tcPr>
            <w:tcW w:w="2719" w:type="dxa"/>
          </w:tcPr>
          <w:p w14:paraId="11677633" w14:textId="77777777" w:rsidR="002652C3" w:rsidRDefault="002652C3" w:rsidP="002A2029">
            <w:pPr>
              <w:pStyle w:val="ODSTAVEC"/>
              <w:ind w:firstLine="0"/>
            </w:pPr>
            <w:r>
              <w:t>Klíčová slova:</w:t>
            </w:r>
          </w:p>
        </w:tc>
        <w:tc>
          <w:tcPr>
            <w:tcW w:w="5992" w:type="dxa"/>
          </w:tcPr>
          <w:p w14:paraId="492E4151" w14:textId="30EAD828" w:rsidR="002652C3" w:rsidRDefault="002652C3" w:rsidP="002A2029">
            <w:pPr>
              <w:pStyle w:val="ODSTAVEC"/>
              <w:ind w:firstLine="0"/>
            </w:pPr>
            <w:r>
              <w:t>Pero, Kreslení, Cyklus, Podmínka, Tlačítko, Barva</w:t>
            </w:r>
          </w:p>
        </w:tc>
      </w:tr>
      <w:tr w:rsidR="002652C3" w14:paraId="3847D53C" w14:textId="77777777" w:rsidTr="002A2029">
        <w:trPr>
          <w:trHeight w:val="359"/>
        </w:trPr>
        <w:tc>
          <w:tcPr>
            <w:tcW w:w="2719" w:type="dxa"/>
          </w:tcPr>
          <w:p w14:paraId="44432626" w14:textId="77777777" w:rsidR="002652C3" w:rsidRDefault="002652C3" w:rsidP="002A2029">
            <w:pPr>
              <w:pStyle w:val="ODSTAVEC"/>
              <w:ind w:firstLine="0"/>
            </w:pPr>
            <w:r>
              <w:t>Anotace materiálu:</w:t>
            </w:r>
          </w:p>
        </w:tc>
        <w:tc>
          <w:tcPr>
            <w:tcW w:w="5992" w:type="dxa"/>
          </w:tcPr>
          <w:p w14:paraId="5F1B603C" w14:textId="083B32F0" w:rsidR="002652C3" w:rsidRDefault="002652C3" w:rsidP="002A2029">
            <w:pPr>
              <w:pStyle w:val="ODSTAVEC"/>
              <w:ind w:firstLine="0"/>
            </w:pPr>
            <w:r>
              <w:t>Žák naprogramuje ve Scratchi primitivní program malování.</w:t>
            </w:r>
          </w:p>
        </w:tc>
      </w:tr>
    </w:tbl>
    <w:p w14:paraId="1D205221" w14:textId="77777777" w:rsidR="00F03AD0" w:rsidRDefault="00F03AD0" w:rsidP="002652C3">
      <w:pPr>
        <w:pStyle w:val="ODSTAVEC"/>
        <w:ind w:firstLine="0"/>
        <w:rPr>
          <w:b/>
          <w:bCs/>
        </w:rPr>
      </w:pPr>
    </w:p>
    <w:p w14:paraId="266A471F" w14:textId="09D7212C"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4A18C6E0" w14:textId="62D0A965" w:rsidR="008A53BB" w:rsidRDefault="002652C3" w:rsidP="00AC22B6">
      <w:pPr>
        <w:pStyle w:val="ODSTAVEC"/>
        <w:ind w:firstLine="0"/>
        <w:rPr>
          <w:b/>
          <w:bCs/>
        </w:rPr>
      </w:pPr>
      <w:r>
        <w:rPr>
          <w:b/>
          <w:bCs/>
        </w:rPr>
        <w:t xml:space="preserve">Řešení úlohy: </w:t>
      </w:r>
      <w:r w:rsidR="00AB6F48">
        <w:t>Na začátku projektu bude mít žák k dispozici paletu, která je součástí pozadí a celkem dvě postavy - „Tu</w:t>
      </w:r>
      <w:r w:rsidR="00835BB8">
        <w:t>z</w:t>
      </w:r>
      <w:r w:rsidR="00AB6F48">
        <w:t>ka“ a „Cerna“. Postava „Cerna“ reprezentuje černou skvrnu na paletě</w:t>
      </w:r>
      <w:r w:rsidR="00835BB8">
        <w:t>. Po kliknutí na skvrnu se vyšle zpráva. Postava „Tuzka“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77CA2EFE" w14:textId="1E66ED25" w:rsidR="00A411EC" w:rsidRDefault="00A411EC" w:rsidP="00A411EC">
      <w:pPr>
        <w:pStyle w:val="Titulek"/>
        <w:keepNext/>
      </w:pPr>
      <w:bookmarkStart w:id="79"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3</w:t>
      </w:r>
      <w:r w:rsidRPr="00A411EC">
        <w:rPr>
          <w:b/>
          <w:bCs/>
        </w:rPr>
        <w:fldChar w:fldCharType="end"/>
      </w:r>
      <w:r w:rsidRPr="00A411EC">
        <w:rPr>
          <w:b/>
          <w:bCs/>
        </w:rPr>
        <w:t xml:space="preserve">: </w:t>
      </w:r>
      <w:r>
        <w:t>Přidané barvičky na paletě</w:t>
      </w:r>
      <w:bookmarkEnd w:id="79"/>
    </w:p>
    <w:p w14:paraId="0C7AA795" w14:textId="79FF7828" w:rsidR="00A411EC" w:rsidRDefault="00A411EC" w:rsidP="00AC22B6">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46"/>
                    <a:stretch>
                      <a:fillRect/>
                    </a:stretch>
                  </pic:blipFill>
                  <pic:spPr>
                    <a:xfrm>
                      <a:off x="0" y="0"/>
                      <a:ext cx="3657917" cy="2263336"/>
                    </a:xfrm>
                    <a:prstGeom prst="rect">
                      <a:avLst/>
                    </a:prstGeom>
                  </pic:spPr>
                </pic:pic>
              </a:graphicData>
            </a:graphic>
          </wp:inline>
        </w:drawing>
      </w:r>
    </w:p>
    <w:p w14:paraId="4C86BE7B" w14:textId="6AB61B72" w:rsidR="00A411EC" w:rsidRDefault="00A411EC" w:rsidP="00A411EC">
      <w:pPr>
        <w:pStyle w:val="Titulek"/>
        <w:keepNext/>
      </w:pPr>
      <w:bookmarkStart w:id="80"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4</w:t>
      </w:r>
      <w:r w:rsidRPr="00A411EC">
        <w:rPr>
          <w:b/>
          <w:bCs/>
        </w:rPr>
        <w:fldChar w:fldCharType="end"/>
      </w:r>
      <w:r w:rsidRPr="00A411EC">
        <w:rPr>
          <w:b/>
          <w:bCs/>
        </w:rPr>
        <w:t>:</w:t>
      </w:r>
      <w:r>
        <w:t xml:space="preserve"> Kód pro barvu Modra</w:t>
      </w:r>
      <w:bookmarkEnd w:id="80"/>
    </w:p>
    <w:p w14:paraId="082AA78D" w14:textId="00CEB82C" w:rsidR="00AC22B6" w:rsidRDefault="00A411EC" w:rsidP="00AC22B6">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47"/>
                    <a:stretch>
                      <a:fillRect/>
                    </a:stretch>
                  </pic:blipFill>
                  <pic:spPr>
                    <a:xfrm>
                      <a:off x="0" y="0"/>
                      <a:ext cx="3025402" cy="1966130"/>
                    </a:xfrm>
                    <a:prstGeom prst="rect">
                      <a:avLst/>
                    </a:prstGeom>
                  </pic:spPr>
                </pic:pic>
              </a:graphicData>
            </a:graphic>
          </wp:inline>
        </w:drawing>
      </w:r>
    </w:p>
    <w:p w14:paraId="637B007D" w14:textId="418A2E03" w:rsidR="00A411EC" w:rsidRPr="00AC22B6" w:rsidRDefault="00AC22B6" w:rsidP="00AC22B6">
      <w:pPr>
        <w:rPr>
          <w:rFonts w:ascii="Times New Roman" w:hAnsi="Times New Roman"/>
          <w:b/>
          <w:bCs/>
          <w:sz w:val="24"/>
        </w:rPr>
      </w:pPr>
      <w:r>
        <w:rPr>
          <w:b/>
          <w:bCs/>
        </w:rPr>
        <w:br w:type="page"/>
      </w:r>
    </w:p>
    <w:p w14:paraId="304CD9AD" w14:textId="77384CC9" w:rsidR="00A411EC" w:rsidRDefault="00A411EC" w:rsidP="00A411EC">
      <w:pPr>
        <w:pStyle w:val="Titulek"/>
        <w:keepNext/>
      </w:pPr>
      <w:bookmarkStart w:id="81"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DC4AE9">
        <w:rPr>
          <w:b/>
          <w:bCs/>
          <w:noProof/>
        </w:rPr>
        <w:t>35</w:t>
      </w:r>
      <w:r w:rsidRPr="00A411EC">
        <w:rPr>
          <w:b/>
          <w:bCs/>
        </w:rPr>
        <w:fldChar w:fldCharType="end"/>
      </w:r>
      <w:r w:rsidRPr="00A411EC">
        <w:rPr>
          <w:b/>
          <w:bCs/>
        </w:rPr>
        <w:t>:</w:t>
      </w:r>
      <w:r>
        <w:t xml:space="preserve"> Kód postavy Tuzka</w:t>
      </w:r>
      <w:bookmarkEnd w:id="81"/>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48"/>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1F3C09BC" w14:textId="6D13F9EF" w:rsidR="00942BB9"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BD3FB5C" w14:textId="2E368F31" w:rsidR="00942BB9" w:rsidRDefault="00942BB9" w:rsidP="00942BB9">
      <w:pPr>
        <w:pStyle w:val="Nadpis1"/>
      </w:pPr>
      <w:bookmarkStart w:id="82" w:name="_Toc151893383"/>
      <w:r>
        <w:lastRenderedPageBreak/>
        <w:t>ÚLOHY KATEGORIE KADET</w:t>
      </w:r>
      <w:bookmarkEnd w:id="82"/>
    </w:p>
    <w:p w14:paraId="1793D546" w14:textId="20C05482" w:rsidR="001A7586" w:rsidRPr="001A7586" w:rsidRDefault="00942BB9" w:rsidP="00942BB9">
      <w:pPr>
        <w:pStyle w:val="Nadpis2"/>
      </w:pPr>
      <w:bookmarkStart w:id="83" w:name="_Toc151893384"/>
      <w:r>
        <w:t>Kostka</w:t>
      </w:r>
      <w:bookmarkEnd w:id="83"/>
    </w:p>
    <w:p w14:paraId="726576FE" w14:textId="242CAC00" w:rsidR="00F03AD0" w:rsidRDefault="00F03AD0" w:rsidP="00F03AD0">
      <w:pPr>
        <w:pStyle w:val="Titulek"/>
        <w:keepNext/>
      </w:pPr>
      <w:bookmarkStart w:id="84" w:name="_Toc151892230"/>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9</w:t>
      </w:r>
      <w:r w:rsidRPr="00F03AD0">
        <w:rPr>
          <w:b/>
          <w:bCs/>
        </w:rPr>
        <w:fldChar w:fldCharType="end"/>
      </w:r>
      <w:r w:rsidRPr="00F03AD0">
        <w:rPr>
          <w:b/>
          <w:bCs/>
        </w:rPr>
        <w:t>:</w:t>
      </w:r>
      <w:r>
        <w:t xml:space="preserve"> Metodický list - Kostka</w:t>
      </w:r>
      <w:bookmarkEnd w:id="84"/>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2A2029">
        <w:trPr>
          <w:trHeight w:val="359"/>
        </w:trPr>
        <w:tc>
          <w:tcPr>
            <w:tcW w:w="8711" w:type="dxa"/>
            <w:gridSpan w:val="2"/>
          </w:tcPr>
          <w:p w14:paraId="2D3D5DB1" w14:textId="77777777" w:rsidR="00942BB9" w:rsidRPr="00496277" w:rsidRDefault="00942BB9" w:rsidP="002A2029">
            <w:pPr>
              <w:pStyle w:val="ODSTAVEC"/>
              <w:ind w:firstLine="0"/>
              <w:jc w:val="center"/>
              <w:rPr>
                <w:b/>
                <w:bCs/>
              </w:rPr>
            </w:pPr>
            <w:r w:rsidRPr="00496277">
              <w:rPr>
                <w:b/>
                <w:bCs/>
              </w:rPr>
              <w:t>Metodický list</w:t>
            </w:r>
          </w:p>
        </w:tc>
      </w:tr>
      <w:tr w:rsidR="00942BB9" w14:paraId="7C20C58F" w14:textId="77777777" w:rsidTr="002A2029">
        <w:trPr>
          <w:trHeight w:val="366"/>
        </w:trPr>
        <w:tc>
          <w:tcPr>
            <w:tcW w:w="2719" w:type="dxa"/>
          </w:tcPr>
          <w:p w14:paraId="01D3F12A" w14:textId="77777777" w:rsidR="00942BB9" w:rsidRDefault="00942BB9" w:rsidP="002A2029">
            <w:pPr>
              <w:pStyle w:val="ODSTAVEC"/>
              <w:ind w:firstLine="0"/>
            </w:pPr>
            <w:r>
              <w:t>Název materiálu:</w:t>
            </w:r>
          </w:p>
        </w:tc>
        <w:tc>
          <w:tcPr>
            <w:tcW w:w="5992" w:type="dxa"/>
          </w:tcPr>
          <w:p w14:paraId="3AD7994C" w14:textId="640DBEB8" w:rsidR="00942BB9" w:rsidRDefault="00942BB9" w:rsidP="002A2029">
            <w:pPr>
              <w:pStyle w:val="ODSTAVEC"/>
              <w:ind w:firstLine="0"/>
            </w:pPr>
            <w:r>
              <w:t>Kostka</w:t>
            </w:r>
          </w:p>
        </w:tc>
      </w:tr>
      <w:tr w:rsidR="00942BB9" w14:paraId="47322946" w14:textId="77777777" w:rsidTr="002A2029">
        <w:trPr>
          <w:trHeight w:val="359"/>
        </w:trPr>
        <w:tc>
          <w:tcPr>
            <w:tcW w:w="2719" w:type="dxa"/>
          </w:tcPr>
          <w:p w14:paraId="104804B3" w14:textId="77777777" w:rsidR="00942BB9" w:rsidRDefault="00942BB9" w:rsidP="002A2029">
            <w:pPr>
              <w:pStyle w:val="ODSTAVEC"/>
              <w:ind w:firstLine="0"/>
            </w:pPr>
            <w:r>
              <w:t>Vzdělávací oblast:</w:t>
            </w:r>
          </w:p>
        </w:tc>
        <w:tc>
          <w:tcPr>
            <w:tcW w:w="5992" w:type="dxa"/>
          </w:tcPr>
          <w:p w14:paraId="35E90358" w14:textId="77777777" w:rsidR="00942BB9" w:rsidRDefault="00942BB9" w:rsidP="002A2029">
            <w:pPr>
              <w:pStyle w:val="ODSTAVEC"/>
              <w:ind w:firstLine="0"/>
            </w:pPr>
            <w:r>
              <w:t>Informační a komunikační technologie</w:t>
            </w:r>
          </w:p>
        </w:tc>
      </w:tr>
      <w:tr w:rsidR="00942BB9" w14:paraId="1715FE8F" w14:textId="77777777" w:rsidTr="002A2029">
        <w:trPr>
          <w:trHeight w:val="359"/>
        </w:trPr>
        <w:tc>
          <w:tcPr>
            <w:tcW w:w="2719" w:type="dxa"/>
          </w:tcPr>
          <w:p w14:paraId="6A664841" w14:textId="77777777" w:rsidR="00942BB9" w:rsidRDefault="00942BB9" w:rsidP="002A2029">
            <w:pPr>
              <w:pStyle w:val="ODSTAVEC"/>
              <w:ind w:firstLine="0"/>
            </w:pPr>
            <w:r>
              <w:t>Vyučovací předmět:</w:t>
            </w:r>
          </w:p>
        </w:tc>
        <w:tc>
          <w:tcPr>
            <w:tcW w:w="5992" w:type="dxa"/>
          </w:tcPr>
          <w:p w14:paraId="70EEE00B" w14:textId="77777777" w:rsidR="00942BB9" w:rsidRDefault="00942BB9" w:rsidP="002A2029">
            <w:pPr>
              <w:pStyle w:val="ODSTAVEC"/>
              <w:ind w:firstLine="0"/>
            </w:pPr>
            <w:r>
              <w:t>Informatika</w:t>
            </w:r>
          </w:p>
        </w:tc>
      </w:tr>
      <w:tr w:rsidR="00942BB9" w14:paraId="1C5AA7CF" w14:textId="77777777" w:rsidTr="002A2029">
        <w:trPr>
          <w:trHeight w:val="366"/>
        </w:trPr>
        <w:tc>
          <w:tcPr>
            <w:tcW w:w="2719" w:type="dxa"/>
          </w:tcPr>
          <w:p w14:paraId="41D37177" w14:textId="77777777" w:rsidR="00942BB9" w:rsidRDefault="00942BB9" w:rsidP="002A2029">
            <w:pPr>
              <w:pStyle w:val="ODSTAVEC"/>
              <w:ind w:firstLine="0"/>
            </w:pPr>
            <w:r>
              <w:t>Věkové určení:</w:t>
            </w:r>
          </w:p>
        </w:tc>
        <w:tc>
          <w:tcPr>
            <w:tcW w:w="5992" w:type="dxa"/>
          </w:tcPr>
          <w:p w14:paraId="67B4C0F0" w14:textId="1EC3CEB0" w:rsidR="00942BB9" w:rsidRDefault="00942BB9" w:rsidP="002A2029">
            <w:pPr>
              <w:pStyle w:val="ODSTAVEC"/>
              <w:ind w:firstLine="0"/>
            </w:pPr>
            <w:r>
              <w:t>2. stupeň ZŠ</w:t>
            </w:r>
          </w:p>
        </w:tc>
      </w:tr>
      <w:tr w:rsidR="00942BB9" w14:paraId="6CA3C660" w14:textId="77777777" w:rsidTr="002A2029">
        <w:trPr>
          <w:trHeight w:val="359"/>
        </w:trPr>
        <w:tc>
          <w:tcPr>
            <w:tcW w:w="2719" w:type="dxa"/>
          </w:tcPr>
          <w:p w14:paraId="5CE463E6" w14:textId="77777777" w:rsidR="00942BB9" w:rsidRDefault="00942BB9" w:rsidP="002A2029">
            <w:pPr>
              <w:pStyle w:val="ODSTAVEC"/>
              <w:ind w:firstLine="0"/>
            </w:pPr>
            <w:r>
              <w:t>Časová dotace:</w:t>
            </w:r>
          </w:p>
        </w:tc>
        <w:tc>
          <w:tcPr>
            <w:tcW w:w="5992" w:type="dxa"/>
          </w:tcPr>
          <w:p w14:paraId="40D95522" w14:textId="3B02AB2A" w:rsidR="00942BB9" w:rsidRDefault="00FE5E8F" w:rsidP="002A2029">
            <w:pPr>
              <w:pStyle w:val="ODSTAVEC"/>
              <w:ind w:firstLine="0"/>
            </w:pPr>
            <w:r>
              <w:t>45</w:t>
            </w:r>
            <w:r w:rsidR="009E2852">
              <w:t xml:space="preserve"> minut</w:t>
            </w:r>
          </w:p>
        </w:tc>
      </w:tr>
      <w:tr w:rsidR="00942BB9" w14:paraId="1BCAF0C2" w14:textId="77777777" w:rsidTr="002A2029">
        <w:trPr>
          <w:trHeight w:val="359"/>
        </w:trPr>
        <w:tc>
          <w:tcPr>
            <w:tcW w:w="2719" w:type="dxa"/>
          </w:tcPr>
          <w:p w14:paraId="61FE4696" w14:textId="77777777" w:rsidR="00942BB9" w:rsidRDefault="00942BB9" w:rsidP="002A2029">
            <w:pPr>
              <w:pStyle w:val="ODSTAVEC"/>
              <w:ind w:firstLine="0"/>
            </w:pPr>
            <w:r>
              <w:t>Rozsah:</w:t>
            </w:r>
          </w:p>
        </w:tc>
        <w:tc>
          <w:tcPr>
            <w:tcW w:w="5992" w:type="dxa"/>
          </w:tcPr>
          <w:p w14:paraId="72E6D01D" w14:textId="05E12356" w:rsidR="00942BB9" w:rsidRDefault="00942BB9" w:rsidP="002A2029">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2A2029">
        <w:trPr>
          <w:trHeight w:val="57"/>
        </w:trPr>
        <w:tc>
          <w:tcPr>
            <w:tcW w:w="2719" w:type="dxa"/>
          </w:tcPr>
          <w:p w14:paraId="5382FEA5" w14:textId="77777777" w:rsidR="00942BB9" w:rsidRDefault="00942BB9" w:rsidP="002A2029">
            <w:pPr>
              <w:pStyle w:val="ODSTAVEC"/>
              <w:ind w:firstLine="0"/>
            </w:pPr>
            <w:r>
              <w:t>Klíčová slova:</w:t>
            </w:r>
          </w:p>
        </w:tc>
        <w:tc>
          <w:tcPr>
            <w:tcW w:w="5992" w:type="dxa"/>
          </w:tcPr>
          <w:p w14:paraId="636FD44F" w14:textId="6E6EB31F" w:rsidR="00942BB9" w:rsidRDefault="009E2852" w:rsidP="002A2029">
            <w:pPr>
              <w:pStyle w:val="ODSTAVEC"/>
              <w:ind w:firstLine="0"/>
            </w:pPr>
            <w:r>
              <w:t>kostka, náhodný generátor čísel, proměnná, podmínka, cyklus</w:t>
            </w:r>
          </w:p>
        </w:tc>
      </w:tr>
      <w:tr w:rsidR="00942BB9" w14:paraId="4867291E" w14:textId="77777777" w:rsidTr="002A2029">
        <w:trPr>
          <w:trHeight w:val="359"/>
        </w:trPr>
        <w:tc>
          <w:tcPr>
            <w:tcW w:w="2719" w:type="dxa"/>
          </w:tcPr>
          <w:p w14:paraId="6E9300E2" w14:textId="77777777" w:rsidR="00942BB9" w:rsidRDefault="00942BB9" w:rsidP="002A2029">
            <w:pPr>
              <w:pStyle w:val="ODSTAVEC"/>
              <w:ind w:firstLine="0"/>
            </w:pPr>
            <w:r>
              <w:t>Anotace materiálu:</w:t>
            </w:r>
          </w:p>
        </w:tc>
        <w:tc>
          <w:tcPr>
            <w:tcW w:w="5992" w:type="dxa"/>
          </w:tcPr>
          <w:p w14:paraId="1895DDB5" w14:textId="0B2A5735" w:rsidR="00942BB9" w:rsidRDefault="00942BB9" w:rsidP="002A2029">
            <w:pPr>
              <w:pStyle w:val="ODSTAVEC"/>
              <w:ind w:firstLine="0"/>
            </w:pPr>
            <w:r>
              <w:t xml:space="preserve">Žák </w:t>
            </w:r>
            <w:r w:rsidR="009E2852">
              <w:t xml:space="preserve">vytvoří kostku, která bude generovat náhodná čísla </w:t>
            </w:r>
            <w:r w:rsidR="00AC22B6">
              <w:t>od jedné do šesti</w:t>
            </w:r>
            <w:r w:rsidR="009E2852">
              <w:t>.</w:t>
            </w:r>
          </w:p>
        </w:tc>
      </w:tr>
    </w:tbl>
    <w:p w14:paraId="127BB2CD" w14:textId="77777777" w:rsidR="001A7586" w:rsidRDefault="001A7586" w:rsidP="00942BB9">
      <w:pPr>
        <w:pStyle w:val="ODSTAVEC"/>
        <w:ind w:firstLine="0"/>
      </w:pPr>
    </w:p>
    <w:p w14:paraId="41D1F545" w14:textId="52F6135F"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w:t>
      </w:r>
      <w:r w:rsidR="00AC22B6">
        <w:t>jedné</w:t>
      </w:r>
      <w:r>
        <w:t xml:space="preserve"> do </w:t>
      </w:r>
      <w:r w:rsidR="00AC22B6">
        <w:t>šesti</w:t>
      </w:r>
      <w:r>
        <w:t xml:space="preserve">. </w:t>
      </w:r>
    </w:p>
    <w:p w14:paraId="45D7A404" w14:textId="77777777" w:rsidR="00EC007F" w:rsidRPr="00EC007F" w:rsidRDefault="00EC007F" w:rsidP="00EC007F">
      <w:pPr>
        <w:pStyle w:val="ODSTAVEC"/>
        <w:ind w:firstLine="0"/>
      </w:pPr>
    </w:p>
    <w:p w14:paraId="74AF9FFB" w14:textId="10FF8026" w:rsidR="00EC007F" w:rsidRPr="00EC007F" w:rsidRDefault="009E2852" w:rsidP="00942BB9">
      <w:pPr>
        <w:pStyle w:val="ODSTAVEC"/>
        <w:ind w:firstLine="0"/>
        <w:rPr>
          <w:b/>
          <w:bCs/>
        </w:rPr>
      </w:pPr>
      <w:r>
        <w:rPr>
          <w:b/>
          <w:bCs/>
        </w:rPr>
        <w:t>Řešení:</w:t>
      </w:r>
      <w:r w:rsidR="00EC007F">
        <w:rPr>
          <w:b/>
          <w:bCs/>
        </w:rPr>
        <w:t xml:space="preserve"> </w:t>
      </w:r>
      <w:r w:rsidR="00EC007F">
        <w:t xml:space="preserve">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w:t>
      </w:r>
      <w:r w:rsidR="00AC22B6">
        <w:t>jedné</w:t>
      </w:r>
      <w:r w:rsidR="00EC007F">
        <w:t xml:space="preserve"> do </w:t>
      </w:r>
      <w:r w:rsidR="00AC22B6">
        <w:t>šesti</w:t>
      </w:r>
      <w:r w:rsidR="00EC007F">
        <w:t xml:space="preserve">. Poté pomocí podmínky budeme ověřovat jaké číslo je v proměnné uložené. Pokud např. padne číslo </w:t>
      </w:r>
      <w:r w:rsidR="00AC22B6">
        <w:t>šest</w:t>
      </w:r>
      <w:r w:rsidR="00EC007F">
        <w:t xml:space="preserve">, změníme kostým kostky, aby se zobrazila </w:t>
      </w:r>
      <w:r w:rsidR="00AC22B6">
        <w:t>šestka</w:t>
      </w:r>
      <w:r w:rsidR="00EC007F">
        <w:t>. V</w:t>
      </w:r>
      <w:r w:rsidR="00AC22B6">
        <w:t xml:space="preserve"> </w:t>
      </w:r>
      <w:r w:rsidR="00AC22B6" w:rsidRPr="00AC22B6">
        <w:fldChar w:fldCharType="begin"/>
      </w:r>
      <w:r w:rsidR="00AC22B6" w:rsidRPr="00AC22B6">
        <w:instrText xml:space="preserve"> REF _Ref151976125 \h </w:instrText>
      </w:r>
      <w:r w:rsidR="00AC22B6" w:rsidRPr="00AC22B6">
        <w:instrText xml:space="preserve"> \* MERGEFORMAT </w:instrText>
      </w:r>
      <w:r w:rsidR="00AC22B6" w:rsidRPr="00AC22B6">
        <w:fldChar w:fldCharType="separate"/>
      </w:r>
      <w:r w:rsidR="00AC22B6" w:rsidRPr="00AC22B6">
        <w:t xml:space="preserve">Obrázek </w:t>
      </w:r>
      <w:r w:rsidR="00AC22B6" w:rsidRPr="00AC22B6">
        <w:rPr>
          <w:noProof/>
        </w:rPr>
        <w:t>36</w:t>
      </w:r>
      <w:r w:rsidR="00AC22B6" w:rsidRPr="00AC22B6">
        <w:fldChar w:fldCharType="end"/>
      </w:r>
      <w:r w:rsidR="00EC007F">
        <w:t xml:space="preserve"> je ukázka kódu.</w:t>
      </w:r>
    </w:p>
    <w:p w14:paraId="63CD0668" w14:textId="630C268F" w:rsidR="009E2852" w:rsidRDefault="009E2852" w:rsidP="009E2852">
      <w:pPr>
        <w:pStyle w:val="Titulek"/>
        <w:keepNext/>
      </w:pPr>
      <w:bookmarkStart w:id="85" w:name="_Toc151115942"/>
      <w:bookmarkStart w:id="86" w:name="_Ref151976125"/>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DC4AE9">
        <w:rPr>
          <w:b/>
          <w:bCs/>
          <w:noProof/>
        </w:rPr>
        <w:t>36</w:t>
      </w:r>
      <w:r w:rsidRPr="009E2852">
        <w:rPr>
          <w:b/>
          <w:bCs/>
        </w:rPr>
        <w:fldChar w:fldCharType="end"/>
      </w:r>
      <w:bookmarkEnd w:id="86"/>
      <w:r w:rsidRPr="009E2852">
        <w:rPr>
          <w:b/>
          <w:bCs/>
        </w:rPr>
        <w:t>:</w:t>
      </w:r>
      <w:r>
        <w:t xml:space="preserve"> Kód Kostka</w:t>
      </w:r>
      <w:bookmarkEnd w:id="85"/>
    </w:p>
    <w:p w14:paraId="7CF43CE7" w14:textId="4551F58F" w:rsidR="00E11A3A" w:rsidRDefault="009E2852" w:rsidP="00AC22B6">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49"/>
                    <a:stretch>
                      <a:fillRect/>
                    </a:stretch>
                  </pic:blipFill>
                  <pic:spPr>
                    <a:xfrm>
                      <a:off x="0" y="0"/>
                      <a:ext cx="3483891" cy="4087929"/>
                    </a:xfrm>
                    <a:prstGeom prst="rect">
                      <a:avLst/>
                    </a:prstGeom>
                  </pic:spPr>
                </pic:pic>
              </a:graphicData>
            </a:graphic>
          </wp:inline>
        </w:drawing>
      </w:r>
    </w:p>
    <w:p w14:paraId="233F5D53" w14:textId="7F507A46" w:rsidR="00E11A3A" w:rsidRDefault="00E11A3A" w:rsidP="00E11A3A">
      <w:pPr>
        <w:pStyle w:val="Titulek"/>
        <w:keepNext/>
      </w:pPr>
      <w:bookmarkStart w:id="87"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DC4AE9">
        <w:rPr>
          <w:b/>
          <w:bCs/>
          <w:noProof/>
        </w:rPr>
        <w:t>37</w:t>
      </w:r>
      <w:r w:rsidRPr="00E11A3A">
        <w:rPr>
          <w:b/>
          <w:bCs/>
        </w:rPr>
        <w:fldChar w:fldCharType="end"/>
      </w:r>
      <w:r w:rsidRPr="00E11A3A">
        <w:rPr>
          <w:b/>
          <w:bCs/>
        </w:rPr>
        <w:t>:</w:t>
      </w:r>
      <w:r>
        <w:t xml:space="preserve"> Kostýmy</w:t>
      </w:r>
      <w:bookmarkEnd w:id="87"/>
    </w:p>
    <w:p w14:paraId="177DA859" w14:textId="4C1EBCAB" w:rsidR="00AC22B6" w:rsidRDefault="00E11A3A" w:rsidP="00AC22B6">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50"/>
                    <a:stretch>
                      <a:fillRect/>
                    </a:stretch>
                  </pic:blipFill>
                  <pic:spPr>
                    <a:xfrm>
                      <a:off x="0" y="0"/>
                      <a:ext cx="3398287" cy="2680492"/>
                    </a:xfrm>
                    <a:prstGeom prst="rect">
                      <a:avLst/>
                    </a:prstGeom>
                  </pic:spPr>
                </pic:pic>
              </a:graphicData>
            </a:graphic>
          </wp:inline>
        </w:drawing>
      </w:r>
    </w:p>
    <w:p w14:paraId="70E2E958" w14:textId="1151F1F6" w:rsidR="00E11A3A" w:rsidRPr="00AC22B6" w:rsidRDefault="00AC22B6" w:rsidP="00AC22B6">
      <w:pPr>
        <w:rPr>
          <w:rFonts w:ascii="Times New Roman" w:hAnsi="Times New Roman"/>
          <w:b/>
          <w:bCs/>
          <w:sz w:val="24"/>
        </w:rPr>
      </w:pPr>
      <w:r>
        <w:rPr>
          <w:b/>
          <w:bCs/>
        </w:rPr>
        <w:br w:type="page"/>
      </w:r>
    </w:p>
    <w:p w14:paraId="612C1269" w14:textId="39243CFD" w:rsidR="00E11A3A" w:rsidRDefault="00E11A3A" w:rsidP="00E11A3A">
      <w:pPr>
        <w:pStyle w:val="Nadpis2"/>
      </w:pPr>
      <w:bookmarkStart w:id="88" w:name="_Toc151893385"/>
      <w:r>
        <w:lastRenderedPageBreak/>
        <w:t>Numerická paměť</w:t>
      </w:r>
      <w:bookmarkEnd w:id="88"/>
    </w:p>
    <w:p w14:paraId="6B3538EB" w14:textId="6A8F9F28" w:rsidR="00F03AD0" w:rsidRDefault="00F03AD0" w:rsidP="00F03AD0">
      <w:pPr>
        <w:pStyle w:val="Titulek"/>
        <w:keepNext/>
      </w:pPr>
      <w:bookmarkStart w:id="89" w:name="_Toc151892231"/>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0</w:t>
      </w:r>
      <w:r w:rsidRPr="00F03AD0">
        <w:rPr>
          <w:b/>
          <w:bCs/>
        </w:rPr>
        <w:fldChar w:fldCharType="end"/>
      </w:r>
      <w:r w:rsidRPr="00F03AD0">
        <w:rPr>
          <w:b/>
          <w:bCs/>
        </w:rPr>
        <w:t>:</w:t>
      </w:r>
      <w:r>
        <w:t xml:space="preserve"> Metodický list - Numerická paměť</w:t>
      </w:r>
      <w:bookmarkEnd w:id="89"/>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2A2029">
        <w:trPr>
          <w:trHeight w:val="359"/>
        </w:trPr>
        <w:tc>
          <w:tcPr>
            <w:tcW w:w="8711" w:type="dxa"/>
            <w:gridSpan w:val="2"/>
          </w:tcPr>
          <w:p w14:paraId="4816E0BE" w14:textId="77777777" w:rsidR="00E11A3A" w:rsidRPr="00496277" w:rsidRDefault="00E11A3A" w:rsidP="002A2029">
            <w:pPr>
              <w:pStyle w:val="ODSTAVEC"/>
              <w:ind w:firstLine="0"/>
              <w:jc w:val="center"/>
              <w:rPr>
                <w:b/>
                <w:bCs/>
              </w:rPr>
            </w:pPr>
            <w:r w:rsidRPr="00496277">
              <w:rPr>
                <w:b/>
                <w:bCs/>
              </w:rPr>
              <w:t>Metodický list</w:t>
            </w:r>
          </w:p>
        </w:tc>
      </w:tr>
      <w:tr w:rsidR="00E11A3A" w14:paraId="5AD510F5" w14:textId="77777777" w:rsidTr="002A2029">
        <w:trPr>
          <w:trHeight w:val="366"/>
        </w:trPr>
        <w:tc>
          <w:tcPr>
            <w:tcW w:w="2719" w:type="dxa"/>
          </w:tcPr>
          <w:p w14:paraId="3B4D7BF4" w14:textId="77777777" w:rsidR="00E11A3A" w:rsidRDefault="00E11A3A" w:rsidP="002A2029">
            <w:pPr>
              <w:pStyle w:val="ODSTAVEC"/>
              <w:ind w:firstLine="0"/>
            </w:pPr>
            <w:r>
              <w:t>Název materiálu:</w:t>
            </w:r>
          </w:p>
        </w:tc>
        <w:tc>
          <w:tcPr>
            <w:tcW w:w="5992" w:type="dxa"/>
          </w:tcPr>
          <w:p w14:paraId="26991C07" w14:textId="14E9ED98" w:rsidR="00E11A3A" w:rsidRDefault="00E11A3A" w:rsidP="002A2029">
            <w:pPr>
              <w:pStyle w:val="ODSTAVEC"/>
              <w:ind w:firstLine="0"/>
            </w:pPr>
            <w:r>
              <w:t>Numerická paměť</w:t>
            </w:r>
          </w:p>
        </w:tc>
      </w:tr>
      <w:tr w:rsidR="00E11A3A" w14:paraId="12CF33AA" w14:textId="77777777" w:rsidTr="002A2029">
        <w:trPr>
          <w:trHeight w:val="359"/>
        </w:trPr>
        <w:tc>
          <w:tcPr>
            <w:tcW w:w="2719" w:type="dxa"/>
          </w:tcPr>
          <w:p w14:paraId="3AF86DBB" w14:textId="77777777" w:rsidR="00E11A3A" w:rsidRDefault="00E11A3A" w:rsidP="002A2029">
            <w:pPr>
              <w:pStyle w:val="ODSTAVEC"/>
              <w:ind w:firstLine="0"/>
            </w:pPr>
            <w:r>
              <w:t>Vzdělávací oblast:</w:t>
            </w:r>
          </w:p>
        </w:tc>
        <w:tc>
          <w:tcPr>
            <w:tcW w:w="5992" w:type="dxa"/>
          </w:tcPr>
          <w:p w14:paraId="679679E5" w14:textId="77777777" w:rsidR="00E11A3A" w:rsidRDefault="00E11A3A" w:rsidP="002A2029">
            <w:pPr>
              <w:pStyle w:val="ODSTAVEC"/>
              <w:ind w:firstLine="0"/>
            </w:pPr>
            <w:r>
              <w:t>Informační a komunikační technologie</w:t>
            </w:r>
          </w:p>
        </w:tc>
      </w:tr>
      <w:tr w:rsidR="00E11A3A" w14:paraId="2BF130E2" w14:textId="77777777" w:rsidTr="002A2029">
        <w:trPr>
          <w:trHeight w:val="359"/>
        </w:trPr>
        <w:tc>
          <w:tcPr>
            <w:tcW w:w="2719" w:type="dxa"/>
          </w:tcPr>
          <w:p w14:paraId="31FDC2B2" w14:textId="77777777" w:rsidR="00E11A3A" w:rsidRDefault="00E11A3A" w:rsidP="002A2029">
            <w:pPr>
              <w:pStyle w:val="ODSTAVEC"/>
              <w:ind w:firstLine="0"/>
            </w:pPr>
            <w:r>
              <w:t>Vyučovací předmět:</w:t>
            </w:r>
          </w:p>
        </w:tc>
        <w:tc>
          <w:tcPr>
            <w:tcW w:w="5992" w:type="dxa"/>
          </w:tcPr>
          <w:p w14:paraId="6F22FA82" w14:textId="77777777" w:rsidR="00E11A3A" w:rsidRDefault="00E11A3A" w:rsidP="002A2029">
            <w:pPr>
              <w:pStyle w:val="ODSTAVEC"/>
              <w:ind w:firstLine="0"/>
            </w:pPr>
            <w:r>
              <w:t>Informatika</w:t>
            </w:r>
          </w:p>
        </w:tc>
      </w:tr>
      <w:tr w:rsidR="00E11A3A" w14:paraId="24052547" w14:textId="77777777" w:rsidTr="002A2029">
        <w:trPr>
          <w:trHeight w:val="366"/>
        </w:trPr>
        <w:tc>
          <w:tcPr>
            <w:tcW w:w="2719" w:type="dxa"/>
          </w:tcPr>
          <w:p w14:paraId="5EED180E" w14:textId="77777777" w:rsidR="00E11A3A" w:rsidRDefault="00E11A3A" w:rsidP="002A2029">
            <w:pPr>
              <w:pStyle w:val="ODSTAVEC"/>
              <w:ind w:firstLine="0"/>
            </w:pPr>
            <w:r>
              <w:t>Věkové určení:</w:t>
            </w:r>
          </w:p>
        </w:tc>
        <w:tc>
          <w:tcPr>
            <w:tcW w:w="5992" w:type="dxa"/>
          </w:tcPr>
          <w:p w14:paraId="48C0B5A4" w14:textId="77777777" w:rsidR="00E11A3A" w:rsidRDefault="00E11A3A" w:rsidP="002A2029">
            <w:pPr>
              <w:pStyle w:val="ODSTAVEC"/>
              <w:ind w:firstLine="0"/>
            </w:pPr>
            <w:r>
              <w:t>2. stupeň ZŠ</w:t>
            </w:r>
          </w:p>
        </w:tc>
      </w:tr>
      <w:tr w:rsidR="00E11A3A" w14:paraId="4A5D8307" w14:textId="77777777" w:rsidTr="002A2029">
        <w:trPr>
          <w:trHeight w:val="359"/>
        </w:trPr>
        <w:tc>
          <w:tcPr>
            <w:tcW w:w="2719" w:type="dxa"/>
          </w:tcPr>
          <w:p w14:paraId="7473E051" w14:textId="77777777" w:rsidR="00E11A3A" w:rsidRDefault="00E11A3A" w:rsidP="002A2029">
            <w:pPr>
              <w:pStyle w:val="ODSTAVEC"/>
              <w:ind w:firstLine="0"/>
            </w:pPr>
            <w:r>
              <w:t>Časová dotace:</w:t>
            </w:r>
          </w:p>
        </w:tc>
        <w:tc>
          <w:tcPr>
            <w:tcW w:w="5992" w:type="dxa"/>
          </w:tcPr>
          <w:p w14:paraId="1C71873A" w14:textId="36FFD074" w:rsidR="00E11A3A" w:rsidRDefault="001D3CA0" w:rsidP="002A2029">
            <w:pPr>
              <w:pStyle w:val="ODSTAVEC"/>
              <w:ind w:firstLine="0"/>
            </w:pPr>
            <w:r>
              <w:t>45</w:t>
            </w:r>
            <w:r w:rsidR="00E11A3A">
              <w:t xml:space="preserve"> minut</w:t>
            </w:r>
          </w:p>
        </w:tc>
      </w:tr>
      <w:tr w:rsidR="00E11A3A" w14:paraId="230B3E0F" w14:textId="77777777" w:rsidTr="002A2029">
        <w:trPr>
          <w:trHeight w:val="359"/>
        </w:trPr>
        <w:tc>
          <w:tcPr>
            <w:tcW w:w="2719" w:type="dxa"/>
          </w:tcPr>
          <w:p w14:paraId="00787DE9" w14:textId="77777777" w:rsidR="00E11A3A" w:rsidRDefault="00E11A3A" w:rsidP="002A2029">
            <w:pPr>
              <w:pStyle w:val="ODSTAVEC"/>
              <w:ind w:firstLine="0"/>
            </w:pPr>
            <w:r>
              <w:t>Rozsah:</w:t>
            </w:r>
          </w:p>
        </w:tc>
        <w:tc>
          <w:tcPr>
            <w:tcW w:w="5992" w:type="dxa"/>
          </w:tcPr>
          <w:p w14:paraId="2983095F" w14:textId="490BA55C" w:rsidR="00E11A3A" w:rsidRDefault="00E11A3A" w:rsidP="002A2029">
            <w:pPr>
              <w:pStyle w:val="ODSTAVEC"/>
              <w:ind w:firstLine="0"/>
            </w:pPr>
            <w:r>
              <w:t>1 pozadí, 1 postava, 1 scénář, 18 bloků</w:t>
            </w:r>
          </w:p>
        </w:tc>
      </w:tr>
      <w:tr w:rsidR="00E11A3A" w14:paraId="7D9C534A" w14:textId="77777777" w:rsidTr="002A2029">
        <w:trPr>
          <w:trHeight w:val="57"/>
        </w:trPr>
        <w:tc>
          <w:tcPr>
            <w:tcW w:w="2719" w:type="dxa"/>
          </w:tcPr>
          <w:p w14:paraId="01587B70" w14:textId="77777777" w:rsidR="00E11A3A" w:rsidRDefault="00E11A3A" w:rsidP="002A2029">
            <w:pPr>
              <w:pStyle w:val="ODSTAVEC"/>
              <w:ind w:firstLine="0"/>
            </w:pPr>
            <w:r>
              <w:t>Klíčová slova:</w:t>
            </w:r>
          </w:p>
        </w:tc>
        <w:tc>
          <w:tcPr>
            <w:tcW w:w="5992" w:type="dxa"/>
          </w:tcPr>
          <w:p w14:paraId="3A843970" w14:textId="5DC45F7C" w:rsidR="00E11A3A" w:rsidRDefault="00E11A3A" w:rsidP="002A2029">
            <w:pPr>
              <w:pStyle w:val="ODSTAVEC"/>
              <w:ind w:firstLine="0"/>
            </w:pPr>
            <w:r>
              <w:t>náhodný generátor čísel, proměnná, podmínka, cyklus, otázka</w:t>
            </w:r>
          </w:p>
        </w:tc>
      </w:tr>
      <w:tr w:rsidR="00E11A3A" w14:paraId="0BC513F2" w14:textId="77777777" w:rsidTr="002A2029">
        <w:trPr>
          <w:trHeight w:val="359"/>
        </w:trPr>
        <w:tc>
          <w:tcPr>
            <w:tcW w:w="2719" w:type="dxa"/>
          </w:tcPr>
          <w:p w14:paraId="71344A85" w14:textId="77777777" w:rsidR="00E11A3A" w:rsidRDefault="00E11A3A" w:rsidP="002A2029">
            <w:pPr>
              <w:pStyle w:val="ODSTAVEC"/>
              <w:ind w:firstLine="0"/>
            </w:pPr>
            <w:r>
              <w:t>Anotace materiálu:</w:t>
            </w:r>
          </w:p>
        </w:tc>
        <w:tc>
          <w:tcPr>
            <w:tcW w:w="5992" w:type="dxa"/>
          </w:tcPr>
          <w:p w14:paraId="7E1BCE44" w14:textId="7A69ECB3" w:rsidR="00E11A3A" w:rsidRDefault="00E11A3A" w:rsidP="002A2029">
            <w:pPr>
              <w:pStyle w:val="ODSTAVEC"/>
              <w:ind w:firstLine="0"/>
            </w:pPr>
            <w:r>
              <w:t>Žák vytvoří test numerické paměti, kde bude generovat náhodná vícero ciferná čísla a poté uživateli podá otázku, zdali si pamatuje vygenerované číslo.</w:t>
            </w:r>
          </w:p>
        </w:tc>
      </w:tr>
    </w:tbl>
    <w:p w14:paraId="0F72F468" w14:textId="77777777" w:rsidR="00E11A3A" w:rsidRDefault="00E11A3A" w:rsidP="00E11A3A">
      <w:pPr>
        <w:pStyle w:val="ODSTAVEC"/>
        <w:ind w:firstLine="0"/>
      </w:pPr>
    </w:p>
    <w:p w14:paraId="42C90DD8" w14:textId="4D2ACCE0" w:rsidR="00E11A3A" w:rsidRDefault="00E11A3A" w:rsidP="00EC007F">
      <w:pPr>
        <w:pStyle w:val="ODSTAVEC"/>
        <w:ind w:firstLine="0"/>
      </w:pPr>
      <w:r>
        <w:rPr>
          <w:b/>
          <w:bCs/>
        </w:rPr>
        <w:t xml:space="preserve">Zadání: </w:t>
      </w:r>
      <w:r>
        <w:t xml:space="preserve">Vytvoř test numerické paměti. Vygeneruj </w:t>
      </w:r>
      <w:r w:rsidR="00AC22B6">
        <w:t>šesti</w:t>
      </w:r>
      <w:r>
        <w:t xml:space="preserve">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5DDD93B6" w:rsidR="00EC007F" w:rsidRPr="00D51AD7" w:rsidRDefault="00E11A3A" w:rsidP="00E11A3A">
      <w:pPr>
        <w:pStyle w:val="ODSTAVEC"/>
        <w:ind w:firstLine="0"/>
      </w:pPr>
      <w:r>
        <w:rPr>
          <w:b/>
          <w:bCs/>
        </w:rPr>
        <w:t>Řešení:</w:t>
      </w:r>
      <w:r w:rsidR="00FE5E8F">
        <w:rPr>
          <w:b/>
          <w:bCs/>
        </w:rPr>
        <w:t xml:space="preserve"> </w:t>
      </w:r>
      <w:r w:rsidR="00B63CB5">
        <w:t xml:space="preserve">Vytvoříme proměnnou body a proměnnou číslo. Do bodů budeme ukládat skóre za správnou/špatnou odpověď. Do proměnné číslo budeme vždy ukládat náhodně vygenerované číslo, které bude mít </w:t>
      </w:r>
      <w:r w:rsidR="00AC22B6">
        <w:t>šest</w:t>
      </w:r>
      <w:r w:rsidR="00B63CB5">
        <w:t xml:space="preserve"> cifer. Pomocí cyklu „opakuj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w:t>
      </w:r>
      <w:r w:rsidR="00AC22B6" w:rsidRPr="00AC22B6">
        <w:fldChar w:fldCharType="begin"/>
      </w:r>
      <w:r w:rsidR="00AC22B6" w:rsidRPr="00AC22B6">
        <w:instrText xml:space="preserve"> REF _Ref151976178 \h </w:instrText>
      </w:r>
      <w:r w:rsidR="00AC22B6" w:rsidRPr="00AC22B6">
        <w:instrText xml:space="preserve"> \* MERGEFORMAT </w:instrText>
      </w:r>
      <w:r w:rsidR="00AC22B6" w:rsidRPr="00AC22B6">
        <w:fldChar w:fldCharType="separate"/>
      </w:r>
      <w:r w:rsidR="00AC22B6" w:rsidRPr="00AC22B6">
        <w:t xml:space="preserve">Obrázek </w:t>
      </w:r>
      <w:r w:rsidR="00AC22B6" w:rsidRPr="00AC22B6">
        <w:rPr>
          <w:noProof/>
        </w:rPr>
        <w:t>38</w:t>
      </w:r>
      <w:r w:rsidR="00AC22B6" w:rsidRPr="00AC22B6">
        <w:fldChar w:fldCharType="end"/>
      </w:r>
      <w:r w:rsidR="00AC22B6">
        <w:t xml:space="preserve"> </w:t>
      </w:r>
      <w:r w:rsidR="00B63CB5">
        <w:t>můžete vidět ukázku kódu.</w:t>
      </w:r>
    </w:p>
    <w:p w14:paraId="3403872B" w14:textId="69654BCD" w:rsidR="001D3CA0" w:rsidRDefault="001D3CA0" w:rsidP="001D3CA0">
      <w:pPr>
        <w:pStyle w:val="Titulek"/>
        <w:keepNext/>
      </w:pPr>
      <w:bookmarkStart w:id="90" w:name="_Toc151115944"/>
      <w:bookmarkStart w:id="91" w:name="_Ref151976178"/>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DC4AE9">
        <w:rPr>
          <w:b/>
          <w:bCs/>
          <w:noProof/>
        </w:rPr>
        <w:t>38</w:t>
      </w:r>
      <w:r w:rsidRPr="001D3CA0">
        <w:rPr>
          <w:b/>
          <w:bCs/>
        </w:rPr>
        <w:fldChar w:fldCharType="end"/>
      </w:r>
      <w:bookmarkEnd w:id="91"/>
      <w:r w:rsidRPr="001D3CA0">
        <w:rPr>
          <w:b/>
          <w:bCs/>
        </w:rPr>
        <w:t>:</w:t>
      </w:r>
      <w:r>
        <w:t xml:space="preserve"> Kód testu numerické paměti</w:t>
      </w:r>
      <w:bookmarkEnd w:id="90"/>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51"/>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bookmarkStart w:id="92" w:name="_Toc151893386"/>
      <w:r>
        <w:lastRenderedPageBreak/>
        <w:t>Sběr banánů</w:t>
      </w:r>
      <w:bookmarkEnd w:id="92"/>
    </w:p>
    <w:p w14:paraId="7A43BCA6" w14:textId="1E9BCCBC" w:rsidR="00F03AD0" w:rsidRDefault="00F03AD0" w:rsidP="00F03AD0">
      <w:pPr>
        <w:pStyle w:val="Titulek"/>
        <w:keepNext/>
      </w:pPr>
      <w:bookmarkStart w:id="93" w:name="_Toc151892232"/>
      <w:r w:rsidRPr="00F03AD0">
        <w:rPr>
          <w:b/>
          <w:bCs/>
        </w:rPr>
        <w:t xml:space="preserve">Tabulka </w:t>
      </w:r>
      <w:r w:rsidRPr="00F03AD0">
        <w:rPr>
          <w:b/>
          <w:bCs/>
        </w:rPr>
        <w:fldChar w:fldCharType="begin"/>
      </w:r>
      <w:r w:rsidRPr="00F03AD0">
        <w:rPr>
          <w:b/>
          <w:bCs/>
        </w:rPr>
        <w:instrText xml:space="preserve"> SEQ Tabulka \* ARABIC </w:instrText>
      </w:r>
      <w:r w:rsidRPr="00F03AD0">
        <w:rPr>
          <w:b/>
          <w:bCs/>
        </w:rPr>
        <w:fldChar w:fldCharType="separate"/>
      </w:r>
      <w:r w:rsidR="0086400A">
        <w:rPr>
          <w:b/>
          <w:bCs/>
          <w:noProof/>
        </w:rPr>
        <w:t>11</w:t>
      </w:r>
      <w:r w:rsidRPr="00F03AD0">
        <w:rPr>
          <w:b/>
          <w:bCs/>
        </w:rPr>
        <w:fldChar w:fldCharType="end"/>
      </w:r>
      <w:r w:rsidRPr="00F03AD0">
        <w:rPr>
          <w:b/>
          <w:bCs/>
        </w:rPr>
        <w:t>:</w:t>
      </w:r>
      <w:r>
        <w:t xml:space="preserve"> Metodický list - Sběr banánů</w:t>
      </w:r>
      <w:bookmarkEnd w:id="93"/>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2A2029">
        <w:trPr>
          <w:trHeight w:val="359"/>
        </w:trPr>
        <w:tc>
          <w:tcPr>
            <w:tcW w:w="8711" w:type="dxa"/>
            <w:gridSpan w:val="2"/>
          </w:tcPr>
          <w:p w14:paraId="20F0C79A" w14:textId="77777777" w:rsidR="001D3CA0" w:rsidRPr="00496277" w:rsidRDefault="001D3CA0" w:rsidP="002A2029">
            <w:pPr>
              <w:pStyle w:val="ODSTAVEC"/>
              <w:ind w:firstLine="0"/>
              <w:jc w:val="center"/>
              <w:rPr>
                <w:b/>
                <w:bCs/>
              </w:rPr>
            </w:pPr>
            <w:r w:rsidRPr="00496277">
              <w:rPr>
                <w:b/>
                <w:bCs/>
              </w:rPr>
              <w:t>Metodický list</w:t>
            </w:r>
          </w:p>
        </w:tc>
      </w:tr>
      <w:tr w:rsidR="001D3CA0" w14:paraId="586326B7" w14:textId="77777777" w:rsidTr="002A2029">
        <w:trPr>
          <w:trHeight w:val="366"/>
        </w:trPr>
        <w:tc>
          <w:tcPr>
            <w:tcW w:w="2719" w:type="dxa"/>
          </w:tcPr>
          <w:p w14:paraId="60724156" w14:textId="77777777" w:rsidR="001D3CA0" w:rsidRDefault="001D3CA0" w:rsidP="002A2029">
            <w:pPr>
              <w:pStyle w:val="ODSTAVEC"/>
              <w:ind w:firstLine="0"/>
            </w:pPr>
            <w:r>
              <w:t>Název materiálu:</w:t>
            </w:r>
          </w:p>
        </w:tc>
        <w:tc>
          <w:tcPr>
            <w:tcW w:w="5992" w:type="dxa"/>
          </w:tcPr>
          <w:p w14:paraId="1A415B95" w14:textId="4DB25AC0" w:rsidR="001D3CA0" w:rsidRDefault="001D3CA0" w:rsidP="002A2029">
            <w:pPr>
              <w:pStyle w:val="ODSTAVEC"/>
              <w:ind w:firstLine="0"/>
            </w:pPr>
            <w:r>
              <w:t>Sběr banánů</w:t>
            </w:r>
          </w:p>
        </w:tc>
      </w:tr>
      <w:tr w:rsidR="001D3CA0" w14:paraId="249E2039" w14:textId="77777777" w:rsidTr="002A2029">
        <w:trPr>
          <w:trHeight w:val="359"/>
        </w:trPr>
        <w:tc>
          <w:tcPr>
            <w:tcW w:w="2719" w:type="dxa"/>
          </w:tcPr>
          <w:p w14:paraId="6ED10E2C" w14:textId="77777777" w:rsidR="001D3CA0" w:rsidRDefault="001D3CA0" w:rsidP="002A2029">
            <w:pPr>
              <w:pStyle w:val="ODSTAVEC"/>
              <w:ind w:firstLine="0"/>
            </w:pPr>
            <w:r>
              <w:t>Vzdělávací oblast:</w:t>
            </w:r>
          </w:p>
        </w:tc>
        <w:tc>
          <w:tcPr>
            <w:tcW w:w="5992" w:type="dxa"/>
          </w:tcPr>
          <w:p w14:paraId="6519AA10" w14:textId="77777777" w:rsidR="001D3CA0" w:rsidRDefault="001D3CA0" w:rsidP="002A2029">
            <w:pPr>
              <w:pStyle w:val="ODSTAVEC"/>
              <w:ind w:firstLine="0"/>
            </w:pPr>
            <w:r>
              <w:t>Informační a komunikační technologie</w:t>
            </w:r>
          </w:p>
        </w:tc>
      </w:tr>
      <w:tr w:rsidR="001D3CA0" w14:paraId="70D28E97" w14:textId="77777777" w:rsidTr="002A2029">
        <w:trPr>
          <w:trHeight w:val="359"/>
        </w:trPr>
        <w:tc>
          <w:tcPr>
            <w:tcW w:w="2719" w:type="dxa"/>
          </w:tcPr>
          <w:p w14:paraId="61470093" w14:textId="77777777" w:rsidR="001D3CA0" w:rsidRDefault="001D3CA0" w:rsidP="002A2029">
            <w:pPr>
              <w:pStyle w:val="ODSTAVEC"/>
              <w:ind w:firstLine="0"/>
            </w:pPr>
            <w:r>
              <w:t>Vyučovací předmět:</w:t>
            </w:r>
          </w:p>
        </w:tc>
        <w:tc>
          <w:tcPr>
            <w:tcW w:w="5992" w:type="dxa"/>
          </w:tcPr>
          <w:p w14:paraId="7BEDE762" w14:textId="77777777" w:rsidR="001D3CA0" w:rsidRDefault="001D3CA0" w:rsidP="002A2029">
            <w:pPr>
              <w:pStyle w:val="ODSTAVEC"/>
              <w:ind w:firstLine="0"/>
            </w:pPr>
            <w:r>
              <w:t>Informatika</w:t>
            </w:r>
          </w:p>
        </w:tc>
      </w:tr>
      <w:tr w:rsidR="001D3CA0" w14:paraId="39710072" w14:textId="77777777" w:rsidTr="002A2029">
        <w:trPr>
          <w:trHeight w:val="366"/>
        </w:trPr>
        <w:tc>
          <w:tcPr>
            <w:tcW w:w="2719" w:type="dxa"/>
          </w:tcPr>
          <w:p w14:paraId="58B51796" w14:textId="77777777" w:rsidR="001D3CA0" w:rsidRDefault="001D3CA0" w:rsidP="002A2029">
            <w:pPr>
              <w:pStyle w:val="ODSTAVEC"/>
              <w:ind w:firstLine="0"/>
            </w:pPr>
            <w:r>
              <w:t>Věkové určení:</w:t>
            </w:r>
          </w:p>
        </w:tc>
        <w:tc>
          <w:tcPr>
            <w:tcW w:w="5992" w:type="dxa"/>
          </w:tcPr>
          <w:p w14:paraId="3656C284" w14:textId="77777777" w:rsidR="001D3CA0" w:rsidRDefault="001D3CA0" w:rsidP="002A2029">
            <w:pPr>
              <w:pStyle w:val="ODSTAVEC"/>
              <w:ind w:firstLine="0"/>
            </w:pPr>
            <w:r>
              <w:t>2. stupeň ZŠ</w:t>
            </w:r>
          </w:p>
        </w:tc>
      </w:tr>
      <w:tr w:rsidR="001D3CA0" w14:paraId="0B9C048F" w14:textId="77777777" w:rsidTr="002A2029">
        <w:trPr>
          <w:trHeight w:val="359"/>
        </w:trPr>
        <w:tc>
          <w:tcPr>
            <w:tcW w:w="2719" w:type="dxa"/>
          </w:tcPr>
          <w:p w14:paraId="3F2ADB9F" w14:textId="77777777" w:rsidR="001D3CA0" w:rsidRDefault="001D3CA0" w:rsidP="002A2029">
            <w:pPr>
              <w:pStyle w:val="ODSTAVEC"/>
              <w:ind w:firstLine="0"/>
            </w:pPr>
            <w:r>
              <w:t>Časová dotace:</w:t>
            </w:r>
          </w:p>
        </w:tc>
        <w:tc>
          <w:tcPr>
            <w:tcW w:w="5992" w:type="dxa"/>
          </w:tcPr>
          <w:p w14:paraId="6A38442B" w14:textId="46A0CB77" w:rsidR="001D3CA0" w:rsidRDefault="001D3CA0" w:rsidP="002A2029">
            <w:pPr>
              <w:pStyle w:val="ODSTAVEC"/>
              <w:ind w:firstLine="0"/>
            </w:pPr>
            <w:r>
              <w:t>45 minut</w:t>
            </w:r>
          </w:p>
        </w:tc>
      </w:tr>
      <w:tr w:rsidR="001D3CA0" w14:paraId="6654B6C4" w14:textId="77777777" w:rsidTr="002A2029">
        <w:trPr>
          <w:trHeight w:val="359"/>
        </w:trPr>
        <w:tc>
          <w:tcPr>
            <w:tcW w:w="2719" w:type="dxa"/>
          </w:tcPr>
          <w:p w14:paraId="7B679ABE" w14:textId="77777777" w:rsidR="001D3CA0" w:rsidRDefault="001D3CA0" w:rsidP="002A2029">
            <w:pPr>
              <w:pStyle w:val="ODSTAVEC"/>
              <w:ind w:firstLine="0"/>
            </w:pPr>
            <w:r>
              <w:t>Rozsah:</w:t>
            </w:r>
          </w:p>
        </w:tc>
        <w:tc>
          <w:tcPr>
            <w:tcW w:w="5992" w:type="dxa"/>
          </w:tcPr>
          <w:p w14:paraId="50A85F16" w14:textId="16A3A03E" w:rsidR="001D3CA0" w:rsidRDefault="001D3CA0" w:rsidP="002A2029">
            <w:pPr>
              <w:pStyle w:val="ODSTAVEC"/>
              <w:ind w:firstLine="0"/>
            </w:pPr>
            <w:r>
              <w:t xml:space="preserve">1 pozadí, 2 postavy, 6 scénářů, </w:t>
            </w:r>
            <w:r w:rsidR="00913586">
              <w:t>27</w:t>
            </w:r>
            <w:r>
              <w:t xml:space="preserve"> bloků</w:t>
            </w:r>
          </w:p>
        </w:tc>
      </w:tr>
      <w:tr w:rsidR="001D3CA0" w14:paraId="02BC357B" w14:textId="77777777" w:rsidTr="002A2029">
        <w:trPr>
          <w:trHeight w:val="57"/>
        </w:trPr>
        <w:tc>
          <w:tcPr>
            <w:tcW w:w="2719" w:type="dxa"/>
          </w:tcPr>
          <w:p w14:paraId="5AF46CFF" w14:textId="77777777" w:rsidR="001D3CA0" w:rsidRDefault="001D3CA0" w:rsidP="002A2029">
            <w:pPr>
              <w:pStyle w:val="ODSTAVEC"/>
              <w:ind w:firstLine="0"/>
            </w:pPr>
            <w:r>
              <w:t>Klíčová slova:</w:t>
            </w:r>
          </w:p>
        </w:tc>
        <w:tc>
          <w:tcPr>
            <w:tcW w:w="5992" w:type="dxa"/>
          </w:tcPr>
          <w:p w14:paraId="6E064CC6" w14:textId="294002F4" w:rsidR="001D3CA0" w:rsidRDefault="00913586" w:rsidP="002A2029">
            <w:pPr>
              <w:pStyle w:val="ODSTAVEC"/>
              <w:ind w:firstLine="0"/>
            </w:pPr>
            <w:r>
              <w:t>podmínka, cyklus, dotyk postavy, proměnná, pohyb postavy</w:t>
            </w:r>
          </w:p>
        </w:tc>
      </w:tr>
      <w:tr w:rsidR="001D3CA0" w14:paraId="2F8E1C8D" w14:textId="77777777" w:rsidTr="002A2029">
        <w:trPr>
          <w:trHeight w:val="359"/>
        </w:trPr>
        <w:tc>
          <w:tcPr>
            <w:tcW w:w="2719" w:type="dxa"/>
          </w:tcPr>
          <w:p w14:paraId="095C5261" w14:textId="77777777" w:rsidR="001D3CA0" w:rsidRDefault="001D3CA0" w:rsidP="002A2029">
            <w:pPr>
              <w:pStyle w:val="ODSTAVEC"/>
              <w:ind w:firstLine="0"/>
            </w:pPr>
            <w:r>
              <w:t>Anotace materiálu:</w:t>
            </w:r>
          </w:p>
        </w:tc>
        <w:tc>
          <w:tcPr>
            <w:tcW w:w="5992" w:type="dxa"/>
          </w:tcPr>
          <w:p w14:paraId="35D10A8A" w14:textId="42B2AFDC" w:rsidR="001D3CA0" w:rsidRDefault="001D3CA0" w:rsidP="002A2029">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7B705C80" w:rsidR="00913586" w:rsidRPr="001C450D" w:rsidRDefault="00913586" w:rsidP="00913586">
      <w:pPr>
        <w:pStyle w:val="ODSTAVEC"/>
        <w:ind w:firstLine="0"/>
      </w:pPr>
      <w:r>
        <w:rPr>
          <w:b/>
          <w:bCs/>
        </w:rPr>
        <w:t xml:space="preserve">Řešení: </w:t>
      </w:r>
      <w:r w:rsidR="001C450D">
        <w:t xml:space="preserve">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opakuj dokud nenastane“, nastavíme aby se cyklus opakoval, dokud proměnná nebude mít hodnotu 10. V samotném cyklu je potom podmínka – pokud se dotýkáš postavy Opice, zvyš hodnotu proměnné o </w:t>
      </w:r>
      <w:r w:rsidR="00AC22B6">
        <w:t>jedna</w:t>
      </w:r>
      <w:r w:rsidR="001C450D">
        <w:t>, skryj postavu Banány a přemísti na náhodnou pozici. V obrázcích níže můžete vidět řešení úlohy.</w:t>
      </w:r>
    </w:p>
    <w:p w14:paraId="68AC09F2" w14:textId="01669293" w:rsidR="00913586" w:rsidRDefault="00913586" w:rsidP="00913586">
      <w:pPr>
        <w:pStyle w:val="Titulek"/>
        <w:keepNext/>
      </w:pPr>
      <w:bookmarkStart w:id="94"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39</w:t>
      </w:r>
      <w:r w:rsidRPr="00913586">
        <w:rPr>
          <w:b/>
          <w:bCs/>
        </w:rPr>
        <w:fldChar w:fldCharType="end"/>
      </w:r>
      <w:r w:rsidRPr="00913586">
        <w:rPr>
          <w:b/>
          <w:bCs/>
        </w:rPr>
        <w:t>:</w:t>
      </w:r>
      <w:r>
        <w:t xml:space="preserve"> Kód Banány</w:t>
      </w:r>
      <w:bookmarkEnd w:id="94"/>
    </w:p>
    <w:p w14:paraId="3229537A" w14:textId="2099A6B1" w:rsidR="00913586" w:rsidRDefault="00913586" w:rsidP="00AC22B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52"/>
                    <a:stretch>
                      <a:fillRect/>
                    </a:stretch>
                  </pic:blipFill>
                  <pic:spPr>
                    <a:xfrm>
                      <a:off x="0" y="0"/>
                      <a:ext cx="3124386" cy="3201768"/>
                    </a:xfrm>
                    <a:prstGeom prst="rect">
                      <a:avLst/>
                    </a:prstGeom>
                  </pic:spPr>
                </pic:pic>
              </a:graphicData>
            </a:graphic>
          </wp:inline>
        </w:drawing>
      </w:r>
    </w:p>
    <w:p w14:paraId="2D4457B4" w14:textId="36076014" w:rsidR="00913586" w:rsidRDefault="00913586" w:rsidP="00913586">
      <w:pPr>
        <w:pStyle w:val="Titulek"/>
        <w:keepNext/>
      </w:pPr>
      <w:bookmarkStart w:id="95"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DC4AE9">
        <w:rPr>
          <w:b/>
          <w:bCs/>
          <w:noProof/>
        </w:rPr>
        <w:t>40</w:t>
      </w:r>
      <w:r w:rsidRPr="00913586">
        <w:rPr>
          <w:b/>
          <w:bCs/>
        </w:rPr>
        <w:fldChar w:fldCharType="end"/>
      </w:r>
      <w:r w:rsidRPr="00913586">
        <w:rPr>
          <w:b/>
          <w:bCs/>
        </w:rPr>
        <w:t>:</w:t>
      </w:r>
      <w:r>
        <w:t xml:space="preserve"> Kód Opice</w:t>
      </w:r>
      <w:bookmarkEnd w:id="95"/>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53"/>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bookmarkStart w:id="96" w:name="_Toc151893387"/>
      <w:r>
        <w:lastRenderedPageBreak/>
        <w:t>Dostihy</w:t>
      </w:r>
      <w:bookmarkEnd w:id="96"/>
    </w:p>
    <w:p w14:paraId="2E1F46C0" w14:textId="35A55DD3" w:rsidR="0086400A" w:rsidRDefault="0086400A" w:rsidP="0086400A">
      <w:pPr>
        <w:pStyle w:val="Titulek"/>
        <w:keepNext/>
      </w:pPr>
      <w:bookmarkStart w:id="97" w:name="_Toc151892233"/>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2</w:t>
      </w:r>
      <w:r w:rsidRPr="0086400A">
        <w:rPr>
          <w:b/>
          <w:bCs/>
        </w:rPr>
        <w:fldChar w:fldCharType="end"/>
      </w:r>
      <w:r w:rsidRPr="0086400A">
        <w:rPr>
          <w:b/>
          <w:bCs/>
        </w:rPr>
        <w:t>:</w:t>
      </w:r>
      <w:r>
        <w:t xml:space="preserve"> Metodický list - Dostihy</w:t>
      </w:r>
      <w:bookmarkEnd w:id="97"/>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2A2029">
        <w:trPr>
          <w:trHeight w:val="359"/>
        </w:trPr>
        <w:tc>
          <w:tcPr>
            <w:tcW w:w="8711" w:type="dxa"/>
            <w:gridSpan w:val="2"/>
          </w:tcPr>
          <w:p w14:paraId="42D84284" w14:textId="77777777" w:rsidR="00462823" w:rsidRPr="00496277" w:rsidRDefault="00462823" w:rsidP="002A2029">
            <w:pPr>
              <w:pStyle w:val="ODSTAVEC"/>
              <w:ind w:firstLine="0"/>
              <w:jc w:val="center"/>
              <w:rPr>
                <w:b/>
                <w:bCs/>
              </w:rPr>
            </w:pPr>
            <w:r w:rsidRPr="00496277">
              <w:rPr>
                <w:b/>
                <w:bCs/>
              </w:rPr>
              <w:t>Metodický list</w:t>
            </w:r>
          </w:p>
        </w:tc>
      </w:tr>
      <w:tr w:rsidR="00462823" w14:paraId="299440D1" w14:textId="77777777" w:rsidTr="002A2029">
        <w:trPr>
          <w:trHeight w:val="366"/>
        </w:trPr>
        <w:tc>
          <w:tcPr>
            <w:tcW w:w="2719" w:type="dxa"/>
          </w:tcPr>
          <w:p w14:paraId="2DEAC985" w14:textId="77777777" w:rsidR="00462823" w:rsidRDefault="00462823" w:rsidP="002A2029">
            <w:pPr>
              <w:pStyle w:val="ODSTAVEC"/>
              <w:ind w:firstLine="0"/>
            </w:pPr>
            <w:r>
              <w:t>Název materiálu:</w:t>
            </w:r>
          </w:p>
        </w:tc>
        <w:tc>
          <w:tcPr>
            <w:tcW w:w="5992" w:type="dxa"/>
          </w:tcPr>
          <w:p w14:paraId="2341ACF0" w14:textId="77777777" w:rsidR="00462823" w:rsidRDefault="00462823" w:rsidP="002A2029">
            <w:pPr>
              <w:pStyle w:val="ODSTAVEC"/>
              <w:ind w:firstLine="0"/>
            </w:pPr>
            <w:r>
              <w:t>Sběr banánů</w:t>
            </w:r>
          </w:p>
        </w:tc>
      </w:tr>
      <w:tr w:rsidR="00462823" w14:paraId="396E23B0" w14:textId="77777777" w:rsidTr="002A2029">
        <w:trPr>
          <w:trHeight w:val="359"/>
        </w:trPr>
        <w:tc>
          <w:tcPr>
            <w:tcW w:w="2719" w:type="dxa"/>
          </w:tcPr>
          <w:p w14:paraId="37874C4C" w14:textId="77777777" w:rsidR="00462823" w:rsidRDefault="00462823" w:rsidP="002A2029">
            <w:pPr>
              <w:pStyle w:val="ODSTAVEC"/>
              <w:ind w:firstLine="0"/>
            </w:pPr>
            <w:r>
              <w:t>Vzdělávací oblast:</w:t>
            </w:r>
          </w:p>
        </w:tc>
        <w:tc>
          <w:tcPr>
            <w:tcW w:w="5992" w:type="dxa"/>
          </w:tcPr>
          <w:p w14:paraId="5C86C631" w14:textId="77777777" w:rsidR="00462823" w:rsidRDefault="00462823" w:rsidP="002A2029">
            <w:pPr>
              <w:pStyle w:val="ODSTAVEC"/>
              <w:ind w:firstLine="0"/>
            </w:pPr>
            <w:r>
              <w:t>Informační a komunikační technologie</w:t>
            </w:r>
          </w:p>
        </w:tc>
      </w:tr>
      <w:tr w:rsidR="00462823" w14:paraId="7450E4C0" w14:textId="77777777" w:rsidTr="002A2029">
        <w:trPr>
          <w:trHeight w:val="359"/>
        </w:trPr>
        <w:tc>
          <w:tcPr>
            <w:tcW w:w="2719" w:type="dxa"/>
          </w:tcPr>
          <w:p w14:paraId="515BE144" w14:textId="77777777" w:rsidR="00462823" w:rsidRDefault="00462823" w:rsidP="002A2029">
            <w:pPr>
              <w:pStyle w:val="ODSTAVEC"/>
              <w:ind w:firstLine="0"/>
            </w:pPr>
            <w:r>
              <w:t>Vyučovací předmět:</w:t>
            </w:r>
          </w:p>
        </w:tc>
        <w:tc>
          <w:tcPr>
            <w:tcW w:w="5992" w:type="dxa"/>
          </w:tcPr>
          <w:p w14:paraId="4CDDCEBC" w14:textId="77777777" w:rsidR="00462823" w:rsidRDefault="00462823" w:rsidP="002A2029">
            <w:pPr>
              <w:pStyle w:val="ODSTAVEC"/>
              <w:ind w:firstLine="0"/>
            </w:pPr>
            <w:r>
              <w:t>Informatika</w:t>
            </w:r>
          </w:p>
        </w:tc>
      </w:tr>
      <w:tr w:rsidR="00462823" w14:paraId="57E0C779" w14:textId="77777777" w:rsidTr="002A2029">
        <w:trPr>
          <w:trHeight w:val="366"/>
        </w:trPr>
        <w:tc>
          <w:tcPr>
            <w:tcW w:w="2719" w:type="dxa"/>
          </w:tcPr>
          <w:p w14:paraId="5E648D83" w14:textId="77777777" w:rsidR="00462823" w:rsidRDefault="00462823" w:rsidP="002A2029">
            <w:pPr>
              <w:pStyle w:val="ODSTAVEC"/>
              <w:ind w:firstLine="0"/>
            </w:pPr>
            <w:r>
              <w:t>Věkové určení:</w:t>
            </w:r>
          </w:p>
        </w:tc>
        <w:tc>
          <w:tcPr>
            <w:tcW w:w="5992" w:type="dxa"/>
          </w:tcPr>
          <w:p w14:paraId="5295CCDB" w14:textId="77777777" w:rsidR="00462823" w:rsidRDefault="00462823" w:rsidP="002A2029">
            <w:pPr>
              <w:pStyle w:val="ODSTAVEC"/>
              <w:ind w:firstLine="0"/>
            </w:pPr>
            <w:r>
              <w:t>2. stupeň ZŠ</w:t>
            </w:r>
          </w:p>
        </w:tc>
      </w:tr>
      <w:tr w:rsidR="00462823" w14:paraId="4DB720CB" w14:textId="77777777" w:rsidTr="002A2029">
        <w:trPr>
          <w:trHeight w:val="359"/>
        </w:trPr>
        <w:tc>
          <w:tcPr>
            <w:tcW w:w="2719" w:type="dxa"/>
          </w:tcPr>
          <w:p w14:paraId="65514598" w14:textId="77777777" w:rsidR="00462823" w:rsidRDefault="00462823" w:rsidP="002A2029">
            <w:pPr>
              <w:pStyle w:val="ODSTAVEC"/>
              <w:ind w:firstLine="0"/>
            </w:pPr>
            <w:r>
              <w:t>Časová dotace:</w:t>
            </w:r>
          </w:p>
        </w:tc>
        <w:tc>
          <w:tcPr>
            <w:tcW w:w="5992" w:type="dxa"/>
          </w:tcPr>
          <w:p w14:paraId="79E7D3D9" w14:textId="77777777" w:rsidR="00462823" w:rsidRDefault="00462823" w:rsidP="002A2029">
            <w:pPr>
              <w:pStyle w:val="ODSTAVEC"/>
              <w:ind w:firstLine="0"/>
            </w:pPr>
            <w:r>
              <w:t>45 minut</w:t>
            </w:r>
          </w:p>
        </w:tc>
      </w:tr>
      <w:tr w:rsidR="00462823" w14:paraId="2C228B41" w14:textId="77777777" w:rsidTr="002A2029">
        <w:trPr>
          <w:trHeight w:val="359"/>
        </w:trPr>
        <w:tc>
          <w:tcPr>
            <w:tcW w:w="2719" w:type="dxa"/>
          </w:tcPr>
          <w:p w14:paraId="0571FA6B" w14:textId="77777777" w:rsidR="00462823" w:rsidRDefault="00462823" w:rsidP="002A2029">
            <w:pPr>
              <w:pStyle w:val="ODSTAVEC"/>
              <w:ind w:firstLine="0"/>
            </w:pPr>
            <w:r>
              <w:t>Rozsah:</w:t>
            </w:r>
          </w:p>
        </w:tc>
        <w:tc>
          <w:tcPr>
            <w:tcW w:w="5992" w:type="dxa"/>
          </w:tcPr>
          <w:p w14:paraId="00A09937" w14:textId="3F69605F" w:rsidR="00462823" w:rsidRDefault="00462823" w:rsidP="002A2029">
            <w:pPr>
              <w:pStyle w:val="ODSTAVEC"/>
              <w:ind w:firstLine="0"/>
            </w:pPr>
            <w:r>
              <w:t>1 pozadí, 5 postav, 5 scénářů, 50 bloků</w:t>
            </w:r>
          </w:p>
        </w:tc>
      </w:tr>
      <w:tr w:rsidR="00462823" w14:paraId="4F218D0C" w14:textId="77777777" w:rsidTr="002A2029">
        <w:trPr>
          <w:trHeight w:val="57"/>
        </w:trPr>
        <w:tc>
          <w:tcPr>
            <w:tcW w:w="2719" w:type="dxa"/>
          </w:tcPr>
          <w:p w14:paraId="4444FFE6" w14:textId="77777777" w:rsidR="00462823" w:rsidRDefault="00462823" w:rsidP="002A2029">
            <w:pPr>
              <w:pStyle w:val="ODSTAVEC"/>
              <w:ind w:firstLine="0"/>
            </w:pPr>
            <w:r>
              <w:t>Klíčová slova:</w:t>
            </w:r>
          </w:p>
        </w:tc>
        <w:tc>
          <w:tcPr>
            <w:tcW w:w="5992" w:type="dxa"/>
          </w:tcPr>
          <w:p w14:paraId="261A043E" w14:textId="13BDA3C4" w:rsidR="00462823" w:rsidRDefault="00462823" w:rsidP="002A2029">
            <w:pPr>
              <w:pStyle w:val="ODSTAVEC"/>
              <w:ind w:firstLine="0"/>
            </w:pPr>
            <w:r>
              <w:t>podmínka, cyklus, dotyk postavy, proměnná, seznam, náhodný generátor čísel</w:t>
            </w:r>
          </w:p>
        </w:tc>
      </w:tr>
      <w:tr w:rsidR="00462823" w14:paraId="1F818ECD" w14:textId="77777777" w:rsidTr="002A2029">
        <w:trPr>
          <w:trHeight w:val="359"/>
        </w:trPr>
        <w:tc>
          <w:tcPr>
            <w:tcW w:w="2719" w:type="dxa"/>
          </w:tcPr>
          <w:p w14:paraId="552CECFC" w14:textId="77777777" w:rsidR="00462823" w:rsidRDefault="00462823" w:rsidP="002A2029">
            <w:pPr>
              <w:pStyle w:val="ODSTAVEC"/>
              <w:ind w:firstLine="0"/>
            </w:pPr>
            <w:r>
              <w:t>Anotace materiálu:</w:t>
            </w:r>
          </w:p>
        </w:tc>
        <w:tc>
          <w:tcPr>
            <w:tcW w:w="5992" w:type="dxa"/>
          </w:tcPr>
          <w:p w14:paraId="378C6167" w14:textId="7DC9DDB7" w:rsidR="00462823" w:rsidRDefault="00462823" w:rsidP="002A2029">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3CC3D799"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w:t>
      </w:r>
      <w:r w:rsidR="00AC22B6" w:rsidRPr="00AC22B6">
        <w:fldChar w:fldCharType="begin"/>
      </w:r>
      <w:r w:rsidR="00AC22B6" w:rsidRPr="00AC22B6">
        <w:instrText xml:space="preserve"> REF _Ref151976319 \h </w:instrText>
      </w:r>
      <w:r w:rsidR="00AC22B6" w:rsidRPr="00AC22B6">
        <w:instrText xml:space="preserve"> \* MERGEFORMAT </w:instrText>
      </w:r>
      <w:r w:rsidR="00AC22B6" w:rsidRPr="00AC22B6">
        <w:fldChar w:fldCharType="separate"/>
      </w:r>
      <w:r w:rsidR="00AC22B6" w:rsidRPr="00AC22B6">
        <w:t xml:space="preserve">Obrázek </w:t>
      </w:r>
      <w:r w:rsidR="00AC22B6" w:rsidRPr="00AC22B6">
        <w:rPr>
          <w:noProof/>
        </w:rPr>
        <w:t>41</w:t>
      </w:r>
      <w:r w:rsidR="00AC22B6" w:rsidRPr="00AC22B6">
        <w:fldChar w:fldCharType="end"/>
      </w:r>
      <w:r w:rsidR="00AC22B6">
        <w:t xml:space="preserve"> je</w:t>
      </w:r>
      <w:r w:rsidR="002E33E2">
        <w:t xml:space="preserve"> ukázka kódu jedné z postav.</w:t>
      </w:r>
    </w:p>
    <w:p w14:paraId="1828B415" w14:textId="547B5DB3" w:rsidR="000D6A27" w:rsidRDefault="000D6A27" w:rsidP="000D6A27">
      <w:pPr>
        <w:pStyle w:val="Titulek"/>
        <w:keepNext/>
      </w:pPr>
      <w:bookmarkStart w:id="98" w:name="_Toc151115947"/>
      <w:bookmarkStart w:id="99" w:name="_Ref151976319"/>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DC4AE9">
        <w:rPr>
          <w:b/>
          <w:bCs/>
          <w:noProof/>
        </w:rPr>
        <w:t>41</w:t>
      </w:r>
      <w:r w:rsidRPr="000D6A27">
        <w:rPr>
          <w:b/>
          <w:bCs/>
        </w:rPr>
        <w:fldChar w:fldCharType="end"/>
      </w:r>
      <w:bookmarkEnd w:id="99"/>
      <w:r w:rsidRPr="000D6A27">
        <w:rPr>
          <w:b/>
          <w:bCs/>
        </w:rPr>
        <w:t>:</w:t>
      </w:r>
      <w:r>
        <w:t xml:space="preserve"> Kód Kočka</w:t>
      </w:r>
      <w:bookmarkEnd w:id="98"/>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54"/>
                    <a:stretch>
                      <a:fillRect/>
                    </a:stretch>
                  </pic:blipFill>
                  <pic:spPr>
                    <a:xfrm>
                      <a:off x="0" y="0"/>
                      <a:ext cx="3490262" cy="3901778"/>
                    </a:xfrm>
                    <a:prstGeom prst="rect">
                      <a:avLst/>
                    </a:prstGeom>
                  </pic:spPr>
                </pic:pic>
              </a:graphicData>
            </a:graphic>
          </wp:inline>
        </w:drawing>
      </w:r>
    </w:p>
    <w:p w14:paraId="707DED67" w14:textId="1EC43343" w:rsidR="00617713" w:rsidRDefault="00617713" w:rsidP="00617713">
      <w:pPr>
        <w:pStyle w:val="Titulek"/>
        <w:keepNext/>
      </w:pPr>
      <w:bookmarkStart w:id="100"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2</w:t>
      </w:r>
      <w:r w:rsidRPr="00617713">
        <w:rPr>
          <w:b/>
          <w:bCs/>
        </w:rPr>
        <w:fldChar w:fldCharType="end"/>
      </w:r>
      <w:r w:rsidRPr="00617713">
        <w:rPr>
          <w:b/>
          <w:bCs/>
        </w:rPr>
        <w:t>:</w:t>
      </w:r>
      <w:r>
        <w:t xml:space="preserve"> Kód animace startu</w:t>
      </w:r>
      <w:bookmarkEnd w:id="100"/>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55"/>
                    <a:stretch>
                      <a:fillRect/>
                    </a:stretch>
                  </pic:blipFill>
                  <pic:spPr>
                    <a:xfrm>
                      <a:off x="0" y="0"/>
                      <a:ext cx="2329982" cy="3489177"/>
                    </a:xfrm>
                    <a:prstGeom prst="rect">
                      <a:avLst/>
                    </a:prstGeom>
                  </pic:spPr>
                </pic:pic>
              </a:graphicData>
            </a:graphic>
          </wp:inline>
        </w:drawing>
      </w:r>
    </w:p>
    <w:p w14:paraId="7AFE2CC2" w14:textId="26E070C6" w:rsidR="00617713" w:rsidRPr="00617713" w:rsidRDefault="00617713" w:rsidP="00617713">
      <w:pPr>
        <w:pStyle w:val="Titulek"/>
        <w:keepNext/>
      </w:pPr>
      <w:bookmarkStart w:id="101"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DC4AE9">
        <w:rPr>
          <w:b/>
          <w:bCs/>
          <w:noProof/>
        </w:rPr>
        <w:t>43</w:t>
      </w:r>
      <w:r w:rsidRPr="00617713">
        <w:rPr>
          <w:b/>
          <w:bCs/>
        </w:rPr>
        <w:fldChar w:fldCharType="end"/>
      </w:r>
      <w:r w:rsidRPr="00617713">
        <w:rPr>
          <w:b/>
          <w:bCs/>
        </w:rPr>
        <w:t>:</w:t>
      </w:r>
      <w:r>
        <w:t xml:space="preserve"> Pozadí</w:t>
      </w:r>
      <w:bookmarkEnd w:id="101"/>
    </w:p>
    <w:p w14:paraId="4D66D063" w14:textId="4032D409" w:rsidR="00E105C8" w:rsidRDefault="00617713" w:rsidP="00AC22B6">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56"/>
                    <a:stretch>
                      <a:fillRect/>
                    </a:stretch>
                  </pic:blipFill>
                  <pic:spPr>
                    <a:xfrm>
                      <a:off x="0" y="0"/>
                      <a:ext cx="2796192" cy="2896376"/>
                    </a:xfrm>
                    <a:prstGeom prst="rect">
                      <a:avLst/>
                    </a:prstGeom>
                  </pic:spPr>
                </pic:pic>
              </a:graphicData>
            </a:graphic>
          </wp:inline>
        </w:drawing>
      </w:r>
    </w:p>
    <w:p w14:paraId="24B6A4AA" w14:textId="77777777" w:rsidR="00AC22B6" w:rsidRDefault="00AC22B6" w:rsidP="00AC22B6">
      <w:pPr>
        <w:pStyle w:val="ODSTAVEC"/>
        <w:ind w:firstLine="0"/>
      </w:pPr>
    </w:p>
    <w:p w14:paraId="1DBB1ED8" w14:textId="77777777" w:rsidR="00AC22B6"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w:t>
      </w:r>
    </w:p>
    <w:p w14:paraId="6440BE75" w14:textId="0B5C3413" w:rsidR="00E105C8" w:rsidRDefault="00AC22B6" w:rsidP="00E105C8">
      <w:pPr>
        <w:pStyle w:val="ODSTAVEC"/>
        <w:ind w:firstLine="0"/>
      </w:pPr>
      <w:r>
        <w:t> </w:t>
      </w:r>
      <w:r w:rsidR="00AA6B1F">
        <w:t>a zvuku výstřelu.</w:t>
      </w:r>
    </w:p>
    <w:p w14:paraId="0549A647" w14:textId="091799A4" w:rsidR="00E105C8" w:rsidRPr="00E105C8" w:rsidRDefault="00E105C8" w:rsidP="00E105C8">
      <w:pPr>
        <w:rPr>
          <w:rFonts w:ascii="Times New Roman" w:hAnsi="Times New Roman"/>
          <w:sz w:val="24"/>
        </w:rPr>
      </w:pPr>
      <w:r>
        <w:br w:type="page"/>
      </w:r>
    </w:p>
    <w:p w14:paraId="585D7EDD" w14:textId="0F0F8DC0" w:rsidR="00617713" w:rsidRDefault="00617713" w:rsidP="00617713">
      <w:pPr>
        <w:pStyle w:val="Nadpis2"/>
      </w:pPr>
      <w:bookmarkStart w:id="102" w:name="_Minihra_s_kuličkou"/>
      <w:bookmarkStart w:id="103" w:name="_Toc151893388"/>
      <w:bookmarkEnd w:id="102"/>
      <w:r>
        <w:lastRenderedPageBreak/>
        <w:t>Minihra s kuličkou</w:t>
      </w:r>
      <w:bookmarkEnd w:id="103"/>
    </w:p>
    <w:p w14:paraId="16ED5FC4" w14:textId="762B56A7" w:rsidR="0086400A" w:rsidRDefault="0086400A" w:rsidP="0086400A">
      <w:pPr>
        <w:pStyle w:val="Titulek"/>
        <w:keepNext/>
      </w:pPr>
      <w:bookmarkStart w:id="104" w:name="_Toc151892234"/>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3</w:t>
      </w:r>
      <w:r w:rsidRPr="0086400A">
        <w:rPr>
          <w:b/>
          <w:bCs/>
        </w:rPr>
        <w:fldChar w:fldCharType="end"/>
      </w:r>
      <w:r w:rsidRPr="0086400A">
        <w:rPr>
          <w:b/>
          <w:bCs/>
        </w:rPr>
        <w:t>:</w:t>
      </w:r>
      <w:r>
        <w:t xml:space="preserve"> Metodický list - Minihra s kuličkou</w:t>
      </w:r>
      <w:bookmarkEnd w:id="104"/>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2A2029">
        <w:trPr>
          <w:trHeight w:val="359"/>
        </w:trPr>
        <w:tc>
          <w:tcPr>
            <w:tcW w:w="8711" w:type="dxa"/>
            <w:gridSpan w:val="2"/>
          </w:tcPr>
          <w:p w14:paraId="62BDAF87" w14:textId="77777777" w:rsidR="00617713" w:rsidRPr="00496277" w:rsidRDefault="00617713" w:rsidP="002A2029">
            <w:pPr>
              <w:pStyle w:val="ODSTAVEC"/>
              <w:ind w:firstLine="0"/>
              <w:jc w:val="center"/>
              <w:rPr>
                <w:b/>
                <w:bCs/>
              </w:rPr>
            </w:pPr>
            <w:r w:rsidRPr="00496277">
              <w:rPr>
                <w:b/>
                <w:bCs/>
              </w:rPr>
              <w:t>Metodický list</w:t>
            </w:r>
          </w:p>
        </w:tc>
      </w:tr>
      <w:tr w:rsidR="00617713" w14:paraId="7589DCC4" w14:textId="77777777" w:rsidTr="002A2029">
        <w:trPr>
          <w:trHeight w:val="366"/>
        </w:trPr>
        <w:tc>
          <w:tcPr>
            <w:tcW w:w="2719" w:type="dxa"/>
          </w:tcPr>
          <w:p w14:paraId="02B96A5A" w14:textId="77777777" w:rsidR="00617713" w:rsidRDefault="00617713" w:rsidP="002A2029">
            <w:pPr>
              <w:pStyle w:val="ODSTAVEC"/>
              <w:ind w:firstLine="0"/>
            </w:pPr>
            <w:r>
              <w:t>Název materiálu:</w:t>
            </w:r>
          </w:p>
        </w:tc>
        <w:tc>
          <w:tcPr>
            <w:tcW w:w="5992" w:type="dxa"/>
          </w:tcPr>
          <w:p w14:paraId="1E31BF70" w14:textId="09595DCC" w:rsidR="00617713" w:rsidRDefault="00CA429A" w:rsidP="002A2029">
            <w:pPr>
              <w:pStyle w:val="ODSTAVEC"/>
              <w:ind w:firstLine="0"/>
            </w:pPr>
            <w:r>
              <w:t>Minihra s kuličkou</w:t>
            </w:r>
          </w:p>
        </w:tc>
      </w:tr>
      <w:tr w:rsidR="00617713" w14:paraId="14BF3D3D" w14:textId="77777777" w:rsidTr="002A2029">
        <w:trPr>
          <w:trHeight w:val="359"/>
        </w:trPr>
        <w:tc>
          <w:tcPr>
            <w:tcW w:w="2719" w:type="dxa"/>
          </w:tcPr>
          <w:p w14:paraId="44E73B12" w14:textId="77777777" w:rsidR="00617713" w:rsidRDefault="00617713" w:rsidP="002A2029">
            <w:pPr>
              <w:pStyle w:val="ODSTAVEC"/>
              <w:ind w:firstLine="0"/>
            </w:pPr>
            <w:r>
              <w:t>Vzdělávací oblast:</w:t>
            </w:r>
          </w:p>
        </w:tc>
        <w:tc>
          <w:tcPr>
            <w:tcW w:w="5992" w:type="dxa"/>
          </w:tcPr>
          <w:p w14:paraId="75D202B8" w14:textId="77777777" w:rsidR="00617713" w:rsidRDefault="00617713" w:rsidP="002A2029">
            <w:pPr>
              <w:pStyle w:val="ODSTAVEC"/>
              <w:ind w:firstLine="0"/>
            </w:pPr>
            <w:r>
              <w:t>Informační a komunikační technologie</w:t>
            </w:r>
          </w:p>
        </w:tc>
      </w:tr>
      <w:tr w:rsidR="00617713" w14:paraId="0B19020E" w14:textId="77777777" w:rsidTr="002A2029">
        <w:trPr>
          <w:trHeight w:val="359"/>
        </w:trPr>
        <w:tc>
          <w:tcPr>
            <w:tcW w:w="2719" w:type="dxa"/>
          </w:tcPr>
          <w:p w14:paraId="079D1253" w14:textId="77777777" w:rsidR="00617713" w:rsidRDefault="00617713" w:rsidP="002A2029">
            <w:pPr>
              <w:pStyle w:val="ODSTAVEC"/>
              <w:ind w:firstLine="0"/>
            </w:pPr>
            <w:r>
              <w:t>Vyučovací předmět:</w:t>
            </w:r>
          </w:p>
        </w:tc>
        <w:tc>
          <w:tcPr>
            <w:tcW w:w="5992" w:type="dxa"/>
          </w:tcPr>
          <w:p w14:paraId="2FD4A05E" w14:textId="77777777" w:rsidR="00617713" w:rsidRDefault="00617713" w:rsidP="002A2029">
            <w:pPr>
              <w:pStyle w:val="ODSTAVEC"/>
              <w:ind w:firstLine="0"/>
            </w:pPr>
            <w:r>
              <w:t>Informatika</w:t>
            </w:r>
          </w:p>
        </w:tc>
      </w:tr>
      <w:tr w:rsidR="00617713" w14:paraId="463CEDD4" w14:textId="77777777" w:rsidTr="002A2029">
        <w:trPr>
          <w:trHeight w:val="366"/>
        </w:trPr>
        <w:tc>
          <w:tcPr>
            <w:tcW w:w="2719" w:type="dxa"/>
          </w:tcPr>
          <w:p w14:paraId="597086A3" w14:textId="77777777" w:rsidR="00617713" w:rsidRDefault="00617713" w:rsidP="002A2029">
            <w:pPr>
              <w:pStyle w:val="ODSTAVEC"/>
              <w:ind w:firstLine="0"/>
            </w:pPr>
            <w:r>
              <w:t>Věkové určení:</w:t>
            </w:r>
          </w:p>
        </w:tc>
        <w:tc>
          <w:tcPr>
            <w:tcW w:w="5992" w:type="dxa"/>
          </w:tcPr>
          <w:p w14:paraId="4CE9F3DB" w14:textId="77777777" w:rsidR="00617713" w:rsidRDefault="00617713" w:rsidP="002A2029">
            <w:pPr>
              <w:pStyle w:val="ODSTAVEC"/>
              <w:ind w:firstLine="0"/>
            </w:pPr>
            <w:r>
              <w:t>2. stupeň ZŠ</w:t>
            </w:r>
          </w:p>
        </w:tc>
      </w:tr>
      <w:tr w:rsidR="00617713" w14:paraId="1BA08B3A" w14:textId="77777777" w:rsidTr="002A2029">
        <w:trPr>
          <w:trHeight w:val="359"/>
        </w:trPr>
        <w:tc>
          <w:tcPr>
            <w:tcW w:w="2719" w:type="dxa"/>
          </w:tcPr>
          <w:p w14:paraId="2A7CAC9E" w14:textId="77777777" w:rsidR="00617713" w:rsidRDefault="00617713" w:rsidP="002A2029">
            <w:pPr>
              <w:pStyle w:val="ODSTAVEC"/>
              <w:ind w:firstLine="0"/>
            </w:pPr>
            <w:r>
              <w:t>Časová dotace:</w:t>
            </w:r>
          </w:p>
        </w:tc>
        <w:tc>
          <w:tcPr>
            <w:tcW w:w="5992" w:type="dxa"/>
          </w:tcPr>
          <w:p w14:paraId="0BF6F1A2" w14:textId="77777777" w:rsidR="00617713" w:rsidRDefault="00617713" w:rsidP="002A2029">
            <w:pPr>
              <w:pStyle w:val="ODSTAVEC"/>
              <w:ind w:firstLine="0"/>
            </w:pPr>
            <w:r>
              <w:t>45 minut</w:t>
            </w:r>
          </w:p>
        </w:tc>
      </w:tr>
      <w:tr w:rsidR="00617713" w14:paraId="6FC5CADB" w14:textId="77777777" w:rsidTr="002A2029">
        <w:trPr>
          <w:trHeight w:val="359"/>
        </w:trPr>
        <w:tc>
          <w:tcPr>
            <w:tcW w:w="2719" w:type="dxa"/>
          </w:tcPr>
          <w:p w14:paraId="7909EC76" w14:textId="77777777" w:rsidR="00617713" w:rsidRDefault="00617713" w:rsidP="002A2029">
            <w:pPr>
              <w:pStyle w:val="ODSTAVEC"/>
              <w:ind w:firstLine="0"/>
            </w:pPr>
            <w:r>
              <w:t>Rozsah:</w:t>
            </w:r>
          </w:p>
        </w:tc>
        <w:tc>
          <w:tcPr>
            <w:tcW w:w="5992" w:type="dxa"/>
          </w:tcPr>
          <w:p w14:paraId="0CC15425" w14:textId="77777777" w:rsidR="00617713" w:rsidRDefault="00617713" w:rsidP="002A2029">
            <w:pPr>
              <w:pStyle w:val="ODSTAVEC"/>
              <w:ind w:firstLine="0"/>
            </w:pPr>
            <w:r>
              <w:t>1 pozadí, 5 postav, 5 scénářů, 50 bloků</w:t>
            </w:r>
          </w:p>
        </w:tc>
      </w:tr>
      <w:tr w:rsidR="00617713" w14:paraId="0E9BD7B0" w14:textId="77777777" w:rsidTr="002A2029">
        <w:trPr>
          <w:trHeight w:val="57"/>
        </w:trPr>
        <w:tc>
          <w:tcPr>
            <w:tcW w:w="2719" w:type="dxa"/>
          </w:tcPr>
          <w:p w14:paraId="12043556" w14:textId="77777777" w:rsidR="00617713" w:rsidRDefault="00617713" w:rsidP="002A2029">
            <w:pPr>
              <w:pStyle w:val="ODSTAVEC"/>
              <w:ind w:firstLine="0"/>
            </w:pPr>
            <w:r>
              <w:t>Klíčová slova:</w:t>
            </w:r>
          </w:p>
        </w:tc>
        <w:tc>
          <w:tcPr>
            <w:tcW w:w="5992" w:type="dxa"/>
          </w:tcPr>
          <w:p w14:paraId="467EEECC" w14:textId="017FF2C4" w:rsidR="00617713" w:rsidRDefault="00617713" w:rsidP="002A2029">
            <w:pPr>
              <w:pStyle w:val="ODSTAVEC"/>
              <w:ind w:firstLine="0"/>
            </w:pPr>
            <w:r>
              <w:t>podmínka, cyklus, dot</w:t>
            </w:r>
            <w:r w:rsidR="00CA429A">
              <w:t>ek barvy</w:t>
            </w:r>
          </w:p>
        </w:tc>
      </w:tr>
      <w:tr w:rsidR="00617713" w14:paraId="43309191" w14:textId="77777777" w:rsidTr="002A2029">
        <w:trPr>
          <w:trHeight w:val="359"/>
        </w:trPr>
        <w:tc>
          <w:tcPr>
            <w:tcW w:w="2719" w:type="dxa"/>
          </w:tcPr>
          <w:p w14:paraId="0BAE2AAC" w14:textId="77777777" w:rsidR="00617713" w:rsidRDefault="00617713" w:rsidP="002A2029">
            <w:pPr>
              <w:pStyle w:val="ODSTAVEC"/>
              <w:ind w:firstLine="0"/>
            </w:pPr>
            <w:r>
              <w:t>Anotace materiálu:</w:t>
            </w:r>
          </w:p>
        </w:tc>
        <w:tc>
          <w:tcPr>
            <w:tcW w:w="5992" w:type="dxa"/>
          </w:tcPr>
          <w:p w14:paraId="33A7B0A6" w14:textId="04DCF8B1" w:rsidR="00617713" w:rsidRDefault="00617713" w:rsidP="002A2029">
            <w:pPr>
              <w:pStyle w:val="ODSTAVEC"/>
              <w:ind w:firstLine="0"/>
            </w:pPr>
            <w:r>
              <w:t xml:space="preserve">Žák </w:t>
            </w:r>
            <w:r w:rsidR="0007646E">
              <w:t>vytvoří minihru, kde bude za úkol přesunout kuličku přes vytvořenou dráhu, aniž by se kulička dotkla hrany vytyčené dráhy.</w:t>
            </w:r>
          </w:p>
        </w:tc>
      </w:tr>
    </w:tbl>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1106651E"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opakuj dokud nenastane“ a „skoč na ukazatel myši“. </w:t>
      </w:r>
      <w:r w:rsidR="00A05DBF" w:rsidRPr="00A05DBF">
        <w:t>V </w:t>
      </w:r>
      <w:r w:rsidR="00AC22B6" w:rsidRPr="00AC22B6">
        <w:fldChar w:fldCharType="begin"/>
      </w:r>
      <w:r w:rsidR="00AC22B6" w:rsidRPr="00AC22B6">
        <w:instrText xml:space="preserve"> REF _Ref151976440 \h </w:instrText>
      </w:r>
      <w:r w:rsidR="00AC22B6" w:rsidRPr="00AC22B6">
        <w:instrText xml:space="preserve"> \* MERGEFORMAT </w:instrText>
      </w:r>
      <w:r w:rsidR="00AC22B6" w:rsidRPr="00AC22B6">
        <w:fldChar w:fldCharType="separate"/>
      </w:r>
      <w:r w:rsidR="00AC22B6" w:rsidRPr="00AC22B6">
        <w:t xml:space="preserve">Obrázek </w:t>
      </w:r>
      <w:r w:rsidR="00AC22B6" w:rsidRPr="00AC22B6">
        <w:rPr>
          <w:noProof/>
        </w:rPr>
        <w:t>44</w:t>
      </w:r>
      <w:r w:rsidR="00AC22B6" w:rsidRPr="00AC22B6">
        <w:fldChar w:fldCharType="end"/>
      </w:r>
      <w:r w:rsidR="00A05DBF">
        <w:t xml:space="preserve"> můžete vidět řešení takové úlohy.</w:t>
      </w:r>
    </w:p>
    <w:p w14:paraId="59C7B9D1" w14:textId="16AB918E" w:rsidR="005B3CA2" w:rsidRDefault="005B3CA2" w:rsidP="005B3CA2">
      <w:pPr>
        <w:pStyle w:val="Titulek"/>
        <w:keepNext/>
      </w:pPr>
      <w:bookmarkStart w:id="105" w:name="_Toc151115950"/>
      <w:bookmarkStart w:id="106" w:name="_Ref15197644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4</w:t>
      </w:r>
      <w:r w:rsidRPr="005B3CA2">
        <w:rPr>
          <w:b/>
          <w:bCs/>
        </w:rPr>
        <w:fldChar w:fldCharType="end"/>
      </w:r>
      <w:bookmarkEnd w:id="106"/>
      <w:r w:rsidRPr="005B3CA2">
        <w:rPr>
          <w:b/>
          <w:bCs/>
        </w:rPr>
        <w:t>:</w:t>
      </w:r>
      <w:r>
        <w:t xml:space="preserve"> Kód pro kuličku</w:t>
      </w:r>
      <w:bookmarkEnd w:id="105"/>
    </w:p>
    <w:p w14:paraId="4A1CE313" w14:textId="3D61EE17" w:rsidR="005B3CA2" w:rsidRDefault="005B3CA2" w:rsidP="00AC22B6">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57"/>
                    <a:stretch>
                      <a:fillRect/>
                    </a:stretch>
                  </pic:blipFill>
                  <pic:spPr>
                    <a:xfrm>
                      <a:off x="0" y="0"/>
                      <a:ext cx="2680231" cy="3359861"/>
                    </a:xfrm>
                    <a:prstGeom prst="rect">
                      <a:avLst/>
                    </a:prstGeom>
                  </pic:spPr>
                </pic:pic>
              </a:graphicData>
            </a:graphic>
          </wp:inline>
        </w:drawing>
      </w:r>
    </w:p>
    <w:p w14:paraId="4F54BD18" w14:textId="2C33418E" w:rsidR="005B3CA2" w:rsidRDefault="005B3CA2" w:rsidP="005B3CA2">
      <w:pPr>
        <w:pStyle w:val="Titulek"/>
        <w:keepNext/>
      </w:pPr>
      <w:bookmarkStart w:id="107"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DC4AE9">
        <w:rPr>
          <w:b/>
          <w:bCs/>
          <w:noProof/>
        </w:rPr>
        <w:t>45</w:t>
      </w:r>
      <w:r w:rsidRPr="005B3CA2">
        <w:rPr>
          <w:b/>
          <w:bCs/>
        </w:rPr>
        <w:fldChar w:fldCharType="end"/>
      </w:r>
      <w:r w:rsidRPr="005B3CA2">
        <w:rPr>
          <w:b/>
          <w:bCs/>
        </w:rPr>
        <w:t>:</w:t>
      </w:r>
      <w:r>
        <w:t xml:space="preserve"> Ukázka dráhy</w:t>
      </w:r>
      <w:bookmarkEnd w:id="107"/>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58"/>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bookmarkStart w:id="108" w:name="_Toc151893389"/>
      <w:r>
        <w:lastRenderedPageBreak/>
        <w:t>Lov hmyzu</w:t>
      </w:r>
      <w:bookmarkEnd w:id="108"/>
    </w:p>
    <w:p w14:paraId="151CE428" w14:textId="1CD66075" w:rsidR="0086400A" w:rsidRDefault="0086400A" w:rsidP="0086400A">
      <w:pPr>
        <w:pStyle w:val="Titulek"/>
        <w:keepNext/>
      </w:pPr>
      <w:bookmarkStart w:id="109" w:name="_Toc151892235"/>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4</w:t>
      </w:r>
      <w:r w:rsidRPr="0086400A">
        <w:rPr>
          <w:b/>
          <w:bCs/>
        </w:rPr>
        <w:fldChar w:fldCharType="end"/>
      </w:r>
      <w:r w:rsidRPr="0086400A">
        <w:rPr>
          <w:b/>
          <w:bCs/>
        </w:rPr>
        <w:t>:</w:t>
      </w:r>
      <w:r>
        <w:t xml:space="preserve"> Metodický list - Lov hmyzu</w:t>
      </w:r>
      <w:bookmarkEnd w:id="109"/>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2A2029">
        <w:trPr>
          <w:trHeight w:val="359"/>
        </w:trPr>
        <w:tc>
          <w:tcPr>
            <w:tcW w:w="8711" w:type="dxa"/>
            <w:gridSpan w:val="2"/>
          </w:tcPr>
          <w:p w14:paraId="20460052" w14:textId="77777777" w:rsidR="00EA53B9" w:rsidRPr="00496277" w:rsidRDefault="00EA53B9" w:rsidP="002A2029">
            <w:pPr>
              <w:pStyle w:val="ODSTAVEC"/>
              <w:ind w:firstLine="0"/>
              <w:jc w:val="center"/>
              <w:rPr>
                <w:b/>
                <w:bCs/>
              </w:rPr>
            </w:pPr>
            <w:r w:rsidRPr="00496277">
              <w:rPr>
                <w:b/>
                <w:bCs/>
              </w:rPr>
              <w:t>Metodický list</w:t>
            </w:r>
          </w:p>
        </w:tc>
      </w:tr>
      <w:tr w:rsidR="00EA53B9" w14:paraId="4B7DEBFE" w14:textId="77777777" w:rsidTr="002A2029">
        <w:trPr>
          <w:trHeight w:val="366"/>
        </w:trPr>
        <w:tc>
          <w:tcPr>
            <w:tcW w:w="2719" w:type="dxa"/>
          </w:tcPr>
          <w:p w14:paraId="32019996" w14:textId="77777777" w:rsidR="00EA53B9" w:rsidRDefault="00EA53B9" w:rsidP="002A2029">
            <w:pPr>
              <w:pStyle w:val="ODSTAVEC"/>
              <w:ind w:firstLine="0"/>
            </w:pPr>
            <w:r>
              <w:t>Název materiálu:</w:t>
            </w:r>
          </w:p>
        </w:tc>
        <w:tc>
          <w:tcPr>
            <w:tcW w:w="5992" w:type="dxa"/>
          </w:tcPr>
          <w:p w14:paraId="026DDB2D" w14:textId="2A1F43E8" w:rsidR="00EA53B9" w:rsidRDefault="00EA53B9" w:rsidP="002A2029">
            <w:pPr>
              <w:pStyle w:val="ODSTAVEC"/>
              <w:ind w:firstLine="0"/>
            </w:pPr>
            <w:r>
              <w:t>Lov hmyzu</w:t>
            </w:r>
          </w:p>
        </w:tc>
      </w:tr>
      <w:tr w:rsidR="00EA53B9" w14:paraId="40C477A6" w14:textId="77777777" w:rsidTr="002A2029">
        <w:trPr>
          <w:trHeight w:val="359"/>
        </w:trPr>
        <w:tc>
          <w:tcPr>
            <w:tcW w:w="2719" w:type="dxa"/>
          </w:tcPr>
          <w:p w14:paraId="38D35448" w14:textId="77777777" w:rsidR="00EA53B9" w:rsidRDefault="00EA53B9" w:rsidP="002A2029">
            <w:pPr>
              <w:pStyle w:val="ODSTAVEC"/>
              <w:ind w:firstLine="0"/>
            </w:pPr>
            <w:r>
              <w:t>Vzdělávací oblast:</w:t>
            </w:r>
          </w:p>
        </w:tc>
        <w:tc>
          <w:tcPr>
            <w:tcW w:w="5992" w:type="dxa"/>
          </w:tcPr>
          <w:p w14:paraId="1E5512F1" w14:textId="77777777" w:rsidR="00EA53B9" w:rsidRDefault="00EA53B9" w:rsidP="002A2029">
            <w:pPr>
              <w:pStyle w:val="ODSTAVEC"/>
              <w:ind w:firstLine="0"/>
            </w:pPr>
            <w:r>
              <w:t>Informační a komunikační technologie</w:t>
            </w:r>
          </w:p>
        </w:tc>
      </w:tr>
      <w:tr w:rsidR="00EA53B9" w14:paraId="47C52832" w14:textId="77777777" w:rsidTr="002A2029">
        <w:trPr>
          <w:trHeight w:val="359"/>
        </w:trPr>
        <w:tc>
          <w:tcPr>
            <w:tcW w:w="2719" w:type="dxa"/>
          </w:tcPr>
          <w:p w14:paraId="4C2EFBD0" w14:textId="77777777" w:rsidR="00EA53B9" w:rsidRDefault="00EA53B9" w:rsidP="002A2029">
            <w:pPr>
              <w:pStyle w:val="ODSTAVEC"/>
              <w:ind w:firstLine="0"/>
            </w:pPr>
            <w:r>
              <w:t>Vyučovací předmět:</w:t>
            </w:r>
          </w:p>
        </w:tc>
        <w:tc>
          <w:tcPr>
            <w:tcW w:w="5992" w:type="dxa"/>
          </w:tcPr>
          <w:p w14:paraId="417F329A" w14:textId="77777777" w:rsidR="00EA53B9" w:rsidRDefault="00EA53B9" w:rsidP="002A2029">
            <w:pPr>
              <w:pStyle w:val="ODSTAVEC"/>
              <w:ind w:firstLine="0"/>
            </w:pPr>
            <w:r>
              <w:t>Informatika</w:t>
            </w:r>
          </w:p>
        </w:tc>
      </w:tr>
      <w:tr w:rsidR="00EA53B9" w14:paraId="108F56EF" w14:textId="77777777" w:rsidTr="002A2029">
        <w:trPr>
          <w:trHeight w:val="366"/>
        </w:trPr>
        <w:tc>
          <w:tcPr>
            <w:tcW w:w="2719" w:type="dxa"/>
          </w:tcPr>
          <w:p w14:paraId="71A3CF5E" w14:textId="77777777" w:rsidR="00EA53B9" w:rsidRDefault="00EA53B9" w:rsidP="002A2029">
            <w:pPr>
              <w:pStyle w:val="ODSTAVEC"/>
              <w:ind w:firstLine="0"/>
            </w:pPr>
            <w:r>
              <w:t>Věkové určení:</w:t>
            </w:r>
          </w:p>
        </w:tc>
        <w:tc>
          <w:tcPr>
            <w:tcW w:w="5992" w:type="dxa"/>
          </w:tcPr>
          <w:p w14:paraId="345734BF" w14:textId="77777777" w:rsidR="00EA53B9" w:rsidRDefault="00EA53B9" w:rsidP="002A2029">
            <w:pPr>
              <w:pStyle w:val="ODSTAVEC"/>
              <w:ind w:firstLine="0"/>
            </w:pPr>
            <w:r>
              <w:t>2. stupeň ZŠ</w:t>
            </w:r>
          </w:p>
        </w:tc>
      </w:tr>
      <w:tr w:rsidR="00EA53B9" w14:paraId="23930CB4" w14:textId="77777777" w:rsidTr="002A2029">
        <w:trPr>
          <w:trHeight w:val="359"/>
        </w:trPr>
        <w:tc>
          <w:tcPr>
            <w:tcW w:w="2719" w:type="dxa"/>
          </w:tcPr>
          <w:p w14:paraId="6606D69B" w14:textId="77777777" w:rsidR="00EA53B9" w:rsidRDefault="00EA53B9" w:rsidP="002A2029">
            <w:pPr>
              <w:pStyle w:val="ODSTAVEC"/>
              <w:ind w:firstLine="0"/>
            </w:pPr>
            <w:r>
              <w:t>Časová dotace:</w:t>
            </w:r>
          </w:p>
        </w:tc>
        <w:tc>
          <w:tcPr>
            <w:tcW w:w="5992" w:type="dxa"/>
          </w:tcPr>
          <w:p w14:paraId="2F63D299" w14:textId="41B17476" w:rsidR="00EA53B9" w:rsidRDefault="00EA53B9" w:rsidP="002A2029">
            <w:pPr>
              <w:pStyle w:val="ODSTAVEC"/>
              <w:ind w:firstLine="0"/>
            </w:pPr>
            <w:r>
              <w:t>90 minut</w:t>
            </w:r>
          </w:p>
        </w:tc>
      </w:tr>
      <w:tr w:rsidR="00EA53B9" w14:paraId="09E535F0" w14:textId="77777777" w:rsidTr="002A2029">
        <w:trPr>
          <w:trHeight w:val="359"/>
        </w:trPr>
        <w:tc>
          <w:tcPr>
            <w:tcW w:w="2719" w:type="dxa"/>
          </w:tcPr>
          <w:p w14:paraId="5B5B160D" w14:textId="77777777" w:rsidR="00EA53B9" w:rsidRDefault="00EA53B9" w:rsidP="002A2029">
            <w:pPr>
              <w:pStyle w:val="ODSTAVEC"/>
              <w:ind w:firstLine="0"/>
            </w:pPr>
            <w:r>
              <w:t>Rozsah:</w:t>
            </w:r>
          </w:p>
        </w:tc>
        <w:tc>
          <w:tcPr>
            <w:tcW w:w="5992" w:type="dxa"/>
          </w:tcPr>
          <w:p w14:paraId="5069E78F" w14:textId="5F68F5EE" w:rsidR="00EA53B9" w:rsidRDefault="00EA53B9" w:rsidP="002A2029">
            <w:pPr>
              <w:pStyle w:val="ODSTAVEC"/>
              <w:ind w:firstLine="0"/>
            </w:pPr>
            <w:r>
              <w:t>1 pozadí, 2 postav, 6 scénářů, 47 bloků</w:t>
            </w:r>
          </w:p>
        </w:tc>
      </w:tr>
      <w:tr w:rsidR="00EA53B9" w14:paraId="7658320F" w14:textId="77777777" w:rsidTr="002A2029">
        <w:trPr>
          <w:trHeight w:val="57"/>
        </w:trPr>
        <w:tc>
          <w:tcPr>
            <w:tcW w:w="2719" w:type="dxa"/>
          </w:tcPr>
          <w:p w14:paraId="3952FBA0" w14:textId="77777777" w:rsidR="00EA53B9" w:rsidRDefault="00EA53B9" w:rsidP="002A2029">
            <w:pPr>
              <w:pStyle w:val="ODSTAVEC"/>
              <w:ind w:firstLine="0"/>
            </w:pPr>
            <w:r>
              <w:t>Klíčová slova:</w:t>
            </w:r>
          </w:p>
        </w:tc>
        <w:tc>
          <w:tcPr>
            <w:tcW w:w="5992" w:type="dxa"/>
          </w:tcPr>
          <w:p w14:paraId="3F8BEEE2" w14:textId="4F173B14" w:rsidR="00EA53B9" w:rsidRDefault="00EA53B9" w:rsidP="002A2029">
            <w:pPr>
              <w:pStyle w:val="ODSTAVEC"/>
              <w:ind w:firstLine="0"/>
            </w:pPr>
            <w:r>
              <w:t>podmínka, cyklus, pohyb postavy, interakce s druhou postavou, seznam, stopky, vyšli zprávu</w:t>
            </w:r>
          </w:p>
        </w:tc>
      </w:tr>
      <w:tr w:rsidR="00EA53B9" w14:paraId="68D58454" w14:textId="77777777" w:rsidTr="002A2029">
        <w:trPr>
          <w:trHeight w:val="359"/>
        </w:trPr>
        <w:tc>
          <w:tcPr>
            <w:tcW w:w="2719" w:type="dxa"/>
          </w:tcPr>
          <w:p w14:paraId="3085611C" w14:textId="77777777" w:rsidR="00EA53B9" w:rsidRDefault="00EA53B9" w:rsidP="002A2029">
            <w:pPr>
              <w:pStyle w:val="ODSTAVEC"/>
              <w:ind w:firstLine="0"/>
            </w:pPr>
            <w:r>
              <w:t>Anotace materiálu:</w:t>
            </w:r>
          </w:p>
        </w:tc>
        <w:tc>
          <w:tcPr>
            <w:tcW w:w="5992" w:type="dxa"/>
          </w:tcPr>
          <w:p w14:paraId="07EB4C29" w14:textId="15AEFC46" w:rsidR="00EA53B9" w:rsidRDefault="00EA53B9" w:rsidP="002A2029">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57016AA6" w:rsidR="00F70B01" w:rsidRDefault="00C2766D" w:rsidP="00EA53B9">
      <w:pPr>
        <w:pStyle w:val="ODSTAVEC"/>
        <w:ind w:firstLine="0"/>
      </w:pPr>
      <w:r>
        <w:rPr>
          <w:b/>
          <w:bCs/>
        </w:rPr>
        <w:t xml:space="preserve">Zadání úlohy: </w:t>
      </w:r>
      <w:r w:rsidR="008A1F97">
        <w:t>Vytvoř hru, kde Bajtík bude ovládán pomocí šipek a jeho úkol bude lovit mouchy. Mouchu naprogramuj tak, aby létala náhodně po celé obrazovce.</w:t>
      </w:r>
      <w:r w:rsidR="008C50DD">
        <w:t xml:space="preserve"> Pokaždé</w:t>
      </w:r>
      <w:r w:rsidR="00F70B01">
        <w:t xml:space="preserve">, co se Bajtík dotkne mouchy, započítá se mu bod. Hra potrvá celkem </w:t>
      </w:r>
      <w:r w:rsidR="00AC22B6">
        <w:t>jednu</w:t>
      </w:r>
      <w:r w:rsidR="00F70B01">
        <w:t xml:space="preserve">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AAF0FF1" w:rsidR="00A05DBF" w:rsidRPr="002546DC" w:rsidRDefault="00C2766D" w:rsidP="00EA53B9">
      <w:pPr>
        <w:pStyle w:val="ODSTAVEC"/>
        <w:ind w:firstLine="0"/>
      </w:pPr>
      <w:r>
        <w:rPr>
          <w:b/>
          <w:bCs/>
        </w:rPr>
        <w:t>Řešení:</w:t>
      </w:r>
      <w:r w:rsidR="00A05DBF">
        <w:rPr>
          <w:b/>
          <w:bCs/>
        </w:rPr>
        <w:t xml:space="preserve"> </w:t>
      </w:r>
      <w:r w:rsidR="002546DC">
        <w:t>Pro postavu Bajtík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w:t>
      </w:r>
      <w:r w:rsidR="00E30D92" w:rsidRPr="00E30D92">
        <w:fldChar w:fldCharType="begin"/>
      </w:r>
      <w:r w:rsidR="00E30D92" w:rsidRPr="00E30D92">
        <w:instrText xml:space="preserve"> REF _Ref151976515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46</w:t>
      </w:r>
      <w:r w:rsidR="00E30D92" w:rsidRPr="00E30D92">
        <w:fldChar w:fldCharType="end"/>
      </w:r>
      <w:r w:rsidR="002546DC">
        <w:t xml:space="preserve">). V postavě Moucha je hlavní část programu, kde se kontroluje čas pomocí bloku „stopky“, </w:t>
      </w:r>
      <w:r w:rsidR="002546DC">
        <w:lastRenderedPageBreak/>
        <w:t xml:space="preserve">který měří čas programu od spuštění. </w:t>
      </w:r>
      <w:r w:rsidR="00771E0F">
        <w:t>Hra je tedy nastavená na 30 sekund. Moucha bude náhodně klouzat po obrazovce, když narazí na okraj, odrazí se. Pokud se dotýká postavy Bajtík, vyšle se zpráva „ham“, změníme proměnou „Snězené Mouchy“ a skočíme na náhodnou pozici, odkud moucha vylétne. V </w:t>
      </w:r>
      <w:r w:rsidR="00E30D92" w:rsidRPr="00E30D92">
        <w:fldChar w:fldCharType="begin"/>
      </w:r>
      <w:r w:rsidR="00E30D92" w:rsidRPr="00E30D92">
        <w:instrText xml:space="preserve"> REF _Ref151976563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47</w:t>
      </w:r>
      <w:r w:rsidR="00E30D92" w:rsidRPr="00E30D92">
        <w:fldChar w:fldCharType="end"/>
      </w:r>
      <w:r w:rsidR="00E30D92">
        <w:t xml:space="preserve"> </w:t>
      </w:r>
      <w:r w:rsidR="00771E0F">
        <w:t>najdete řešení.</w:t>
      </w:r>
    </w:p>
    <w:p w14:paraId="4E20DF5F" w14:textId="380F3F58" w:rsidR="00C2766D" w:rsidRDefault="00C2766D" w:rsidP="00C2766D">
      <w:pPr>
        <w:pStyle w:val="Titulek"/>
        <w:keepNext/>
      </w:pPr>
      <w:bookmarkStart w:id="110" w:name="_Toc151115952"/>
      <w:bookmarkStart w:id="111" w:name="_Ref151976515"/>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6</w:t>
      </w:r>
      <w:r w:rsidRPr="00C2766D">
        <w:rPr>
          <w:b/>
          <w:bCs/>
        </w:rPr>
        <w:fldChar w:fldCharType="end"/>
      </w:r>
      <w:bookmarkEnd w:id="111"/>
      <w:r w:rsidRPr="00C2766D">
        <w:rPr>
          <w:b/>
          <w:bCs/>
        </w:rPr>
        <w:t>:</w:t>
      </w:r>
      <w:r>
        <w:t xml:space="preserve"> Kód postavy Bajtík</w:t>
      </w:r>
      <w:bookmarkEnd w:id="110"/>
    </w:p>
    <w:p w14:paraId="1D4B8BA2" w14:textId="6C654CA0" w:rsidR="00C2766D" w:rsidRDefault="00C2766D" w:rsidP="00AC22B6">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59"/>
                    <a:stretch>
                      <a:fillRect/>
                    </a:stretch>
                  </pic:blipFill>
                  <pic:spPr>
                    <a:xfrm>
                      <a:off x="0" y="0"/>
                      <a:ext cx="2877886" cy="4293328"/>
                    </a:xfrm>
                    <a:prstGeom prst="rect">
                      <a:avLst/>
                    </a:prstGeom>
                  </pic:spPr>
                </pic:pic>
              </a:graphicData>
            </a:graphic>
          </wp:inline>
        </w:drawing>
      </w:r>
    </w:p>
    <w:p w14:paraId="0FCF0830" w14:textId="5F0EDE1C" w:rsidR="00C2766D" w:rsidRDefault="00C2766D" w:rsidP="00C2766D">
      <w:pPr>
        <w:pStyle w:val="Titulek"/>
        <w:keepNext/>
      </w:pPr>
      <w:bookmarkStart w:id="112" w:name="_Toc151115953"/>
      <w:bookmarkStart w:id="113" w:name="_Ref15197656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DC4AE9">
        <w:rPr>
          <w:b/>
          <w:bCs/>
          <w:noProof/>
        </w:rPr>
        <w:t>47</w:t>
      </w:r>
      <w:r w:rsidRPr="00C2766D">
        <w:rPr>
          <w:b/>
          <w:bCs/>
        </w:rPr>
        <w:fldChar w:fldCharType="end"/>
      </w:r>
      <w:bookmarkEnd w:id="113"/>
      <w:r w:rsidRPr="00C2766D">
        <w:rPr>
          <w:b/>
          <w:bCs/>
        </w:rPr>
        <w:t>:</w:t>
      </w:r>
      <w:r>
        <w:t xml:space="preserve"> Kód postavy Moucha</w:t>
      </w:r>
      <w:bookmarkEnd w:id="112"/>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60"/>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bookmarkStart w:id="114" w:name="_Toc151893390"/>
      <w:r>
        <w:lastRenderedPageBreak/>
        <w:t>KATEGORIE PROFÍK</w:t>
      </w:r>
      <w:bookmarkEnd w:id="114"/>
    </w:p>
    <w:p w14:paraId="3DDF1518" w14:textId="3D3FC947" w:rsidR="0045388A" w:rsidRPr="0045388A" w:rsidRDefault="0045388A" w:rsidP="0045388A">
      <w:pPr>
        <w:pStyle w:val="Nadpis2"/>
      </w:pPr>
      <w:bookmarkStart w:id="115" w:name="_Toc151893391"/>
      <w:r>
        <w:t xml:space="preserve">Trénink </w:t>
      </w:r>
      <w:r w:rsidR="00E1338F">
        <w:t>přesnosti</w:t>
      </w:r>
      <w:bookmarkEnd w:id="115"/>
    </w:p>
    <w:p w14:paraId="39DCE708" w14:textId="71A0B70F" w:rsidR="0086400A" w:rsidRDefault="0086400A" w:rsidP="0086400A">
      <w:pPr>
        <w:pStyle w:val="Titulek"/>
        <w:keepNext/>
      </w:pPr>
      <w:bookmarkStart w:id="116" w:name="_Toc151892236"/>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5</w:t>
      </w:r>
      <w:r w:rsidRPr="0086400A">
        <w:rPr>
          <w:b/>
          <w:bCs/>
        </w:rPr>
        <w:fldChar w:fldCharType="end"/>
      </w:r>
      <w:r w:rsidRPr="0086400A">
        <w:rPr>
          <w:b/>
          <w:bCs/>
        </w:rPr>
        <w:t>:</w:t>
      </w:r>
      <w:r>
        <w:t xml:space="preserve"> Metodický list - Trénink přesnosti</w:t>
      </w:r>
      <w:bookmarkEnd w:id="116"/>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2A2029">
        <w:trPr>
          <w:trHeight w:val="359"/>
        </w:trPr>
        <w:tc>
          <w:tcPr>
            <w:tcW w:w="8711" w:type="dxa"/>
            <w:gridSpan w:val="2"/>
          </w:tcPr>
          <w:p w14:paraId="1EBA5A0F" w14:textId="77777777" w:rsidR="00E1338F" w:rsidRPr="00496277" w:rsidRDefault="00E1338F" w:rsidP="002A2029">
            <w:pPr>
              <w:pStyle w:val="ODSTAVEC"/>
              <w:ind w:firstLine="0"/>
              <w:jc w:val="center"/>
              <w:rPr>
                <w:b/>
                <w:bCs/>
              </w:rPr>
            </w:pPr>
            <w:r w:rsidRPr="00496277">
              <w:rPr>
                <w:b/>
                <w:bCs/>
              </w:rPr>
              <w:t>Metodický list</w:t>
            </w:r>
          </w:p>
        </w:tc>
      </w:tr>
      <w:tr w:rsidR="00E1338F" w14:paraId="13E30251" w14:textId="77777777" w:rsidTr="002A2029">
        <w:trPr>
          <w:trHeight w:val="366"/>
        </w:trPr>
        <w:tc>
          <w:tcPr>
            <w:tcW w:w="2719" w:type="dxa"/>
          </w:tcPr>
          <w:p w14:paraId="02A325E5" w14:textId="77777777" w:rsidR="00E1338F" w:rsidRDefault="00E1338F" w:rsidP="002A2029">
            <w:pPr>
              <w:pStyle w:val="ODSTAVEC"/>
              <w:ind w:firstLine="0"/>
            </w:pPr>
            <w:r>
              <w:t>Název materiálu:</w:t>
            </w:r>
          </w:p>
        </w:tc>
        <w:tc>
          <w:tcPr>
            <w:tcW w:w="5992" w:type="dxa"/>
          </w:tcPr>
          <w:p w14:paraId="47F16CAD" w14:textId="6CD894EE" w:rsidR="00E1338F" w:rsidRDefault="00E1338F" w:rsidP="002A2029">
            <w:pPr>
              <w:pStyle w:val="ODSTAVEC"/>
              <w:ind w:firstLine="0"/>
            </w:pPr>
            <w:r>
              <w:t>Trénink přesnosti</w:t>
            </w:r>
          </w:p>
        </w:tc>
      </w:tr>
      <w:tr w:rsidR="00E1338F" w14:paraId="38B93475" w14:textId="77777777" w:rsidTr="002A2029">
        <w:trPr>
          <w:trHeight w:val="359"/>
        </w:trPr>
        <w:tc>
          <w:tcPr>
            <w:tcW w:w="2719" w:type="dxa"/>
          </w:tcPr>
          <w:p w14:paraId="06DCA343" w14:textId="77777777" w:rsidR="00E1338F" w:rsidRDefault="00E1338F" w:rsidP="002A2029">
            <w:pPr>
              <w:pStyle w:val="ODSTAVEC"/>
              <w:ind w:firstLine="0"/>
            </w:pPr>
            <w:r>
              <w:t>Vzdělávací oblast:</w:t>
            </w:r>
          </w:p>
        </w:tc>
        <w:tc>
          <w:tcPr>
            <w:tcW w:w="5992" w:type="dxa"/>
          </w:tcPr>
          <w:p w14:paraId="596FFFE7" w14:textId="77777777" w:rsidR="00E1338F" w:rsidRDefault="00E1338F" w:rsidP="002A2029">
            <w:pPr>
              <w:pStyle w:val="ODSTAVEC"/>
              <w:ind w:firstLine="0"/>
            </w:pPr>
            <w:r>
              <w:t>Informační a komunikační technologie</w:t>
            </w:r>
          </w:p>
        </w:tc>
      </w:tr>
      <w:tr w:rsidR="00E1338F" w14:paraId="1FD7C6F1" w14:textId="77777777" w:rsidTr="002A2029">
        <w:trPr>
          <w:trHeight w:val="359"/>
        </w:trPr>
        <w:tc>
          <w:tcPr>
            <w:tcW w:w="2719" w:type="dxa"/>
          </w:tcPr>
          <w:p w14:paraId="341E49CA" w14:textId="77777777" w:rsidR="00E1338F" w:rsidRDefault="00E1338F" w:rsidP="002A2029">
            <w:pPr>
              <w:pStyle w:val="ODSTAVEC"/>
              <w:ind w:firstLine="0"/>
            </w:pPr>
            <w:r>
              <w:t>Vyučovací předmět:</w:t>
            </w:r>
          </w:p>
        </w:tc>
        <w:tc>
          <w:tcPr>
            <w:tcW w:w="5992" w:type="dxa"/>
          </w:tcPr>
          <w:p w14:paraId="0901A9B2" w14:textId="77777777" w:rsidR="00E1338F" w:rsidRDefault="00E1338F" w:rsidP="002A2029">
            <w:pPr>
              <w:pStyle w:val="ODSTAVEC"/>
              <w:ind w:firstLine="0"/>
            </w:pPr>
            <w:r>
              <w:t>Informatika</w:t>
            </w:r>
          </w:p>
        </w:tc>
      </w:tr>
      <w:tr w:rsidR="00E1338F" w14:paraId="033BBA2C" w14:textId="77777777" w:rsidTr="002A2029">
        <w:trPr>
          <w:trHeight w:val="366"/>
        </w:trPr>
        <w:tc>
          <w:tcPr>
            <w:tcW w:w="2719" w:type="dxa"/>
          </w:tcPr>
          <w:p w14:paraId="33F7C4A6" w14:textId="77777777" w:rsidR="00E1338F" w:rsidRDefault="00E1338F" w:rsidP="002A2029">
            <w:pPr>
              <w:pStyle w:val="ODSTAVEC"/>
              <w:ind w:firstLine="0"/>
            </w:pPr>
            <w:r>
              <w:t>Věkové určení:</w:t>
            </w:r>
          </w:p>
        </w:tc>
        <w:tc>
          <w:tcPr>
            <w:tcW w:w="5992" w:type="dxa"/>
          </w:tcPr>
          <w:p w14:paraId="433FD784" w14:textId="77777777" w:rsidR="00E1338F" w:rsidRDefault="00E1338F" w:rsidP="002A2029">
            <w:pPr>
              <w:pStyle w:val="ODSTAVEC"/>
              <w:ind w:firstLine="0"/>
            </w:pPr>
            <w:r>
              <w:t>2. stupeň ZŠ</w:t>
            </w:r>
          </w:p>
        </w:tc>
      </w:tr>
      <w:tr w:rsidR="00E1338F" w14:paraId="3DB8A379" w14:textId="77777777" w:rsidTr="002A2029">
        <w:trPr>
          <w:trHeight w:val="359"/>
        </w:trPr>
        <w:tc>
          <w:tcPr>
            <w:tcW w:w="2719" w:type="dxa"/>
          </w:tcPr>
          <w:p w14:paraId="2561EDF2" w14:textId="77777777" w:rsidR="00E1338F" w:rsidRDefault="00E1338F" w:rsidP="002A2029">
            <w:pPr>
              <w:pStyle w:val="ODSTAVEC"/>
              <w:ind w:firstLine="0"/>
            </w:pPr>
            <w:r>
              <w:t>Časová dotace:</w:t>
            </w:r>
          </w:p>
        </w:tc>
        <w:tc>
          <w:tcPr>
            <w:tcW w:w="5992" w:type="dxa"/>
          </w:tcPr>
          <w:p w14:paraId="38F22D17" w14:textId="78F5D9CD" w:rsidR="00E1338F" w:rsidRDefault="00E1338F" w:rsidP="002A2029">
            <w:pPr>
              <w:pStyle w:val="ODSTAVEC"/>
              <w:ind w:firstLine="0"/>
            </w:pPr>
            <w:r>
              <w:t>45 minut</w:t>
            </w:r>
          </w:p>
        </w:tc>
      </w:tr>
      <w:tr w:rsidR="00E1338F" w14:paraId="00325111" w14:textId="77777777" w:rsidTr="002A2029">
        <w:trPr>
          <w:trHeight w:val="359"/>
        </w:trPr>
        <w:tc>
          <w:tcPr>
            <w:tcW w:w="2719" w:type="dxa"/>
          </w:tcPr>
          <w:p w14:paraId="6F6423CF" w14:textId="77777777" w:rsidR="00E1338F" w:rsidRDefault="00E1338F" w:rsidP="002A2029">
            <w:pPr>
              <w:pStyle w:val="ODSTAVEC"/>
              <w:ind w:firstLine="0"/>
            </w:pPr>
            <w:r>
              <w:t>Rozsah:</w:t>
            </w:r>
          </w:p>
        </w:tc>
        <w:tc>
          <w:tcPr>
            <w:tcW w:w="5992" w:type="dxa"/>
          </w:tcPr>
          <w:p w14:paraId="6FBEA7A5" w14:textId="090519A5" w:rsidR="00E1338F" w:rsidRDefault="00E1338F" w:rsidP="002A2029">
            <w:pPr>
              <w:pStyle w:val="ODSTAVEC"/>
              <w:ind w:firstLine="0"/>
            </w:pPr>
            <w:r>
              <w:t>1 pozadí, 1 postava, 3 scénáře, 32 bloků</w:t>
            </w:r>
          </w:p>
        </w:tc>
      </w:tr>
      <w:tr w:rsidR="00E1338F" w14:paraId="4A0F9F42" w14:textId="77777777" w:rsidTr="002A2029">
        <w:trPr>
          <w:trHeight w:val="57"/>
        </w:trPr>
        <w:tc>
          <w:tcPr>
            <w:tcW w:w="2719" w:type="dxa"/>
          </w:tcPr>
          <w:p w14:paraId="255CB0D9" w14:textId="77777777" w:rsidR="00E1338F" w:rsidRDefault="00E1338F" w:rsidP="002A2029">
            <w:pPr>
              <w:pStyle w:val="ODSTAVEC"/>
              <w:ind w:firstLine="0"/>
            </w:pPr>
            <w:r>
              <w:t>Klíčová slova:</w:t>
            </w:r>
          </w:p>
        </w:tc>
        <w:tc>
          <w:tcPr>
            <w:tcW w:w="5992" w:type="dxa"/>
          </w:tcPr>
          <w:p w14:paraId="6FF94D19" w14:textId="2B98A5B8" w:rsidR="00E1338F" w:rsidRDefault="00E1338F" w:rsidP="002A2029">
            <w:pPr>
              <w:pStyle w:val="ODSTAVEC"/>
              <w:ind w:firstLine="0"/>
            </w:pPr>
            <w:r>
              <w:t>čas, stopky, seznam, průměr, cyklus</w:t>
            </w:r>
          </w:p>
        </w:tc>
      </w:tr>
      <w:tr w:rsidR="00E1338F" w14:paraId="0155A332" w14:textId="77777777" w:rsidTr="002A2029">
        <w:trPr>
          <w:trHeight w:val="359"/>
        </w:trPr>
        <w:tc>
          <w:tcPr>
            <w:tcW w:w="2719" w:type="dxa"/>
          </w:tcPr>
          <w:p w14:paraId="545D8576" w14:textId="77777777" w:rsidR="00E1338F" w:rsidRDefault="00E1338F" w:rsidP="002A2029">
            <w:pPr>
              <w:pStyle w:val="ODSTAVEC"/>
              <w:ind w:firstLine="0"/>
            </w:pPr>
            <w:r>
              <w:t>Anotace materiálu:</w:t>
            </w:r>
          </w:p>
        </w:tc>
        <w:tc>
          <w:tcPr>
            <w:tcW w:w="5992" w:type="dxa"/>
          </w:tcPr>
          <w:p w14:paraId="22D5DB95" w14:textId="762B47DB" w:rsidR="00E1338F" w:rsidRDefault="00E1338F" w:rsidP="002A2029">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3EBB3F40" w14:textId="3C7FDA56" w:rsidR="00E30D92" w:rsidRDefault="00084099" w:rsidP="001F201F">
      <w:pPr>
        <w:pStyle w:val="ODSTAVEC"/>
        <w:ind w:firstLine="0"/>
      </w:pPr>
      <w:r>
        <w:rPr>
          <w:b/>
          <w:bCs/>
        </w:rPr>
        <w:t>Řešení:</w:t>
      </w:r>
      <w:r w:rsidR="001F201F">
        <w:rPr>
          <w:b/>
          <w:bCs/>
        </w:rPr>
        <w:t xml:space="preserve"> </w:t>
      </w:r>
      <w:r w:rsidR="00B22E0F">
        <w:t>Vytvoříme seznam „reakce“, do kterého se vždy bude ukládat čas reakce kliknutí na postavu Bajtík. Dále vytvoříme proměnnou „Zbývá nakliknutí“, která nám bude ukazovat kolik zbývá pokusů</w:t>
      </w:r>
      <w:r w:rsidR="00880B39">
        <w:t xml:space="preserve"> a nastavíme ji na hodnotu 30</w:t>
      </w:r>
      <w:r w:rsidR="00B22E0F">
        <w:t xml:space="preserve">. </w:t>
      </w:r>
      <w:r w:rsidR="00880B39">
        <w:t>V samotném programu pak jen za pomocí bloku „po kliknutí na mě“ naprogramuje průběh (</w:t>
      </w:r>
      <w:r w:rsidR="00E30D92" w:rsidRPr="00E30D92">
        <w:fldChar w:fldCharType="begin"/>
      </w:r>
      <w:r w:rsidR="00E30D92" w:rsidRPr="00E30D92">
        <w:instrText xml:space="preserve"> REF _Ref151976647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48</w:t>
      </w:r>
      <w:r w:rsidR="00E30D92" w:rsidRPr="00E30D92">
        <w:fldChar w:fldCharType="end"/>
      </w:r>
      <w:r w:rsidR="00880B39">
        <w:t xml:space="preserve">). Po obdržení zprávy „konec“ se provede finální výpočet. Budeme postupně brát prvky ze seznamu „reakce“ a přičítat je </w:t>
      </w:r>
      <w:r w:rsidR="00880B39">
        <w:lastRenderedPageBreak/>
        <w:t>postupně do proměnné „soucet“. Musíme však začít od druhého prvku, protože první kliknutí na postavu slouží jako start testu, tedy se nemůže započítávat. Takhle projdeme celý seznam</w:t>
      </w:r>
    </w:p>
    <w:p w14:paraId="64C2A88C" w14:textId="125D7A98" w:rsidR="00084099" w:rsidRPr="00B22E0F" w:rsidRDefault="00E30D92" w:rsidP="001F201F">
      <w:pPr>
        <w:pStyle w:val="ODSTAVEC"/>
        <w:ind w:firstLine="0"/>
      </w:pPr>
      <w:r>
        <w:t> a</w:t>
      </w:r>
      <w:r w:rsidR="00880B39">
        <w:t xml:space="preserve"> poté provedeme aritmetický průměr (součet reakcí / počet pokusů) a uložíme jej do proměnné výsledek, kterou uživateli vypíšeme. Poté se pomocí bloku „otázka“ zeptáme na jméno uživatele a uložíme jeho výsledek do seznamu „Listina výsledků“ (</w:t>
      </w:r>
      <w:r w:rsidRPr="00E30D92">
        <w:fldChar w:fldCharType="begin"/>
      </w:r>
      <w:r w:rsidRPr="00E30D92">
        <w:instrText xml:space="preserve"> REF _Ref151976666 \h </w:instrText>
      </w:r>
      <w:r w:rsidRPr="00E30D92">
        <w:instrText xml:space="preserve"> \* MERGEFORMAT </w:instrText>
      </w:r>
      <w:r w:rsidRPr="00E30D92">
        <w:fldChar w:fldCharType="separate"/>
      </w:r>
      <w:r w:rsidRPr="00E30D92">
        <w:t xml:space="preserve">Obrázek </w:t>
      </w:r>
      <w:r w:rsidRPr="00E30D92">
        <w:rPr>
          <w:noProof/>
        </w:rPr>
        <w:t>49</w:t>
      </w:r>
      <w:r w:rsidRPr="00E30D92">
        <w:fldChar w:fldCharType="end"/>
      </w:r>
      <w:r w:rsidR="00880B39">
        <w:t>).</w:t>
      </w:r>
    </w:p>
    <w:p w14:paraId="484D4726" w14:textId="482E27B0" w:rsidR="00084099" w:rsidRDefault="00084099" w:rsidP="00084099">
      <w:pPr>
        <w:pStyle w:val="Titulek"/>
        <w:keepNext/>
      </w:pPr>
      <w:bookmarkStart w:id="117" w:name="_Toc151115954"/>
      <w:bookmarkStart w:id="118" w:name="_Ref151976647"/>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DC4AE9">
        <w:rPr>
          <w:b/>
          <w:bCs/>
          <w:noProof/>
        </w:rPr>
        <w:t>48</w:t>
      </w:r>
      <w:r w:rsidRPr="00084099">
        <w:rPr>
          <w:b/>
          <w:bCs/>
        </w:rPr>
        <w:fldChar w:fldCharType="end"/>
      </w:r>
      <w:bookmarkEnd w:id="118"/>
      <w:r>
        <w:t>: Kód postavy</w:t>
      </w:r>
      <w:r w:rsidR="004A3DA3">
        <w:t xml:space="preserve"> Bajtík 1</w:t>
      </w:r>
      <w:bookmarkEnd w:id="117"/>
    </w:p>
    <w:p w14:paraId="14CECD1A" w14:textId="2734C61A" w:rsidR="004A3DA3" w:rsidRDefault="00084099" w:rsidP="00E30D92">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61"/>
                    <a:stretch>
                      <a:fillRect/>
                    </a:stretch>
                  </pic:blipFill>
                  <pic:spPr>
                    <a:xfrm>
                      <a:off x="0" y="0"/>
                      <a:ext cx="3086030" cy="2531298"/>
                    </a:xfrm>
                    <a:prstGeom prst="rect">
                      <a:avLst/>
                    </a:prstGeom>
                  </pic:spPr>
                </pic:pic>
              </a:graphicData>
            </a:graphic>
          </wp:inline>
        </w:drawing>
      </w:r>
    </w:p>
    <w:p w14:paraId="756700B3" w14:textId="02649E84" w:rsidR="004A3DA3" w:rsidRDefault="004A3DA3" w:rsidP="004A3DA3">
      <w:pPr>
        <w:pStyle w:val="Titulek"/>
        <w:keepNext/>
      </w:pPr>
      <w:bookmarkStart w:id="119" w:name="_Toc151115955"/>
      <w:bookmarkStart w:id="120" w:name="_Ref151976666"/>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DC4AE9">
        <w:rPr>
          <w:b/>
          <w:bCs/>
          <w:noProof/>
        </w:rPr>
        <w:t>49</w:t>
      </w:r>
      <w:r w:rsidRPr="004A3DA3">
        <w:rPr>
          <w:b/>
          <w:bCs/>
        </w:rPr>
        <w:fldChar w:fldCharType="end"/>
      </w:r>
      <w:bookmarkEnd w:id="120"/>
      <w:r w:rsidRPr="004A3DA3">
        <w:rPr>
          <w:b/>
          <w:bCs/>
        </w:rPr>
        <w:t>:</w:t>
      </w:r>
      <w:r>
        <w:t xml:space="preserve"> Kód postavy Bajtík 2</w:t>
      </w:r>
      <w:bookmarkEnd w:id="119"/>
    </w:p>
    <w:p w14:paraId="413A8F73" w14:textId="2EA0A5B8" w:rsidR="004A3DA3" w:rsidRDefault="00880B39" w:rsidP="00E30D92">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62"/>
                    <a:stretch>
                      <a:fillRect/>
                    </a:stretch>
                  </pic:blipFill>
                  <pic:spPr>
                    <a:xfrm>
                      <a:off x="0" y="0"/>
                      <a:ext cx="3180783" cy="3268444"/>
                    </a:xfrm>
                    <a:prstGeom prst="rect">
                      <a:avLst/>
                    </a:prstGeom>
                  </pic:spPr>
                </pic:pic>
              </a:graphicData>
            </a:graphic>
          </wp:inline>
        </w:drawing>
      </w:r>
    </w:p>
    <w:p w14:paraId="0F478C60" w14:textId="0A8000DE" w:rsidR="004A3DA3" w:rsidRDefault="004A3DA3" w:rsidP="004A3DA3">
      <w:pPr>
        <w:pStyle w:val="Nadpis2"/>
      </w:pPr>
      <w:bookmarkStart w:id="121" w:name="_Toc151893392"/>
      <w:r>
        <w:lastRenderedPageBreak/>
        <w:t>Dodgeball</w:t>
      </w:r>
      <w:bookmarkEnd w:id="121"/>
    </w:p>
    <w:p w14:paraId="7E648A3A" w14:textId="0EDB3A61" w:rsidR="0086400A" w:rsidRDefault="0086400A" w:rsidP="0086400A">
      <w:pPr>
        <w:pStyle w:val="Titulek"/>
        <w:keepNext/>
      </w:pPr>
      <w:bookmarkStart w:id="122" w:name="_Toc151892237"/>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6</w:t>
      </w:r>
      <w:r w:rsidRPr="0086400A">
        <w:rPr>
          <w:b/>
          <w:bCs/>
        </w:rPr>
        <w:fldChar w:fldCharType="end"/>
      </w:r>
      <w:r w:rsidRPr="0086400A">
        <w:rPr>
          <w:b/>
          <w:bCs/>
        </w:rPr>
        <w:t>:</w:t>
      </w:r>
      <w:r>
        <w:t xml:space="preserve"> Metodický list - </w:t>
      </w:r>
      <w:proofErr w:type="spellStart"/>
      <w:r>
        <w:t>Dodgeball</w:t>
      </w:r>
      <w:bookmarkEnd w:id="122"/>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2A2029">
        <w:trPr>
          <w:trHeight w:val="359"/>
        </w:trPr>
        <w:tc>
          <w:tcPr>
            <w:tcW w:w="8711" w:type="dxa"/>
            <w:gridSpan w:val="2"/>
          </w:tcPr>
          <w:p w14:paraId="33C4FC57" w14:textId="77777777" w:rsidR="004A3DA3" w:rsidRPr="00496277" w:rsidRDefault="004A3DA3" w:rsidP="002A2029">
            <w:pPr>
              <w:pStyle w:val="ODSTAVEC"/>
              <w:ind w:firstLine="0"/>
              <w:jc w:val="center"/>
              <w:rPr>
                <w:b/>
                <w:bCs/>
              </w:rPr>
            </w:pPr>
            <w:r w:rsidRPr="00496277">
              <w:rPr>
                <w:b/>
                <w:bCs/>
              </w:rPr>
              <w:t>Metodický list</w:t>
            </w:r>
          </w:p>
        </w:tc>
      </w:tr>
      <w:tr w:rsidR="004A3DA3" w14:paraId="27145524" w14:textId="77777777" w:rsidTr="002A2029">
        <w:trPr>
          <w:trHeight w:val="366"/>
        </w:trPr>
        <w:tc>
          <w:tcPr>
            <w:tcW w:w="2719" w:type="dxa"/>
          </w:tcPr>
          <w:p w14:paraId="60F350D8" w14:textId="77777777" w:rsidR="004A3DA3" w:rsidRDefault="004A3DA3" w:rsidP="002A2029">
            <w:pPr>
              <w:pStyle w:val="ODSTAVEC"/>
              <w:ind w:firstLine="0"/>
            </w:pPr>
            <w:r>
              <w:t>Název materiálu:</w:t>
            </w:r>
          </w:p>
        </w:tc>
        <w:tc>
          <w:tcPr>
            <w:tcW w:w="5992" w:type="dxa"/>
          </w:tcPr>
          <w:p w14:paraId="71716A9F" w14:textId="511E75B0" w:rsidR="004A3DA3" w:rsidRDefault="004A3DA3" w:rsidP="002A2029">
            <w:pPr>
              <w:pStyle w:val="ODSTAVEC"/>
              <w:ind w:firstLine="0"/>
            </w:pPr>
            <w:r>
              <w:t>Dodgeball</w:t>
            </w:r>
          </w:p>
        </w:tc>
      </w:tr>
      <w:tr w:rsidR="004A3DA3" w14:paraId="47096F32" w14:textId="77777777" w:rsidTr="002A2029">
        <w:trPr>
          <w:trHeight w:val="359"/>
        </w:trPr>
        <w:tc>
          <w:tcPr>
            <w:tcW w:w="2719" w:type="dxa"/>
          </w:tcPr>
          <w:p w14:paraId="521317D3" w14:textId="77777777" w:rsidR="004A3DA3" w:rsidRDefault="004A3DA3" w:rsidP="002A2029">
            <w:pPr>
              <w:pStyle w:val="ODSTAVEC"/>
              <w:ind w:firstLine="0"/>
            </w:pPr>
            <w:r>
              <w:t>Vzdělávací oblast:</w:t>
            </w:r>
          </w:p>
        </w:tc>
        <w:tc>
          <w:tcPr>
            <w:tcW w:w="5992" w:type="dxa"/>
          </w:tcPr>
          <w:p w14:paraId="4185DA03" w14:textId="77777777" w:rsidR="004A3DA3" w:rsidRDefault="004A3DA3" w:rsidP="002A2029">
            <w:pPr>
              <w:pStyle w:val="ODSTAVEC"/>
              <w:ind w:firstLine="0"/>
            </w:pPr>
            <w:r>
              <w:t>Informační a komunikační technologie</w:t>
            </w:r>
          </w:p>
        </w:tc>
      </w:tr>
      <w:tr w:rsidR="004A3DA3" w14:paraId="3616DBAB" w14:textId="77777777" w:rsidTr="002A2029">
        <w:trPr>
          <w:trHeight w:val="359"/>
        </w:trPr>
        <w:tc>
          <w:tcPr>
            <w:tcW w:w="2719" w:type="dxa"/>
          </w:tcPr>
          <w:p w14:paraId="4FFB9D4A" w14:textId="77777777" w:rsidR="004A3DA3" w:rsidRDefault="004A3DA3" w:rsidP="002A2029">
            <w:pPr>
              <w:pStyle w:val="ODSTAVEC"/>
              <w:ind w:firstLine="0"/>
            </w:pPr>
            <w:r>
              <w:t>Vyučovací předmět:</w:t>
            </w:r>
          </w:p>
        </w:tc>
        <w:tc>
          <w:tcPr>
            <w:tcW w:w="5992" w:type="dxa"/>
          </w:tcPr>
          <w:p w14:paraId="02CE0EB5" w14:textId="77777777" w:rsidR="004A3DA3" w:rsidRDefault="004A3DA3" w:rsidP="002A2029">
            <w:pPr>
              <w:pStyle w:val="ODSTAVEC"/>
              <w:ind w:firstLine="0"/>
            </w:pPr>
            <w:r>
              <w:t>Informatika</w:t>
            </w:r>
          </w:p>
        </w:tc>
      </w:tr>
      <w:tr w:rsidR="004A3DA3" w14:paraId="78F4A558" w14:textId="77777777" w:rsidTr="002A2029">
        <w:trPr>
          <w:trHeight w:val="366"/>
        </w:trPr>
        <w:tc>
          <w:tcPr>
            <w:tcW w:w="2719" w:type="dxa"/>
          </w:tcPr>
          <w:p w14:paraId="25F60585" w14:textId="77777777" w:rsidR="004A3DA3" w:rsidRDefault="004A3DA3" w:rsidP="002A2029">
            <w:pPr>
              <w:pStyle w:val="ODSTAVEC"/>
              <w:ind w:firstLine="0"/>
            </w:pPr>
            <w:r>
              <w:t>Věkové určení:</w:t>
            </w:r>
          </w:p>
        </w:tc>
        <w:tc>
          <w:tcPr>
            <w:tcW w:w="5992" w:type="dxa"/>
          </w:tcPr>
          <w:p w14:paraId="6A3E73FD" w14:textId="77777777" w:rsidR="004A3DA3" w:rsidRDefault="004A3DA3" w:rsidP="002A2029">
            <w:pPr>
              <w:pStyle w:val="ODSTAVEC"/>
              <w:ind w:firstLine="0"/>
            </w:pPr>
            <w:r>
              <w:t>2. stupeň ZŠ</w:t>
            </w:r>
          </w:p>
        </w:tc>
      </w:tr>
      <w:tr w:rsidR="004A3DA3" w14:paraId="2E700934" w14:textId="77777777" w:rsidTr="002A2029">
        <w:trPr>
          <w:trHeight w:val="359"/>
        </w:trPr>
        <w:tc>
          <w:tcPr>
            <w:tcW w:w="2719" w:type="dxa"/>
          </w:tcPr>
          <w:p w14:paraId="5C782B82" w14:textId="77777777" w:rsidR="004A3DA3" w:rsidRDefault="004A3DA3" w:rsidP="002A2029">
            <w:pPr>
              <w:pStyle w:val="ODSTAVEC"/>
              <w:ind w:firstLine="0"/>
            </w:pPr>
            <w:r>
              <w:t>Časová dotace:</w:t>
            </w:r>
          </w:p>
        </w:tc>
        <w:tc>
          <w:tcPr>
            <w:tcW w:w="5992" w:type="dxa"/>
          </w:tcPr>
          <w:p w14:paraId="092A14E3" w14:textId="13AFDF82" w:rsidR="004A3DA3" w:rsidRDefault="004A3DA3" w:rsidP="002A2029">
            <w:pPr>
              <w:pStyle w:val="ODSTAVEC"/>
              <w:ind w:firstLine="0"/>
            </w:pPr>
            <w:r>
              <w:t>90 minut</w:t>
            </w:r>
          </w:p>
        </w:tc>
      </w:tr>
      <w:tr w:rsidR="004A3DA3" w14:paraId="7697E332" w14:textId="77777777" w:rsidTr="002A2029">
        <w:trPr>
          <w:trHeight w:val="359"/>
        </w:trPr>
        <w:tc>
          <w:tcPr>
            <w:tcW w:w="2719" w:type="dxa"/>
          </w:tcPr>
          <w:p w14:paraId="1B1DE756" w14:textId="77777777" w:rsidR="004A3DA3" w:rsidRDefault="004A3DA3" w:rsidP="002A2029">
            <w:pPr>
              <w:pStyle w:val="ODSTAVEC"/>
              <w:ind w:firstLine="0"/>
            </w:pPr>
            <w:r>
              <w:t>Rozsah:</w:t>
            </w:r>
          </w:p>
        </w:tc>
        <w:tc>
          <w:tcPr>
            <w:tcW w:w="5992" w:type="dxa"/>
          </w:tcPr>
          <w:p w14:paraId="654080BE" w14:textId="12712A0B" w:rsidR="004A3DA3" w:rsidRDefault="004A3DA3" w:rsidP="002A2029">
            <w:pPr>
              <w:pStyle w:val="ODSTAVEC"/>
              <w:ind w:firstLine="0"/>
            </w:pPr>
            <w:r>
              <w:t>2 pozadí, 2 postava, 6 scénářů, 56 bloků</w:t>
            </w:r>
          </w:p>
        </w:tc>
      </w:tr>
      <w:tr w:rsidR="004A3DA3" w14:paraId="3B044E1F" w14:textId="77777777" w:rsidTr="002A2029">
        <w:trPr>
          <w:trHeight w:val="57"/>
        </w:trPr>
        <w:tc>
          <w:tcPr>
            <w:tcW w:w="2719" w:type="dxa"/>
          </w:tcPr>
          <w:p w14:paraId="3BF3DDC4" w14:textId="77777777" w:rsidR="004A3DA3" w:rsidRDefault="004A3DA3" w:rsidP="002A2029">
            <w:pPr>
              <w:pStyle w:val="ODSTAVEC"/>
              <w:ind w:firstLine="0"/>
            </w:pPr>
            <w:r>
              <w:t>Klíčová slova:</w:t>
            </w:r>
          </w:p>
        </w:tc>
        <w:tc>
          <w:tcPr>
            <w:tcW w:w="5992" w:type="dxa"/>
          </w:tcPr>
          <w:p w14:paraId="158F7190" w14:textId="658C796A" w:rsidR="004A3DA3" w:rsidRDefault="004A3DA3" w:rsidP="002A2029">
            <w:pPr>
              <w:pStyle w:val="ODSTAVEC"/>
              <w:ind w:firstLine="0"/>
            </w:pPr>
            <w:r>
              <w:t xml:space="preserve">klon, klonuj sebe, </w:t>
            </w:r>
            <w:r w:rsidR="00722A2D">
              <w:t>interakce s postavou, čas</w:t>
            </w:r>
          </w:p>
        </w:tc>
      </w:tr>
      <w:tr w:rsidR="004A3DA3" w14:paraId="1476D181" w14:textId="77777777" w:rsidTr="002A2029">
        <w:trPr>
          <w:trHeight w:val="359"/>
        </w:trPr>
        <w:tc>
          <w:tcPr>
            <w:tcW w:w="2719" w:type="dxa"/>
          </w:tcPr>
          <w:p w14:paraId="2F35C691" w14:textId="77777777" w:rsidR="004A3DA3" w:rsidRDefault="004A3DA3" w:rsidP="002A2029">
            <w:pPr>
              <w:pStyle w:val="ODSTAVEC"/>
              <w:ind w:firstLine="0"/>
            </w:pPr>
            <w:r>
              <w:t>Anotace materiálu:</w:t>
            </w:r>
          </w:p>
        </w:tc>
        <w:tc>
          <w:tcPr>
            <w:tcW w:w="5992" w:type="dxa"/>
          </w:tcPr>
          <w:p w14:paraId="3D0F7135" w14:textId="43552420" w:rsidR="004A3DA3" w:rsidRDefault="004A3DA3" w:rsidP="002A2029">
            <w:pPr>
              <w:pStyle w:val="ODSTAVEC"/>
              <w:ind w:firstLine="0"/>
            </w:pPr>
            <w:r>
              <w:t xml:space="preserve">Žák </w:t>
            </w:r>
            <w:r w:rsidR="00722A2D">
              <w:t xml:space="preserve">vytvoří hru, kde se postava snaží vyhýbat míčům, které padají shora dolů. Každých </w:t>
            </w:r>
            <w:r w:rsidR="009235CA">
              <w:t xml:space="preserve">deset </w:t>
            </w:r>
            <w:r w:rsidR="00722A2D">
              <w:t>sekund se bude intenzita padajících míčů zvyšovat.</w:t>
            </w:r>
          </w:p>
        </w:tc>
      </w:tr>
    </w:tbl>
    <w:p w14:paraId="0CFD8AD3" w14:textId="77777777" w:rsidR="004A3DA3" w:rsidRDefault="004A3DA3" w:rsidP="004A3DA3">
      <w:pPr>
        <w:pStyle w:val="ODSTAVEC"/>
        <w:ind w:firstLine="0"/>
      </w:pPr>
    </w:p>
    <w:p w14:paraId="7C85E84E" w14:textId="3A06EA60"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 xml:space="preserve">aby se po </w:t>
      </w:r>
      <w:r w:rsidR="009235CA">
        <w:t>deseti</w:t>
      </w:r>
      <w:r>
        <w:t xml:space="preserve"> sekundách změnila intenzita jejich padání</w:t>
      </w:r>
      <w:r w:rsidR="001D070D">
        <w:t>.</w:t>
      </w:r>
      <w:r w:rsidR="00FD4D63">
        <w:t xml:space="preserve"> Postava bude mít </w:t>
      </w:r>
      <w:r w:rsidR="009235CA">
        <w:t>tři</w:t>
      </w:r>
      <w:r w:rsidR="00FD4D63">
        <w:t xml:space="preserve">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378F9521"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padat</w:t>
      </w:r>
      <w:r w:rsidR="009235CA">
        <w:t xml:space="preserve">, </w:t>
      </w:r>
      <w:r w:rsidR="00F11A93">
        <w:t xml:space="preserve">dokud nenastane, že se dotýká postavy Stickman </w:t>
      </w:r>
      <w:proofErr w:type="gramStart"/>
      <w:r w:rsidR="00F11A93">
        <w:t>a nebo</w:t>
      </w:r>
      <w:proofErr w:type="gramEnd"/>
      <w:r w:rsidR="00F11A93">
        <w:t xml:space="preserve"> barvy, která je na dolní plošině pod postavou Stickman, pak se klon zruší a skočí se do hlavního cyklu, který probíhá dokud má hráč víc jak </w:t>
      </w:r>
      <w:r w:rsidR="009235CA">
        <w:t>nula</w:t>
      </w:r>
      <w:r w:rsidR="00F11A93">
        <w:t xml:space="preserve"> životů. </w:t>
      </w:r>
      <w:r w:rsidR="00EA0C37">
        <w:t xml:space="preserve">Za využití stopek budeme měřit čas programu. Po uplynutí každých </w:t>
      </w:r>
      <w:r w:rsidR="009235CA">
        <w:t>deset</w:t>
      </w:r>
      <w:r w:rsidR="00EA0C37">
        <w:t xml:space="preserve"> sekund budeme měnit proměnou „čas“, která bude určovat</w:t>
      </w:r>
      <w:r w:rsidR="00F11A93">
        <w:t>,</w:t>
      </w:r>
      <w:r w:rsidR="00EA0C37">
        <w:t xml:space="preserve"> jak dlouho se bude čekat na vytvoření dalšího klonu.</w:t>
      </w:r>
      <w:r w:rsidR="00F11A93">
        <w:t xml:space="preserve"> V </w:t>
      </w:r>
      <w:r w:rsidR="00E30D92" w:rsidRPr="00E30D92">
        <w:fldChar w:fldCharType="begin"/>
      </w:r>
      <w:r w:rsidR="00E30D92" w:rsidRPr="00E30D92">
        <w:instrText xml:space="preserve"> REF _Ref151976717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50</w:t>
      </w:r>
      <w:r w:rsidR="00E30D92" w:rsidRPr="00E30D92">
        <w:fldChar w:fldCharType="end"/>
      </w:r>
      <w:r w:rsidR="00F11A93">
        <w:t xml:space="preserve"> můžete vidět </w:t>
      </w:r>
      <w:r w:rsidR="00F11A93">
        <w:lastRenderedPageBreak/>
        <w:t>řešení takového programu. V </w:t>
      </w:r>
      <w:r w:rsidR="00E30D92" w:rsidRPr="00E30D92">
        <w:fldChar w:fldCharType="begin"/>
      </w:r>
      <w:r w:rsidR="00E30D92" w:rsidRPr="00E30D92">
        <w:instrText xml:space="preserve"> REF _Ref151976745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51</w:t>
      </w:r>
      <w:r w:rsidR="00E30D92" w:rsidRPr="00E30D92">
        <w:fldChar w:fldCharType="end"/>
      </w:r>
      <w:r w:rsidR="00E30D92">
        <w:t xml:space="preserve"> </w:t>
      </w:r>
      <w:r w:rsidR="00F11A93">
        <w:t xml:space="preserve">je program pro postavu </w:t>
      </w:r>
      <w:proofErr w:type="spellStart"/>
      <w:r w:rsidR="00F11A93">
        <w:t>Stickman</w:t>
      </w:r>
      <w:proofErr w:type="spellEnd"/>
      <w:r w:rsidR="00F11A93">
        <w:t xml:space="preserve">, kde je scénář pro pohyb postavy a poté cyklus, který hlídá počet životů postavy. </w:t>
      </w:r>
    </w:p>
    <w:p w14:paraId="553B8258" w14:textId="15F217F4" w:rsidR="001D070D" w:rsidRDefault="001D070D" w:rsidP="001D070D">
      <w:pPr>
        <w:pStyle w:val="Titulek"/>
        <w:keepNext/>
      </w:pPr>
      <w:bookmarkStart w:id="123" w:name="_Toc151115956"/>
      <w:bookmarkStart w:id="124" w:name="_Ref15197671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0</w:t>
      </w:r>
      <w:r w:rsidRPr="001D070D">
        <w:rPr>
          <w:b/>
          <w:bCs/>
        </w:rPr>
        <w:fldChar w:fldCharType="end"/>
      </w:r>
      <w:bookmarkEnd w:id="124"/>
      <w:r w:rsidRPr="001D070D">
        <w:rPr>
          <w:b/>
          <w:bCs/>
        </w:rPr>
        <w:t>:</w:t>
      </w:r>
      <w:r>
        <w:t xml:space="preserve"> Kód postavy </w:t>
      </w:r>
      <w:r w:rsidR="00346885">
        <w:t>Ball</w:t>
      </w:r>
      <w:bookmarkEnd w:id="123"/>
    </w:p>
    <w:p w14:paraId="33D6E2EC" w14:textId="1A58E93C" w:rsidR="001D070D" w:rsidRDefault="00F11A93" w:rsidP="00E30D92">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63"/>
                    <a:stretch>
                      <a:fillRect/>
                    </a:stretch>
                  </pic:blipFill>
                  <pic:spPr>
                    <a:xfrm>
                      <a:off x="0" y="0"/>
                      <a:ext cx="3554112" cy="3203167"/>
                    </a:xfrm>
                    <a:prstGeom prst="rect">
                      <a:avLst/>
                    </a:prstGeom>
                  </pic:spPr>
                </pic:pic>
              </a:graphicData>
            </a:graphic>
          </wp:inline>
        </w:drawing>
      </w:r>
    </w:p>
    <w:p w14:paraId="53243811" w14:textId="327CA116" w:rsidR="001D070D" w:rsidRDefault="001D070D" w:rsidP="001D070D">
      <w:pPr>
        <w:pStyle w:val="Titulek"/>
        <w:keepNext/>
      </w:pPr>
      <w:bookmarkStart w:id="125" w:name="_Toc151115957"/>
      <w:bookmarkStart w:id="126" w:name="_Ref151976745"/>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DC4AE9">
        <w:rPr>
          <w:b/>
          <w:bCs/>
          <w:noProof/>
        </w:rPr>
        <w:t>51</w:t>
      </w:r>
      <w:r w:rsidRPr="001D070D">
        <w:rPr>
          <w:b/>
          <w:bCs/>
        </w:rPr>
        <w:fldChar w:fldCharType="end"/>
      </w:r>
      <w:bookmarkEnd w:id="126"/>
      <w:r w:rsidRPr="001D070D">
        <w:rPr>
          <w:b/>
          <w:bCs/>
        </w:rPr>
        <w:t>:</w:t>
      </w:r>
      <w:r>
        <w:t xml:space="preserve"> Kód postavy Stickman</w:t>
      </w:r>
      <w:bookmarkEnd w:id="125"/>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64"/>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bookmarkStart w:id="127" w:name="_Toc151893393"/>
      <w:r>
        <w:lastRenderedPageBreak/>
        <w:t>Tetris</w:t>
      </w:r>
      <w:bookmarkEnd w:id="127"/>
    </w:p>
    <w:p w14:paraId="45A2D676" w14:textId="71A05E68" w:rsidR="0086400A" w:rsidRDefault="0086400A" w:rsidP="0086400A">
      <w:pPr>
        <w:pStyle w:val="Titulek"/>
        <w:keepNext/>
      </w:pPr>
      <w:bookmarkStart w:id="128" w:name="_Toc151892238"/>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7</w:t>
      </w:r>
      <w:r w:rsidRPr="0086400A">
        <w:rPr>
          <w:b/>
          <w:bCs/>
        </w:rPr>
        <w:fldChar w:fldCharType="end"/>
      </w:r>
      <w:r w:rsidRPr="0086400A">
        <w:rPr>
          <w:b/>
          <w:bCs/>
        </w:rPr>
        <w:t>:</w:t>
      </w:r>
      <w:r>
        <w:t xml:space="preserve"> Metodický list - </w:t>
      </w:r>
      <w:proofErr w:type="spellStart"/>
      <w:r>
        <w:t>Tetris</w:t>
      </w:r>
      <w:bookmarkEnd w:id="128"/>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2A2029">
        <w:trPr>
          <w:trHeight w:val="359"/>
        </w:trPr>
        <w:tc>
          <w:tcPr>
            <w:tcW w:w="8711" w:type="dxa"/>
            <w:gridSpan w:val="2"/>
          </w:tcPr>
          <w:p w14:paraId="6B0B103C" w14:textId="77777777" w:rsidR="007C5C9E" w:rsidRPr="00496277" w:rsidRDefault="007C5C9E" w:rsidP="002A2029">
            <w:pPr>
              <w:pStyle w:val="ODSTAVEC"/>
              <w:ind w:firstLine="0"/>
              <w:jc w:val="center"/>
              <w:rPr>
                <w:b/>
                <w:bCs/>
              </w:rPr>
            </w:pPr>
            <w:r w:rsidRPr="00496277">
              <w:rPr>
                <w:b/>
                <w:bCs/>
              </w:rPr>
              <w:t>Metodický list</w:t>
            </w:r>
          </w:p>
        </w:tc>
      </w:tr>
      <w:tr w:rsidR="007C5C9E" w14:paraId="4BDF39C0" w14:textId="77777777" w:rsidTr="002A2029">
        <w:trPr>
          <w:trHeight w:val="366"/>
        </w:trPr>
        <w:tc>
          <w:tcPr>
            <w:tcW w:w="2719" w:type="dxa"/>
          </w:tcPr>
          <w:p w14:paraId="580D780F" w14:textId="77777777" w:rsidR="007C5C9E" w:rsidRDefault="007C5C9E" w:rsidP="002A2029">
            <w:pPr>
              <w:pStyle w:val="ODSTAVEC"/>
              <w:ind w:firstLine="0"/>
            </w:pPr>
            <w:r>
              <w:t>Název materiálu:</w:t>
            </w:r>
          </w:p>
        </w:tc>
        <w:tc>
          <w:tcPr>
            <w:tcW w:w="5992" w:type="dxa"/>
          </w:tcPr>
          <w:p w14:paraId="17C3C167" w14:textId="41CC8643" w:rsidR="007C5C9E" w:rsidRDefault="007C5C9E" w:rsidP="002A2029">
            <w:pPr>
              <w:pStyle w:val="ODSTAVEC"/>
              <w:ind w:firstLine="0"/>
            </w:pPr>
            <w:r>
              <w:t>Tetris</w:t>
            </w:r>
          </w:p>
        </w:tc>
      </w:tr>
      <w:tr w:rsidR="007C5C9E" w14:paraId="12C1B273" w14:textId="77777777" w:rsidTr="002A2029">
        <w:trPr>
          <w:trHeight w:val="359"/>
        </w:trPr>
        <w:tc>
          <w:tcPr>
            <w:tcW w:w="2719" w:type="dxa"/>
          </w:tcPr>
          <w:p w14:paraId="4DB75078" w14:textId="77777777" w:rsidR="007C5C9E" w:rsidRDefault="007C5C9E" w:rsidP="002A2029">
            <w:pPr>
              <w:pStyle w:val="ODSTAVEC"/>
              <w:ind w:firstLine="0"/>
            </w:pPr>
            <w:r>
              <w:t>Vzdělávací oblast:</w:t>
            </w:r>
          </w:p>
        </w:tc>
        <w:tc>
          <w:tcPr>
            <w:tcW w:w="5992" w:type="dxa"/>
          </w:tcPr>
          <w:p w14:paraId="0C96DDA5" w14:textId="77777777" w:rsidR="007C5C9E" w:rsidRDefault="007C5C9E" w:rsidP="002A2029">
            <w:pPr>
              <w:pStyle w:val="ODSTAVEC"/>
              <w:ind w:firstLine="0"/>
            </w:pPr>
            <w:r>
              <w:t>Informační a komunikační technologie</w:t>
            </w:r>
          </w:p>
        </w:tc>
      </w:tr>
      <w:tr w:rsidR="007C5C9E" w14:paraId="39DDC8F2" w14:textId="77777777" w:rsidTr="002A2029">
        <w:trPr>
          <w:trHeight w:val="359"/>
        </w:trPr>
        <w:tc>
          <w:tcPr>
            <w:tcW w:w="2719" w:type="dxa"/>
          </w:tcPr>
          <w:p w14:paraId="2BE79F66" w14:textId="77777777" w:rsidR="007C5C9E" w:rsidRDefault="007C5C9E" w:rsidP="002A2029">
            <w:pPr>
              <w:pStyle w:val="ODSTAVEC"/>
              <w:ind w:firstLine="0"/>
            </w:pPr>
            <w:r>
              <w:t>Vyučovací předmět:</w:t>
            </w:r>
          </w:p>
        </w:tc>
        <w:tc>
          <w:tcPr>
            <w:tcW w:w="5992" w:type="dxa"/>
          </w:tcPr>
          <w:p w14:paraId="6FDAD9AE" w14:textId="77777777" w:rsidR="007C5C9E" w:rsidRDefault="007C5C9E" w:rsidP="002A2029">
            <w:pPr>
              <w:pStyle w:val="ODSTAVEC"/>
              <w:ind w:firstLine="0"/>
            </w:pPr>
            <w:r>
              <w:t>Informatika</w:t>
            </w:r>
          </w:p>
        </w:tc>
      </w:tr>
      <w:tr w:rsidR="007C5C9E" w14:paraId="61866A66" w14:textId="77777777" w:rsidTr="002A2029">
        <w:trPr>
          <w:trHeight w:val="366"/>
        </w:trPr>
        <w:tc>
          <w:tcPr>
            <w:tcW w:w="2719" w:type="dxa"/>
          </w:tcPr>
          <w:p w14:paraId="0C72B293" w14:textId="77777777" w:rsidR="007C5C9E" w:rsidRDefault="007C5C9E" w:rsidP="002A2029">
            <w:pPr>
              <w:pStyle w:val="ODSTAVEC"/>
              <w:ind w:firstLine="0"/>
            </w:pPr>
            <w:r>
              <w:t>Věkové určení:</w:t>
            </w:r>
          </w:p>
        </w:tc>
        <w:tc>
          <w:tcPr>
            <w:tcW w:w="5992" w:type="dxa"/>
          </w:tcPr>
          <w:p w14:paraId="27396FE5" w14:textId="77777777" w:rsidR="007C5C9E" w:rsidRDefault="007C5C9E" w:rsidP="002A2029">
            <w:pPr>
              <w:pStyle w:val="ODSTAVEC"/>
              <w:ind w:firstLine="0"/>
            </w:pPr>
            <w:r>
              <w:t>2. stupeň ZŠ</w:t>
            </w:r>
          </w:p>
        </w:tc>
      </w:tr>
      <w:tr w:rsidR="007C5C9E" w14:paraId="30C1DCB5" w14:textId="77777777" w:rsidTr="002A2029">
        <w:trPr>
          <w:trHeight w:val="359"/>
        </w:trPr>
        <w:tc>
          <w:tcPr>
            <w:tcW w:w="2719" w:type="dxa"/>
          </w:tcPr>
          <w:p w14:paraId="7CACAC75" w14:textId="77777777" w:rsidR="007C5C9E" w:rsidRDefault="007C5C9E" w:rsidP="002A2029">
            <w:pPr>
              <w:pStyle w:val="ODSTAVEC"/>
              <w:ind w:firstLine="0"/>
            </w:pPr>
            <w:r>
              <w:t>Časová dotace:</w:t>
            </w:r>
          </w:p>
        </w:tc>
        <w:tc>
          <w:tcPr>
            <w:tcW w:w="5992" w:type="dxa"/>
          </w:tcPr>
          <w:p w14:paraId="076109CE" w14:textId="3020FAFC" w:rsidR="007C5C9E" w:rsidRDefault="00EF7FB1" w:rsidP="002A2029">
            <w:pPr>
              <w:pStyle w:val="ODSTAVEC"/>
              <w:ind w:firstLine="0"/>
            </w:pPr>
            <w:r>
              <w:t>90</w:t>
            </w:r>
            <w:r w:rsidR="007C5C9E">
              <w:t xml:space="preserve"> minut</w:t>
            </w:r>
          </w:p>
        </w:tc>
      </w:tr>
      <w:tr w:rsidR="007C5C9E" w14:paraId="5E937EC3" w14:textId="77777777" w:rsidTr="002A2029">
        <w:trPr>
          <w:trHeight w:val="359"/>
        </w:trPr>
        <w:tc>
          <w:tcPr>
            <w:tcW w:w="2719" w:type="dxa"/>
          </w:tcPr>
          <w:p w14:paraId="183CE06D" w14:textId="77777777" w:rsidR="007C5C9E" w:rsidRDefault="007C5C9E" w:rsidP="002A2029">
            <w:pPr>
              <w:pStyle w:val="ODSTAVEC"/>
              <w:ind w:firstLine="0"/>
            </w:pPr>
            <w:r>
              <w:t>Rozsah:</w:t>
            </w:r>
          </w:p>
        </w:tc>
        <w:tc>
          <w:tcPr>
            <w:tcW w:w="5992" w:type="dxa"/>
          </w:tcPr>
          <w:p w14:paraId="727A72D0" w14:textId="72E98DE5" w:rsidR="007C5C9E" w:rsidRDefault="007C5C9E" w:rsidP="002A2029">
            <w:pPr>
              <w:pStyle w:val="ODSTAVEC"/>
              <w:ind w:firstLine="0"/>
            </w:pPr>
            <w:r>
              <w:t>2 pozadí, 1 postava, 3 scénáře, 38 bloků</w:t>
            </w:r>
          </w:p>
        </w:tc>
      </w:tr>
      <w:tr w:rsidR="007C5C9E" w14:paraId="28181A2E" w14:textId="77777777" w:rsidTr="002A2029">
        <w:trPr>
          <w:trHeight w:val="57"/>
        </w:trPr>
        <w:tc>
          <w:tcPr>
            <w:tcW w:w="2719" w:type="dxa"/>
          </w:tcPr>
          <w:p w14:paraId="5B72D994" w14:textId="77777777" w:rsidR="007C5C9E" w:rsidRDefault="007C5C9E" w:rsidP="002A2029">
            <w:pPr>
              <w:pStyle w:val="ODSTAVEC"/>
              <w:ind w:firstLine="0"/>
            </w:pPr>
            <w:r>
              <w:t>Klíčová slova:</w:t>
            </w:r>
          </w:p>
        </w:tc>
        <w:tc>
          <w:tcPr>
            <w:tcW w:w="5992" w:type="dxa"/>
          </w:tcPr>
          <w:p w14:paraId="6011DB54" w14:textId="05E80E4B" w:rsidR="007C5C9E" w:rsidRDefault="007C5C9E" w:rsidP="002A2029">
            <w:pPr>
              <w:pStyle w:val="ODSTAVEC"/>
              <w:ind w:firstLine="0"/>
            </w:pPr>
            <w:r>
              <w:t xml:space="preserve">klon, klonuj sebe, interakce s postavou, </w:t>
            </w:r>
            <w:r w:rsidR="00EF7FB1">
              <w:t>otáčení postavy</w:t>
            </w:r>
          </w:p>
        </w:tc>
      </w:tr>
      <w:tr w:rsidR="007C5C9E" w14:paraId="36DD78F8" w14:textId="77777777" w:rsidTr="002A2029">
        <w:trPr>
          <w:trHeight w:val="359"/>
        </w:trPr>
        <w:tc>
          <w:tcPr>
            <w:tcW w:w="2719" w:type="dxa"/>
          </w:tcPr>
          <w:p w14:paraId="3FB1296F" w14:textId="77777777" w:rsidR="007C5C9E" w:rsidRDefault="007C5C9E" w:rsidP="002A2029">
            <w:pPr>
              <w:pStyle w:val="ODSTAVEC"/>
              <w:ind w:firstLine="0"/>
            </w:pPr>
            <w:r>
              <w:t>Anotace materiálu:</w:t>
            </w:r>
          </w:p>
        </w:tc>
        <w:tc>
          <w:tcPr>
            <w:tcW w:w="5992" w:type="dxa"/>
          </w:tcPr>
          <w:p w14:paraId="0A8F4F2F" w14:textId="3049661B" w:rsidR="007C5C9E" w:rsidRDefault="007C5C9E" w:rsidP="002A2029">
            <w:pPr>
              <w:pStyle w:val="ODSTAVEC"/>
              <w:ind w:firstLine="0"/>
            </w:pPr>
            <w:r>
              <w:t>Žák naprogramuje napodobeninu známé hry tetris.</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Tetris. Jde o padající bloky různých tvarů. Bloky zkus vytvořit v jiném grafickém programu a nahraj je do Scratche. </w:t>
      </w:r>
    </w:p>
    <w:p w14:paraId="52F8F50D" w14:textId="77777777" w:rsidR="00EF7FB1" w:rsidRDefault="00EF7FB1" w:rsidP="007C5C9E">
      <w:pPr>
        <w:pStyle w:val="ODSTAVEC"/>
        <w:ind w:firstLine="0"/>
      </w:pPr>
    </w:p>
    <w:p w14:paraId="60714FFB" w14:textId="49A0F64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Adobe Illustrator</w:t>
      </w:r>
      <w:r w:rsidR="00F11A93">
        <w:t>)</w:t>
      </w:r>
      <w:r w:rsidR="00564DBB">
        <w:t xml:space="preserve"> a nahrajeme je do kostýmů (</w:t>
      </w:r>
      <w:r w:rsidR="00E30D92" w:rsidRPr="00E30D92">
        <w:fldChar w:fldCharType="begin"/>
      </w:r>
      <w:r w:rsidR="00E30D92" w:rsidRPr="00E30D92">
        <w:instrText xml:space="preserve"> REF _Ref151976813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53</w:t>
      </w:r>
      <w:r w:rsidR="00E30D92" w:rsidRPr="00E30D92">
        <w:fldChar w:fldCharType="end"/>
      </w:r>
      <w:r w:rsidR="00564DBB">
        <w:t xml:space="preserve">).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over“, která změní pozadí hry a je konec. </w:t>
      </w:r>
      <w:r w:rsidR="00E30D92" w:rsidRPr="00E30D92">
        <w:fldChar w:fldCharType="begin"/>
      </w:r>
      <w:r w:rsidR="00E30D92" w:rsidRPr="00E30D92">
        <w:instrText xml:space="preserve"> REF _Ref151976842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52</w:t>
      </w:r>
      <w:r w:rsidR="00E30D92" w:rsidRPr="00E30D92">
        <w:fldChar w:fldCharType="end"/>
      </w:r>
      <w:r w:rsidR="00564DBB">
        <w:t xml:space="preserve"> ukazuje řešení takového programu.</w:t>
      </w:r>
    </w:p>
    <w:p w14:paraId="724B4D48" w14:textId="3FFEBC1F" w:rsidR="00EF7FB1" w:rsidRDefault="00EF7FB1" w:rsidP="00EF7FB1">
      <w:pPr>
        <w:pStyle w:val="Titulek"/>
        <w:keepNext/>
      </w:pPr>
      <w:bookmarkStart w:id="129" w:name="_Toc151115958"/>
      <w:bookmarkStart w:id="130" w:name="_Ref151976842"/>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2</w:t>
      </w:r>
      <w:r w:rsidRPr="00EF7FB1">
        <w:rPr>
          <w:b/>
          <w:bCs/>
        </w:rPr>
        <w:fldChar w:fldCharType="end"/>
      </w:r>
      <w:bookmarkEnd w:id="130"/>
      <w:r w:rsidRPr="00EF7FB1">
        <w:rPr>
          <w:b/>
          <w:bCs/>
        </w:rPr>
        <w:t>:</w:t>
      </w:r>
      <w:r>
        <w:t xml:space="preserve"> Kód postavy Blok</w:t>
      </w:r>
      <w:bookmarkEnd w:id="129"/>
    </w:p>
    <w:p w14:paraId="3D8C8A8E" w14:textId="3F159228" w:rsidR="00EF7FB1" w:rsidRDefault="00EF7FB1" w:rsidP="00E30D92">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65"/>
                    <a:stretch>
                      <a:fillRect/>
                    </a:stretch>
                  </pic:blipFill>
                  <pic:spPr>
                    <a:xfrm>
                      <a:off x="0" y="0"/>
                      <a:ext cx="3263160" cy="3986280"/>
                    </a:xfrm>
                    <a:prstGeom prst="rect">
                      <a:avLst/>
                    </a:prstGeom>
                  </pic:spPr>
                </pic:pic>
              </a:graphicData>
            </a:graphic>
          </wp:inline>
        </w:drawing>
      </w:r>
    </w:p>
    <w:p w14:paraId="6B0A1291" w14:textId="00BB9004" w:rsidR="00EF7FB1" w:rsidRDefault="00EF7FB1" w:rsidP="00EF7FB1">
      <w:pPr>
        <w:pStyle w:val="Titulek"/>
        <w:keepNext/>
      </w:pPr>
      <w:bookmarkStart w:id="131" w:name="_Toc151115959"/>
      <w:bookmarkStart w:id="132" w:name="_Ref151976813"/>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DC4AE9">
        <w:rPr>
          <w:b/>
          <w:bCs/>
          <w:noProof/>
        </w:rPr>
        <w:t>53</w:t>
      </w:r>
      <w:r w:rsidRPr="00EF7FB1">
        <w:rPr>
          <w:b/>
          <w:bCs/>
        </w:rPr>
        <w:fldChar w:fldCharType="end"/>
      </w:r>
      <w:bookmarkEnd w:id="132"/>
      <w:r w:rsidRPr="00EF7FB1">
        <w:rPr>
          <w:b/>
          <w:bCs/>
        </w:rPr>
        <w:t>:</w:t>
      </w:r>
      <w:r>
        <w:t xml:space="preserve"> Kostýmy postavy Blok</w:t>
      </w:r>
      <w:bookmarkEnd w:id="131"/>
    </w:p>
    <w:p w14:paraId="4E0710CF" w14:textId="3994EC7C" w:rsidR="00EF7FB1" w:rsidRDefault="00EF7FB1" w:rsidP="00E30D92">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66"/>
                    <a:stretch>
                      <a:fillRect/>
                    </a:stretch>
                  </pic:blipFill>
                  <pic:spPr>
                    <a:xfrm>
                      <a:off x="0" y="0"/>
                      <a:ext cx="4152279" cy="3344346"/>
                    </a:xfrm>
                    <a:prstGeom prst="rect">
                      <a:avLst/>
                    </a:prstGeom>
                  </pic:spPr>
                </pic:pic>
              </a:graphicData>
            </a:graphic>
          </wp:inline>
        </w:drawing>
      </w:r>
    </w:p>
    <w:p w14:paraId="667CAF6D" w14:textId="38EE8063" w:rsidR="00EF7FB1" w:rsidRDefault="00EF7FB1" w:rsidP="00EF7FB1">
      <w:pPr>
        <w:pStyle w:val="Nadpis2"/>
      </w:pPr>
      <w:bookmarkStart w:id="133" w:name="_Toc151893394"/>
      <w:r>
        <w:lastRenderedPageBreak/>
        <w:t>Flappy Bajtík</w:t>
      </w:r>
      <w:bookmarkEnd w:id="133"/>
    </w:p>
    <w:p w14:paraId="22F0AFB0" w14:textId="0C6C8609" w:rsidR="0086400A" w:rsidRDefault="0086400A" w:rsidP="0086400A">
      <w:pPr>
        <w:pStyle w:val="Titulek"/>
        <w:keepNext/>
      </w:pPr>
      <w:bookmarkStart w:id="134" w:name="_Toc151892239"/>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8</w:t>
      </w:r>
      <w:r w:rsidRPr="0086400A">
        <w:rPr>
          <w:b/>
          <w:bCs/>
        </w:rPr>
        <w:fldChar w:fldCharType="end"/>
      </w:r>
      <w:r w:rsidRPr="0086400A">
        <w:rPr>
          <w:b/>
          <w:bCs/>
        </w:rPr>
        <w:t>:</w:t>
      </w:r>
      <w:r>
        <w:t xml:space="preserve"> Metodický list - </w:t>
      </w:r>
      <w:proofErr w:type="spellStart"/>
      <w:r>
        <w:t>Flappy</w:t>
      </w:r>
      <w:proofErr w:type="spellEnd"/>
      <w:r>
        <w:t xml:space="preserve"> </w:t>
      </w:r>
      <w:proofErr w:type="spellStart"/>
      <w:r>
        <w:t>Bajtík</w:t>
      </w:r>
      <w:bookmarkEnd w:id="134"/>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2A2029">
        <w:trPr>
          <w:trHeight w:val="359"/>
        </w:trPr>
        <w:tc>
          <w:tcPr>
            <w:tcW w:w="8711" w:type="dxa"/>
            <w:gridSpan w:val="2"/>
          </w:tcPr>
          <w:p w14:paraId="019D8C76" w14:textId="77777777" w:rsidR="00EF7FB1" w:rsidRPr="00496277" w:rsidRDefault="00EF7FB1" w:rsidP="002A2029">
            <w:pPr>
              <w:pStyle w:val="ODSTAVEC"/>
              <w:ind w:firstLine="0"/>
              <w:jc w:val="center"/>
              <w:rPr>
                <w:b/>
                <w:bCs/>
              </w:rPr>
            </w:pPr>
            <w:r w:rsidRPr="00496277">
              <w:rPr>
                <w:b/>
                <w:bCs/>
              </w:rPr>
              <w:t>Metodický list</w:t>
            </w:r>
          </w:p>
        </w:tc>
      </w:tr>
      <w:tr w:rsidR="00EF7FB1" w14:paraId="72C8676E" w14:textId="77777777" w:rsidTr="002A2029">
        <w:trPr>
          <w:trHeight w:val="366"/>
        </w:trPr>
        <w:tc>
          <w:tcPr>
            <w:tcW w:w="2719" w:type="dxa"/>
          </w:tcPr>
          <w:p w14:paraId="7E85613F" w14:textId="77777777" w:rsidR="00EF7FB1" w:rsidRDefault="00EF7FB1" w:rsidP="002A2029">
            <w:pPr>
              <w:pStyle w:val="ODSTAVEC"/>
              <w:ind w:firstLine="0"/>
            </w:pPr>
            <w:r>
              <w:t>Název materiálu:</w:t>
            </w:r>
          </w:p>
        </w:tc>
        <w:tc>
          <w:tcPr>
            <w:tcW w:w="5992" w:type="dxa"/>
          </w:tcPr>
          <w:p w14:paraId="5DF09D1E" w14:textId="1B3087F1" w:rsidR="00EF7FB1" w:rsidRDefault="00EF7FB1" w:rsidP="002A2029">
            <w:pPr>
              <w:pStyle w:val="ODSTAVEC"/>
              <w:ind w:firstLine="0"/>
            </w:pPr>
            <w:r>
              <w:t>Flappy Bajtík</w:t>
            </w:r>
          </w:p>
        </w:tc>
      </w:tr>
      <w:tr w:rsidR="00EF7FB1" w14:paraId="05E75B72" w14:textId="77777777" w:rsidTr="002A2029">
        <w:trPr>
          <w:trHeight w:val="359"/>
        </w:trPr>
        <w:tc>
          <w:tcPr>
            <w:tcW w:w="2719" w:type="dxa"/>
          </w:tcPr>
          <w:p w14:paraId="0D34D782" w14:textId="77777777" w:rsidR="00EF7FB1" w:rsidRDefault="00EF7FB1" w:rsidP="002A2029">
            <w:pPr>
              <w:pStyle w:val="ODSTAVEC"/>
              <w:ind w:firstLine="0"/>
            </w:pPr>
            <w:r>
              <w:t>Vzdělávací oblast:</w:t>
            </w:r>
          </w:p>
        </w:tc>
        <w:tc>
          <w:tcPr>
            <w:tcW w:w="5992" w:type="dxa"/>
          </w:tcPr>
          <w:p w14:paraId="3F3C431C" w14:textId="77777777" w:rsidR="00EF7FB1" w:rsidRDefault="00EF7FB1" w:rsidP="002A2029">
            <w:pPr>
              <w:pStyle w:val="ODSTAVEC"/>
              <w:ind w:firstLine="0"/>
            </w:pPr>
            <w:r>
              <w:t>Informační a komunikační technologie</w:t>
            </w:r>
          </w:p>
        </w:tc>
      </w:tr>
      <w:tr w:rsidR="00EF7FB1" w14:paraId="2B69DE2E" w14:textId="77777777" w:rsidTr="002A2029">
        <w:trPr>
          <w:trHeight w:val="359"/>
        </w:trPr>
        <w:tc>
          <w:tcPr>
            <w:tcW w:w="2719" w:type="dxa"/>
          </w:tcPr>
          <w:p w14:paraId="17ABE8D4" w14:textId="77777777" w:rsidR="00EF7FB1" w:rsidRDefault="00EF7FB1" w:rsidP="002A2029">
            <w:pPr>
              <w:pStyle w:val="ODSTAVEC"/>
              <w:ind w:firstLine="0"/>
            </w:pPr>
            <w:r>
              <w:t>Vyučovací předmět:</w:t>
            </w:r>
          </w:p>
        </w:tc>
        <w:tc>
          <w:tcPr>
            <w:tcW w:w="5992" w:type="dxa"/>
          </w:tcPr>
          <w:p w14:paraId="390FBA46" w14:textId="77777777" w:rsidR="00EF7FB1" w:rsidRDefault="00EF7FB1" w:rsidP="002A2029">
            <w:pPr>
              <w:pStyle w:val="ODSTAVEC"/>
              <w:ind w:firstLine="0"/>
            </w:pPr>
            <w:r>
              <w:t>Informatika</w:t>
            </w:r>
          </w:p>
        </w:tc>
      </w:tr>
      <w:tr w:rsidR="00EF7FB1" w14:paraId="053D53F1" w14:textId="77777777" w:rsidTr="002A2029">
        <w:trPr>
          <w:trHeight w:val="366"/>
        </w:trPr>
        <w:tc>
          <w:tcPr>
            <w:tcW w:w="2719" w:type="dxa"/>
          </w:tcPr>
          <w:p w14:paraId="177D60E2" w14:textId="77777777" w:rsidR="00EF7FB1" w:rsidRDefault="00EF7FB1" w:rsidP="002A2029">
            <w:pPr>
              <w:pStyle w:val="ODSTAVEC"/>
              <w:ind w:firstLine="0"/>
            </w:pPr>
            <w:r>
              <w:t>Věkové určení:</w:t>
            </w:r>
          </w:p>
        </w:tc>
        <w:tc>
          <w:tcPr>
            <w:tcW w:w="5992" w:type="dxa"/>
          </w:tcPr>
          <w:p w14:paraId="3FFA6D3B" w14:textId="77777777" w:rsidR="00EF7FB1" w:rsidRDefault="00EF7FB1" w:rsidP="002A2029">
            <w:pPr>
              <w:pStyle w:val="ODSTAVEC"/>
              <w:ind w:firstLine="0"/>
            </w:pPr>
            <w:r>
              <w:t>2. stupeň ZŠ</w:t>
            </w:r>
          </w:p>
        </w:tc>
      </w:tr>
      <w:tr w:rsidR="00EF7FB1" w14:paraId="7B8CC91F" w14:textId="77777777" w:rsidTr="002A2029">
        <w:trPr>
          <w:trHeight w:val="359"/>
        </w:trPr>
        <w:tc>
          <w:tcPr>
            <w:tcW w:w="2719" w:type="dxa"/>
          </w:tcPr>
          <w:p w14:paraId="1CCA006C" w14:textId="77777777" w:rsidR="00EF7FB1" w:rsidRDefault="00EF7FB1" w:rsidP="002A2029">
            <w:pPr>
              <w:pStyle w:val="ODSTAVEC"/>
              <w:ind w:firstLine="0"/>
            </w:pPr>
            <w:r>
              <w:t>Časová dotace:</w:t>
            </w:r>
          </w:p>
        </w:tc>
        <w:tc>
          <w:tcPr>
            <w:tcW w:w="5992" w:type="dxa"/>
          </w:tcPr>
          <w:p w14:paraId="0C7EE7BC" w14:textId="0EC3CCBC" w:rsidR="00EF7FB1" w:rsidRDefault="00EF7FB1" w:rsidP="002A2029">
            <w:pPr>
              <w:pStyle w:val="ODSTAVEC"/>
              <w:ind w:firstLine="0"/>
            </w:pPr>
            <w:r>
              <w:t>90 minut</w:t>
            </w:r>
          </w:p>
        </w:tc>
      </w:tr>
      <w:tr w:rsidR="00EF7FB1" w14:paraId="5EFAFD01" w14:textId="77777777" w:rsidTr="002A2029">
        <w:trPr>
          <w:trHeight w:val="359"/>
        </w:trPr>
        <w:tc>
          <w:tcPr>
            <w:tcW w:w="2719" w:type="dxa"/>
          </w:tcPr>
          <w:p w14:paraId="630CA272" w14:textId="77777777" w:rsidR="00EF7FB1" w:rsidRDefault="00EF7FB1" w:rsidP="002A2029">
            <w:pPr>
              <w:pStyle w:val="ODSTAVEC"/>
              <w:ind w:firstLine="0"/>
            </w:pPr>
            <w:r>
              <w:t>Rozsah:</w:t>
            </w:r>
          </w:p>
        </w:tc>
        <w:tc>
          <w:tcPr>
            <w:tcW w:w="5992" w:type="dxa"/>
          </w:tcPr>
          <w:p w14:paraId="76C0D6BD" w14:textId="41EE9634" w:rsidR="00EF7FB1" w:rsidRDefault="003667FF" w:rsidP="002A2029">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2A2029">
        <w:trPr>
          <w:trHeight w:val="57"/>
        </w:trPr>
        <w:tc>
          <w:tcPr>
            <w:tcW w:w="2719" w:type="dxa"/>
          </w:tcPr>
          <w:p w14:paraId="5DC90260" w14:textId="77777777" w:rsidR="00EF7FB1" w:rsidRDefault="00EF7FB1" w:rsidP="002A2029">
            <w:pPr>
              <w:pStyle w:val="ODSTAVEC"/>
              <w:ind w:firstLine="0"/>
            </w:pPr>
            <w:r>
              <w:t>Klíčová slova:</w:t>
            </w:r>
          </w:p>
        </w:tc>
        <w:tc>
          <w:tcPr>
            <w:tcW w:w="5992" w:type="dxa"/>
          </w:tcPr>
          <w:p w14:paraId="036D161D" w14:textId="155A021B" w:rsidR="00EF7FB1" w:rsidRDefault="003667FF" w:rsidP="002A2029">
            <w:pPr>
              <w:pStyle w:val="ODSTAVEC"/>
              <w:ind w:firstLine="0"/>
            </w:pPr>
            <w:r>
              <w:t>skákací hra, skok postavy, proměnná, interakce s postavou</w:t>
            </w:r>
          </w:p>
        </w:tc>
      </w:tr>
      <w:tr w:rsidR="00EF7FB1" w14:paraId="772DDAB5" w14:textId="77777777" w:rsidTr="002A2029">
        <w:trPr>
          <w:trHeight w:val="359"/>
        </w:trPr>
        <w:tc>
          <w:tcPr>
            <w:tcW w:w="2719" w:type="dxa"/>
          </w:tcPr>
          <w:p w14:paraId="1B4FADBF" w14:textId="77777777" w:rsidR="00EF7FB1" w:rsidRDefault="00EF7FB1" w:rsidP="002A2029">
            <w:pPr>
              <w:pStyle w:val="ODSTAVEC"/>
              <w:ind w:firstLine="0"/>
            </w:pPr>
            <w:r>
              <w:t>Anotace materiálu:</w:t>
            </w:r>
          </w:p>
        </w:tc>
        <w:tc>
          <w:tcPr>
            <w:tcW w:w="5992" w:type="dxa"/>
          </w:tcPr>
          <w:p w14:paraId="5AC94A22" w14:textId="043E6DEF" w:rsidR="00EF7FB1" w:rsidRDefault="00EF7FB1" w:rsidP="002A2029">
            <w:pPr>
              <w:pStyle w:val="ODSTAVEC"/>
              <w:ind w:firstLine="0"/>
            </w:pPr>
            <w:r>
              <w:t xml:space="preserve">Žák </w:t>
            </w:r>
            <w:r w:rsidR="003667FF">
              <w:t xml:space="preserve">vytvoří hru podobnou známé hře „Flappy Bird“. Jde o skákací hru, kde se postava snaží vyhnout překážkám. </w:t>
            </w:r>
          </w:p>
        </w:tc>
      </w:tr>
    </w:tbl>
    <w:p w14:paraId="6CCCA331" w14:textId="77777777" w:rsidR="00EF7FB1" w:rsidRDefault="00EF7FB1" w:rsidP="00EF7FB1">
      <w:pPr>
        <w:pStyle w:val="ODSTAVEC"/>
        <w:ind w:firstLine="0"/>
      </w:pPr>
    </w:p>
    <w:p w14:paraId="51B12376" w14:textId="77777777" w:rsidR="00E30D92" w:rsidRDefault="003667FF" w:rsidP="00EF7FB1">
      <w:pPr>
        <w:pStyle w:val="ODSTAVEC"/>
        <w:ind w:firstLine="0"/>
      </w:pPr>
      <w:r>
        <w:rPr>
          <w:b/>
          <w:bCs/>
        </w:rPr>
        <w:t xml:space="preserve">Zadání úlohy: </w:t>
      </w:r>
      <w:r>
        <w:t>Vytvoř hru, podobnou známé hře „Flappy Bird“. Místo ptáčka ale nahradí náš známý Bajtík. Jeho úkolem bude přelétnout mezi dvěma sloupy. Jediné tlačítko pohybu bude mezerník, po jehož stisknu postava poskočí. Pokud se postava dotkne sloupu, ukonči hru</w:t>
      </w:r>
    </w:p>
    <w:p w14:paraId="6B296309" w14:textId="13AA5909" w:rsidR="003667FF" w:rsidRDefault="00E30D92" w:rsidP="00EF7FB1">
      <w:pPr>
        <w:pStyle w:val="ODSTAVEC"/>
        <w:ind w:firstLine="0"/>
      </w:pPr>
      <w:r>
        <w:t> </w:t>
      </w:r>
      <w:r w:rsidR="003667FF">
        <w:t>a vypiš skóre.</w:t>
      </w:r>
    </w:p>
    <w:p w14:paraId="6CE4A2BA" w14:textId="77777777" w:rsidR="00C32F53" w:rsidRDefault="00C32F53" w:rsidP="00EF7FB1">
      <w:pPr>
        <w:pStyle w:val="ODSTAVEC"/>
        <w:ind w:firstLine="0"/>
      </w:pPr>
    </w:p>
    <w:p w14:paraId="308BB183" w14:textId="55EAF7CC" w:rsidR="00C32F53" w:rsidRPr="00564DBB" w:rsidRDefault="00C32F53" w:rsidP="00EF7FB1">
      <w:pPr>
        <w:pStyle w:val="ODSTAVEC"/>
        <w:ind w:firstLine="0"/>
      </w:pPr>
      <w:r>
        <w:rPr>
          <w:b/>
          <w:bCs/>
        </w:rPr>
        <w:t xml:space="preserve">Řešení úlohy: </w:t>
      </w:r>
      <w:r w:rsidR="005A1A78">
        <w:t>Vytvoříme sloupy, které se budou vždy pohybovat proti postavě Bajtík v náhodné výšce. Pokud se nedotknou postavy Bajtík a jejich souřadnice bude menší jak -230 (tzn budou na levém kraji) – skočí zpátky doprava na náhodnou souřadnici y (</w:t>
      </w:r>
      <w:r w:rsidR="00E30D92" w:rsidRPr="00E30D92">
        <w:fldChar w:fldCharType="begin"/>
      </w:r>
      <w:r w:rsidR="00E30D92" w:rsidRPr="00E30D92">
        <w:instrText xml:space="preserve"> REF _Ref151976969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54</w:t>
      </w:r>
      <w:r w:rsidR="00E30D92" w:rsidRPr="00E30D92">
        <w:fldChar w:fldCharType="end"/>
      </w:r>
      <w:r w:rsidR="005A1A78">
        <w:t xml:space="preserve">). </w:t>
      </w:r>
      <w:r w:rsidR="00226D0E">
        <w:t xml:space="preserve">Postavu Bajtík naprogramujeme tak, aby dokud se nedotýká postavy „Sloupy“, skákala po stisknutí klávesy mezerník. To dosáhneme pomocí proměnné „skok“. Na začátku programu je nastavená na </w:t>
      </w:r>
      <w:r w:rsidR="009235CA">
        <w:t xml:space="preserve">nulu </w:t>
      </w:r>
      <w:r w:rsidR="00226D0E">
        <w:t xml:space="preserve">a po každé stisknutí mezerníku se změní o </w:t>
      </w:r>
      <w:r w:rsidR="009235CA">
        <w:t>pět</w:t>
      </w:r>
      <w:r w:rsidR="00226D0E">
        <w:t xml:space="preserve"> (pokud je hodnota proměnné menší jak </w:t>
      </w:r>
      <w:r w:rsidR="009235CA">
        <w:t>pět</w:t>
      </w:r>
      <w:r w:rsidR="00226D0E">
        <w:t>).</w:t>
      </w:r>
      <w:r w:rsidR="006D04D1">
        <w:t xml:space="preserve"> V hlavním cyklu se potom v každém opakování snižuje</w:t>
      </w:r>
      <w:r w:rsidR="00E30D92">
        <w:t xml:space="preserve"> </w:t>
      </w:r>
      <w:r w:rsidR="006D04D1">
        <w:t>o hodnotu -0.2. Díky tomu se dá hezky simulovat animace skoku postavy. V </w:t>
      </w:r>
      <w:r w:rsidR="00E30D92" w:rsidRPr="00E30D92">
        <w:fldChar w:fldCharType="begin"/>
      </w:r>
      <w:r w:rsidR="00E30D92" w:rsidRPr="00E30D92">
        <w:instrText xml:space="preserve"> REF _Ref151976932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55</w:t>
      </w:r>
      <w:r w:rsidR="00E30D92" w:rsidRPr="00E30D92">
        <w:fldChar w:fldCharType="end"/>
      </w:r>
      <w:r w:rsidR="00E30D92">
        <w:t xml:space="preserve"> </w:t>
      </w:r>
      <w:r w:rsidR="006D04D1">
        <w:t>můžete vidět řešení.</w:t>
      </w:r>
    </w:p>
    <w:p w14:paraId="5EC24452" w14:textId="71C619C5" w:rsidR="00C32F53" w:rsidRDefault="00C32F53" w:rsidP="00C32F53">
      <w:pPr>
        <w:pStyle w:val="Titulek"/>
        <w:keepNext/>
      </w:pPr>
      <w:bookmarkStart w:id="135" w:name="_Toc151115960"/>
      <w:bookmarkStart w:id="136" w:name="_Ref151976969"/>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4</w:t>
      </w:r>
      <w:r w:rsidRPr="00C32F53">
        <w:rPr>
          <w:b/>
          <w:bCs/>
        </w:rPr>
        <w:fldChar w:fldCharType="end"/>
      </w:r>
      <w:bookmarkEnd w:id="136"/>
      <w:r w:rsidRPr="00C32F53">
        <w:rPr>
          <w:b/>
          <w:bCs/>
        </w:rPr>
        <w:t>:</w:t>
      </w:r>
      <w:r>
        <w:t xml:space="preserve"> Kód postavy Bajtík</w:t>
      </w:r>
      <w:bookmarkEnd w:id="135"/>
    </w:p>
    <w:p w14:paraId="731D8C94" w14:textId="32311FC2" w:rsidR="00C32F53" w:rsidRDefault="00226D0E" w:rsidP="00E30D92">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67"/>
                    <a:stretch>
                      <a:fillRect/>
                    </a:stretch>
                  </pic:blipFill>
                  <pic:spPr>
                    <a:xfrm>
                      <a:off x="0" y="0"/>
                      <a:ext cx="2970902" cy="2444413"/>
                    </a:xfrm>
                    <a:prstGeom prst="rect">
                      <a:avLst/>
                    </a:prstGeom>
                  </pic:spPr>
                </pic:pic>
              </a:graphicData>
            </a:graphic>
          </wp:inline>
        </w:drawing>
      </w:r>
    </w:p>
    <w:p w14:paraId="0F7E548D" w14:textId="69F64723" w:rsidR="00C32F53" w:rsidRDefault="00C32F53" w:rsidP="00C32F53">
      <w:pPr>
        <w:pStyle w:val="Titulek"/>
        <w:keepNext/>
      </w:pPr>
      <w:bookmarkStart w:id="137" w:name="_Toc151115961"/>
      <w:bookmarkStart w:id="138" w:name="_Ref15197693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5</w:t>
      </w:r>
      <w:r w:rsidRPr="00C32F53">
        <w:rPr>
          <w:b/>
          <w:bCs/>
        </w:rPr>
        <w:fldChar w:fldCharType="end"/>
      </w:r>
      <w:bookmarkEnd w:id="138"/>
      <w:r w:rsidRPr="00C32F53">
        <w:rPr>
          <w:b/>
          <w:bCs/>
        </w:rPr>
        <w:t>:</w:t>
      </w:r>
      <w:r>
        <w:t xml:space="preserve"> Kód postavy Sloupy</w:t>
      </w:r>
      <w:bookmarkEnd w:id="137"/>
    </w:p>
    <w:p w14:paraId="764984A3" w14:textId="219C165E" w:rsidR="00C32F53" w:rsidRDefault="00C32F53" w:rsidP="00E30D92">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68"/>
                    <a:stretch>
                      <a:fillRect/>
                    </a:stretch>
                  </pic:blipFill>
                  <pic:spPr>
                    <a:xfrm>
                      <a:off x="0" y="0"/>
                      <a:ext cx="2691448" cy="2452824"/>
                    </a:xfrm>
                    <a:prstGeom prst="rect">
                      <a:avLst/>
                    </a:prstGeom>
                  </pic:spPr>
                </pic:pic>
              </a:graphicData>
            </a:graphic>
          </wp:inline>
        </w:drawing>
      </w:r>
    </w:p>
    <w:p w14:paraId="6B7ACF44" w14:textId="0B2257BD" w:rsidR="00C32F53" w:rsidRDefault="00C32F53" w:rsidP="00C32F53">
      <w:pPr>
        <w:pStyle w:val="Titulek"/>
        <w:keepNext/>
      </w:pPr>
      <w:bookmarkStart w:id="139"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DC4AE9">
        <w:rPr>
          <w:b/>
          <w:bCs/>
          <w:noProof/>
        </w:rPr>
        <w:t>56</w:t>
      </w:r>
      <w:r w:rsidRPr="00C32F53">
        <w:rPr>
          <w:b/>
          <w:bCs/>
        </w:rPr>
        <w:fldChar w:fldCharType="end"/>
      </w:r>
      <w:r w:rsidRPr="00C32F53">
        <w:rPr>
          <w:b/>
          <w:bCs/>
        </w:rPr>
        <w:t>:</w:t>
      </w:r>
      <w:r>
        <w:t xml:space="preserve"> </w:t>
      </w:r>
      <w:r w:rsidR="004A241B">
        <w:t>Kostým</w:t>
      </w:r>
      <w:r>
        <w:t xml:space="preserve"> Sloupy</w:t>
      </w:r>
      <w:bookmarkEnd w:id="139"/>
    </w:p>
    <w:p w14:paraId="0D799ACF" w14:textId="7C12D329" w:rsidR="00FE7838" w:rsidRPr="00FE7838" w:rsidRDefault="00C32F53" w:rsidP="00E30D92">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69"/>
                    <a:stretch>
                      <a:fillRect/>
                    </a:stretch>
                  </pic:blipFill>
                  <pic:spPr>
                    <a:xfrm>
                      <a:off x="0" y="0"/>
                      <a:ext cx="2425959" cy="2063843"/>
                    </a:xfrm>
                    <a:prstGeom prst="rect">
                      <a:avLst/>
                    </a:prstGeom>
                  </pic:spPr>
                </pic:pic>
              </a:graphicData>
            </a:graphic>
          </wp:inline>
        </w:drawing>
      </w:r>
    </w:p>
    <w:p w14:paraId="243AD7F0" w14:textId="76CE86B1" w:rsidR="00C32F53" w:rsidRDefault="00FE7838" w:rsidP="00C32F53">
      <w:pPr>
        <w:pStyle w:val="Nadpis2"/>
      </w:pPr>
      <w:bookmarkStart w:id="140" w:name="_Toc151893395"/>
      <w:r>
        <w:lastRenderedPageBreak/>
        <w:t>Útok asteroidů</w:t>
      </w:r>
      <w:bookmarkEnd w:id="140"/>
    </w:p>
    <w:p w14:paraId="6567AF10" w14:textId="3DAA4782" w:rsidR="0086400A" w:rsidRDefault="0086400A" w:rsidP="0086400A">
      <w:pPr>
        <w:pStyle w:val="Titulek"/>
        <w:keepNext/>
      </w:pPr>
      <w:bookmarkStart w:id="141" w:name="_Toc151892240"/>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Pr>
          <w:b/>
          <w:bCs/>
          <w:noProof/>
        </w:rPr>
        <w:t>19</w:t>
      </w:r>
      <w:r w:rsidRPr="0086400A">
        <w:rPr>
          <w:b/>
          <w:bCs/>
        </w:rPr>
        <w:fldChar w:fldCharType="end"/>
      </w:r>
      <w:r w:rsidRPr="0086400A">
        <w:rPr>
          <w:b/>
          <w:bCs/>
        </w:rPr>
        <w:t>:</w:t>
      </w:r>
      <w:r>
        <w:t xml:space="preserve"> Metodický list - Útok asteroidů</w:t>
      </w:r>
      <w:bookmarkEnd w:id="141"/>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2A2029">
        <w:trPr>
          <w:trHeight w:val="359"/>
        </w:trPr>
        <w:tc>
          <w:tcPr>
            <w:tcW w:w="8711" w:type="dxa"/>
            <w:gridSpan w:val="2"/>
          </w:tcPr>
          <w:p w14:paraId="5704826F" w14:textId="77777777" w:rsidR="00FE7838" w:rsidRPr="00496277" w:rsidRDefault="00FE7838" w:rsidP="002A2029">
            <w:pPr>
              <w:pStyle w:val="ODSTAVEC"/>
              <w:ind w:firstLine="0"/>
              <w:jc w:val="center"/>
              <w:rPr>
                <w:b/>
                <w:bCs/>
              </w:rPr>
            </w:pPr>
            <w:r w:rsidRPr="00496277">
              <w:rPr>
                <w:b/>
                <w:bCs/>
              </w:rPr>
              <w:t>Metodický list</w:t>
            </w:r>
          </w:p>
        </w:tc>
      </w:tr>
      <w:tr w:rsidR="00FE7838" w14:paraId="67469353" w14:textId="77777777" w:rsidTr="002A2029">
        <w:trPr>
          <w:trHeight w:val="366"/>
        </w:trPr>
        <w:tc>
          <w:tcPr>
            <w:tcW w:w="2719" w:type="dxa"/>
          </w:tcPr>
          <w:p w14:paraId="7BF700EF" w14:textId="77777777" w:rsidR="00FE7838" w:rsidRDefault="00FE7838" w:rsidP="002A2029">
            <w:pPr>
              <w:pStyle w:val="ODSTAVEC"/>
              <w:ind w:firstLine="0"/>
            </w:pPr>
            <w:r>
              <w:t>Název materiálu:</w:t>
            </w:r>
          </w:p>
        </w:tc>
        <w:tc>
          <w:tcPr>
            <w:tcW w:w="5992" w:type="dxa"/>
          </w:tcPr>
          <w:p w14:paraId="4DEBB9E0" w14:textId="442BAADF" w:rsidR="00FE7838" w:rsidRDefault="00FE7838" w:rsidP="002A2029">
            <w:pPr>
              <w:pStyle w:val="ODSTAVEC"/>
              <w:ind w:firstLine="0"/>
            </w:pPr>
            <w:r>
              <w:t>Útok asteroidů</w:t>
            </w:r>
          </w:p>
        </w:tc>
      </w:tr>
      <w:tr w:rsidR="00FE7838" w14:paraId="71C871CC" w14:textId="77777777" w:rsidTr="002A2029">
        <w:trPr>
          <w:trHeight w:val="359"/>
        </w:trPr>
        <w:tc>
          <w:tcPr>
            <w:tcW w:w="2719" w:type="dxa"/>
          </w:tcPr>
          <w:p w14:paraId="198EC5E6" w14:textId="77777777" w:rsidR="00FE7838" w:rsidRDefault="00FE7838" w:rsidP="002A2029">
            <w:pPr>
              <w:pStyle w:val="ODSTAVEC"/>
              <w:ind w:firstLine="0"/>
            </w:pPr>
            <w:r>
              <w:t>Vzdělávací oblast:</w:t>
            </w:r>
          </w:p>
        </w:tc>
        <w:tc>
          <w:tcPr>
            <w:tcW w:w="5992" w:type="dxa"/>
          </w:tcPr>
          <w:p w14:paraId="154ACDDE" w14:textId="77777777" w:rsidR="00FE7838" w:rsidRDefault="00FE7838" w:rsidP="002A2029">
            <w:pPr>
              <w:pStyle w:val="ODSTAVEC"/>
              <w:ind w:firstLine="0"/>
            </w:pPr>
            <w:r>
              <w:t>Informační a komunikační technologie</w:t>
            </w:r>
          </w:p>
        </w:tc>
      </w:tr>
      <w:tr w:rsidR="00FE7838" w14:paraId="028A22ED" w14:textId="77777777" w:rsidTr="002A2029">
        <w:trPr>
          <w:trHeight w:val="359"/>
        </w:trPr>
        <w:tc>
          <w:tcPr>
            <w:tcW w:w="2719" w:type="dxa"/>
          </w:tcPr>
          <w:p w14:paraId="31C28922" w14:textId="77777777" w:rsidR="00FE7838" w:rsidRDefault="00FE7838" w:rsidP="002A2029">
            <w:pPr>
              <w:pStyle w:val="ODSTAVEC"/>
              <w:ind w:firstLine="0"/>
            </w:pPr>
            <w:r>
              <w:t>Vyučovací předmět:</w:t>
            </w:r>
          </w:p>
        </w:tc>
        <w:tc>
          <w:tcPr>
            <w:tcW w:w="5992" w:type="dxa"/>
          </w:tcPr>
          <w:p w14:paraId="0F13B818" w14:textId="77777777" w:rsidR="00FE7838" w:rsidRDefault="00FE7838" w:rsidP="002A2029">
            <w:pPr>
              <w:pStyle w:val="ODSTAVEC"/>
              <w:ind w:firstLine="0"/>
            </w:pPr>
            <w:r>
              <w:t>Informatika</w:t>
            </w:r>
          </w:p>
        </w:tc>
      </w:tr>
      <w:tr w:rsidR="00FE7838" w14:paraId="444BC420" w14:textId="77777777" w:rsidTr="002A2029">
        <w:trPr>
          <w:trHeight w:val="366"/>
        </w:trPr>
        <w:tc>
          <w:tcPr>
            <w:tcW w:w="2719" w:type="dxa"/>
          </w:tcPr>
          <w:p w14:paraId="086A860A" w14:textId="77777777" w:rsidR="00FE7838" w:rsidRDefault="00FE7838" w:rsidP="002A2029">
            <w:pPr>
              <w:pStyle w:val="ODSTAVEC"/>
              <w:ind w:firstLine="0"/>
            </w:pPr>
            <w:r>
              <w:t>Věkové určení:</w:t>
            </w:r>
          </w:p>
        </w:tc>
        <w:tc>
          <w:tcPr>
            <w:tcW w:w="5992" w:type="dxa"/>
          </w:tcPr>
          <w:p w14:paraId="79A4D9FD" w14:textId="77777777" w:rsidR="00FE7838" w:rsidRDefault="00FE7838" w:rsidP="002A2029">
            <w:pPr>
              <w:pStyle w:val="ODSTAVEC"/>
              <w:ind w:firstLine="0"/>
            </w:pPr>
            <w:r>
              <w:t>2. stupeň ZŠ</w:t>
            </w:r>
          </w:p>
        </w:tc>
      </w:tr>
      <w:tr w:rsidR="00FE7838" w14:paraId="799F7ECC" w14:textId="77777777" w:rsidTr="002A2029">
        <w:trPr>
          <w:trHeight w:val="359"/>
        </w:trPr>
        <w:tc>
          <w:tcPr>
            <w:tcW w:w="2719" w:type="dxa"/>
          </w:tcPr>
          <w:p w14:paraId="29AFC8AF" w14:textId="77777777" w:rsidR="00FE7838" w:rsidRDefault="00FE7838" w:rsidP="002A2029">
            <w:pPr>
              <w:pStyle w:val="ODSTAVEC"/>
              <w:ind w:firstLine="0"/>
            </w:pPr>
            <w:r>
              <w:t>Časová dotace:</w:t>
            </w:r>
          </w:p>
        </w:tc>
        <w:tc>
          <w:tcPr>
            <w:tcW w:w="5992" w:type="dxa"/>
          </w:tcPr>
          <w:p w14:paraId="57B298DF" w14:textId="2FBEE256" w:rsidR="00FE7838" w:rsidRDefault="000B0833" w:rsidP="002A2029">
            <w:pPr>
              <w:pStyle w:val="ODSTAVEC"/>
              <w:ind w:firstLine="0"/>
            </w:pPr>
            <w:r>
              <w:t>120</w:t>
            </w:r>
            <w:r w:rsidR="00FE7838">
              <w:t xml:space="preserve"> minut</w:t>
            </w:r>
          </w:p>
        </w:tc>
      </w:tr>
      <w:tr w:rsidR="00FE7838" w14:paraId="45432134" w14:textId="77777777" w:rsidTr="002A2029">
        <w:trPr>
          <w:trHeight w:val="359"/>
        </w:trPr>
        <w:tc>
          <w:tcPr>
            <w:tcW w:w="2719" w:type="dxa"/>
          </w:tcPr>
          <w:p w14:paraId="76D04580" w14:textId="77777777" w:rsidR="00FE7838" w:rsidRDefault="00FE7838" w:rsidP="002A2029">
            <w:pPr>
              <w:pStyle w:val="ODSTAVEC"/>
              <w:ind w:firstLine="0"/>
            </w:pPr>
            <w:r>
              <w:t>Rozsah:</w:t>
            </w:r>
          </w:p>
        </w:tc>
        <w:tc>
          <w:tcPr>
            <w:tcW w:w="5992" w:type="dxa"/>
          </w:tcPr>
          <w:p w14:paraId="2F074732" w14:textId="5D9264E2" w:rsidR="00FE7838" w:rsidRDefault="00FE7838" w:rsidP="002A2029">
            <w:pPr>
              <w:pStyle w:val="ODSTAVEC"/>
              <w:ind w:firstLine="0"/>
            </w:pPr>
            <w:r>
              <w:t>1 pozadí, 6 postav, 14 scénářů, 100 bloků</w:t>
            </w:r>
          </w:p>
        </w:tc>
      </w:tr>
      <w:tr w:rsidR="00FE7838" w14:paraId="3A812DC1" w14:textId="77777777" w:rsidTr="002A2029">
        <w:trPr>
          <w:trHeight w:val="57"/>
        </w:trPr>
        <w:tc>
          <w:tcPr>
            <w:tcW w:w="2719" w:type="dxa"/>
          </w:tcPr>
          <w:p w14:paraId="3B5DB224" w14:textId="77777777" w:rsidR="00FE7838" w:rsidRDefault="00FE7838" w:rsidP="002A2029">
            <w:pPr>
              <w:pStyle w:val="ODSTAVEC"/>
              <w:ind w:firstLine="0"/>
            </w:pPr>
            <w:r>
              <w:t>Klíčová slova:</w:t>
            </w:r>
          </w:p>
        </w:tc>
        <w:tc>
          <w:tcPr>
            <w:tcW w:w="5992" w:type="dxa"/>
          </w:tcPr>
          <w:p w14:paraId="1487D849" w14:textId="1799E84F" w:rsidR="00FE7838" w:rsidRDefault="00FE7838" w:rsidP="002A2029">
            <w:pPr>
              <w:pStyle w:val="ODSTAVEC"/>
              <w:ind w:firstLine="0"/>
            </w:pPr>
            <w:r>
              <w:t>klonuj sebe, cyklus, podmínka, proměnná, vyšli zprávu, výroková logika</w:t>
            </w:r>
          </w:p>
        </w:tc>
      </w:tr>
      <w:tr w:rsidR="00FE7838" w14:paraId="6D653FA2" w14:textId="77777777" w:rsidTr="002A2029">
        <w:trPr>
          <w:trHeight w:val="359"/>
        </w:trPr>
        <w:tc>
          <w:tcPr>
            <w:tcW w:w="2719" w:type="dxa"/>
          </w:tcPr>
          <w:p w14:paraId="08C518A9" w14:textId="77777777" w:rsidR="00FE7838" w:rsidRDefault="00FE7838" w:rsidP="002A2029">
            <w:pPr>
              <w:pStyle w:val="ODSTAVEC"/>
              <w:ind w:firstLine="0"/>
            </w:pPr>
            <w:r>
              <w:t>Anotace materiálu:</w:t>
            </w:r>
          </w:p>
        </w:tc>
        <w:tc>
          <w:tcPr>
            <w:tcW w:w="5992" w:type="dxa"/>
          </w:tcPr>
          <w:p w14:paraId="0C4FD32E" w14:textId="6F3B1B43" w:rsidR="00FE7838" w:rsidRDefault="00FE7838" w:rsidP="002A2029">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C4D1943"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w:t>
      </w:r>
      <w:r w:rsidR="00E30D92">
        <w:t>tři</w:t>
      </w:r>
      <w:r w:rsidR="00CB400E">
        <w:t xml:space="preserve"> životy a jako zbraň bude mít laser, který může vystřelit po asteroidu a zničit jej. Planeta bude mít 100 životů, po každém poškození asteroidem se planetě ubere 10 životů. To stejné platí pro styk vesmírné lodě s asteroidem – loď ztrácí </w:t>
      </w:r>
      <w:r w:rsidR="00E30D92">
        <w:t>jeden</w:t>
      </w:r>
      <w:r w:rsidR="00CB400E">
        <w:t xml:space="preserve"> život. Pokud planeta dokáže přežít – pogratuluj hráčovi. Pokud planeta nepřežije, zmizí a hráčovi se vypíše „Game Over“.</w:t>
      </w:r>
    </w:p>
    <w:p w14:paraId="3A3D1B5E" w14:textId="77777777" w:rsidR="00CB400E" w:rsidRDefault="00CB400E" w:rsidP="00FE7838">
      <w:pPr>
        <w:pStyle w:val="ODSTAVEC"/>
        <w:ind w:firstLine="0"/>
      </w:pPr>
    </w:p>
    <w:p w14:paraId="3FC9C2BD" w14:textId="69B8E5A1" w:rsidR="00CB400E" w:rsidRPr="00B82A6B" w:rsidRDefault="00CB400E" w:rsidP="00B82A6B">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w:t>
      </w:r>
      <w:r w:rsidR="00E30D92" w:rsidRPr="00E30D92">
        <w:fldChar w:fldCharType="begin"/>
      </w:r>
      <w:r w:rsidR="00E30D92" w:rsidRPr="00E30D92">
        <w:instrText xml:space="preserve"> REF _Ref151977106 \h </w:instrText>
      </w:r>
      <w:r w:rsidR="00E30D92" w:rsidRPr="00E30D92">
        <w:instrText xml:space="preserve"> \* MERGEFORMAT </w:instrText>
      </w:r>
      <w:r w:rsidR="00E30D92" w:rsidRPr="00E30D92">
        <w:fldChar w:fldCharType="separate"/>
      </w:r>
      <w:r w:rsidR="00E30D92" w:rsidRPr="00E30D92">
        <w:t xml:space="preserve">Obrázek </w:t>
      </w:r>
      <w:r w:rsidR="00E30D92" w:rsidRPr="00E30D92">
        <w:rPr>
          <w:noProof/>
        </w:rPr>
        <w:t>57</w:t>
      </w:r>
      <w:r w:rsidR="00E30D92" w:rsidRPr="00E30D92">
        <w:fldChar w:fldCharType="end"/>
      </w:r>
      <w:r w:rsidR="00E30D92">
        <w:t xml:space="preserve"> </w:t>
      </w:r>
      <w:r w:rsidR="00887602">
        <w:t xml:space="preserve">ukazuje kód této postavy. </w:t>
      </w:r>
      <w:r w:rsidR="00350D0A">
        <w:t>Postavu Asteroid naprogramujeme tak, aby vždy skočila na náhodnou souřadnici x, souřadnice y bude staticky nastavena na vrchní část obrazovky. V hlavním cyklu „opakuj</w:t>
      </w:r>
      <w:r w:rsidR="00B82A6B">
        <w:t xml:space="preserve"> </w:t>
      </w:r>
      <w:r w:rsidR="00350D0A">
        <w:t xml:space="preserve">x krát“ nastavíme počet opakování na 50. </w:t>
      </w:r>
      <w:r w:rsidR="00350D0A">
        <w:lastRenderedPageBreak/>
        <w:t>V samotném cyklu poté budeme vytvářet klon postavy Asteroid, který bude padat směrem dolů</w:t>
      </w:r>
      <w:r w:rsidR="00EE1CB9">
        <w:t>,</w:t>
      </w:r>
      <w:r w:rsidR="00350D0A">
        <w:t xml:space="preserve"> dokud nenarazí do postavy Planeta, Vesmírná loď, nebo Laser – poté zmizí</w:t>
      </w:r>
      <w:r w:rsidR="00EE1CB9">
        <w:t xml:space="preserve"> (</w:t>
      </w:r>
      <w:r w:rsidR="00B82A6B" w:rsidRPr="00B82A6B">
        <w:fldChar w:fldCharType="begin"/>
      </w:r>
      <w:r w:rsidR="00B82A6B" w:rsidRPr="00B82A6B">
        <w:instrText xml:space="preserve"> REF _Ref151977181 \h </w:instrText>
      </w:r>
      <w:r w:rsidR="00B82A6B" w:rsidRPr="00B82A6B">
        <w:instrText xml:space="preserve"> \* MERGEFORMAT </w:instrText>
      </w:r>
      <w:r w:rsidR="00B82A6B" w:rsidRPr="00B82A6B">
        <w:fldChar w:fldCharType="separate"/>
      </w:r>
      <w:r w:rsidR="00B82A6B" w:rsidRPr="00B82A6B">
        <w:t xml:space="preserve">Obrázek </w:t>
      </w:r>
      <w:r w:rsidR="00B82A6B" w:rsidRPr="00B82A6B">
        <w:rPr>
          <w:noProof/>
        </w:rPr>
        <w:t>58</w:t>
      </w:r>
      <w:r w:rsidR="00B82A6B" w:rsidRPr="00B82A6B">
        <w:fldChar w:fldCharType="end"/>
      </w:r>
      <w:r w:rsidR="00EE1CB9">
        <w:t>). Pokud skončí všech 50 opakování, vyšle se zpráva „victory“ a hra skončí výherně</w:t>
      </w:r>
      <w:r w:rsidR="005D36C1">
        <w:t xml:space="preserve"> (</w:t>
      </w:r>
      <w:r w:rsidR="00B82A6B" w:rsidRPr="00B82A6B">
        <w:fldChar w:fldCharType="begin"/>
      </w:r>
      <w:r w:rsidR="00B82A6B" w:rsidRPr="00B82A6B">
        <w:instrText xml:space="preserve"> REF _Ref151977248 \h </w:instrText>
      </w:r>
      <w:r w:rsidR="00B82A6B" w:rsidRPr="00B82A6B">
        <w:instrText xml:space="preserve"> \* MERGEFORMAT </w:instrText>
      </w:r>
      <w:r w:rsidR="00B82A6B" w:rsidRPr="00B82A6B">
        <w:fldChar w:fldCharType="separate"/>
      </w:r>
      <w:r w:rsidR="00B82A6B" w:rsidRPr="00B82A6B">
        <w:t xml:space="preserve">Obrázek </w:t>
      </w:r>
      <w:r w:rsidR="00B82A6B" w:rsidRPr="00B82A6B">
        <w:rPr>
          <w:noProof/>
        </w:rPr>
        <w:t>59</w:t>
      </w:r>
      <w:r w:rsidR="00B82A6B" w:rsidRPr="00B82A6B">
        <w:fldChar w:fldCharType="end"/>
      </w:r>
      <w:r w:rsidR="005D36C1">
        <w:t>)</w:t>
      </w:r>
      <w:r w:rsidR="00EE1CB9">
        <w:t>. Postavu Laser naprogramujeme tak, aby skočila na pozici postavy Vesmírná loď, poté po stisku klávesy mezerník se vytvoří klon, který bude měnit svoji y souřadnici směrem nahoru dokud nenarazí na okraj nebo do Postavy Asteroid (</w:t>
      </w:r>
      <w:r w:rsidR="00B82A6B" w:rsidRPr="00B82A6B">
        <w:fldChar w:fldCharType="begin"/>
      </w:r>
      <w:r w:rsidR="00B82A6B" w:rsidRPr="00B82A6B">
        <w:instrText xml:space="preserve"> REF _Ref151977181 \h </w:instrText>
      </w:r>
      <w:r w:rsidR="00B82A6B" w:rsidRPr="00B82A6B">
        <w:instrText xml:space="preserve"> \* MERGEFORMAT </w:instrText>
      </w:r>
      <w:r w:rsidR="00B82A6B" w:rsidRPr="00B82A6B">
        <w:fldChar w:fldCharType="separate"/>
      </w:r>
      <w:r w:rsidR="00B82A6B" w:rsidRPr="00B82A6B">
        <w:t xml:space="preserve">Obrázek </w:t>
      </w:r>
      <w:r w:rsidR="00B82A6B" w:rsidRPr="00B82A6B">
        <w:rPr>
          <w:noProof/>
        </w:rPr>
        <w:t>58</w:t>
      </w:r>
      <w:r w:rsidR="00B82A6B" w:rsidRPr="00B82A6B">
        <w:fldChar w:fldCharType="end"/>
      </w:r>
      <w:r w:rsidR="00EE1CB9">
        <w:t>). Postava Planeta bude mít proměnnou životy a pomocí cyklu „</w:t>
      </w:r>
      <w:proofErr w:type="gramStart"/>
      <w:r w:rsidR="00EE1CB9">
        <w:t>opakuj</w:t>
      </w:r>
      <w:proofErr w:type="gramEnd"/>
      <w:r w:rsidR="00EE1CB9">
        <w:t xml:space="preserve"> dokud nenastane“ bude pouze snižovat proměnnou o 10, pokud se bude dotýkat postavy Asteroid (</w:t>
      </w:r>
      <w:r w:rsidR="00B82A6B" w:rsidRPr="00B82A6B">
        <w:fldChar w:fldCharType="begin"/>
      </w:r>
      <w:r w:rsidR="00B82A6B" w:rsidRPr="00B82A6B">
        <w:instrText xml:space="preserve"> REF _Ref151977248 \h </w:instrText>
      </w:r>
      <w:r w:rsidR="00B82A6B" w:rsidRPr="00B82A6B">
        <w:instrText xml:space="preserve"> \* MERGEFORMAT </w:instrText>
      </w:r>
      <w:r w:rsidR="00B82A6B" w:rsidRPr="00B82A6B">
        <w:fldChar w:fldCharType="separate"/>
      </w:r>
      <w:r w:rsidR="00B82A6B" w:rsidRPr="00B82A6B">
        <w:t xml:space="preserve">Obrázek </w:t>
      </w:r>
      <w:r w:rsidR="00B82A6B" w:rsidRPr="00B82A6B">
        <w:rPr>
          <w:noProof/>
        </w:rPr>
        <w:t>59</w:t>
      </w:r>
      <w:r w:rsidR="00B82A6B" w:rsidRPr="00B82A6B">
        <w:fldChar w:fldCharType="end"/>
      </w:r>
      <w:r w:rsidR="00EE1CB9">
        <w:t xml:space="preserve">). Po skončení cyklu vyšle zprávu „game over“ a hra </w:t>
      </w:r>
      <w:r w:rsidR="005D36C1">
        <w:t>skončí prohrou</w:t>
      </w:r>
      <w:r w:rsidR="00EE1CB9">
        <w:t xml:space="preserve"> (</w:t>
      </w:r>
      <w:r w:rsidR="00B82A6B" w:rsidRPr="00B82A6B">
        <w:fldChar w:fldCharType="begin"/>
      </w:r>
      <w:r w:rsidR="00B82A6B" w:rsidRPr="00B82A6B">
        <w:instrText xml:space="preserve"> REF _Ref151977370 \h </w:instrText>
      </w:r>
      <w:r w:rsidR="00B82A6B" w:rsidRPr="00B82A6B">
        <w:instrText xml:space="preserve"> \* MERGEFORMAT </w:instrText>
      </w:r>
      <w:r w:rsidR="00B82A6B" w:rsidRPr="00B82A6B">
        <w:fldChar w:fldCharType="separate"/>
      </w:r>
      <w:r w:rsidR="00B82A6B" w:rsidRPr="00B82A6B">
        <w:t xml:space="preserve">Obrázek </w:t>
      </w:r>
      <w:r w:rsidR="00B82A6B" w:rsidRPr="00B82A6B">
        <w:rPr>
          <w:noProof/>
        </w:rPr>
        <w:t>61</w:t>
      </w:r>
      <w:r w:rsidR="00B82A6B" w:rsidRPr="00B82A6B">
        <w:fldChar w:fldCharType="end"/>
      </w:r>
      <w:r w:rsidR="00EE1CB9">
        <w:t>).</w:t>
      </w:r>
    </w:p>
    <w:p w14:paraId="448260FC" w14:textId="69C07A0E" w:rsidR="00CB400E" w:rsidRDefault="00CB400E" w:rsidP="00CB400E">
      <w:pPr>
        <w:pStyle w:val="Titulek"/>
        <w:keepNext/>
      </w:pPr>
      <w:bookmarkStart w:id="142" w:name="_Toc151115963"/>
      <w:bookmarkStart w:id="143" w:name="_Ref151977106"/>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7</w:t>
      </w:r>
      <w:r w:rsidRPr="00CB400E">
        <w:rPr>
          <w:b/>
          <w:bCs/>
        </w:rPr>
        <w:fldChar w:fldCharType="end"/>
      </w:r>
      <w:bookmarkEnd w:id="143"/>
      <w:r w:rsidRPr="00CB400E">
        <w:rPr>
          <w:b/>
          <w:bCs/>
        </w:rPr>
        <w:t>:</w:t>
      </w:r>
      <w:r>
        <w:t xml:space="preserve"> Kód postavy Vesmírná loď</w:t>
      </w:r>
      <w:bookmarkEnd w:id="142"/>
    </w:p>
    <w:p w14:paraId="0E074542" w14:textId="754E5090" w:rsidR="00CB400E" w:rsidRDefault="00CB400E" w:rsidP="00B82A6B">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70"/>
                    <a:stretch>
                      <a:fillRect/>
                    </a:stretch>
                  </pic:blipFill>
                  <pic:spPr>
                    <a:xfrm>
                      <a:off x="0" y="0"/>
                      <a:ext cx="4199306" cy="4070755"/>
                    </a:xfrm>
                    <a:prstGeom prst="rect">
                      <a:avLst/>
                    </a:prstGeom>
                  </pic:spPr>
                </pic:pic>
              </a:graphicData>
            </a:graphic>
          </wp:inline>
        </w:drawing>
      </w:r>
    </w:p>
    <w:p w14:paraId="63D661F5" w14:textId="7B452C1E" w:rsidR="00CB400E" w:rsidRDefault="00CB400E" w:rsidP="00CB400E">
      <w:pPr>
        <w:pStyle w:val="Titulek"/>
        <w:keepNext/>
      </w:pPr>
      <w:bookmarkStart w:id="144" w:name="_Toc151115964"/>
      <w:bookmarkStart w:id="145" w:name="_Ref151977181"/>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8</w:t>
      </w:r>
      <w:r w:rsidRPr="00CB400E">
        <w:rPr>
          <w:b/>
          <w:bCs/>
        </w:rPr>
        <w:fldChar w:fldCharType="end"/>
      </w:r>
      <w:bookmarkEnd w:id="145"/>
      <w:r w:rsidRPr="00CB400E">
        <w:rPr>
          <w:b/>
          <w:bCs/>
        </w:rPr>
        <w:t>:</w:t>
      </w:r>
      <w:r>
        <w:t xml:space="preserve"> Kód postavy Laser</w:t>
      </w:r>
      <w:bookmarkEnd w:id="144"/>
    </w:p>
    <w:p w14:paraId="0EA97E8D" w14:textId="5875A6E9" w:rsidR="00CB400E" w:rsidRDefault="00CB400E" w:rsidP="00B82A6B">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71"/>
                    <a:stretch>
                      <a:fillRect/>
                    </a:stretch>
                  </pic:blipFill>
                  <pic:spPr>
                    <a:xfrm>
                      <a:off x="0" y="0"/>
                      <a:ext cx="4769698" cy="3157169"/>
                    </a:xfrm>
                    <a:prstGeom prst="rect">
                      <a:avLst/>
                    </a:prstGeom>
                  </pic:spPr>
                </pic:pic>
              </a:graphicData>
            </a:graphic>
          </wp:inline>
        </w:drawing>
      </w:r>
    </w:p>
    <w:p w14:paraId="22084FC7" w14:textId="62048570" w:rsidR="00CB400E" w:rsidRDefault="00CB400E" w:rsidP="00CB400E">
      <w:pPr>
        <w:pStyle w:val="Titulek"/>
        <w:keepNext/>
      </w:pPr>
      <w:bookmarkStart w:id="146" w:name="_Toc151115965"/>
      <w:bookmarkStart w:id="147" w:name="_Ref151977248"/>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DC4AE9">
        <w:rPr>
          <w:b/>
          <w:bCs/>
          <w:noProof/>
        </w:rPr>
        <w:t>59</w:t>
      </w:r>
      <w:r w:rsidRPr="00CB400E">
        <w:rPr>
          <w:b/>
          <w:bCs/>
        </w:rPr>
        <w:fldChar w:fldCharType="end"/>
      </w:r>
      <w:bookmarkEnd w:id="147"/>
      <w:r w:rsidRPr="00CB400E">
        <w:rPr>
          <w:b/>
          <w:bCs/>
        </w:rPr>
        <w:t>:</w:t>
      </w:r>
      <w:r>
        <w:t xml:space="preserve"> Kód postavy Asteroid</w:t>
      </w:r>
      <w:bookmarkEnd w:id="146"/>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72"/>
                    <a:stretch>
                      <a:fillRect/>
                    </a:stretch>
                  </pic:blipFill>
                  <pic:spPr>
                    <a:xfrm>
                      <a:off x="0" y="0"/>
                      <a:ext cx="4232815" cy="3765798"/>
                    </a:xfrm>
                    <a:prstGeom prst="rect">
                      <a:avLst/>
                    </a:prstGeom>
                  </pic:spPr>
                </pic:pic>
              </a:graphicData>
            </a:graphic>
          </wp:inline>
        </w:drawing>
      </w:r>
    </w:p>
    <w:p w14:paraId="05BC27D7" w14:textId="0386F7C4" w:rsidR="00D846FB" w:rsidRDefault="00D846FB" w:rsidP="00D846FB">
      <w:pPr>
        <w:pStyle w:val="Titulek"/>
        <w:keepNext/>
      </w:pPr>
      <w:bookmarkStart w:id="148"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0</w:t>
      </w:r>
      <w:r w:rsidRPr="00D846FB">
        <w:rPr>
          <w:b/>
          <w:bCs/>
        </w:rPr>
        <w:fldChar w:fldCharType="end"/>
      </w:r>
      <w:r w:rsidRPr="00D846FB">
        <w:rPr>
          <w:b/>
          <w:bCs/>
        </w:rPr>
        <w:t>:</w:t>
      </w:r>
      <w:r>
        <w:t xml:space="preserve"> Kód postavy Planeta</w:t>
      </w:r>
      <w:bookmarkEnd w:id="148"/>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73"/>
                    <a:stretch>
                      <a:fillRect/>
                    </a:stretch>
                  </pic:blipFill>
                  <pic:spPr>
                    <a:xfrm>
                      <a:off x="0" y="0"/>
                      <a:ext cx="4277700" cy="3546753"/>
                    </a:xfrm>
                    <a:prstGeom prst="rect">
                      <a:avLst/>
                    </a:prstGeom>
                  </pic:spPr>
                </pic:pic>
              </a:graphicData>
            </a:graphic>
          </wp:inline>
        </w:drawing>
      </w:r>
    </w:p>
    <w:p w14:paraId="48B4D9C4" w14:textId="23049C21" w:rsidR="00D846FB" w:rsidRDefault="00D846FB" w:rsidP="00D846FB">
      <w:pPr>
        <w:pStyle w:val="Titulek"/>
        <w:keepNext/>
      </w:pPr>
      <w:bookmarkStart w:id="149" w:name="_Toc151115967"/>
      <w:bookmarkStart w:id="150" w:name="_Ref151977370"/>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DC4AE9">
        <w:rPr>
          <w:b/>
          <w:bCs/>
          <w:noProof/>
        </w:rPr>
        <w:t>61</w:t>
      </w:r>
      <w:r w:rsidRPr="00D846FB">
        <w:rPr>
          <w:b/>
          <w:bCs/>
        </w:rPr>
        <w:fldChar w:fldCharType="end"/>
      </w:r>
      <w:bookmarkEnd w:id="150"/>
      <w:r w:rsidRPr="00D846FB">
        <w:rPr>
          <w:b/>
          <w:bCs/>
        </w:rPr>
        <w:t>:</w:t>
      </w:r>
      <w:r>
        <w:t xml:space="preserve"> Kód postavy Konec hry</w:t>
      </w:r>
      <w:bookmarkEnd w:id="149"/>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74"/>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rPr>
          <w:rFonts w:ascii="Times New Roman" w:hAnsi="Times New Roman"/>
          <w:b/>
          <w:bCs/>
          <w:sz w:val="24"/>
        </w:rPr>
      </w:pPr>
      <w:r>
        <w:rPr>
          <w:b/>
          <w:bCs/>
        </w:rPr>
        <w:br w:type="page"/>
      </w:r>
    </w:p>
    <w:p w14:paraId="6087F9C4" w14:textId="3810805E" w:rsidR="00D846FB" w:rsidRDefault="00D846FB" w:rsidP="00D846FB">
      <w:pPr>
        <w:pStyle w:val="Nadpis2"/>
      </w:pPr>
      <w:bookmarkStart w:id="151" w:name="_Toc151893396"/>
      <w:r>
        <w:lastRenderedPageBreak/>
        <w:t>Had</w:t>
      </w:r>
      <w:bookmarkEnd w:id="151"/>
    </w:p>
    <w:p w14:paraId="6742C009" w14:textId="32495BC4" w:rsidR="0086400A" w:rsidRDefault="0086400A" w:rsidP="0086400A">
      <w:pPr>
        <w:pStyle w:val="Titulek"/>
        <w:keepNext/>
      </w:pPr>
      <w:bookmarkStart w:id="152" w:name="_Toc151892241"/>
      <w:r w:rsidRPr="0086400A">
        <w:rPr>
          <w:b/>
          <w:bCs/>
        </w:rPr>
        <w:t xml:space="preserve">Tabulka </w:t>
      </w:r>
      <w:r w:rsidRPr="0086400A">
        <w:rPr>
          <w:b/>
          <w:bCs/>
        </w:rPr>
        <w:fldChar w:fldCharType="begin"/>
      </w:r>
      <w:r w:rsidRPr="0086400A">
        <w:rPr>
          <w:b/>
          <w:bCs/>
        </w:rPr>
        <w:instrText xml:space="preserve"> SEQ Tabulka \* ARABIC </w:instrText>
      </w:r>
      <w:r w:rsidRPr="0086400A">
        <w:rPr>
          <w:b/>
          <w:bCs/>
        </w:rPr>
        <w:fldChar w:fldCharType="separate"/>
      </w:r>
      <w:r w:rsidRPr="0086400A">
        <w:rPr>
          <w:b/>
          <w:bCs/>
          <w:noProof/>
        </w:rPr>
        <w:t>20</w:t>
      </w:r>
      <w:r w:rsidRPr="0086400A">
        <w:rPr>
          <w:b/>
          <w:bCs/>
        </w:rPr>
        <w:fldChar w:fldCharType="end"/>
      </w:r>
      <w:r w:rsidRPr="0086400A">
        <w:rPr>
          <w:b/>
          <w:bCs/>
        </w:rPr>
        <w:t xml:space="preserve">: </w:t>
      </w:r>
      <w:r>
        <w:t>Metodický list - Had</w:t>
      </w:r>
      <w:bookmarkEnd w:id="152"/>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2A2029">
        <w:trPr>
          <w:trHeight w:val="359"/>
        </w:trPr>
        <w:tc>
          <w:tcPr>
            <w:tcW w:w="8711" w:type="dxa"/>
            <w:gridSpan w:val="2"/>
          </w:tcPr>
          <w:p w14:paraId="618F94F0" w14:textId="77777777" w:rsidR="00D846FB" w:rsidRPr="00496277" w:rsidRDefault="00D846FB" w:rsidP="002A2029">
            <w:pPr>
              <w:pStyle w:val="ODSTAVEC"/>
              <w:ind w:firstLine="0"/>
              <w:jc w:val="center"/>
              <w:rPr>
                <w:b/>
                <w:bCs/>
              </w:rPr>
            </w:pPr>
            <w:r w:rsidRPr="00496277">
              <w:rPr>
                <w:b/>
                <w:bCs/>
              </w:rPr>
              <w:t>Metodický list</w:t>
            </w:r>
          </w:p>
        </w:tc>
      </w:tr>
      <w:tr w:rsidR="00D846FB" w14:paraId="57C8B047" w14:textId="77777777" w:rsidTr="002A2029">
        <w:trPr>
          <w:trHeight w:val="366"/>
        </w:trPr>
        <w:tc>
          <w:tcPr>
            <w:tcW w:w="2719" w:type="dxa"/>
          </w:tcPr>
          <w:p w14:paraId="456F49EF" w14:textId="77777777" w:rsidR="00D846FB" w:rsidRDefault="00D846FB" w:rsidP="002A2029">
            <w:pPr>
              <w:pStyle w:val="ODSTAVEC"/>
              <w:ind w:firstLine="0"/>
            </w:pPr>
            <w:r>
              <w:t>Název materiálu:</w:t>
            </w:r>
          </w:p>
        </w:tc>
        <w:tc>
          <w:tcPr>
            <w:tcW w:w="5992" w:type="dxa"/>
          </w:tcPr>
          <w:p w14:paraId="59742552" w14:textId="06F2C39A" w:rsidR="00D846FB" w:rsidRDefault="00D846FB" w:rsidP="002A2029">
            <w:pPr>
              <w:pStyle w:val="ODSTAVEC"/>
              <w:ind w:firstLine="0"/>
            </w:pPr>
            <w:r>
              <w:t>Had</w:t>
            </w:r>
          </w:p>
        </w:tc>
      </w:tr>
      <w:tr w:rsidR="00D846FB" w14:paraId="0EE88592" w14:textId="77777777" w:rsidTr="002A2029">
        <w:trPr>
          <w:trHeight w:val="359"/>
        </w:trPr>
        <w:tc>
          <w:tcPr>
            <w:tcW w:w="2719" w:type="dxa"/>
          </w:tcPr>
          <w:p w14:paraId="491F6670" w14:textId="77777777" w:rsidR="00D846FB" w:rsidRDefault="00D846FB" w:rsidP="002A2029">
            <w:pPr>
              <w:pStyle w:val="ODSTAVEC"/>
              <w:ind w:firstLine="0"/>
            </w:pPr>
            <w:r>
              <w:t>Vzdělávací oblast:</w:t>
            </w:r>
          </w:p>
        </w:tc>
        <w:tc>
          <w:tcPr>
            <w:tcW w:w="5992" w:type="dxa"/>
          </w:tcPr>
          <w:p w14:paraId="54A9BDF0" w14:textId="77777777" w:rsidR="00D846FB" w:rsidRDefault="00D846FB" w:rsidP="002A2029">
            <w:pPr>
              <w:pStyle w:val="ODSTAVEC"/>
              <w:ind w:firstLine="0"/>
            </w:pPr>
            <w:r>
              <w:t>Informační a komunikační technologie</w:t>
            </w:r>
          </w:p>
        </w:tc>
      </w:tr>
      <w:tr w:rsidR="00D846FB" w14:paraId="23BA54F7" w14:textId="77777777" w:rsidTr="002A2029">
        <w:trPr>
          <w:trHeight w:val="359"/>
        </w:trPr>
        <w:tc>
          <w:tcPr>
            <w:tcW w:w="2719" w:type="dxa"/>
          </w:tcPr>
          <w:p w14:paraId="0958DC4D" w14:textId="77777777" w:rsidR="00D846FB" w:rsidRDefault="00D846FB" w:rsidP="002A2029">
            <w:pPr>
              <w:pStyle w:val="ODSTAVEC"/>
              <w:ind w:firstLine="0"/>
            </w:pPr>
            <w:r>
              <w:t>Vyučovací předmět:</w:t>
            </w:r>
          </w:p>
        </w:tc>
        <w:tc>
          <w:tcPr>
            <w:tcW w:w="5992" w:type="dxa"/>
          </w:tcPr>
          <w:p w14:paraId="31083A89" w14:textId="77777777" w:rsidR="00D846FB" w:rsidRDefault="00D846FB" w:rsidP="002A2029">
            <w:pPr>
              <w:pStyle w:val="ODSTAVEC"/>
              <w:ind w:firstLine="0"/>
            </w:pPr>
            <w:r>
              <w:t>Informatika</w:t>
            </w:r>
          </w:p>
        </w:tc>
      </w:tr>
      <w:tr w:rsidR="00D846FB" w14:paraId="07CB3AB8" w14:textId="77777777" w:rsidTr="002A2029">
        <w:trPr>
          <w:trHeight w:val="366"/>
        </w:trPr>
        <w:tc>
          <w:tcPr>
            <w:tcW w:w="2719" w:type="dxa"/>
          </w:tcPr>
          <w:p w14:paraId="3E5A4E3D" w14:textId="77777777" w:rsidR="00D846FB" w:rsidRDefault="00D846FB" w:rsidP="002A2029">
            <w:pPr>
              <w:pStyle w:val="ODSTAVEC"/>
              <w:ind w:firstLine="0"/>
            </w:pPr>
            <w:r>
              <w:t>Věkové určení:</w:t>
            </w:r>
          </w:p>
        </w:tc>
        <w:tc>
          <w:tcPr>
            <w:tcW w:w="5992" w:type="dxa"/>
          </w:tcPr>
          <w:p w14:paraId="29785114" w14:textId="77777777" w:rsidR="00D846FB" w:rsidRDefault="00D846FB" w:rsidP="002A2029">
            <w:pPr>
              <w:pStyle w:val="ODSTAVEC"/>
              <w:ind w:firstLine="0"/>
            </w:pPr>
            <w:r>
              <w:t>2. stupeň ZŠ</w:t>
            </w:r>
          </w:p>
        </w:tc>
      </w:tr>
      <w:tr w:rsidR="00D846FB" w14:paraId="62DC134E" w14:textId="77777777" w:rsidTr="002A2029">
        <w:trPr>
          <w:trHeight w:val="359"/>
        </w:trPr>
        <w:tc>
          <w:tcPr>
            <w:tcW w:w="2719" w:type="dxa"/>
          </w:tcPr>
          <w:p w14:paraId="1A985F24" w14:textId="77777777" w:rsidR="00D846FB" w:rsidRDefault="00D846FB" w:rsidP="002A2029">
            <w:pPr>
              <w:pStyle w:val="ODSTAVEC"/>
              <w:ind w:firstLine="0"/>
            </w:pPr>
            <w:r>
              <w:t>Časová dotace:</w:t>
            </w:r>
          </w:p>
        </w:tc>
        <w:tc>
          <w:tcPr>
            <w:tcW w:w="5992" w:type="dxa"/>
          </w:tcPr>
          <w:p w14:paraId="6286A7B1" w14:textId="1EB55D96" w:rsidR="00D846FB" w:rsidRDefault="000B0833" w:rsidP="002A2029">
            <w:pPr>
              <w:pStyle w:val="ODSTAVEC"/>
              <w:ind w:firstLine="0"/>
            </w:pPr>
            <w:r>
              <w:t>120</w:t>
            </w:r>
            <w:r w:rsidR="00D846FB">
              <w:t xml:space="preserve"> minut</w:t>
            </w:r>
          </w:p>
        </w:tc>
      </w:tr>
      <w:tr w:rsidR="00D846FB" w14:paraId="7357B967" w14:textId="77777777" w:rsidTr="002A2029">
        <w:trPr>
          <w:trHeight w:val="359"/>
        </w:trPr>
        <w:tc>
          <w:tcPr>
            <w:tcW w:w="2719" w:type="dxa"/>
          </w:tcPr>
          <w:p w14:paraId="2FDD87A8" w14:textId="77777777" w:rsidR="00D846FB" w:rsidRDefault="00D846FB" w:rsidP="002A2029">
            <w:pPr>
              <w:pStyle w:val="ODSTAVEC"/>
              <w:ind w:firstLine="0"/>
            </w:pPr>
            <w:r>
              <w:t>Rozsah:</w:t>
            </w:r>
          </w:p>
        </w:tc>
        <w:tc>
          <w:tcPr>
            <w:tcW w:w="5992" w:type="dxa"/>
          </w:tcPr>
          <w:p w14:paraId="60A9F638" w14:textId="094E4E5E" w:rsidR="00D846FB" w:rsidRDefault="00D846FB" w:rsidP="002A2029">
            <w:pPr>
              <w:pStyle w:val="ODSTAVEC"/>
              <w:ind w:firstLine="0"/>
            </w:pPr>
            <w:r>
              <w:t>4 pozadí, 3 postavy, 21 scénářů, 1</w:t>
            </w:r>
            <w:r w:rsidR="000B0833">
              <w:t>34</w:t>
            </w:r>
            <w:r>
              <w:t xml:space="preserve"> bloků</w:t>
            </w:r>
          </w:p>
        </w:tc>
      </w:tr>
      <w:tr w:rsidR="00D846FB" w14:paraId="7DE72F98" w14:textId="77777777" w:rsidTr="002A2029">
        <w:trPr>
          <w:trHeight w:val="57"/>
        </w:trPr>
        <w:tc>
          <w:tcPr>
            <w:tcW w:w="2719" w:type="dxa"/>
          </w:tcPr>
          <w:p w14:paraId="07709650" w14:textId="77777777" w:rsidR="00D846FB" w:rsidRDefault="00D846FB" w:rsidP="002A2029">
            <w:pPr>
              <w:pStyle w:val="ODSTAVEC"/>
              <w:ind w:firstLine="0"/>
            </w:pPr>
            <w:r>
              <w:t>Klíčová slova:</w:t>
            </w:r>
          </w:p>
        </w:tc>
        <w:tc>
          <w:tcPr>
            <w:tcW w:w="5992" w:type="dxa"/>
          </w:tcPr>
          <w:p w14:paraId="05433224" w14:textId="618757FE" w:rsidR="00D846FB" w:rsidRDefault="00D846FB" w:rsidP="002A2029">
            <w:pPr>
              <w:pStyle w:val="ODSTAVEC"/>
              <w:ind w:firstLine="0"/>
            </w:pPr>
            <w:r>
              <w:t>klonuj sebe, cyklus, podmínka, proměnná, vyšli zprávu, výroková logika</w:t>
            </w:r>
            <w:r w:rsidR="000B0833">
              <w:t>, interakce s postavou</w:t>
            </w:r>
          </w:p>
        </w:tc>
      </w:tr>
      <w:tr w:rsidR="00D846FB" w14:paraId="385214F2" w14:textId="77777777" w:rsidTr="002A2029">
        <w:trPr>
          <w:trHeight w:val="359"/>
        </w:trPr>
        <w:tc>
          <w:tcPr>
            <w:tcW w:w="2719" w:type="dxa"/>
          </w:tcPr>
          <w:p w14:paraId="2919D3FB" w14:textId="77777777" w:rsidR="00D846FB" w:rsidRDefault="00D846FB" w:rsidP="002A2029">
            <w:pPr>
              <w:pStyle w:val="ODSTAVEC"/>
              <w:ind w:firstLine="0"/>
            </w:pPr>
            <w:r>
              <w:t>Anotace materiálu:</w:t>
            </w:r>
          </w:p>
        </w:tc>
        <w:tc>
          <w:tcPr>
            <w:tcW w:w="5992" w:type="dxa"/>
          </w:tcPr>
          <w:p w14:paraId="5EE5FE1A" w14:textId="44BA14BA" w:rsidR="00D846FB" w:rsidRDefault="00D846FB" w:rsidP="002A2029">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1186D6E5"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w:t>
      </w:r>
      <w:r w:rsidR="00B82A6B">
        <w:t xml:space="preserve"> (</w:t>
      </w:r>
      <w:r w:rsidR="00B82A6B" w:rsidRPr="00B82A6B">
        <w:fldChar w:fldCharType="begin"/>
      </w:r>
      <w:r w:rsidR="00B82A6B" w:rsidRPr="00B82A6B">
        <w:instrText xml:space="preserve"> REF _Ref151977453 \h </w:instrText>
      </w:r>
      <w:r w:rsidR="00B82A6B" w:rsidRPr="00B82A6B">
        <w:instrText xml:space="preserve"> \* MERGEFORMAT </w:instrText>
      </w:r>
      <w:r w:rsidR="00B82A6B" w:rsidRPr="00B82A6B">
        <w:fldChar w:fldCharType="separate"/>
      </w:r>
      <w:r w:rsidR="00B82A6B" w:rsidRPr="00B82A6B">
        <w:t xml:space="preserve">Obrázek </w:t>
      </w:r>
      <w:r w:rsidR="00B82A6B" w:rsidRPr="00B82A6B">
        <w:rPr>
          <w:noProof/>
        </w:rPr>
        <w:t>62</w:t>
      </w:r>
      <w:r w:rsidR="00B82A6B" w:rsidRPr="00B82A6B">
        <w:fldChar w:fldCharType="end"/>
      </w:r>
      <w:r w:rsidR="00B82A6B">
        <w:t>).</w:t>
      </w:r>
      <w:r w:rsidR="00FB397D">
        <w:t xml:space="preserve"> Poté</w:t>
      </w:r>
      <w:r w:rsidR="004758AD">
        <w:t xml:space="preserve"> pomocí proměnné „delka“ budeme </w:t>
      </w:r>
      <w:r w:rsidR="00D3715B">
        <w:t xml:space="preserve">zvyšovat </w:t>
      </w:r>
      <w:r w:rsidR="004758AD">
        <w:t>délku hada. Funguje to tak, že pokud se postava Had</w:t>
      </w:r>
      <w:r w:rsidR="00D3715B">
        <w:t xml:space="preserve"> </w:t>
      </w:r>
      <w:r w:rsidR="004758AD">
        <w:t xml:space="preserve">dotkne postavy Jidlo, proměnná </w:t>
      </w:r>
      <w:r w:rsidR="00D3715B">
        <w:t>„delka“</w:t>
      </w:r>
      <w:r w:rsidR="004758AD">
        <w:t xml:space="preserve"> se změní o 0.1</w:t>
      </w:r>
      <w:r w:rsidR="00D3715B">
        <w:t xml:space="preserve">. V hlavním cyklu postavy Had se potom bude neustále klonovat tělo hada přesně o aktuální nastavené délce. </w:t>
      </w:r>
      <w:r w:rsidR="00D3715B">
        <w:lastRenderedPageBreak/>
        <w:t xml:space="preserve">Konec hry je vyřešen tak, že se čeká, dokud se had dotkne buď černé barvy (tzn. okraje mapy), a nebo druhého hada, který se odlišuje barvou. Poté se vyšle příslušná zpráva, kdo vyhrál. Pokud se Had1 dotkne hlavou postavy Had2, tak se vyhodnotí skóre dvou hadů a opět pomocí „vyšli zprávu“ se určí vítěz a ukončí se hra. </w:t>
      </w:r>
      <w:r w:rsidR="00B82A6B" w:rsidRPr="00B82A6B">
        <w:fldChar w:fldCharType="begin"/>
      </w:r>
      <w:r w:rsidR="00B82A6B" w:rsidRPr="00B82A6B">
        <w:instrText xml:space="preserve"> REF _Ref151977564 \h </w:instrText>
      </w:r>
      <w:r w:rsidR="00B82A6B" w:rsidRPr="00B82A6B">
        <w:instrText xml:space="preserve"> \* MERGEFORMAT </w:instrText>
      </w:r>
      <w:r w:rsidR="00B82A6B" w:rsidRPr="00B82A6B">
        <w:fldChar w:fldCharType="separate"/>
      </w:r>
      <w:r w:rsidR="00B82A6B" w:rsidRPr="00B82A6B">
        <w:t xml:space="preserve">Obrázek </w:t>
      </w:r>
      <w:r w:rsidR="00B82A6B" w:rsidRPr="00B82A6B">
        <w:rPr>
          <w:noProof/>
        </w:rPr>
        <w:t>63</w:t>
      </w:r>
      <w:r w:rsidR="00B82A6B" w:rsidRPr="00B82A6B">
        <w:fldChar w:fldCharType="end"/>
      </w:r>
      <w:r w:rsidR="00B82A6B">
        <w:t xml:space="preserve"> </w:t>
      </w:r>
      <w:r w:rsidR="00D3715B">
        <w:t xml:space="preserve">je řešení kódu pro postavu hada. </w:t>
      </w:r>
      <w:r w:rsidR="00B82A6B" w:rsidRPr="00B82A6B">
        <w:fldChar w:fldCharType="begin"/>
      </w:r>
      <w:r w:rsidR="00B82A6B" w:rsidRPr="00B82A6B">
        <w:instrText xml:space="preserve"> REF _Ref151977640 \h </w:instrText>
      </w:r>
      <w:r w:rsidR="00B82A6B" w:rsidRPr="00B82A6B">
        <w:instrText xml:space="preserve"> \* MERGEFORMAT </w:instrText>
      </w:r>
      <w:r w:rsidR="00B82A6B" w:rsidRPr="00B82A6B">
        <w:fldChar w:fldCharType="separate"/>
      </w:r>
      <w:r w:rsidR="00B82A6B" w:rsidRPr="00B82A6B">
        <w:t xml:space="preserve">Obrázek </w:t>
      </w:r>
      <w:r w:rsidR="00B82A6B" w:rsidRPr="00B82A6B">
        <w:rPr>
          <w:noProof/>
        </w:rPr>
        <w:t>64</w:t>
      </w:r>
      <w:r w:rsidR="00B82A6B" w:rsidRPr="00B82A6B">
        <w:fldChar w:fldCharType="end"/>
      </w:r>
      <w:r w:rsidR="00D3715B">
        <w:t xml:space="preserve"> ukazuje kód pro postavu </w:t>
      </w:r>
      <w:r w:rsidR="008955FE">
        <w:t>jí</w:t>
      </w:r>
      <w:r w:rsidR="00D3715B">
        <w:t>dl</w:t>
      </w:r>
      <w:r w:rsidR="008955FE">
        <w:t>a</w:t>
      </w:r>
      <w:r w:rsidR="00D3715B">
        <w:t>, které slouží jako potrava pro hada</w:t>
      </w:r>
      <w:r w:rsidR="008955FE">
        <w:t>.</w:t>
      </w:r>
    </w:p>
    <w:p w14:paraId="0DD65994" w14:textId="4CFAD445" w:rsidR="000368EE" w:rsidRDefault="000368EE" w:rsidP="000368EE">
      <w:pPr>
        <w:pStyle w:val="Titulek"/>
        <w:keepNext/>
      </w:pPr>
      <w:bookmarkStart w:id="153" w:name="_Toc151115968"/>
      <w:bookmarkStart w:id="154" w:name="_Ref151977453"/>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2</w:t>
      </w:r>
      <w:r w:rsidRPr="000368EE">
        <w:rPr>
          <w:b/>
          <w:bCs/>
        </w:rPr>
        <w:fldChar w:fldCharType="end"/>
      </w:r>
      <w:bookmarkEnd w:id="154"/>
      <w:r w:rsidRPr="000368EE">
        <w:rPr>
          <w:b/>
          <w:bCs/>
        </w:rPr>
        <w:t>:</w:t>
      </w:r>
      <w:r>
        <w:t xml:space="preserve"> Pohyb postavy Had1</w:t>
      </w:r>
      <w:bookmarkEnd w:id="153"/>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75"/>
                    <a:stretch>
                      <a:fillRect/>
                    </a:stretch>
                  </pic:blipFill>
                  <pic:spPr>
                    <a:xfrm>
                      <a:off x="0" y="0"/>
                      <a:ext cx="3577367" cy="2002186"/>
                    </a:xfrm>
                    <a:prstGeom prst="rect">
                      <a:avLst/>
                    </a:prstGeom>
                  </pic:spPr>
                </pic:pic>
              </a:graphicData>
            </a:graphic>
          </wp:inline>
        </w:drawing>
      </w:r>
    </w:p>
    <w:p w14:paraId="1A2A749F" w14:textId="1C0D7728" w:rsidR="000368EE" w:rsidRDefault="000368EE" w:rsidP="000368EE">
      <w:pPr>
        <w:pStyle w:val="Titulek"/>
        <w:keepNext/>
      </w:pPr>
      <w:bookmarkStart w:id="155" w:name="_Toc151115969"/>
      <w:bookmarkStart w:id="156" w:name="_Ref151977564"/>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3</w:t>
      </w:r>
      <w:r w:rsidRPr="000368EE">
        <w:rPr>
          <w:b/>
          <w:bCs/>
        </w:rPr>
        <w:fldChar w:fldCharType="end"/>
      </w:r>
      <w:bookmarkEnd w:id="156"/>
      <w:r w:rsidRPr="000368EE">
        <w:rPr>
          <w:b/>
          <w:bCs/>
        </w:rPr>
        <w:t>:</w:t>
      </w:r>
      <w:r>
        <w:t xml:space="preserve"> Hlavní kód postavy Had1</w:t>
      </w:r>
      <w:bookmarkEnd w:id="155"/>
    </w:p>
    <w:p w14:paraId="2FE94858" w14:textId="7CEECDE7" w:rsidR="000368EE" w:rsidRDefault="000368EE" w:rsidP="00B82A6B">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76"/>
                    <a:stretch>
                      <a:fillRect/>
                    </a:stretch>
                  </pic:blipFill>
                  <pic:spPr>
                    <a:xfrm>
                      <a:off x="0" y="0"/>
                      <a:ext cx="3328096" cy="4608133"/>
                    </a:xfrm>
                    <a:prstGeom prst="rect">
                      <a:avLst/>
                    </a:prstGeom>
                  </pic:spPr>
                </pic:pic>
              </a:graphicData>
            </a:graphic>
          </wp:inline>
        </w:drawing>
      </w:r>
    </w:p>
    <w:p w14:paraId="3770E8CA" w14:textId="53A2E16F" w:rsidR="000368EE" w:rsidRDefault="000368EE" w:rsidP="000368EE">
      <w:pPr>
        <w:pStyle w:val="Titulek"/>
        <w:keepNext/>
      </w:pPr>
      <w:bookmarkStart w:id="157" w:name="_Toc151115970"/>
      <w:bookmarkStart w:id="158" w:name="_Ref15197764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4</w:t>
      </w:r>
      <w:r w:rsidRPr="000368EE">
        <w:rPr>
          <w:b/>
          <w:bCs/>
        </w:rPr>
        <w:fldChar w:fldCharType="end"/>
      </w:r>
      <w:bookmarkEnd w:id="158"/>
      <w:r w:rsidRPr="000368EE">
        <w:rPr>
          <w:b/>
          <w:bCs/>
        </w:rPr>
        <w:t>:</w:t>
      </w:r>
      <w:r>
        <w:t xml:space="preserve"> Kód postavy Jídlo</w:t>
      </w:r>
      <w:bookmarkEnd w:id="157"/>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77"/>
                    <a:stretch>
                      <a:fillRect/>
                    </a:stretch>
                  </pic:blipFill>
                  <pic:spPr>
                    <a:xfrm>
                      <a:off x="0" y="0"/>
                      <a:ext cx="3533066" cy="4801984"/>
                    </a:xfrm>
                    <a:prstGeom prst="rect">
                      <a:avLst/>
                    </a:prstGeom>
                  </pic:spPr>
                </pic:pic>
              </a:graphicData>
            </a:graphic>
          </wp:inline>
        </w:drawing>
      </w:r>
    </w:p>
    <w:p w14:paraId="631F333F" w14:textId="4CD3B3F2" w:rsidR="000368EE" w:rsidRDefault="000368EE" w:rsidP="000368EE">
      <w:pPr>
        <w:pStyle w:val="Titulek"/>
        <w:keepNext/>
      </w:pPr>
      <w:bookmarkStart w:id="159"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00DC4AE9">
        <w:rPr>
          <w:b/>
          <w:bCs/>
          <w:noProof/>
        </w:rPr>
        <w:t>65</w:t>
      </w:r>
      <w:r w:rsidRPr="000368EE">
        <w:rPr>
          <w:b/>
          <w:bCs/>
        </w:rPr>
        <w:fldChar w:fldCharType="end"/>
      </w:r>
      <w:r w:rsidRPr="000368EE">
        <w:rPr>
          <w:b/>
          <w:bCs/>
        </w:rPr>
        <w:t>:</w:t>
      </w:r>
      <w:r>
        <w:t xml:space="preserve"> Kód pozadí</w:t>
      </w:r>
      <w:bookmarkEnd w:id="159"/>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78"/>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160" w:name="_Toc151893397"/>
      <w:bookmarkStart w:id="161" w:name="_Toc66956153"/>
      <w:r>
        <w:lastRenderedPageBreak/>
        <w:t>UMÍSTĚNÍ ÚLOH</w:t>
      </w:r>
      <w:bookmarkEnd w:id="160"/>
    </w:p>
    <w:p w14:paraId="34949F6E" w14:textId="0A99D4A5" w:rsidR="00B82A6B" w:rsidRDefault="00F70BCB" w:rsidP="00335B6B">
      <w:pPr>
        <w:pStyle w:val="ODSTAVEC"/>
        <w:ind w:firstLine="0"/>
      </w:pPr>
      <w:r>
        <w:t xml:space="preserve">Sada úloh bude umístěná na dvou místech. Prvním místem bude webová stránka </w:t>
      </w:r>
      <w:r w:rsidR="005C6359">
        <w:t>scratch.mid.edu</w:t>
      </w:r>
      <w:r w:rsidR="009943CF">
        <w:t>, což je webová platforma určena pro tvorbu interaktivních příběhů, animací, her a dalších multimediálních projektů. Je vyvinuta a provozována MIT Media Lab. Tato platforma je primárně zaměřena na vzdělávání v oblasti programování a počítačového myšlen</w:t>
      </w:r>
      <w:r w:rsidR="006A0883">
        <w:t>í</w:t>
      </w:r>
      <w:r w:rsidR="009943CF">
        <w:t xml:space="preserve"> pro děti a začátečník</w:t>
      </w:r>
      <w:r w:rsidR="004D367D">
        <w:t xml:space="preserve">y. Úlohy s řešením </w:t>
      </w:r>
      <w:r w:rsidR="00AF29A7">
        <w:t xml:space="preserve">pro učitele </w:t>
      </w:r>
      <w:r w:rsidR="006A0883">
        <w:t xml:space="preserve">jsou </w:t>
      </w:r>
      <w:r w:rsidR="008832F0">
        <w:t>veřejně dostupné</w:t>
      </w:r>
      <w:r w:rsidR="004D367D">
        <w:t xml:space="preserve"> </w:t>
      </w:r>
      <w:r w:rsidR="00AF29A7">
        <w:t xml:space="preserve">na mém profilu. Zde je odkaz </w:t>
      </w:r>
      <w:r w:rsidR="00470589">
        <w:t xml:space="preserve">na sadu úloh </w:t>
      </w:r>
      <w:r w:rsidR="00AF29A7">
        <w:t xml:space="preserve">- </w:t>
      </w:r>
      <w:hyperlink r:id="rId79" w:history="1">
        <w:r w:rsidR="00AF29A7" w:rsidRPr="00AF29A7">
          <w:rPr>
            <w:rStyle w:val="Hypertextovodkaz"/>
          </w:rPr>
          <w:t>https://scratch.mit.edu/users/kvetda00/projects/</w:t>
        </w:r>
      </w:hyperlink>
      <w:r w:rsidR="00AF29A7">
        <w:t>.</w:t>
      </w:r>
    </w:p>
    <w:p w14:paraId="0DC02106" w14:textId="64DAAFBC" w:rsidR="00AF29A7" w:rsidRDefault="004B1F71" w:rsidP="00335B6B">
      <w:pPr>
        <w:pStyle w:val="ODSTAVEC"/>
        <w:ind w:firstLine="0"/>
      </w:pPr>
      <w:r>
        <w:br/>
      </w:r>
      <w:r w:rsidR="005C6359">
        <w:t xml:space="preserve">Druhým místem je </w:t>
      </w:r>
      <w:r w:rsidR="009943CF">
        <w:t>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repozitáře, které obsahují zdrojový kód jejich projektů a umožňují lidem přispívat kódem, navrhovat změny a diskutovat o vylepšeních či chybách.</w:t>
      </w:r>
      <w:r w:rsidR="00AF29A7">
        <w:t xml:space="preserve"> Úlohy s řešením pro učitele i úlohy upravené pro žáky budou nahrané v repozitáři mého účtu, který je zveřejněn.</w:t>
      </w:r>
    </w:p>
    <w:p w14:paraId="727273AE" w14:textId="752B0087" w:rsidR="00335B6B" w:rsidRPr="009943CF" w:rsidRDefault="00AF29A7" w:rsidP="00335B6B">
      <w:pPr>
        <w:pStyle w:val="ODSTAVEC"/>
        <w:ind w:firstLine="0"/>
      </w:pPr>
      <w:r>
        <w:t xml:space="preserve">Zde je odkaz - </w:t>
      </w:r>
      <w:hyperlink r:id="rId80" w:history="1">
        <w:r w:rsidRPr="00AF29A7">
          <w:rPr>
            <w:rStyle w:val="Hypertextovodkaz"/>
          </w:rPr>
          <w:t>https://github.com/davidkveton/kveton_bc</w:t>
        </w:r>
      </w:hyperlink>
      <w:r>
        <w:t>.</w:t>
      </w:r>
    </w:p>
    <w:p w14:paraId="4ADF073F" w14:textId="3F1DB441" w:rsidR="00846320" w:rsidRDefault="0035142A" w:rsidP="001B0626">
      <w:pPr>
        <w:pStyle w:val="NADPIS-BEZ-CISLA"/>
      </w:pPr>
      <w:bookmarkStart w:id="162" w:name="_Toc151893398"/>
      <w:bookmarkEnd w:id="161"/>
      <w:r>
        <w:lastRenderedPageBreak/>
        <w:t>ZÁVĚR</w:t>
      </w:r>
      <w:bookmarkEnd w:id="162"/>
    </w:p>
    <w:p w14:paraId="7DC9CAE0" w14:textId="6F0DEB0B" w:rsidR="001B3C8B" w:rsidRDefault="00D91D8F" w:rsidP="001B3C8B">
      <w:pPr>
        <w:pStyle w:val="ODSTAVEC"/>
        <w:ind w:firstLine="0"/>
      </w:pPr>
      <w:r>
        <w:t>Cílem bakalářské práce bylo vytvořit sadu úloh, která bude sloužit jako pomocný materiál pro učitele základních škol, které mohou využít při výuce programování na</w:t>
      </w:r>
      <w:r w:rsidR="00B44EB9">
        <w:t xml:space="preserve"> druhém stupni</w:t>
      </w:r>
      <w:r>
        <w:t xml:space="preserve"> ZŠ.</w:t>
      </w:r>
      <w:r w:rsidR="00B44EB9">
        <w:t xml:space="preserve"> Úlohy jsou vytvořené ve vizuálním programovacím jazyce </w:t>
      </w:r>
      <w:proofErr w:type="spellStart"/>
      <w:r w:rsidR="00B44EB9">
        <w:t>Scratch</w:t>
      </w:r>
      <w:proofErr w:type="spellEnd"/>
      <w:r w:rsidR="00B44EB9">
        <w:t xml:space="preserve">. Žáci se tak naučí orientovat v programovacím prostředí jazyka </w:t>
      </w:r>
      <w:proofErr w:type="spellStart"/>
      <w:r w:rsidR="00B44EB9">
        <w:t>Scratch</w:t>
      </w:r>
      <w:proofErr w:type="spellEnd"/>
      <w:r w:rsidR="00B44EB9">
        <w:t xml:space="preserve"> a osvojí si schopnost pracovat s cyklem, podmínkou, proměnnou a dalšími bloky z prostředí tohoto jazyka.</w:t>
      </w:r>
    </w:p>
    <w:p w14:paraId="264CB186" w14:textId="77777777" w:rsidR="001B3C8B" w:rsidRDefault="001B3C8B" w:rsidP="001B3C8B">
      <w:pPr>
        <w:pStyle w:val="ODSTAVEC"/>
        <w:ind w:firstLine="0"/>
      </w:pPr>
    </w:p>
    <w:p w14:paraId="1649F1C8" w14:textId="740848D9" w:rsidR="001B3C8B" w:rsidRDefault="001B3C8B" w:rsidP="001B3C8B">
      <w:pPr>
        <w:pStyle w:val="ODSTAVEC"/>
        <w:ind w:firstLine="0"/>
      </w:pPr>
      <w:r>
        <w:t xml:space="preserve">První kapitola bakalářské práce se zaměřovala na informatické myšlení a jeho rozvoj u žáků při výuce Informatiky na základních školách. Vymezil jsem složky a definici tohoto pojmu a popsal jeho využití v běžném životě. </w:t>
      </w:r>
      <w:r w:rsidR="00E13C9A" w:rsidRPr="00E13C9A">
        <w:t>Druhá kapitola se zabývala digitálním vzděláváním. Popsal jsem vizi a strategii digitálního vzdělávání v ČR. Vymezil jsem cíle strategie vzděláv</w:t>
      </w:r>
      <w:r w:rsidR="00E13C9A">
        <w:t>a</w:t>
      </w:r>
      <w:r w:rsidR="00E13C9A" w:rsidRPr="00E13C9A">
        <w:t>cí politiky do roku 2030+ a zkusil popsat nové pojetí výuky informatiky na ZŠ</w:t>
      </w:r>
      <w:r w:rsidR="00E13C9A">
        <w:t xml:space="preserve">. Třetí a poslední kapitola teoretické části se zaměřuje na popis a využití vizuálního programovacího jazyka. Dále jsem popsal různé typy VPL a nejvíce se zaměřil na popis jazyka </w:t>
      </w:r>
      <w:proofErr w:type="spellStart"/>
      <w:r w:rsidR="00E13C9A">
        <w:t>Scratch</w:t>
      </w:r>
      <w:proofErr w:type="spellEnd"/>
      <w:r w:rsidR="00E13C9A">
        <w:t>, kterému se věnuji v praktické části bakalářské práce. Nakonec jsem ještě uvedl příklady možností konverze VPL do vyšších programovacích jazyků jako jsou Python, JavaScript</w:t>
      </w:r>
      <w:r w:rsidR="008832F0">
        <w:t xml:space="preserve"> či</w:t>
      </w:r>
      <w:r w:rsidR="00E13C9A">
        <w:t xml:space="preserve"> C.</w:t>
      </w:r>
    </w:p>
    <w:p w14:paraId="4611FE25" w14:textId="77777777" w:rsidR="00E13C9A" w:rsidRDefault="00E13C9A" w:rsidP="001B3C8B">
      <w:pPr>
        <w:pStyle w:val="ODSTAVEC"/>
        <w:ind w:firstLine="0"/>
      </w:pPr>
    </w:p>
    <w:p w14:paraId="615D8805" w14:textId="77777777" w:rsidR="00C327D8" w:rsidRDefault="00E13C9A" w:rsidP="001B3C8B">
      <w:pPr>
        <w:pStyle w:val="ODSTAVEC"/>
        <w:ind w:firstLine="0"/>
      </w:pPr>
      <w:r>
        <w:t>Praktická část popisuje rozdělení úloh do tří kategorií a důvod tohoto rozhodnutí. V dalších kapitolách se potom nachází podrobný rozbor jednotlivých úloh. U každé úlohy je obsažen metodický list, zadání úlohy</w:t>
      </w:r>
      <w:r w:rsidR="00C327D8">
        <w:t xml:space="preserve">, doplňující úkoly, </w:t>
      </w:r>
      <w:r>
        <w:t>následné řešení</w:t>
      </w:r>
      <w:r w:rsidR="00C327D8">
        <w:t xml:space="preserve"> a obrázky ukazující způsob řešení. Poslední kapitola praktické části je věnována umístěním úloh a přístupnosti úloh.</w:t>
      </w:r>
    </w:p>
    <w:p w14:paraId="6B98DC38" w14:textId="77777777" w:rsidR="00C327D8" w:rsidRDefault="00C327D8" w:rsidP="001B3C8B">
      <w:pPr>
        <w:pStyle w:val="ODSTAVEC"/>
        <w:ind w:firstLine="0"/>
      </w:pPr>
    </w:p>
    <w:p w14:paraId="57CEC820" w14:textId="208468EF" w:rsidR="0035142A" w:rsidRDefault="00C327D8" w:rsidP="00C327D8">
      <w:pPr>
        <w:pStyle w:val="ODSTAVEC"/>
        <w:ind w:firstLine="0"/>
      </w:pPr>
      <w:r>
        <w:t>Cíle práce byly naplněny. Všechny tři kategorie obsahují celkem šest popsaných úloh a jednu nepopsanou úlohu, která slouží pouze jako motivační úvod k dané kategorii. Bylo tedy vytvořeno 21 úloh a jejich využití může být jako pomocný materiál pro výuku programování na druhém stupni ZŠ.</w:t>
      </w:r>
      <w:r w:rsidR="0035142A">
        <w:br w:type="page"/>
      </w:r>
    </w:p>
    <w:p w14:paraId="798F189C" w14:textId="02F92291" w:rsidR="0035142A" w:rsidRDefault="0035142A" w:rsidP="0035142A">
      <w:pPr>
        <w:pStyle w:val="Nadpis1"/>
        <w:numPr>
          <w:ilvl w:val="0"/>
          <w:numId w:val="0"/>
        </w:numPr>
      </w:pPr>
      <w:bookmarkStart w:id="163" w:name="_Toc151893399"/>
      <w:r>
        <w:lastRenderedPageBreak/>
        <w:t>SEZNAM POUŽITÝCH ZKRATEK</w:t>
      </w:r>
      <w:bookmarkEnd w:id="163"/>
    </w:p>
    <w:p w14:paraId="44D0983A" w14:textId="158C5BCC" w:rsidR="003E3FCE" w:rsidRDefault="003E3FCE" w:rsidP="00E90A4D">
      <w:pPr>
        <w:pStyle w:val="ODSTAVEC"/>
        <w:spacing w:after="100" w:afterAutospacing="1"/>
        <w:ind w:left="1701" w:hanging="1701"/>
        <w:jc w:val="left"/>
      </w:pPr>
      <w:r>
        <w:t>IT</w:t>
      </w:r>
      <w:r w:rsidR="00E90A4D">
        <w:tab/>
      </w:r>
      <w:r>
        <w:t>Informační technologie</w:t>
      </w:r>
    </w:p>
    <w:p w14:paraId="40B77CA1" w14:textId="189B3888" w:rsidR="003E3FCE" w:rsidRDefault="003E3FCE" w:rsidP="00E90A4D">
      <w:pPr>
        <w:pStyle w:val="ODSTAVEC"/>
        <w:spacing w:after="100" w:afterAutospacing="1"/>
        <w:ind w:left="1701" w:hanging="1701"/>
        <w:jc w:val="left"/>
        <w:outlineLvl w:val="0"/>
      </w:pPr>
      <w:r>
        <w:t>ZŠ</w:t>
      </w:r>
      <w:r w:rsidR="00E90A4D">
        <w:tab/>
      </w:r>
      <w:r>
        <w:t>Základní škola</w:t>
      </w:r>
    </w:p>
    <w:p w14:paraId="18E20C25" w14:textId="6CBD9B1D" w:rsidR="003E3FCE" w:rsidRDefault="003E3FCE" w:rsidP="00E90A4D">
      <w:pPr>
        <w:pStyle w:val="ODSTAVEC"/>
        <w:ind w:left="1701" w:hanging="1701"/>
        <w:jc w:val="left"/>
      </w:pPr>
      <w:r>
        <w:t>MŠMT</w:t>
      </w:r>
      <w:r w:rsidR="00E90A4D">
        <w:tab/>
      </w:r>
      <w:r>
        <w:t>Ministerstvo školství, mládeže a tělovýchovy</w:t>
      </w:r>
    </w:p>
    <w:p w14:paraId="4D927F90" w14:textId="702D1036" w:rsidR="003E3FCE" w:rsidRDefault="003E3FCE" w:rsidP="00E90A4D">
      <w:pPr>
        <w:pStyle w:val="ODSTAVEC"/>
        <w:ind w:left="1701" w:hanging="1701"/>
        <w:jc w:val="left"/>
      </w:pPr>
      <w:r>
        <w:t>MIT</w:t>
      </w:r>
      <w:r>
        <w:tab/>
        <w:t>Massachusettský technologický institut</w:t>
      </w:r>
    </w:p>
    <w:p w14:paraId="0C73DB70" w14:textId="28D4E913" w:rsidR="003E3FCE" w:rsidRDefault="003E3FCE" w:rsidP="00E90A4D">
      <w:pPr>
        <w:pStyle w:val="ODSTAVEC"/>
        <w:ind w:left="1701" w:hanging="1701"/>
        <w:jc w:val="left"/>
      </w:pPr>
      <w:r>
        <w:t>RVP ZV</w:t>
      </w:r>
      <w:r w:rsidR="00376A71">
        <w:tab/>
      </w:r>
      <w:r>
        <w:t>Rámcový vzdělávací program pro základní vzdělávání</w:t>
      </w:r>
    </w:p>
    <w:p w14:paraId="63894B25" w14:textId="43F33D07" w:rsidR="003E3FCE" w:rsidRDefault="003E3FCE" w:rsidP="00E90A4D">
      <w:pPr>
        <w:pStyle w:val="ODSTAVEC"/>
        <w:ind w:left="1701" w:hanging="1701"/>
        <w:jc w:val="left"/>
      </w:pPr>
      <w:r>
        <w:t>ŠVP</w:t>
      </w:r>
      <w:r w:rsidR="00376A71">
        <w:tab/>
      </w:r>
      <w:r>
        <w:t>Školní vzdělávací program</w:t>
      </w:r>
    </w:p>
    <w:p w14:paraId="66FF88CB" w14:textId="7DB467BA" w:rsidR="003E3FCE" w:rsidRDefault="003E3FCE" w:rsidP="00E90A4D">
      <w:pPr>
        <w:pStyle w:val="ODSTAVEC"/>
        <w:ind w:left="1701" w:hanging="1701"/>
        <w:jc w:val="left"/>
      </w:pPr>
      <w:r>
        <w:t>VPL</w:t>
      </w:r>
      <w:r w:rsidR="00376A71">
        <w:tab/>
      </w:r>
      <w:r>
        <w:t>Vizuální programovací jazyk</w:t>
      </w:r>
    </w:p>
    <w:p w14:paraId="04E93833" w14:textId="0E41187E" w:rsidR="009235CA" w:rsidRDefault="009235CA" w:rsidP="00E90A4D">
      <w:pPr>
        <w:pStyle w:val="ODSTAVEC"/>
        <w:ind w:left="1701" w:hanging="1701"/>
        <w:jc w:val="left"/>
      </w:pPr>
      <w:r>
        <w:t>tzn.</w:t>
      </w:r>
      <w:r>
        <w:tab/>
        <w:t>to znamená</w:t>
      </w:r>
    </w:p>
    <w:p w14:paraId="13A48311" w14:textId="0066E61D" w:rsidR="003E3FCE" w:rsidRDefault="003E3FCE" w:rsidP="00E90A4D">
      <w:pPr>
        <w:pStyle w:val="ODSTAVEC"/>
        <w:ind w:left="1701" w:hanging="1701"/>
        <w:jc w:val="left"/>
      </w:pPr>
      <w:r>
        <w:t>tzv.</w:t>
      </w:r>
      <w:r w:rsidR="00376A71">
        <w:tab/>
      </w:r>
      <w:r>
        <w:t>takzvaně/ý</w:t>
      </w:r>
    </w:p>
    <w:p w14:paraId="1F75E56A" w14:textId="1DFAA16F" w:rsidR="003E3FCE" w:rsidRDefault="003E3FCE" w:rsidP="00E90A4D">
      <w:pPr>
        <w:pStyle w:val="ODSTAVEC"/>
        <w:ind w:left="1701" w:hanging="1701"/>
        <w:jc w:val="left"/>
      </w:pPr>
      <w:r>
        <w:t>např.</w:t>
      </w:r>
      <w:r w:rsidR="00376A71">
        <w:tab/>
      </w:r>
      <w:r>
        <w:t>například</w:t>
      </w:r>
    </w:p>
    <w:p w14:paraId="1D1A6ACB" w14:textId="54249EC5" w:rsidR="003E3FCE" w:rsidRDefault="00B82A6B" w:rsidP="00427DFB">
      <w:pPr>
        <w:pStyle w:val="ODSTAVEC"/>
        <w:ind w:left="1701" w:hanging="1701"/>
        <w:jc w:val="left"/>
      </w:pPr>
      <w:r>
        <w:t>ČR</w:t>
      </w:r>
      <w:r>
        <w:tab/>
        <w:t>Česká republika</w:t>
      </w:r>
    </w:p>
    <w:p w14:paraId="111C912F" w14:textId="5869D39D" w:rsidR="00D91D8F" w:rsidRPr="003E3FCE" w:rsidRDefault="00D91D8F" w:rsidP="00427DFB">
      <w:pPr>
        <w:pStyle w:val="ODSTAVEC"/>
        <w:ind w:left="1701" w:hanging="1701"/>
        <w:jc w:val="left"/>
      </w:pPr>
      <w:r>
        <w:t>PRIM</w:t>
      </w:r>
      <w:r>
        <w:tab/>
        <w:t>Podpora rozvíjení informatického myšlení</w:t>
      </w:r>
    </w:p>
    <w:p w14:paraId="045DA125" w14:textId="6476E92F" w:rsidR="00634354" w:rsidRDefault="00325A95" w:rsidP="00710966">
      <w:pPr>
        <w:pStyle w:val="NADPIS-BEZ-CISLA"/>
      </w:pPr>
      <w:bookmarkStart w:id="164" w:name="_Toc66956154"/>
      <w:bookmarkStart w:id="165" w:name="_Toc151893400"/>
      <w:r>
        <w:lastRenderedPageBreak/>
        <w:t>S</w:t>
      </w:r>
      <w:bookmarkEnd w:id="164"/>
      <w:r w:rsidR="009C1C51">
        <w:t>EZNAM POUŽITÝCH ZDROJŮ</w:t>
      </w:r>
      <w:bookmarkEnd w:id="165"/>
    </w:p>
    <w:p w14:paraId="75ED0775" w14:textId="0E36552A" w:rsidR="00D4228C" w:rsidRDefault="00D4228C" w:rsidP="00D4228C">
      <w:pPr>
        <w:pStyle w:val="ODSTAVEC"/>
        <w:ind w:firstLine="0"/>
        <w:rPr>
          <w:b/>
          <w:bCs/>
        </w:rPr>
      </w:pPr>
      <w:r w:rsidRPr="00D4228C">
        <w:rPr>
          <w:b/>
          <w:bCs/>
        </w:rPr>
        <w:t>Knižní</w:t>
      </w:r>
      <w:r w:rsidR="001935E5">
        <w:rPr>
          <w:b/>
          <w:bCs/>
        </w:rPr>
        <w:t xml:space="preserve"> zdroje</w:t>
      </w:r>
      <w:r w:rsidRPr="00D4228C">
        <w:rPr>
          <w:b/>
          <w:bCs/>
        </w:rPr>
        <w:t>:</w:t>
      </w:r>
    </w:p>
    <w:p w14:paraId="6D2C6142" w14:textId="24090F7F" w:rsidR="009B3776" w:rsidRDefault="009B3776" w:rsidP="00427DFB">
      <w:pPr>
        <w:pStyle w:val="Default"/>
        <w:numPr>
          <w:ilvl w:val="0"/>
          <w:numId w:val="6"/>
        </w:numPr>
        <w:spacing w:line="360" w:lineRule="auto"/>
      </w:pPr>
      <w:bookmarkStart w:id="166" w:name="_Ref151911776"/>
      <w:r>
        <w:t xml:space="preserve">PRŮCHA, Jan, WALTEROVÁ, Eliška a MAREŠ, Jiří (2013). Pedagogický slovník. 7., </w:t>
      </w:r>
      <w:proofErr w:type="spellStart"/>
      <w:r>
        <w:t>aktualiz</w:t>
      </w:r>
      <w:proofErr w:type="spellEnd"/>
      <w:r>
        <w:t xml:space="preserve">. a </w:t>
      </w:r>
      <w:proofErr w:type="spellStart"/>
      <w:r>
        <w:t>rozš</w:t>
      </w:r>
      <w:proofErr w:type="spellEnd"/>
      <w:r>
        <w:t>. vyd. Praha: Portál, ISBN 978-80-262-0403-9</w:t>
      </w:r>
      <w:r w:rsidR="001810BC">
        <w:t>.</w:t>
      </w:r>
      <w:bookmarkEnd w:id="166"/>
    </w:p>
    <w:p w14:paraId="131A8F4F" w14:textId="027BC4A2" w:rsidR="009B3776" w:rsidRDefault="009B3776" w:rsidP="00427DFB">
      <w:pPr>
        <w:pStyle w:val="Default"/>
        <w:numPr>
          <w:ilvl w:val="0"/>
          <w:numId w:val="6"/>
        </w:numPr>
        <w:spacing w:line="360" w:lineRule="auto"/>
      </w:pPr>
      <w:bookmarkStart w:id="167" w:name="_Ref151912004"/>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 2016.</w:t>
      </w:r>
      <w:r w:rsidR="00427DFB">
        <w:br/>
      </w:r>
      <w:r>
        <w:t>ISBN 978- 80-905765-6-8.</w:t>
      </w:r>
      <w:bookmarkEnd w:id="167"/>
    </w:p>
    <w:p w14:paraId="2C0A43A2" w14:textId="7662C7C6" w:rsidR="001810BC" w:rsidRPr="00F11453" w:rsidRDefault="009B3776" w:rsidP="00427DFB">
      <w:pPr>
        <w:pStyle w:val="Default"/>
        <w:numPr>
          <w:ilvl w:val="0"/>
          <w:numId w:val="6"/>
        </w:numPr>
        <w:spacing w:line="360" w:lineRule="auto"/>
      </w:pPr>
      <w:bookmarkStart w:id="168" w:name="_Ref151912193"/>
      <w:r>
        <w:t xml:space="preserve">PELÁNEK, Radek. </w:t>
      </w:r>
      <w:r w:rsidRPr="00257D3B">
        <w:rPr>
          <w:i/>
          <w:iCs/>
        </w:rPr>
        <w:t xml:space="preserve">Jak to </w:t>
      </w:r>
      <w:proofErr w:type="gramStart"/>
      <w:r w:rsidRPr="00257D3B">
        <w:rPr>
          <w:i/>
          <w:iCs/>
        </w:rPr>
        <w:t>vyřešit?:</w:t>
      </w:r>
      <w:proofErr w:type="gramEnd"/>
      <w:r w:rsidRPr="00257D3B">
        <w:rPr>
          <w:i/>
          <w:iCs/>
        </w:rPr>
        <w:t xml:space="preserve"> </w:t>
      </w:r>
      <w:r>
        <w:rPr>
          <w:i/>
          <w:iCs/>
        </w:rPr>
        <w:t>l</w:t>
      </w:r>
      <w:r w:rsidRPr="00257D3B">
        <w:rPr>
          <w:i/>
          <w:iCs/>
        </w:rPr>
        <w:t>ogické úlohy a hry</w:t>
      </w:r>
      <w:r>
        <w:t>. 1. vyd. Praha: Portál, 2011. ISBN 978-80-7367-872-2.</w:t>
      </w:r>
      <w:bookmarkEnd w:id="168"/>
    </w:p>
    <w:p w14:paraId="26DA9215" w14:textId="1A7B233D" w:rsidR="009B3776" w:rsidRPr="006861AC" w:rsidRDefault="009B3776" w:rsidP="00427DFB">
      <w:pPr>
        <w:pStyle w:val="Default"/>
        <w:numPr>
          <w:ilvl w:val="0"/>
          <w:numId w:val="6"/>
        </w:numPr>
        <w:spacing w:line="360" w:lineRule="auto"/>
      </w:pPr>
      <w:bookmarkStart w:id="169" w:name="_Ref151912299"/>
      <w:r w:rsidRPr="00D75584">
        <w:rPr>
          <w:color w:val="212529"/>
          <w:shd w:val="clear" w:color="auto" w:fill="FFFFFF"/>
        </w:rPr>
        <w:t>JOST, KETTERL, BUDDE a LEIMBACH. </w:t>
      </w:r>
      <w:proofErr w:type="spellStart"/>
      <w:r w:rsidRPr="00D75584">
        <w:rPr>
          <w:i/>
          <w:iCs/>
          <w:color w:val="212529"/>
          <w:shd w:val="clear" w:color="auto" w:fill="FFFFFF"/>
        </w:rPr>
        <w:t>Graphical</w:t>
      </w:r>
      <w:proofErr w:type="spellEnd"/>
      <w:r w:rsidRPr="00D75584">
        <w:rPr>
          <w:i/>
          <w:iCs/>
          <w:color w:val="212529"/>
          <w:shd w:val="clear" w:color="auto" w:fill="FFFFFF"/>
        </w:rPr>
        <w:t xml:space="preserve"> </w:t>
      </w:r>
      <w:proofErr w:type="spellStart"/>
      <w:r w:rsidRPr="00D75584">
        <w:rPr>
          <w:i/>
          <w:iCs/>
          <w:color w:val="212529"/>
          <w:shd w:val="clear" w:color="auto" w:fill="FFFFFF"/>
        </w:rPr>
        <w:t>Programming</w:t>
      </w:r>
      <w:proofErr w:type="spellEnd"/>
      <w:r w:rsidRPr="00D75584">
        <w:rPr>
          <w:i/>
          <w:iCs/>
          <w:color w:val="212529"/>
          <w:shd w:val="clear" w:color="auto" w:fill="FFFFFF"/>
        </w:rPr>
        <w:t xml:space="preserve"> </w:t>
      </w:r>
      <w:proofErr w:type="spellStart"/>
      <w:r w:rsidRPr="00D75584">
        <w:rPr>
          <w:i/>
          <w:iCs/>
          <w:color w:val="212529"/>
          <w:shd w:val="clear" w:color="auto" w:fill="FFFFFF"/>
        </w:rPr>
        <w:t>Environments</w:t>
      </w:r>
      <w:proofErr w:type="spellEnd"/>
      <w:r w:rsidRPr="00D75584">
        <w:rPr>
          <w:i/>
          <w:iCs/>
          <w:color w:val="212529"/>
          <w:shd w:val="clear" w:color="auto" w:fill="FFFFFF"/>
        </w:rPr>
        <w:t xml:space="preserve"> </w:t>
      </w:r>
      <w:proofErr w:type="spellStart"/>
      <w:r w:rsidRPr="00D75584">
        <w:rPr>
          <w:i/>
          <w:iCs/>
          <w:color w:val="212529"/>
          <w:shd w:val="clear" w:color="auto" w:fill="FFFFFF"/>
        </w:rPr>
        <w:t>for</w:t>
      </w:r>
      <w:proofErr w:type="spellEnd"/>
      <w:r w:rsidRPr="00D75584">
        <w:rPr>
          <w:i/>
          <w:iCs/>
          <w:color w:val="212529"/>
          <w:shd w:val="clear" w:color="auto" w:fill="FFFFFF"/>
        </w:rPr>
        <w:t xml:space="preserve"> </w:t>
      </w:r>
      <w:proofErr w:type="spellStart"/>
      <w:r w:rsidRPr="00D75584">
        <w:rPr>
          <w:i/>
          <w:iCs/>
          <w:color w:val="212529"/>
          <w:shd w:val="clear" w:color="auto" w:fill="FFFFFF"/>
        </w:rPr>
        <w:t>Educational</w:t>
      </w:r>
      <w:proofErr w:type="spellEnd"/>
      <w:r w:rsidRPr="00D75584">
        <w:rPr>
          <w:i/>
          <w:iCs/>
          <w:color w:val="212529"/>
          <w:shd w:val="clear" w:color="auto" w:fill="FFFFFF"/>
        </w:rPr>
        <w:t xml:space="preserve"> </w:t>
      </w:r>
      <w:proofErr w:type="spellStart"/>
      <w:r w:rsidRPr="00D75584">
        <w:rPr>
          <w:i/>
          <w:iCs/>
          <w:color w:val="212529"/>
          <w:shd w:val="clear" w:color="auto" w:fill="FFFFFF"/>
        </w:rPr>
        <w:t>Robots</w:t>
      </w:r>
      <w:proofErr w:type="spellEnd"/>
      <w:r w:rsidRPr="00D75584">
        <w:rPr>
          <w:i/>
          <w:iCs/>
          <w:color w:val="212529"/>
          <w:shd w:val="clear" w:color="auto" w:fill="FFFFFF"/>
        </w:rPr>
        <w:t xml:space="preserve">: Open Roberta - </w:t>
      </w:r>
      <w:proofErr w:type="spellStart"/>
      <w:r w:rsidRPr="00D75584">
        <w:rPr>
          <w:i/>
          <w:iCs/>
          <w:color w:val="212529"/>
          <w:shd w:val="clear" w:color="auto" w:fill="FFFFFF"/>
        </w:rPr>
        <w:t>Yet</w:t>
      </w:r>
      <w:proofErr w:type="spellEnd"/>
      <w:r w:rsidRPr="00D75584">
        <w:rPr>
          <w:i/>
          <w:iCs/>
          <w:color w:val="212529"/>
          <w:shd w:val="clear" w:color="auto" w:fill="FFFFFF"/>
        </w:rPr>
        <w:t xml:space="preserve"> </w:t>
      </w:r>
      <w:proofErr w:type="spellStart"/>
      <w:r w:rsidRPr="00D75584">
        <w:rPr>
          <w:i/>
          <w:iCs/>
          <w:color w:val="212529"/>
          <w:shd w:val="clear" w:color="auto" w:fill="FFFFFF"/>
        </w:rPr>
        <w:t>Another</w:t>
      </w:r>
      <w:proofErr w:type="spellEnd"/>
      <w:r w:rsidRPr="00D75584">
        <w:rPr>
          <w:i/>
          <w:iCs/>
          <w:color w:val="212529"/>
          <w:shd w:val="clear" w:color="auto" w:fill="FFFFFF"/>
        </w:rPr>
        <w:t xml:space="preserve"> </w:t>
      </w:r>
      <w:proofErr w:type="spellStart"/>
      <w:r w:rsidRPr="00D75584">
        <w:rPr>
          <w:i/>
          <w:iCs/>
          <w:color w:val="212529"/>
          <w:shd w:val="clear" w:color="auto" w:fill="FFFFFF"/>
        </w:rPr>
        <w:t>One</w:t>
      </w:r>
      <w:proofErr w:type="spellEnd"/>
      <w:r w:rsidRPr="00D75584">
        <w:rPr>
          <w:i/>
          <w:iCs/>
          <w:color w:val="212529"/>
          <w:shd w:val="clear" w:color="auto" w:fill="FFFFFF"/>
        </w:rPr>
        <w:t>?</w:t>
      </w:r>
      <w:r w:rsidRPr="00D75584">
        <w:rPr>
          <w:color w:val="212529"/>
          <w:shd w:val="clear" w:color="auto" w:fill="FFFFFF"/>
        </w:rPr>
        <w:t xml:space="preserve"> IEEE, 2014. </w:t>
      </w:r>
      <w:r w:rsidR="00427DFB">
        <w:br/>
      </w:r>
      <w:r w:rsidRPr="00427DFB">
        <w:rPr>
          <w:color w:val="212529"/>
          <w:shd w:val="clear" w:color="auto" w:fill="FFFFFF"/>
        </w:rPr>
        <w:t>ISBN 978-1-4799-4311-1</w:t>
      </w:r>
      <w:r w:rsidR="001810BC">
        <w:t>.</w:t>
      </w:r>
      <w:bookmarkEnd w:id="169"/>
    </w:p>
    <w:p w14:paraId="742C706C" w14:textId="1B784930" w:rsidR="001935E5" w:rsidRPr="001935E5" w:rsidRDefault="001810BC" w:rsidP="00427DFB">
      <w:pPr>
        <w:pStyle w:val="Default"/>
        <w:numPr>
          <w:ilvl w:val="0"/>
          <w:numId w:val="6"/>
        </w:numPr>
        <w:spacing w:line="360" w:lineRule="auto"/>
      </w:pPr>
      <w:r w:rsidRPr="001810BC">
        <w:rPr>
          <w:color w:val="212529"/>
          <w:shd w:val="clear" w:color="auto" w:fill="FFFFFF"/>
        </w:rPr>
        <w:t>MAJED, Marji. </w:t>
      </w:r>
      <w:proofErr w:type="spellStart"/>
      <w:r w:rsidRPr="001810BC">
        <w:rPr>
          <w:i/>
          <w:iCs/>
          <w:color w:val="212529"/>
          <w:shd w:val="clear" w:color="auto" w:fill="FFFFFF"/>
        </w:rPr>
        <w:t>Learn</w:t>
      </w:r>
      <w:proofErr w:type="spellEnd"/>
      <w:r w:rsidRPr="001810BC">
        <w:rPr>
          <w:i/>
          <w:iCs/>
          <w:color w:val="212529"/>
          <w:shd w:val="clear" w:color="auto" w:fill="FFFFFF"/>
        </w:rPr>
        <w:t xml:space="preserve"> to Program </w:t>
      </w:r>
      <w:proofErr w:type="spellStart"/>
      <w:r w:rsidRPr="001810BC">
        <w:rPr>
          <w:i/>
          <w:iCs/>
          <w:color w:val="212529"/>
          <w:shd w:val="clear" w:color="auto" w:fill="FFFFFF"/>
        </w:rPr>
        <w:t>with</w:t>
      </w:r>
      <w:proofErr w:type="spellEnd"/>
      <w:r w:rsidRPr="001810BC">
        <w:rPr>
          <w:i/>
          <w:iCs/>
          <w:color w:val="212529"/>
          <w:shd w:val="clear" w:color="auto" w:fill="FFFFFF"/>
        </w:rPr>
        <w:t xml:space="preserve"> </w:t>
      </w:r>
      <w:proofErr w:type="spellStart"/>
      <w:r w:rsidRPr="001810BC">
        <w:rPr>
          <w:i/>
          <w:iCs/>
          <w:color w:val="212529"/>
          <w:shd w:val="clear" w:color="auto" w:fill="FFFFFF"/>
        </w:rPr>
        <w:t>Scratch</w:t>
      </w:r>
      <w:proofErr w:type="spellEnd"/>
      <w:r w:rsidRPr="001810BC">
        <w:rPr>
          <w:i/>
          <w:iCs/>
          <w:color w:val="212529"/>
          <w:shd w:val="clear" w:color="auto" w:fill="FFFFFF"/>
        </w:rPr>
        <w:t xml:space="preserve">: A </w:t>
      </w:r>
      <w:proofErr w:type="spellStart"/>
      <w:r w:rsidRPr="001810BC">
        <w:rPr>
          <w:i/>
          <w:iCs/>
          <w:color w:val="212529"/>
          <w:shd w:val="clear" w:color="auto" w:fill="FFFFFF"/>
        </w:rPr>
        <w:t>Visual</w:t>
      </w:r>
      <w:proofErr w:type="spellEnd"/>
      <w:r w:rsidRPr="001810BC">
        <w:rPr>
          <w:i/>
          <w:iCs/>
          <w:color w:val="212529"/>
          <w:shd w:val="clear" w:color="auto" w:fill="FFFFFF"/>
        </w:rPr>
        <w:t xml:space="preserve"> </w:t>
      </w:r>
      <w:proofErr w:type="spellStart"/>
      <w:r w:rsidRPr="001810BC">
        <w:rPr>
          <w:i/>
          <w:iCs/>
          <w:color w:val="212529"/>
          <w:shd w:val="clear" w:color="auto" w:fill="FFFFFF"/>
        </w:rPr>
        <w:t>Introduction</w:t>
      </w:r>
      <w:proofErr w:type="spellEnd"/>
      <w:r w:rsidRPr="001810BC">
        <w:rPr>
          <w:i/>
          <w:iCs/>
          <w:color w:val="212529"/>
          <w:shd w:val="clear" w:color="auto" w:fill="FFFFFF"/>
        </w:rPr>
        <w:t xml:space="preserve"> to </w:t>
      </w:r>
      <w:proofErr w:type="spellStart"/>
      <w:r w:rsidRPr="001810BC">
        <w:rPr>
          <w:i/>
          <w:iCs/>
          <w:color w:val="212529"/>
          <w:shd w:val="clear" w:color="auto" w:fill="FFFFFF"/>
        </w:rPr>
        <w:t>Programming</w:t>
      </w:r>
      <w:proofErr w:type="spellEnd"/>
      <w:r w:rsidRPr="001810BC">
        <w:rPr>
          <w:i/>
          <w:iCs/>
          <w:color w:val="212529"/>
          <w:shd w:val="clear" w:color="auto" w:fill="FFFFFF"/>
        </w:rPr>
        <w:t xml:space="preserve"> </w:t>
      </w:r>
      <w:proofErr w:type="spellStart"/>
      <w:r w:rsidRPr="001810BC">
        <w:rPr>
          <w:i/>
          <w:iCs/>
          <w:color w:val="212529"/>
          <w:shd w:val="clear" w:color="auto" w:fill="FFFFFF"/>
        </w:rPr>
        <w:t>with</w:t>
      </w:r>
      <w:proofErr w:type="spellEnd"/>
      <w:r w:rsidRPr="001810BC">
        <w:rPr>
          <w:i/>
          <w:iCs/>
          <w:color w:val="212529"/>
          <w:shd w:val="clear" w:color="auto" w:fill="FFFFFF"/>
        </w:rPr>
        <w:t xml:space="preserve"> </w:t>
      </w:r>
      <w:proofErr w:type="spellStart"/>
      <w:r w:rsidRPr="001810BC">
        <w:rPr>
          <w:i/>
          <w:iCs/>
          <w:color w:val="212529"/>
          <w:shd w:val="clear" w:color="auto" w:fill="FFFFFF"/>
        </w:rPr>
        <w:t>Games</w:t>
      </w:r>
      <w:proofErr w:type="spellEnd"/>
      <w:r w:rsidRPr="001810BC">
        <w:rPr>
          <w:i/>
          <w:iCs/>
          <w:color w:val="212529"/>
          <w:shd w:val="clear" w:color="auto" w:fill="FFFFFF"/>
        </w:rPr>
        <w:t xml:space="preserve">, Art, Science, and </w:t>
      </w:r>
      <w:proofErr w:type="spellStart"/>
      <w:r w:rsidRPr="001810BC">
        <w:rPr>
          <w:i/>
          <w:iCs/>
          <w:color w:val="212529"/>
          <w:shd w:val="clear" w:color="auto" w:fill="FFFFFF"/>
        </w:rPr>
        <w:t>Math</w:t>
      </w:r>
      <w:proofErr w:type="spellEnd"/>
      <w:r w:rsidRPr="001810BC">
        <w:rPr>
          <w:color w:val="212529"/>
          <w:shd w:val="clear" w:color="auto" w:fill="FFFFFF"/>
        </w:rPr>
        <w:t xml:space="preserve">. No </w:t>
      </w:r>
      <w:proofErr w:type="spellStart"/>
      <w:r w:rsidRPr="001810BC">
        <w:rPr>
          <w:color w:val="212529"/>
          <w:shd w:val="clear" w:color="auto" w:fill="FFFFFF"/>
        </w:rPr>
        <w:t>Starch</w:t>
      </w:r>
      <w:proofErr w:type="spellEnd"/>
      <w:r w:rsidRPr="001810BC">
        <w:rPr>
          <w:color w:val="212529"/>
          <w:shd w:val="clear" w:color="auto" w:fill="FFFFFF"/>
        </w:rPr>
        <w:t xml:space="preserve"> </w:t>
      </w:r>
      <w:proofErr w:type="spellStart"/>
      <w:r w:rsidRPr="001810BC">
        <w:rPr>
          <w:color w:val="212529"/>
          <w:shd w:val="clear" w:color="auto" w:fill="FFFFFF"/>
        </w:rPr>
        <w:t>Press</w:t>
      </w:r>
      <w:proofErr w:type="spellEnd"/>
      <w:r w:rsidRPr="001810BC">
        <w:rPr>
          <w:color w:val="212529"/>
          <w:shd w:val="clear" w:color="auto" w:fill="FFFFFF"/>
        </w:rPr>
        <w:t>, 2014.</w:t>
      </w:r>
      <w:r w:rsidR="00427DFB">
        <w:br/>
      </w:r>
      <w:r w:rsidRPr="00427DFB">
        <w:rPr>
          <w:color w:val="212529"/>
          <w:shd w:val="clear" w:color="auto" w:fill="FFFFFF"/>
        </w:rPr>
        <w:t>ISBN 978-1593275433.</w:t>
      </w:r>
    </w:p>
    <w:p w14:paraId="374B614E" w14:textId="5AB6D96B" w:rsidR="004832EA" w:rsidRPr="001935E5" w:rsidRDefault="00D4228C" w:rsidP="00521ED6">
      <w:pPr>
        <w:pStyle w:val="ODSTAVEC"/>
        <w:ind w:firstLine="0"/>
        <w:rPr>
          <w:b/>
          <w:bCs/>
        </w:rPr>
      </w:pPr>
      <w:r w:rsidRPr="00D4228C">
        <w:rPr>
          <w:b/>
          <w:bCs/>
        </w:rPr>
        <w:t>Online</w:t>
      </w:r>
      <w:r w:rsidR="001935E5">
        <w:rPr>
          <w:b/>
          <w:bCs/>
        </w:rPr>
        <w:t xml:space="preserve"> zdroje</w:t>
      </w:r>
      <w:r w:rsidRPr="00D4228C">
        <w:rPr>
          <w:b/>
          <w:bCs/>
        </w:rPr>
        <w:t>:</w:t>
      </w:r>
    </w:p>
    <w:p w14:paraId="7DD23688" w14:textId="161B095E" w:rsidR="00F11453" w:rsidRDefault="00F0776C" w:rsidP="006A5FB3">
      <w:pPr>
        <w:pStyle w:val="Default"/>
        <w:numPr>
          <w:ilvl w:val="0"/>
          <w:numId w:val="6"/>
        </w:numPr>
        <w:spacing w:line="360" w:lineRule="auto"/>
      </w:pPr>
      <w:bookmarkStart w:id="170"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w:t>
      </w:r>
      <w:r w:rsidR="00BA6D8C">
        <w:rPr>
          <w:i/>
          <w:iCs/>
        </w:rPr>
        <w:t>n</w:t>
      </w:r>
      <w:proofErr w:type="spellEnd"/>
      <w:r>
        <w:t xml:space="preserve"> [online]. </w:t>
      </w:r>
      <w:r w:rsidR="00BA6D8C">
        <w:t xml:space="preserve">Alexandria: ISTE, 2012 </w:t>
      </w:r>
      <w:r>
        <w:t>[cit. 202</w:t>
      </w:r>
      <w:r w:rsidR="00364DB7">
        <w:t>3</w:t>
      </w:r>
      <w:r>
        <w:t>-</w:t>
      </w:r>
      <w:r w:rsidR="00634080">
        <w:t>11</w:t>
      </w:r>
      <w:r>
        <w:t>-17]. Dostupné z:</w:t>
      </w:r>
      <w:r w:rsidR="006A5FB3">
        <w:br/>
      </w:r>
      <w:hyperlink r:id="rId81" w:history="1">
        <w:r w:rsidR="006A5FB3" w:rsidRPr="00335203">
          <w:rPr>
            <w:rStyle w:val="Hypertextovodkaz"/>
          </w:rPr>
          <w:t>http://www.assnstrategies.com/pdf/ISTEPositionProfileFinal.pdf</w:t>
        </w:r>
      </w:hyperlink>
      <w:bookmarkEnd w:id="170"/>
    </w:p>
    <w:p w14:paraId="0855D623" w14:textId="0EBB72F8" w:rsidR="009B3776" w:rsidRPr="00BA6D8C" w:rsidRDefault="00BA6D8C" w:rsidP="006A5FB3">
      <w:pPr>
        <w:pStyle w:val="Default"/>
        <w:numPr>
          <w:ilvl w:val="0"/>
          <w:numId w:val="6"/>
        </w:numPr>
        <w:spacing w:line="360" w:lineRule="auto"/>
      </w:pPr>
      <w:bookmarkStart w:id="171" w:name="_Ref151917976"/>
      <w:r w:rsidRPr="00BA6D8C">
        <w:rPr>
          <w:i/>
          <w:iCs/>
          <w:color w:val="212529"/>
          <w:shd w:val="clear" w:color="auto" w:fill="FFFFFF"/>
        </w:rPr>
        <w:t>Strategie digitálního vzdělávání do roku 2020</w:t>
      </w:r>
      <w:r w:rsidRPr="00BA6D8C">
        <w:rPr>
          <w:color w:val="212529"/>
          <w:shd w:val="clear" w:color="auto" w:fill="FFFFFF"/>
        </w:rPr>
        <w:t> [online]. Praha: Ministerstvo školství, mládeže a tělovýchovy, 2014 [cit. 2023-11-26]. Dostupné z:</w:t>
      </w:r>
      <w:r w:rsidR="006A5FB3">
        <w:rPr>
          <w:color w:val="212529"/>
          <w:shd w:val="clear" w:color="auto" w:fill="FFFFFF"/>
        </w:rPr>
        <w:br/>
      </w:r>
      <w:hyperlink r:id="rId82" w:history="1">
        <w:r w:rsidR="006A5FB3" w:rsidRPr="00335203">
          <w:rPr>
            <w:rStyle w:val="Hypertextovodkaz"/>
            <w:shd w:val="clear" w:color="auto" w:fill="FFFFFF"/>
          </w:rPr>
          <w:t>https://www.msmt.cz/uploads/DigiStrategie.pdf</w:t>
        </w:r>
      </w:hyperlink>
      <w:bookmarkEnd w:id="171"/>
    </w:p>
    <w:p w14:paraId="04EBFD5C" w14:textId="64ABBCCB" w:rsidR="00BA6D8C" w:rsidRDefault="00B249F7" w:rsidP="006A5FB3">
      <w:pPr>
        <w:pStyle w:val="Default"/>
        <w:numPr>
          <w:ilvl w:val="0"/>
          <w:numId w:val="6"/>
        </w:numPr>
        <w:spacing w:line="360" w:lineRule="auto"/>
      </w:pPr>
      <w:bookmarkStart w:id="172" w:name="_Ref119656938"/>
      <w:r w:rsidRPr="002C248D">
        <w:rPr>
          <w:i/>
          <w:iCs/>
        </w:rPr>
        <w:t>Informatické myšlení: Co je informatické myšlení</w:t>
      </w:r>
      <w:r>
        <w:t xml:space="preserve"> [online]. Jihočeská univerzita </w:t>
      </w:r>
      <w:r w:rsidRPr="006A5FB3">
        <w:t>v</w:t>
      </w:r>
      <w:r w:rsidR="006A5FB3">
        <w:t> </w:t>
      </w:r>
      <w:r w:rsidRPr="006A5FB3">
        <w:t>Českých</w:t>
      </w:r>
      <w:r>
        <w:t xml:space="preserve"> Budějovicích, </w:t>
      </w:r>
      <w:r w:rsidR="00BA6D8C">
        <w:t xml:space="preserve">2018 </w:t>
      </w:r>
      <w:r>
        <w:t>[</w:t>
      </w:r>
      <w:r w:rsidR="00634080">
        <w:t>cit. 202</w:t>
      </w:r>
      <w:r w:rsidR="00364DB7">
        <w:t>3</w:t>
      </w:r>
      <w:r w:rsidR="00634080">
        <w:t>-11-17</w:t>
      </w:r>
      <w:r>
        <w:t>]. Dostupné z:</w:t>
      </w:r>
      <w:bookmarkEnd w:id="172"/>
      <w:r w:rsidR="006A5FB3">
        <w:br/>
      </w:r>
      <w:hyperlink r:id="rId83" w:history="1">
        <w:r w:rsidR="006A5FB3" w:rsidRPr="00335203">
          <w:rPr>
            <w:rStyle w:val="Hypertextovodkaz"/>
          </w:rPr>
          <w:t>https://www.imysleni.cz/informaticke-mysleni/co-je-informaticke-mysleni</w:t>
        </w:r>
      </w:hyperlink>
    </w:p>
    <w:p w14:paraId="3405554B" w14:textId="03D5C284" w:rsidR="00CC03C6" w:rsidRDefault="00395FE9" w:rsidP="00427DFB">
      <w:pPr>
        <w:pStyle w:val="Default"/>
        <w:numPr>
          <w:ilvl w:val="0"/>
          <w:numId w:val="6"/>
        </w:numPr>
        <w:spacing w:line="360" w:lineRule="auto"/>
      </w:pPr>
      <w:bookmarkStart w:id="173" w:name="_Ref119661016"/>
      <w:r>
        <w:t xml:space="preserve">SELBY, Cynthia a John WOOLARD. UNIVERSITY OF SOUTHAMPTON. </w:t>
      </w:r>
      <w:r w:rsidRPr="00FE62E3">
        <w:rPr>
          <w:i/>
          <w:iCs/>
        </w:rPr>
        <w:t>Computational Thinking: The Developing Definition</w:t>
      </w:r>
      <w:r w:rsidRPr="00FE62E3">
        <w:t>. Southampton, 2013</w:t>
      </w:r>
      <w:r>
        <w:t>.</w:t>
      </w:r>
      <w:r w:rsidR="00973EF3">
        <w:t xml:space="preserve"> [online]. [cit. 202</w:t>
      </w:r>
      <w:r w:rsidR="00364DB7">
        <w:t>3</w:t>
      </w:r>
      <w:r w:rsidR="00973EF3">
        <w:t xml:space="preserve">-11-17]. </w:t>
      </w:r>
      <w:r>
        <w:t xml:space="preserve">Dostupné z: </w:t>
      </w:r>
      <w:hyperlink r:id="rId84" w:history="1">
        <w:r w:rsidRPr="00973EF3">
          <w:rPr>
            <w:rStyle w:val="Hypertextovodkaz"/>
          </w:rPr>
          <w:t>https://eprints.soton.ac.uk/356481/1/Selby_Woollard_bg_soton_eprints.pdf</w:t>
        </w:r>
      </w:hyperlink>
      <w:bookmarkEnd w:id="173"/>
    </w:p>
    <w:p w14:paraId="7DF78BE1" w14:textId="30359231" w:rsidR="00AD12E3" w:rsidRDefault="008A156A" w:rsidP="00427DFB">
      <w:pPr>
        <w:pStyle w:val="Default"/>
        <w:numPr>
          <w:ilvl w:val="0"/>
          <w:numId w:val="6"/>
        </w:numPr>
        <w:spacing w:line="360" w:lineRule="auto"/>
      </w:pPr>
      <w:bookmarkStart w:id="174" w:name="_Ref151916230"/>
      <w:r w:rsidRPr="008A156A">
        <w:rPr>
          <w:color w:val="212529"/>
          <w:shd w:val="clear" w:color="auto" w:fill="FFFFFF"/>
        </w:rPr>
        <w:lastRenderedPageBreak/>
        <w:t xml:space="preserve">COHEN, </w:t>
      </w:r>
      <w:proofErr w:type="spellStart"/>
      <w:r w:rsidRPr="008A156A">
        <w:rPr>
          <w:color w:val="212529"/>
          <w:shd w:val="clear" w:color="auto" w:fill="FFFFFF"/>
        </w:rPr>
        <w:t>Avi</w:t>
      </w:r>
      <w:proofErr w:type="spellEnd"/>
      <w:r w:rsidRPr="008A156A">
        <w:rPr>
          <w:color w:val="212529"/>
          <w:shd w:val="clear" w:color="auto" w:fill="FFFFFF"/>
        </w:rPr>
        <w:t xml:space="preserve"> a </w:t>
      </w:r>
      <w:proofErr w:type="spellStart"/>
      <w:r w:rsidRPr="008A156A">
        <w:rPr>
          <w:color w:val="212529"/>
          <w:shd w:val="clear" w:color="auto" w:fill="FFFFFF"/>
        </w:rPr>
        <w:t>Bruria</w:t>
      </w:r>
      <w:proofErr w:type="spellEnd"/>
      <w:r w:rsidRPr="008A156A">
        <w:rPr>
          <w:color w:val="212529"/>
          <w:shd w:val="clear" w:color="auto" w:fill="FFFFFF"/>
        </w:rPr>
        <w:t xml:space="preserve"> HABERMAN. </w:t>
      </w:r>
      <w:proofErr w:type="spellStart"/>
      <w:r w:rsidRPr="008A156A">
        <w:rPr>
          <w:i/>
          <w:iCs/>
          <w:color w:val="212529"/>
          <w:shd w:val="clear" w:color="auto" w:fill="FFFFFF"/>
        </w:rPr>
        <w:t>Computer</w:t>
      </w:r>
      <w:proofErr w:type="spellEnd"/>
      <w:r w:rsidRPr="008A156A">
        <w:rPr>
          <w:i/>
          <w:iCs/>
          <w:color w:val="212529"/>
          <w:shd w:val="clear" w:color="auto" w:fill="FFFFFF"/>
        </w:rPr>
        <w:t xml:space="preserve"> Science: A </w:t>
      </w:r>
      <w:proofErr w:type="spellStart"/>
      <w:r w:rsidRPr="008A156A">
        <w:rPr>
          <w:i/>
          <w:iCs/>
          <w:color w:val="212529"/>
          <w:shd w:val="clear" w:color="auto" w:fill="FFFFFF"/>
        </w:rPr>
        <w:t>Language</w:t>
      </w:r>
      <w:proofErr w:type="spellEnd"/>
      <w:r w:rsidRPr="008A156A">
        <w:rPr>
          <w:i/>
          <w:iCs/>
          <w:color w:val="212529"/>
          <w:shd w:val="clear" w:color="auto" w:fill="FFFFFF"/>
        </w:rPr>
        <w:t xml:space="preserve"> </w:t>
      </w:r>
      <w:proofErr w:type="spellStart"/>
      <w:r w:rsidRPr="008A156A">
        <w:rPr>
          <w:i/>
          <w:iCs/>
          <w:color w:val="212529"/>
          <w:shd w:val="clear" w:color="auto" w:fill="FFFFFF"/>
        </w:rPr>
        <w:t>of</w:t>
      </w:r>
      <w:proofErr w:type="spellEnd"/>
      <w:r w:rsidRPr="008A156A">
        <w:rPr>
          <w:i/>
          <w:iCs/>
          <w:color w:val="212529"/>
          <w:shd w:val="clear" w:color="auto" w:fill="FFFFFF"/>
        </w:rPr>
        <w:t xml:space="preserve"> Technology</w:t>
      </w:r>
      <w:r w:rsidRPr="008A156A">
        <w:rPr>
          <w:color w:val="212529"/>
          <w:shd w:val="clear" w:color="auto" w:fill="FFFFFF"/>
        </w:rPr>
        <w:t> [online]. ACM SIGCSE Bulletin, 2007 [cit. 2023-11-22]. Dostupné z: doi:</w:t>
      </w:r>
      <w:hyperlink r:id="rId85" w:history="1">
        <w:r w:rsidRPr="008A156A">
          <w:rPr>
            <w:rStyle w:val="Hypertextovodkaz"/>
            <w:shd w:val="clear" w:color="auto" w:fill="FFFFFF"/>
          </w:rPr>
          <w:t>10.1145/1345375.1345417</w:t>
        </w:r>
      </w:hyperlink>
      <w:bookmarkEnd w:id="174"/>
    </w:p>
    <w:p w14:paraId="47D905CD" w14:textId="2723A801" w:rsidR="00290D02" w:rsidRDefault="00AD12E3" w:rsidP="00427DFB">
      <w:pPr>
        <w:pStyle w:val="Default"/>
        <w:numPr>
          <w:ilvl w:val="0"/>
          <w:numId w:val="6"/>
        </w:numPr>
        <w:spacing w:line="360" w:lineRule="auto"/>
      </w:pPr>
      <w:bookmarkStart w:id="175" w:name="_Ref119657499"/>
      <w:r>
        <w:t xml:space="preserve">LESSNER, Dan. </w:t>
      </w:r>
      <w:r w:rsidRPr="00AD12E3">
        <w:rPr>
          <w:i/>
          <w:iCs/>
        </w:rPr>
        <w:t>Hledání dárců ledvin</w:t>
      </w:r>
      <w:r>
        <w:t xml:space="preserve"> [online]. Jihočeská univerzita v Českých Budějovicích</w:t>
      </w:r>
      <w:r w:rsidR="008A156A">
        <w:t>, 2018</w:t>
      </w:r>
      <w:r>
        <w:t xml:space="preserve"> [</w:t>
      </w:r>
      <w:r w:rsidR="00634080">
        <w:t>cit. 202</w:t>
      </w:r>
      <w:r w:rsidR="00364DB7">
        <w:t>3</w:t>
      </w:r>
      <w:r w:rsidR="00634080">
        <w:t>-11-17</w:t>
      </w:r>
      <w:r>
        <w:t xml:space="preserve">]. Dostupné z: </w:t>
      </w:r>
      <w:hyperlink r:id="rId86" w:history="1">
        <w:r w:rsidRPr="00AD12E3">
          <w:rPr>
            <w:rStyle w:val="Hypertextovodkaz"/>
          </w:rPr>
          <w:t>https://www.imysleni.cz/clanky/priklady/23-hledani-darculevin?fbclid=IwAR3wpkcVVV0JxcB_up9tCbKz38dAilA3huMyAysUM6pToVQSBuJ P7PKKQCM</w:t>
        </w:r>
      </w:hyperlink>
      <w:bookmarkEnd w:id="175"/>
    </w:p>
    <w:p w14:paraId="2A0DC861" w14:textId="303DE47C" w:rsidR="005B5A9D" w:rsidRDefault="00147D67" w:rsidP="00427DFB">
      <w:pPr>
        <w:pStyle w:val="Default"/>
        <w:numPr>
          <w:ilvl w:val="0"/>
          <w:numId w:val="6"/>
        </w:numPr>
        <w:spacing w:line="360" w:lineRule="auto"/>
      </w:pPr>
      <w:bookmarkStart w:id="176" w:name="_Ref119925704"/>
      <w:r>
        <w:t xml:space="preserve">HYLÉN, Jan. </w:t>
      </w:r>
      <w:r w:rsidRPr="00147D67">
        <w:rPr>
          <w:i/>
          <w:iCs/>
        </w:rPr>
        <w:t>Open educational resources: Opportunities and challenges. Oecd</w:t>
      </w:r>
      <w:r>
        <w:t xml:space="preserve"> [online]</w:t>
      </w:r>
      <w:r w:rsidR="00521ED6">
        <w:t>,</w:t>
      </w:r>
      <w:r>
        <w:t xml:space="preserve"> 2006 [cit. 202</w:t>
      </w:r>
      <w:r w:rsidR="00364DB7">
        <w:t>3</w:t>
      </w:r>
      <w:r>
        <w:t xml:space="preserve">-11-21]. Dostupné z: </w:t>
      </w:r>
      <w:hyperlink r:id="rId87" w:history="1">
        <w:r w:rsidR="005B5A9D" w:rsidRPr="00E433DE">
          <w:rPr>
            <w:rStyle w:val="Hypertextovodkaz"/>
          </w:rPr>
          <w:t>http://bit.ly/1sFikJX</w:t>
        </w:r>
      </w:hyperlink>
      <w:bookmarkEnd w:id="176"/>
    </w:p>
    <w:p w14:paraId="3C81B540" w14:textId="51C848C3" w:rsidR="0027579A" w:rsidRDefault="005B5A9D" w:rsidP="00427DFB">
      <w:pPr>
        <w:pStyle w:val="Default"/>
        <w:numPr>
          <w:ilvl w:val="0"/>
          <w:numId w:val="6"/>
        </w:numPr>
        <w:spacing w:line="360" w:lineRule="auto"/>
      </w:pPr>
      <w:bookmarkStart w:id="177" w:name="_Ref119926227"/>
      <w:r>
        <w:t xml:space="preserve">MŠMT. </w:t>
      </w:r>
      <w:r w:rsidRPr="005B5A9D">
        <w:rPr>
          <w:i/>
          <w:iCs/>
        </w:rPr>
        <w:t>Rozpracovaný koncept digitální gramotnosti</w:t>
      </w:r>
      <w:r>
        <w:t xml:space="preserve"> [online]. 2018, verze 2.0 [cit. 202</w:t>
      </w:r>
      <w:r w:rsidR="00E74ED4">
        <w:t>3</w:t>
      </w:r>
      <w:r>
        <w:t xml:space="preserve">-11-21]. Dostupné z: </w:t>
      </w:r>
      <w:hyperlink r:id="rId88" w:history="1">
        <w:r w:rsidR="0027579A" w:rsidRPr="00E433DE">
          <w:rPr>
            <w:rStyle w:val="Hypertextovodkaz"/>
          </w:rPr>
          <w:t>https://digigram.cz/files/2019/06/VM1.1-Koncept-DG.pdf</w:t>
        </w:r>
      </w:hyperlink>
      <w:bookmarkEnd w:id="177"/>
    </w:p>
    <w:p w14:paraId="71E4DB8B" w14:textId="3292E7F8" w:rsidR="00710966" w:rsidRDefault="0027579A" w:rsidP="00427DFB">
      <w:pPr>
        <w:pStyle w:val="Default"/>
        <w:numPr>
          <w:ilvl w:val="0"/>
          <w:numId w:val="6"/>
        </w:numPr>
        <w:spacing w:line="360" w:lineRule="auto"/>
      </w:pPr>
      <w:bookmarkStart w:id="178" w:name="_Ref119928292"/>
      <w:r>
        <w:t xml:space="preserve">Ministerstvo práce a sociálních věcí. </w:t>
      </w:r>
      <w:r w:rsidRPr="0027579A">
        <w:rPr>
          <w:i/>
          <w:iCs/>
        </w:rPr>
        <w:t>Strategie vzdělávací politiky ČR do roku 2030+</w:t>
      </w:r>
      <w:r>
        <w:t xml:space="preserve"> [online]. ©2013-2021, 2020 [cit. 202</w:t>
      </w:r>
      <w:r w:rsidR="00E74ED4">
        <w:t>3</w:t>
      </w:r>
      <w:r>
        <w:t xml:space="preserve">-11-21]. Dostupné z: </w:t>
      </w:r>
      <w:bookmarkEnd w:id="178"/>
      <w:r w:rsidR="00654071">
        <w:fldChar w:fldCharType="begin"/>
      </w:r>
      <w:r w:rsidR="00654071">
        <w:instrText>HYPERLINK "https://www.msmt.cz/uploads/Brozura_S2030_online_CZ.pdf"</w:instrText>
      </w:r>
      <w:r w:rsidR="00654071">
        <w:fldChar w:fldCharType="separate"/>
      </w:r>
      <w:r w:rsidR="00654071" w:rsidRPr="00654071">
        <w:rPr>
          <w:rStyle w:val="Hypertextovodkaz"/>
        </w:rPr>
        <w:t>https://www.msmt.cz/uploads/Brozura_S2030_online_CZ.pdf</w:t>
      </w:r>
      <w:r w:rsidR="00654071">
        <w:fldChar w:fldCharType="end"/>
      </w:r>
    </w:p>
    <w:p w14:paraId="14172890" w14:textId="1B5EF176" w:rsidR="006861AC" w:rsidRDefault="00710966" w:rsidP="00427DFB">
      <w:pPr>
        <w:pStyle w:val="Default"/>
        <w:numPr>
          <w:ilvl w:val="0"/>
          <w:numId w:val="6"/>
        </w:numPr>
        <w:spacing w:line="360" w:lineRule="auto"/>
      </w:pPr>
      <w:bookmarkStart w:id="179" w:name="_Ref151116213"/>
      <w:r w:rsidRPr="00710966">
        <w:rPr>
          <w:color w:val="212529"/>
          <w:shd w:val="clear" w:color="auto" w:fill="FFFFFF"/>
        </w:rPr>
        <w:t>BARR, HARRISON a CONERY. </w:t>
      </w:r>
      <w:r w:rsidRPr="00710966">
        <w:rPr>
          <w:i/>
          <w:iCs/>
          <w:color w:val="212529"/>
          <w:shd w:val="clear" w:color="auto" w:fill="FFFFFF"/>
        </w:rPr>
        <w:t>Computational Thinking: Digital Age</w:t>
      </w:r>
      <w:r w:rsidRPr="00710966">
        <w:rPr>
          <w:color w:val="212529"/>
          <w:shd w:val="clear" w:color="auto" w:fill="FFFFFF"/>
        </w:rPr>
        <w:t xml:space="preserve"> [online]. International Society for Technology in Education, 2011 [cit. 2023-11-17]. ISSN-1082-5754. Dostupné z: </w:t>
      </w:r>
      <w:hyperlink r:id="rId89" w:history="1">
        <w:r w:rsidRPr="00710966">
          <w:rPr>
            <w:rStyle w:val="Hypertextovodkaz"/>
            <w:shd w:val="clear" w:color="auto" w:fill="FFFFFF"/>
          </w:rPr>
          <w:t>https://files.eric.ed.gov/fulltext/EJ918910.pdf</w:t>
        </w:r>
      </w:hyperlink>
      <w:bookmarkEnd w:id="179"/>
    </w:p>
    <w:p w14:paraId="20215D7B" w14:textId="616813D2" w:rsidR="001D33CC" w:rsidRDefault="006861AC" w:rsidP="00427DFB">
      <w:pPr>
        <w:pStyle w:val="Default"/>
        <w:numPr>
          <w:ilvl w:val="0"/>
          <w:numId w:val="6"/>
        </w:numPr>
        <w:spacing w:line="360" w:lineRule="auto"/>
      </w:pPr>
      <w:bookmarkStart w:id="180" w:name="_Ref151365261"/>
      <w:r w:rsidRPr="006861AC">
        <w:rPr>
          <w:color w:val="212529"/>
          <w:shd w:val="clear" w:color="auto" w:fill="FFFFFF"/>
        </w:rPr>
        <w:t>KUHAIL, FAROOQ, HAMMAD a BAHJA. </w:t>
      </w:r>
      <w:r w:rsidRPr="006861AC">
        <w:rPr>
          <w:i/>
          <w:iCs/>
          <w:color w:val="212529"/>
          <w:shd w:val="clear" w:color="auto" w:fill="FFFFFF"/>
        </w:rPr>
        <w:t>Characterizing Visual Programming Approaches for End-User Developers: A Systematic Review</w:t>
      </w:r>
      <w:r w:rsidRPr="006861AC">
        <w:rPr>
          <w:color w:val="212529"/>
          <w:shd w:val="clear" w:color="auto" w:fill="FFFFFF"/>
        </w:rPr>
        <w:t xml:space="preserve">. IEEE, 2021. </w:t>
      </w:r>
      <w:r w:rsidR="00521ED6">
        <w:rPr>
          <w:color w:val="212529"/>
          <w:shd w:val="clear" w:color="auto" w:fill="FFFFFF"/>
        </w:rPr>
        <w:t xml:space="preserve">[online]. </w:t>
      </w:r>
      <w:r w:rsidRPr="006861AC">
        <w:rPr>
          <w:color w:val="212529"/>
          <w:shd w:val="clear" w:color="auto" w:fill="FFFFFF"/>
        </w:rPr>
        <w:t xml:space="preserve">ISSN 2169-3536. Dostupné z: </w:t>
      </w:r>
      <w:hyperlink r:id="rId90" w:history="1">
        <w:r w:rsidRPr="006861AC">
          <w:rPr>
            <w:rStyle w:val="Hypertextovodkaz"/>
            <w:shd w:val="clear" w:color="auto" w:fill="FFFFFF"/>
          </w:rPr>
          <w:t>https://ieeexplore.ieee.org/document/9320477</w:t>
        </w:r>
      </w:hyperlink>
      <w:bookmarkEnd w:id="180"/>
    </w:p>
    <w:p w14:paraId="3EE9AEC6" w14:textId="5AEEF385" w:rsidR="00757F85" w:rsidRDefault="001D33CC" w:rsidP="00427DFB">
      <w:pPr>
        <w:pStyle w:val="Default"/>
        <w:numPr>
          <w:ilvl w:val="0"/>
          <w:numId w:val="6"/>
        </w:numPr>
        <w:spacing w:line="360" w:lineRule="auto"/>
      </w:pPr>
      <w:bookmarkStart w:id="181" w:name="_Ref151892897"/>
      <w:r w:rsidRPr="00364DB7">
        <w:rPr>
          <w:color w:val="212529"/>
          <w:shd w:val="clear" w:color="auto" w:fill="FFFFFF"/>
        </w:rPr>
        <w:t>REPENNING. </w:t>
      </w:r>
      <w:r w:rsidRPr="00364DB7">
        <w:rPr>
          <w:i/>
          <w:iCs/>
          <w:color w:val="212529"/>
          <w:shd w:val="clear" w:color="auto" w:fill="FFFFFF"/>
        </w:rPr>
        <w:t>Moving Beyond Syntax: Lessons from 20 Years of Blocks Programing in AgentSheets</w:t>
      </w:r>
      <w:r w:rsidRPr="00364DB7">
        <w:rPr>
          <w:color w:val="212529"/>
          <w:shd w:val="clear" w:color="auto" w:fill="FFFFFF"/>
        </w:rPr>
        <w:t> [online]. Journal of Visual Languages and Sentient Systems [cit. 2023-11-20]. Dostupné z: doi:</w:t>
      </w:r>
      <w:hyperlink r:id="rId91" w:history="1">
        <w:r w:rsidRPr="00364DB7">
          <w:rPr>
            <w:rStyle w:val="Hypertextovodkaz"/>
            <w:shd w:val="clear" w:color="auto" w:fill="FFFFFF"/>
          </w:rPr>
          <w:t>10.18293/vlss2017-010</w:t>
        </w:r>
      </w:hyperlink>
      <w:bookmarkEnd w:id="181"/>
    </w:p>
    <w:p w14:paraId="69A8DE8F" w14:textId="62AA518B" w:rsidR="00F0776C" w:rsidRPr="00427DFB" w:rsidRDefault="009C1C51" w:rsidP="00D26C3C">
      <w:pPr>
        <w:pStyle w:val="Default"/>
        <w:numPr>
          <w:ilvl w:val="0"/>
          <w:numId w:val="6"/>
        </w:numPr>
        <w:spacing w:line="360" w:lineRule="auto"/>
      </w:pPr>
      <w:proofErr w:type="spellStart"/>
      <w:r w:rsidRPr="009C1C51">
        <w:rPr>
          <w:i/>
          <w:iCs/>
          <w:color w:val="212529"/>
          <w:shd w:val="clear" w:color="auto" w:fill="FFFFFF"/>
        </w:rPr>
        <w:t>Vi</w:t>
      </w:r>
      <w:r>
        <w:rPr>
          <w:i/>
          <w:iCs/>
          <w:color w:val="212529"/>
          <w:shd w:val="clear" w:color="auto" w:fill="FFFFFF"/>
        </w:rPr>
        <w:t>su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vs </w:t>
      </w:r>
      <w:proofErr w:type="spellStart"/>
      <w:r>
        <w:rPr>
          <w:i/>
          <w:iCs/>
          <w:color w:val="212529"/>
          <w:shd w:val="clear" w:color="auto" w:fill="FFFFFF"/>
        </w:rPr>
        <w:t>Traditional</w:t>
      </w:r>
      <w:proofErr w:type="spellEnd"/>
      <w:r>
        <w:rPr>
          <w:i/>
          <w:iCs/>
          <w:color w:val="212529"/>
          <w:shd w:val="clear" w:color="auto" w:fill="FFFFFF"/>
        </w:rPr>
        <w:t xml:space="preserve"> </w:t>
      </w:r>
      <w:proofErr w:type="spellStart"/>
      <w:r>
        <w:rPr>
          <w:i/>
          <w:iCs/>
          <w:color w:val="212529"/>
          <w:shd w:val="clear" w:color="auto" w:fill="FFFFFF"/>
        </w:rPr>
        <w:t>Programming</w:t>
      </w:r>
      <w:proofErr w:type="spellEnd"/>
      <w:r>
        <w:rPr>
          <w:i/>
          <w:iCs/>
          <w:color w:val="212529"/>
          <w:shd w:val="clear" w:color="auto" w:fill="FFFFFF"/>
        </w:rPr>
        <w:t xml:space="preserve">: Full </w:t>
      </w:r>
      <w:proofErr w:type="spellStart"/>
      <w:r>
        <w:rPr>
          <w:i/>
          <w:iCs/>
          <w:color w:val="212529"/>
          <w:shd w:val="clear" w:color="auto" w:fill="FFFFFF"/>
        </w:rPr>
        <w:t>Guide</w:t>
      </w:r>
      <w:proofErr w:type="spellEnd"/>
      <w:r w:rsidRPr="009C1C51">
        <w:rPr>
          <w:color w:val="212529"/>
          <w:shd w:val="clear" w:color="auto" w:fill="FFFFFF"/>
        </w:rPr>
        <w:t xml:space="preserve"> [online]. </w:t>
      </w:r>
      <w:proofErr w:type="spellStart"/>
      <w:r>
        <w:rPr>
          <w:color w:val="212529"/>
          <w:shd w:val="clear" w:color="auto" w:fill="FFFFFF"/>
        </w:rPr>
        <w:t>nanbox</w:t>
      </w:r>
      <w:proofErr w:type="spellEnd"/>
      <w:r w:rsidRPr="009C1C51">
        <w:rPr>
          <w:color w:val="212529"/>
          <w:shd w:val="clear" w:color="auto" w:fill="FFFFFF"/>
        </w:rPr>
        <w:t xml:space="preserve"> [cit. 2023-11-</w:t>
      </w:r>
      <w:r>
        <w:rPr>
          <w:color w:val="212529"/>
          <w:shd w:val="clear" w:color="auto" w:fill="FFFFFF"/>
        </w:rPr>
        <w:t>26</w:t>
      </w:r>
      <w:r w:rsidRPr="009C1C51">
        <w:rPr>
          <w:color w:val="212529"/>
          <w:shd w:val="clear" w:color="auto" w:fill="FFFFFF"/>
        </w:rPr>
        <w:t xml:space="preserve">]. Dostupné z: </w:t>
      </w:r>
      <w:hyperlink r:id="rId92" w:history="1">
        <w:r w:rsidRPr="009C1C51">
          <w:rPr>
            <w:rStyle w:val="Hypertextovodkaz"/>
            <w:shd w:val="clear" w:color="auto" w:fill="FFFFFF"/>
          </w:rPr>
          <w:t>https://nandbox.com/visual-programming-vs-traditional-programming-full-guide/</w:t>
        </w:r>
      </w:hyperlink>
    </w:p>
    <w:p w14:paraId="3CB33B4C" w14:textId="1570435F" w:rsidR="008E2405" w:rsidRDefault="008E2405" w:rsidP="008E2405">
      <w:pPr>
        <w:pStyle w:val="NADPIS-BEZ-CISLA"/>
      </w:pPr>
      <w:bookmarkStart w:id="182" w:name="_Toc66956155"/>
      <w:bookmarkStart w:id="183" w:name="_Toc151893401"/>
      <w:r>
        <w:lastRenderedPageBreak/>
        <w:t>S</w:t>
      </w:r>
      <w:bookmarkEnd w:id="182"/>
      <w:r w:rsidR="009C1C51">
        <w:t>EZNAM OBRÁZKŮ</w:t>
      </w:r>
      <w:bookmarkEnd w:id="183"/>
    </w:p>
    <w:p w14:paraId="6B10247B" w14:textId="59893DD2" w:rsidR="00710966" w:rsidRPr="00C51B58" w:rsidRDefault="00710966">
      <w:pPr>
        <w:pStyle w:val="Seznamobrzk"/>
        <w:tabs>
          <w:tab w:val="right" w:leader="dot" w:pos="9061"/>
        </w:tabs>
        <w:rPr>
          <w:rFonts w:eastAsiaTheme="minorEastAsia"/>
          <w:noProof/>
          <w:kern w:val="2"/>
          <w:sz w:val="24"/>
          <w:szCs w:val="24"/>
          <w:lang w:eastAsia="cs-CZ"/>
          <w14:ligatures w14:val="standardContextual"/>
        </w:rPr>
      </w:pPr>
      <w:r>
        <w:fldChar w:fldCharType="begin"/>
      </w:r>
      <w:r>
        <w:instrText xml:space="preserve"> TOC \h \z \c "Obrázek" </w:instrText>
      </w:r>
      <w:r>
        <w:fldChar w:fldCharType="separate"/>
      </w:r>
      <w:hyperlink w:anchor="_Toc151115923" w:history="1">
        <w:r w:rsidRPr="00C51B58">
          <w:rPr>
            <w:rStyle w:val="Hypertextovodkaz"/>
            <w:b/>
            <w:bCs/>
            <w:noProof/>
            <w:sz w:val="24"/>
            <w:szCs w:val="24"/>
          </w:rPr>
          <w:t>Obrázek 1:</w:t>
        </w:r>
        <w:r w:rsidRPr="00C51B58">
          <w:rPr>
            <w:rStyle w:val="Hypertextovodkaz"/>
            <w:noProof/>
            <w:sz w:val="24"/>
            <w:szCs w:val="24"/>
          </w:rPr>
          <w:t xml:space="preserve"> Ukázka ucelené sady výukových materiálů dle projektu PRIM (2021)</w:t>
        </w:r>
        <w:r w:rsidRPr="00C51B58">
          <w:rPr>
            <w:noProof/>
            <w:webHidden/>
            <w:sz w:val="24"/>
            <w:szCs w:val="24"/>
          </w:rPr>
          <w:tab/>
        </w:r>
        <w:r w:rsidRPr="00C51B58">
          <w:rPr>
            <w:noProof/>
            <w:webHidden/>
            <w:sz w:val="24"/>
            <w:szCs w:val="24"/>
          </w:rPr>
          <w:fldChar w:fldCharType="begin"/>
        </w:r>
        <w:r w:rsidRPr="00C51B58">
          <w:rPr>
            <w:noProof/>
            <w:webHidden/>
            <w:sz w:val="24"/>
            <w:szCs w:val="24"/>
          </w:rPr>
          <w:instrText xml:space="preserve"> PAGEREF _Toc151115923 \h </w:instrText>
        </w:r>
        <w:r w:rsidRPr="00C51B58">
          <w:rPr>
            <w:noProof/>
            <w:webHidden/>
            <w:sz w:val="24"/>
            <w:szCs w:val="24"/>
          </w:rPr>
        </w:r>
        <w:r w:rsidRPr="00C51B58">
          <w:rPr>
            <w:noProof/>
            <w:webHidden/>
            <w:sz w:val="24"/>
            <w:szCs w:val="24"/>
          </w:rPr>
          <w:fldChar w:fldCharType="separate"/>
        </w:r>
        <w:r w:rsidRPr="00C51B58">
          <w:rPr>
            <w:noProof/>
            <w:webHidden/>
            <w:sz w:val="24"/>
            <w:szCs w:val="24"/>
          </w:rPr>
          <w:t>15</w:t>
        </w:r>
        <w:r w:rsidRPr="00C51B58">
          <w:rPr>
            <w:noProof/>
            <w:webHidden/>
            <w:sz w:val="24"/>
            <w:szCs w:val="24"/>
          </w:rPr>
          <w:fldChar w:fldCharType="end"/>
        </w:r>
      </w:hyperlink>
    </w:p>
    <w:p w14:paraId="655460DE" w14:textId="312F4E94"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24" w:history="1">
        <w:r w:rsidR="00710966" w:rsidRPr="00C51B58">
          <w:rPr>
            <w:rStyle w:val="Hypertextovodkaz"/>
            <w:b/>
            <w:bCs/>
            <w:noProof/>
            <w:sz w:val="24"/>
            <w:szCs w:val="24"/>
          </w:rPr>
          <w:t>Obrázek 2</w:t>
        </w:r>
        <w:r w:rsidR="00710966" w:rsidRPr="00C51B58">
          <w:rPr>
            <w:rStyle w:val="Hypertextovodkaz"/>
            <w:noProof/>
            <w:sz w:val="24"/>
            <w:szCs w:val="24"/>
          </w:rPr>
          <w:t xml:space="preserve"> Kód Bajtík</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24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0</w:t>
        </w:r>
        <w:r w:rsidR="00710966" w:rsidRPr="00C51B58">
          <w:rPr>
            <w:noProof/>
            <w:webHidden/>
            <w:sz w:val="24"/>
            <w:szCs w:val="24"/>
          </w:rPr>
          <w:fldChar w:fldCharType="end"/>
        </w:r>
      </w:hyperlink>
    </w:p>
    <w:p w14:paraId="71150AEC" w14:textId="4C611ABF"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25" w:history="1">
        <w:r w:rsidR="00710966" w:rsidRPr="00C51B58">
          <w:rPr>
            <w:rStyle w:val="Hypertextovodkaz"/>
            <w:b/>
            <w:bCs/>
            <w:noProof/>
            <w:sz w:val="24"/>
            <w:szCs w:val="24"/>
          </w:rPr>
          <w:t>Obrázek 3</w:t>
        </w:r>
        <w:r w:rsidR="00710966" w:rsidRPr="00C51B58">
          <w:rPr>
            <w:rStyle w:val="Hypertextovodkaz"/>
            <w:noProof/>
            <w:sz w:val="24"/>
            <w:szCs w:val="24"/>
          </w:rPr>
          <w:t xml:space="preserve"> Postava Bajtík</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25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0</w:t>
        </w:r>
        <w:r w:rsidR="00710966" w:rsidRPr="00C51B58">
          <w:rPr>
            <w:noProof/>
            <w:webHidden/>
            <w:sz w:val="24"/>
            <w:szCs w:val="24"/>
          </w:rPr>
          <w:fldChar w:fldCharType="end"/>
        </w:r>
      </w:hyperlink>
    </w:p>
    <w:p w14:paraId="4F50FD9D" w14:textId="45CD3A76"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26" w:history="1">
        <w:r w:rsidR="00710966" w:rsidRPr="00C51B58">
          <w:rPr>
            <w:rStyle w:val="Hypertextovodkaz"/>
            <w:b/>
            <w:bCs/>
            <w:noProof/>
            <w:sz w:val="24"/>
            <w:szCs w:val="24"/>
          </w:rPr>
          <w:t>Obrázek 4</w:t>
        </w:r>
        <w:r w:rsidR="00710966" w:rsidRPr="00C51B58">
          <w:rPr>
            <w:rStyle w:val="Hypertextovodkaz"/>
            <w:noProof/>
            <w:sz w:val="24"/>
            <w:szCs w:val="24"/>
          </w:rPr>
          <w:t xml:space="preserve"> Pozadí</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26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1</w:t>
        </w:r>
        <w:r w:rsidR="00710966" w:rsidRPr="00C51B58">
          <w:rPr>
            <w:noProof/>
            <w:webHidden/>
            <w:sz w:val="24"/>
            <w:szCs w:val="24"/>
          </w:rPr>
          <w:fldChar w:fldCharType="end"/>
        </w:r>
      </w:hyperlink>
    </w:p>
    <w:p w14:paraId="711E4FDE" w14:textId="16986054"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27" w:history="1">
        <w:r w:rsidR="00710966" w:rsidRPr="00C51B58">
          <w:rPr>
            <w:rStyle w:val="Hypertextovodkaz"/>
            <w:b/>
            <w:bCs/>
            <w:noProof/>
            <w:sz w:val="24"/>
            <w:szCs w:val="24"/>
          </w:rPr>
          <w:t>Obrázek 5:</w:t>
        </w:r>
        <w:r w:rsidR="00710966" w:rsidRPr="00C51B58">
          <w:rPr>
            <w:rStyle w:val="Hypertextovodkaz"/>
            <w:noProof/>
            <w:sz w:val="24"/>
            <w:szCs w:val="24"/>
          </w:rPr>
          <w:t xml:space="preserve"> Kód Bajtík</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27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3</w:t>
        </w:r>
        <w:r w:rsidR="00710966" w:rsidRPr="00C51B58">
          <w:rPr>
            <w:noProof/>
            <w:webHidden/>
            <w:sz w:val="24"/>
            <w:szCs w:val="24"/>
          </w:rPr>
          <w:fldChar w:fldCharType="end"/>
        </w:r>
      </w:hyperlink>
    </w:p>
    <w:p w14:paraId="32EADDB4" w14:textId="55D180EC"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28" w:history="1">
        <w:r w:rsidR="00710966" w:rsidRPr="00C51B58">
          <w:rPr>
            <w:rStyle w:val="Hypertextovodkaz"/>
            <w:b/>
            <w:bCs/>
            <w:noProof/>
            <w:sz w:val="24"/>
            <w:szCs w:val="24"/>
          </w:rPr>
          <w:t>Obrázek 6:</w:t>
        </w:r>
        <w:r w:rsidR="00710966" w:rsidRPr="00C51B58">
          <w:rPr>
            <w:rStyle w:val="Hypertextovodkaz"/>
            <w:noProof/>
            <w:sz w:val="24"/>
            <w:szCs w:val="24"/>
          </w:rPr>
          <w:t xml:space="preserve"> Kostým Bajtík</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28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3</w:t>
        </w:r>
        <w:r w:rsidR="00710966" w:rsidRPr="00C51B58">
          <w:rPr>
            <w:noProof/>
            <w:webHidden/>
            <w:sz w:val="24"/>
            <w:szCs w:val="24"/>
          </w:rPr>
          <w:fldChar w:fldCharType="end"/>
        </w:r>
      </w:hyperlink>
    </w:p>
    <w:p w14:paraId="77480526" w14:textId="315DA4D0"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29" w:history="1">
        <w:r w:rsidR="00710966" w:rsidRPr="00C51B58">
          <w:rPr>
            <w:rStyle w:val="Hypertextovodkaz"/>
            <w:b/>
            <w:bCs/>
            <w:noProof/>
            <w:sz w:val="24"/>
            <w:szCs w:val="24"/>
          </w:rPr>
          <w:t>Obrázek 7:</w:t>
        </w:r>
        <w:r w:rsidR="00710966" w:rsidRPr="00C51B58">
          <w:rPr>
            <w:rStyle w:val="Hypertextovodkaz"/>
            <w:noProof/>
            <w:sz w:val="24"/>
            <w:szCs w:val="24"/>
          </w:rPr>
          <w:t xml:space="preserve"> Kód Tlačítko Tělo</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29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5</w:t>
        </w:r>
        <w:r w:rsidR="00710966" w:rsidRPr="00C51B58">
          <w:rPr>
            <w:noProof/>
            <w:webHidden/>
            <w:sz w:val="24"/>
            <w:szCs w:val="24"/>
          </w:rPr>
          <w:fldChar w:fldCharType="end"/>
        </w:r>
      </w:hyperlink>
    </w:p>
    <w:p w14:paraId="20FA7CF1" w14:textId="56204D45"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0" w:history="1">
        <w:r w:rsidR="00710966" w:rsidRPr="00C51B58">
          <w:rPr>
            <w:rStyle w:val="Hypertextovodkaz"/>
            <w:b/>
            <w:bCs/>
            <w:noProof/>
            <w:sz w:val="24"/>
            <w:szCs w:val="24"/>
          </w:rPr>
          <w:t>Obrázek 8:</w:t>
        </w:r>
        <w:r w:rsidR="00710966" w:rsidRPr="00C51B58">
          <w:rPr>
            <w:rStyle w:val="Hypertextovodkaz"/>
            <w:noProof/>
            <w:sz w:val="24"/>
            <w:szCs w:val="24"/>
          </w:rPr>
          <w:t xml:space="preserve"> Kód Tlačítko hlav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0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5</w:t>
        </w:r>
        <w:r w:rsidR="00710966" w:rsidRPr="00C51B58">
          <w:rPr>
            <w:noProof/>
            <w:webHidden/>
            <w:sz w:val="24"/>
            <w:szCs w:val="24"/>
          </w:rPr>
          <w:fldChar w:fldCharType="end"/>
        </w:r>
      </w:hyperlink>
    </w:p>
    <w:p w14:paraId="4497E006" w14:textId="1EC280A6"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1" w:history="1">
        <w:r w:rsidR="00710966" w:rsidRPr="00C51B58">
          <w:rPr>
            <w:rStyle w:val="Hypertextovodkaz"/>
            <w:b/>
            <w:bCs/>
            <w:noProof/>
            <w:sz w:val="24"/>
            <w:szCs w:val="24"/>
          </w:rPr>
          <w:t>Obrázek 9:</w:t>
        </w:r>
        <w:r w:rsidR="00710966" w:rsidRPr="00C51B58">
          <w:rPr>
            <w:rStyle w:val="Hypertextovodkaz"/>
            <w:noProof/>
            <w:sz w:val="24"/>
            <w:szCs w:val="24"/>
          </w:rPr>
          <w:t xml:space="preserve"> Kód Tělo</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1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5</w:t>
        </w:r>
        <w:r w:rsidR="00710966" w:rsidRPr="00C51B58">
          <w:rPr>
            <w:noProof/>
            <w:webHidden/>
            <w:sz w:val="24"/>
            <w:szCs w:val="24"/>
          </w:rPr>
          <w:fldChar w:fldCharType="end"/>
        </w:r>
      </w:hyperlink>
    </w:p>
    <w:p w14:paraId="117A220C" w14:textId="3FA9AEE9"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2" w:history="1">
        <w:r w:rsidR="00710966" w:rsidRPr="00C51B58">
          <w:rPr>
            <w:rStyle w:val="Hypertextovodkaz"/>
            <w:b/>
            <w:bCs/>
            <w:noProof/>
            <w:sz w:val="24"/>
            <w:szCs w:val="24"/>
          </w:rPr>
          <w:t>Obrázek 10:</w:t>
        </w:r>
        <w:r w:rsidR="00710966" w:rsidRPr="00C51B58">
          <w:rPr>
            <w:rStyle w:val="Hypertextovodkaz"/>
            <w:noProof/>
            <w:sz w:val="24"/>
            <w:szCs w:val="24"/>
          </w:rPr>
          <w:t xml:space="preserve"> Kód Hlav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2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5</w:t>
        </w:r>
        <w:r w:rsidR="00710966" w:rsidRPr="00C51B58">
          <w:rPr>
            <w:noProof/>
            <w:webHidden/>
            <w:sz w:val="24"/>
            <w:szCs w:val="24"/>
          </w:rPr>
          <w:fldChar w:fldCharType="end"/>
        </w:r>
      </w:hyperlink>
    </w:p>
    <w:p w14:paraId="1578CE00" w14:textId="15518D78"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3" w:history="1">
        <w:r w:rsidR="008D3171" w:rsidRPr="00C51B58">
          <w:rPr>
            <w:rStyle w:val="Hypertextovodkaz"/>
            <w:b/>
            <w:bCs/>
            <w:noProof/>
            <w:sz w:val="24"/>
            <w:szCs w:val="24"/>
          </w:rPr>
          <w:t>O</w:t>
        </w:r>
        <w:r w:rsidR="00710966" w:rsidRPr="00C51B58">
          <w:rPr>
            <w:rStyle w:val="Hypertextovodkaz"/>
            <w:b/>
            <w:bCs/>
            <w:noProof/>
            <w:sz w:val="24"/>
            <w:szCs w:val="24"/>
          </w:rPr>
          <w:t>brázek 11:</w:t>
        </w:r>
        <w:r w:rsidR="00710966" w:rsidRPr="00C51B58">
          <w:rPr>
            <w:rStyle w:val="Hypertextovodkaz"/>
            <w:noProof/>
            <w:sz w:val="24"/>
            <w:szCs w:val="24"/>
          </w:rPr>
          <w:t xml:space="preserve"> Kostýmy Hlav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3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6</w:t>
        </w:r>
        <w:r w:rsidR="00710966" w:rsidRPr="00C51B58">
          <w:rPr>
            <w:noProof/>
            <w:webHidden/>
            <w:sz w:val="24"/>
            <w:szCs w:val="24"/>
          </w:rPr>
          <w:fldChar w:fldCharType="end"/>
        </w:r>
      </w:hyperlink>
    </w:p>
    <w:p w14:paraId="56838CD9" w14:textId="009D2B89"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4" w:history="1">
        <w:r w:rsidR="00710966" w:rsidRPr="00C51B58">
          <w:rPr>
            <w:rStyle w:val="Hypertextovodkaz"/>
            <w:b/>
            <w:bCs/>
            <w:noProof/>
            <w:sz w:val="24"/>
            <w:szCs w:val="24"/>
          </w:rPr>
          <w:t>Obrázek 12:</w:t>
        </w:r>
        <w:r w:rsidR="00710966" w:rsidRPr="00C51B58">
          <w:rPr>
            <w:rStyle w:val="Hypertextovodkaz"/>
            <w:noProof/>
            <w:sz w:val="24"/>
            <w:szCs w:val="24"/>
          </w:rPr>
          <w:t xml:space="preserve"> Kostýmy Tělo</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4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6</w:t>
        </w:r>
        <w:r w:rsidR="00710966" w:rsidRPr="00C51B58">
          <w:rPr>
            <w:noProof/>
            <w:webHidden/>
            <w:sz w:val="24"/>
            <w:szCs w:val="24"/>
          </w:rPr>
          <w:fldChar w:fldCharType="end"/>
        </w:r>
      </w:hyperlink>
    </w:p>
    <w:p w14:paraId="0FBF392D" w14:textId="63DEAECF"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5" w:history="1">
        <w:r w:rsidR="00710966" w:rsidRPr="00C51B58">
          <w:rPr>
            <w:rStyle w:val="Hypertextovodkaz"/>
            <w:b/>
            <w:bCs/>
            <w:noProof/>
            <w:sz w:val="24"/>
            <w:szCs w:val="24"/>
          </w:rPr>
          <w:t>Obrázek 13:</w:t>
        </w:r>
        <w:r w:rsidR="00710966" w:rsidRPr="00C51B58">
          <w:rPr>
            <w:rStyle w:val="Hypertextovodkaz"/>
            <w:noProof/>
            <w:sz w:val="24"/>
            <w:szCs w:val="24"/>
          </w:rPr>
          <w:t xml:space="preserve"> Kód pro vytvoření Mandaly</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5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8</w:t>
        </w:r>
        <w:r w:rsidR="00710966" w:rsidRPr="00C51B58">
          <w:rPr>
            <w:noProof/>
            <w:webHidden/>
            <w:sz w:val="24"/>
            <w:szCs w:val="24"/>
          </w:rPr>
          <w:fldChar w:fldCharType="end"/>
        </w:r>
      </w:hyperlink>
    </w:p>
    <w:p w14:paraId="36012CBE" w14:textId="666865D3"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6" w:history="1">
        <w:r w:rsidR="00710966" w:rsidRPr="00C51B58">
          <w:rPr>
            <w:rStyle w:val="Hypertextovodkaz"/>
            <w:b/>
            <w:bCs/>
            <w:noProof/>
            <w:sz w:val="24"/>
            <w:szCs w:val="24"/>
          </w:rPr>
          <w:t>Obrázek 14:</w:t>
        </w:r>
        <w:r w:rsidR="00710966" w:rsidRPr="00C51B58">
          <w:rPr>
            <w:rStyle w:val="Hypertextovodkaz"/>
            <w:noProof/>
            <w:sz w:val="24"/>
            <w:szCs w:val="24"/>
          </w:rPr>
          <w:t xml:space="preserve"> Výsledná Mandal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6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28</w:t>
        </w:r>
        <w:r w:rsidR="00710966" w:rsidRPr="00C51B58">
          <w:rPr>
            <w:noProof/>
            <w:webHidden/>
            <w:sz w:val="24"/>
            <w:szCs w:val="24"/>
          </w:rPr>
          <w:fldChar w:fldCharType="end"/>
        </w:r>
      </w:hyperlink>
    </w:p>
    <w:p w14:paraId="661E541B" w14:textId="654B5B1B"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7" w:history="1">
        <w:r w:rsidR="00710966" w:rsidRPr="00C51B58">
          <w:rPr>
            <w:rStyle w:val="Hypertextovodkaz"/>
            <w:b/>
            <w:bCs/>
            <w:noProof/>
            <w:sz w:val="24"/>
            <w:szCs w:val="24"/>
          </w:rPr>
          <w:t>Obrázek 15:</w:t>
        </w:r>
        <w:r w:rsidR="00710966" w:rsidRPr="00C51B58">
          <w:rPr>
            <w:rStyle w:val="Hypertextovodkaz"/>
            <w:noProof/>
            <w:sz w:val="24"/>
            <w:szCs w:val="24"/>
          </w:rPr>
          <w:t xml:space="preserve"> 6 vytvořených tlačítek, které jsou umístěné na DJ Pultu</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7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0</w:t>
        </w:r>
        <w:r w:rsidR="00710966" w:rsidRPr="00C51B58">
          <w:rPr>
            <w:noProof/>
            <w:webHidden/>
            <w:sz w:val="24"/>
            <w:szCs w:val="24"/>
          </w:rPr>
          <w:fldChar w:fldCharType="end"/>
        </w:r>
      </w:hyperlink>
    </w:p>
    <w:p w14:paraId="348D7CE8" w14:textId="52C951AA"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8" w:history="1">
        <w:r w:rsidR="00710966" w:rsidRPr="00C51B58">
          <w:rPr>
            <w:rStyle w:val="Hypertextovodkaz"/>
            <w:b/>
            <w:bCs/>
            <w:noProof/>
            <w:sz w:val="24"/>
            <w:szCs w:val="24"/>
          </w:rPr>
          <w:t>Obrázek 16:</w:t>
        </w:r>
        <w:r w:rsidR="00710966" w:rsidRPr="00C51B58">
          <w:rPr>
            <w:rStyle w:val="Hypertextovodkaz"/>
            <w:noProof/>
            <w:sz w:val="24"/>
            <w:szCs w:val="24"/>
          </w:rPr>
          <w:t xml:space="preserve"> Kód pro tlačítko</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8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0</w:t>
        </w:r>
        <w:r w:rsidR="00710966" w:rsidRPr="00C51B58">
          <w:rPr>
            <w:noProof/>
            <w:webHidden/>
            <w:sz w:val="24"/>
            <w:szCs w:val="24"/>
          </w:rPr>
          <w:fldChar w:fldCharType="end"/>
        </w:r>
      </w:hyperlink>
    </w:p>
    <w:p w14:paraId="32FD95BE" w14:textId="21B31F29"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39" w:history="1">
        <w:r w:rsidR="00710966" w:rsidRPr="00C51B58">
          <w:rPr>
            <w:rStyle w:val="Hypertextovodkaz"/>
            <w:b/>
            <w:bCs/>
            <w:noProof/>
            <w:sz w:val="24"/>
            <w:szCs w:val="24"/>
          </w:rPr>
          <w:t xml:space="preserve">Obrázek 17: </w:t>
        </w:r>
        <w:r w:rsidR="00710966" w:rsidRPr="00C51B58">
          <w:rPr>
            <w:rStyle w:val="Hypertextovodkaz"/>
            <w:noProof/>
            <w:sz w:val="24"/>
            <w:szCs w:val="24"/>
          </w:rPr>
          <w:t>Přidané barvičky na paletě</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39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2</w:t>
        </w:r>
        <w:r w:rsidR="00710966" w:rsidRPr="00C51B58">
          <w:rPr>
            <w:noProof/>
            <w:webHidden/>
            <w:sz w:val="24"/>
            <w:szCs w:val="24"/>
          </w:rPr>
          <w:fldChar w:fldCharType="end"/>
        </w:r>
      </w:hyperlink>
    </w:p>
    <w:p w14:paraId="45665C1C" w14:textId="5B50B21E"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0" w:history="1">
        <w:r w:rsidR="00710966" w:rsidRPr="00C51B58">
          <w:rPr>
            <w:rStyle w:val="Hypertextovodkaz"/>
            <w:b/>
            <w:bCs/>
            <w:noProof/>
            <w:sz w:val="24"/>
            <w:szCs w:val="24"/>
          </w:rPr>
          <w:t>Obrázek 18:</w:t>
        </w:r>
        <w:r w:rsidR="00710966" w:rsidRPr="00C51B58">
          <w:rPr>
            <w:rStyle w:val="Hypertextovodkaz"/>
            <w:noProof/>
            <w:sz w:val="24"/>
            <w:szCs w:val="24"/>
          </w:rPr>
          <w:t xml:space="preserve"> Kód pro barvu Modr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0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2</w:t>
        </w:r>
        <w:r w:rsidR="00710966" w:rsidRPr="00C51B58">
          <w:rPr>
            <w:noProof/>
            <w:webHidden/>
            <w:sz w:val="24"/>
            <w:szCs w:val="24"/>
          </w:rPr>
          <w:fldChar w:fldCharType="end"/>
        </w:r>
      </w:hyperlink>
    </w:p>
    <w:p w14:paraId="02E87FF5" w14:textId="308E7E84"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1" w:history="1">
        <w:r w:rsidR="00710966" w:rsidRPr="00C51B58">
          <w:rPr>
            <w:rStyle w:val="Hypertextovodkaz"/>
            <w:b/>
            <w:bCs/>
            <w:noProof/>
            <w:sz w:val="24"/>
            <w:szCs w:val="24"/>
          </w:rPr>
          <w:t>Obrázek 19:</w:t>
        </w:r>
        <w:r w:rsidR="00710966" w:rsidRPr="00C51B58">
          <w:rPr>
            <w:rStyle w:val="Hypertextovodkaz"/>
            <w:noProof/>
            <w:sz w:val="24"/>
            <w:szCs w:val="24"/>
          </w:rPr>
          <w:t xml:space="preserve"> Kód postavy Tuzk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1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3</w:t>
        </w:r>
        <w:r w:rsidR="00710966" w:rsidRPr="00C51B58">
          <w:rPr>
            <w:noProof/>
            <w:webHidden/>
            <w:sz w:val="24"/>
            <w:szCs w:val="24"/>
          </w:rPr>
          <w:fldChar w:fldCharType="end"/>
        </w:r>
      </w:hyperlink>
    </w:p>
    <w:p w14:paraId="2C818F0E" w14:textId="672CC062"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2" w:history="1">
        <w:r w:rsidR="00710966" w:rsidRPr="00C51B58">
          <w:rPr>
            <w:rStyle w:val="Hypertextovodkaz"/>
            <w:b/>
            <w:bCs/>
            <w:noProof/>
            <w:sz w:val="24"/>
            <w:szCs w:val="24"/>
          </w:rPr>
          <w:t>Obrázek 20:</w:t>
        </w:r>
        <w:r w:rsidR="00710966" w:rsidRPr="00C51B58">
          <w:rPr>
            <w:rStyle w:val="Hypertextovodkaz"/>
            <w:noProof/>
            <w:sz w:val="24"/>
            <w:szCs w:val="24"/>
          </w:rPr>
          <w:t xml:space="preserve"> Kód Kostk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2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5</w:t>
        </w:r>
        <w:r w:rsidR="00710966" w:rsidRPr="00C51B58">
          <w:rPr>
            <w:noProof/>
            <w:webHidden/>
            <w:sz w:val="24"/>
            <w:szCs w:val="24"/>
          </w:rPr>
          <w:fldChar w:fldCharType="end"/>
        </w:r>
      </w:hyperlink>
    </w:p>
    <w:p w14:paraId="0159D6A5" w14:textId="18487D2E"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3" w:history="1">
        <w:r w:rsidR="00710966" w:rsidRPr="00C51B58">
          <w:rPr>
            <w:rStyle w:val="Hypertextovodkaz"/>
            <w:b/>
            <w:bCs/>
            <w:noProof/>
            <w:sz w:val="24"/>
            <w:szCs w:val="24"/>
          </w:rPr>
          <w:t>Obrázek 21:</w:t>
        </w:r>
        <w:r w:rsidR="00710966" w:rsidRPr="00C51B58">
          <w:rPr>
            <w:rStyle w:val="Hypertextovodkaz"/>
            <w:noProof/>
            <w:sz w:val="24"/>
            <w:szCs w:val="24"/>
          </w:rPr>
          <w:t xml:space="preserve"> Kostýmy</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3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5</w:t>
        </w:r>
        <w:r w:rsidR="00710966" w:rsidRPr="00C51B58">
          <w:rPr>
            <w:noProof/>
            <w:webHidden/>
            <w:sz w:val="24"/>
            <w:szCs w:val="24"/>
          </w:rPr>
          <w:fldChar w:fldCharType="end"/>
        </w:r>
      </w:hyperlink>
    </w:p>
    <w:p w14:paraId="6E8C3827" w14:textId="40B80E6A"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4" w:history="1">
        <w:r w:rsidR="00710966" w:rsidRPr="00C51B58">
          <w:rPr>
            <w:rStyle w:val="Hypertextovodkaz"/>
            <w:b/>
            <w:bCs/>
            <w:noProof/>
            <w:sz w:val="24"/>
            <w:szCs w:val="24"/>
          </w:rPr>
          <w:t>Obrázek 22:</w:t>
        </w:r>
        <w:r w:rsidR="00710966" w:rsidRPr="00C51B58">
          <w:rPr>
            <w:rStyle w:val="Hypertextovodkaz"/>
            <w:noProof/>
            <w:sz w:val="24"/>
            <w:szCs w:val="24"/>
          </w:rPr>
          <w:t xml:space="preserve"> Kód testu numerické paměti</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4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7</w:t>
        </w:r>
        <w:r w:rsidR="00710966" w:rsidRPr="00C51B58">
          <w:rPr>
            <w:noProof/>
            <w:webHidden/>
            <w:sz w:val="24"/>
            <w:szCs w:val="24"/>
          </w:rPr>
          <w:fldChar w:fldCharType="end"/>
        </w:r>
      </w:hyperlink>
    </w:p>
    <w:p w14:paraId="14532390" w14:textId="34676B00"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5" w:history="1">
        <w:r w:rsidR="00710966" w:rsidRPr="00C51B58">
          <w:rPr>
            <w:rStyle w:val="Hypertextovodkaz"/>
            <w:b/>
            <w:bCs/>
            <w:noProof/>
            <w:sz w:val="24"/>
            <w:szCs w:val="24"/>
          </w:rPr>
          <w:t>Obrázek 23:</w:t>
        </w:r>
        <w:r w:rsidR="00710966" w:rsidRPr="00C51B58">
          <w:rPr>
            <w:rStyle w:val="Hypertextovodkaz"/>
            <w:noProof/>
            <w:sz w:val="24"/>
            <w:szCs w:val="24"/>
          </w:rPr>
          <w:t xml:space="preserve"> Kód Banány</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5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9</w:t>
        </w:r>
        <w:r w:rsidR="00710966" w:rsidRPr="00C51B58">
          <w:rPr>
            <w:noProof/>
            <w:webHidden/>
            <w:sz w:val="24"/>
            <w:szCs w:val="24"/>
          </w:rPr>
          <w:fldChar w:fldCharType="end"/>
        </w:r>
      </w:hyperlink>
    </w:p>
    <w:p w14:paraId="5487FFD6" w14:textId="21D5C964"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6" w:history="1">
        <w:r w:rsidR="00710966" w:rsidRPr="00C51B58">
          <w:rPr>
            <w:rStyle w:val="Hypertextovodkaz"/>
            <w:b/>
            <w:bCs/>
            <w:noProof/>
            <w:sz w:val="24"/>
            <w:szCs w:val="24"/>
          </w:rPr>
          <w:t>Obrázek 24:</w:t>
        </w:r>
        <w:r w:rsidR="00710966" w:rsidRPr="00C51B58">
          <w:rPr>
            <w:rStyle w:val="Hypertextovodkaz"/>
            <w:noProof/>
            <w:sz w:val="24"/>
            <w:szCs w:val="24"/>
          </w:rPr>
          <w:t xml:space="preserve"> Kód Opice</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6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39</w:t>
        </w:r>
        <w:r w:rsidR="00710966" w:rsidRPr="00C51B58">
          <w:rPr>
            <w:noProof/>
            <w:webHidden/>
            <w:sz w:val="24"/>
            <w:szCs w:val="24"/>
          </w:rPr>
          <w:fldChar w:fldCharType="end"/>
        </w:r>
      </w:hyperlink>
    </w:p>
    <w:p w14:paraId="006E9B40" w14:textId="34032E9E"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7" w:history="1">
        <w:r w:rsidR="00710966" w:rsidRPr="00C51B58">
          <w:rPr>
            <w:rStyle w:val="Hypertextovodkaz"/>
            <w:b/>
            <w:bCs/>
            <w:noProof/>
            <w:sz w:val="24"/>
            <w:szCs w:val="24"/>
          </w:rPr>
          <w:t>Obrázek 25:</w:t>
        </w:r>
        <w:r w:rsidR="00710966" w:rsidRPr="00C51B58">
          <w:rPr>
            <w:rStyle w:val="Hypertextovodkaz"/>
            <w:noProof/>
            <w:sz w:val="24"/>
            <w:szCs w:val="24"/>
          </w:rPr>
          <w:t xml:space="preserve"> Kód Kočk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7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41</w:t>
        </w:r>
        <w:r w:rsidR="00710966" w:rsidRPr="00C51B58">
          <w:rPr>
            <w:noProof/>
            <w:webHidden/>
            <w:sz w:val="24"/>
            <w:szCs w:val="24"/>
          </w:rPr>
          <w:fldChar w:fldCharType="end"/>
        </w:r>
      </w:hyperlink>
    </w:p>
    <w:p w14:paraId="2E4685F2" w14:textId="2CAA5BCB"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8" w:history="1">
        <w:r w:rsidR="00710966" w:rsidRPr="00C51B58">
          <w:rPr>
            <w:rStyle w:val="Hypertextovodkaz"/>
            <w:b/>
            <w:bCs/>
            <w:noProof/>
            <w:sz w:val="24"/>
            <w:szCs w:val="24"/>
          </w:rPr>
          <w:t>Obrázek 26:</w:t>
        </w:r>
        <w:r w:rsidR="00710966" w:rsidRPr="00C51B58">
          <w:rPr>
            <w:rStyle w:val="Hypertextovodkaz"/>
            <w:noProof/>
            <w:sz w:val="24"/>
            <w:szCs w:val="24"/>
          </w:rPr>
          <w:t xml:space="preserve"> Kód animace startu</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8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41</w:t>
        </w:r>
        <w:r w:rsidR="00710966" w:rsidRPr="00C51B58">
          <w:rPr>
            <w:noProof/>
            <w:webHidden/>
            <w:sz w:val="24"/>
            <w:szCs w:val="24"/>
          </w:rPr>
          <w:fldChar w:fldCharType="end"/>
        </w:r>
      </w:hyperlink>
    </w:p>
    <w:p w14:paraId="628D6862" w14:textId="0D09FBA2"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49" w:history="1">
        <w:r w:rsidR="00710966" w:rsidRPr="00C51B58">
          <w:rPr>
            <w:rStyle w:val="Hypertextovodkaz"/>
            <w:b/>
            <w:bCs/>
            <w:noProof/>
            <w:sz w:val="24"/>
            <w:szCs w:val="24"/>
          </w:rPr>
          <w:t>Obrázek 27:</w:t>
        </w:r>
        <w:r w:rsidR="00710966" w:rsidRPr="00C51B58">
          <w:rPr>
            <w:rStyle w:val="Hypertextovodkaz"/>
            <w:noProof/>
            <w:sz w:val="24"/>
            <w:szCs w:val="24"/>
          </w:rPr>
          <w:t xml:space="preserve"> Pozadí</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49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42</w:t>
        </w:r>
        <w:r w:rsidR="00710966" w:rsidRPr="00C51B58">
          <w:rPr>
            <w:noProof/>
            <w:webHidden/>
            <w:sz w:val="24"/>
            <w:szCs w:val="24"/>
          </w:rPr>
          <w:fldChar w:fldCharType="end"/>
        </w:r>
      </w:hyperlink>
    </w:p>
    <w:p w14:paraId="65EA6A47" w14:textId="2F7411B7"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0" w:history="1">
        <w:r w:rsidR="00710966" w:rsidRPr="00C51B58">
          <w:rPr>
            <w:rStyle w:val="Hypertextovodkaz"/>
            <w:b/>
            <w:bCs/>
            <w:noProof/>
            <w:sz w:val="24"/>
            <w:szCs w:val="24"/>
          </w:rPr>
          <w:t>Obrázek 28:</w:t>
        </w:r>
        <w:r w:rsidR="00710966" w:rsidRPr="00C51B58">
          <w:rPr>
            <w:rStyle w:val="Hypertextovodkaz"/>
            <w:noProof/>
            <w:sz w:val="24"/>
            <w:szCs w:val="24"/>
          </w:rPr>
          <w:t xml:space="preserve"> Kód pro kuličku</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0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44</w:t>
        </w:r>
        <w:r w:rsidR="00710966" w:rsidRPr="00C51B58">
          <w:rPr>
            <w:noProof/>
            <w:webHidden/>
            <w:sz w:val="24"/>
            <w:szCs w:val="24"/>
          </w:rPr>
          <w:fldChar w:fldCharType="end"/>
        </w:r>
      </w:hyperlink>
    </w:p>
    <w:p w14:paraId="6CFC12E3" w14:textId="25107295"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1" w:history="1">
        <w:r w:rsidR="00710966" w:rsidRPr="00C51B58">
          <w:rPr>
            <w:rStyle w:val="Hypertextovodkaz"/>
            <w:b/>
            <w:bCs/>
            <w:noProof/>
            <w:sz w:val="24"/>
            <w:szCs w:val="24"/>
          </w:rPr>
          <w:t>Obrázek 29:</w:t>
        </w:r>
        <w:r w:rsidR="00710966" w:rsidRPr="00C51B58">
          <w:rPr>
            <w:rStyle w:val="Hypertextovodkaz"/>
            <w:noProof/>
            <w:sz w:val="24"/>
            <w:szCs w:val="24"/>
          </w:rPr>
          <w:t xml:space="preserve"> Ukázka dráhy</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1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44</w:t>
        </w:r>
        <w:r w:rsidR="00710966" w:rsidRPr="00C51B58">
          <w:rPr>
            <w:noProof/>
            <w:webHidden/>
            <w:sz w:val="24"/>
            <w:szCs w:val="24"/>
          </w:rPr>
          <w:fldChar w:fldCharType="end"/>
        </w:r>
      </w:hyperlink>
    </w:p>
    <w:p w14:paraId="1D6D7A4A" w14:textId="6BD6B32D"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2" w:history="1">
        <w:r w:rsidR="00710966" w:rsidRPr="00C51B58">
          <w:rPr>
            <w:rStyle w:val="Hypertextovodkaz"/>
            <w:b/>
            <w:bCs/>
            <w:noProof/>
            <w:sz w:val="24"/>
            <w:szCs w:val="24"/>
          </w:rPr>
          <w:t>Obrázek 30:</w:t>
        </w:r>
        <w:r w:rsidR="00710966" w:rsidRPr="00C51B58">
          <w:rPr>
            <w:rStyle w:val="Hypertextovodkaz"/>
            <w:noProof/>
            <w:sz w:val="24"/>
            <w:szCs w:val="24"/>
          </w:rPr>
          <w:t xml:space="preserve"> Kód postavy Bajtík</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2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46</w:t>
        </w:r>
        <w:r w:rsidR="00710966" w:rsidRPr="00C51B58">
          <w:rPr>
            <w:noProof/>
            <w:webHidden/>
            <w:sz w:val="24"/>
            <w:szCs w:val="24"/>
          </w:rPr>
          <w:fldChar w:fldCharType="end"/>
        </w:r>
      </w:hyperlink>
    </w:p>
    <w:p w14:paraId="0BF92B0C" w14:textId="35E4BFC9"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3" w:history="1">
        <w:r w:rsidR="00710966" w:rsidRPr="00C51B58">
          <w:rPr>
            <w:rStyle w:val="Hypertextovodkaz"/>
            <w:b/>
            <w:bCs/>
            <w:noProof/>
            <w:sz w:val="24"/>
            <w:szCs w:val="24"/>
          </w:rPr>
          <w:t>Obrázek 31:</w:t>
        </w:r>
        <w:r w:rsidR="00710966" w:rsidRPr="00C51B58">
          <w:rPr>
            <w:rStyle w:val="Hypertextovodkaz"/>
            <w:noProof/>
            <w:sz w:val="24"/>
            <w:szCs w:val="24"/>
          </w:rPr>
          <w:t xml:space="preserve"> Kód postavy Mouch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3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47</w:t>
        </w:r>
        <w:r w:rsidR="00710966" w:rsidRPr="00C51B58">
          <w:rPr>
            <w:noProof/>
            <w:webHidden/>
            <w:sz w:val="24"/>
            <w:szCs w:val="24"/>
          </w:rPr>
          <w:fldChar w:fldCharType="end"/>
        </w:r>
      </w:hyperlink>
    </w:p>
    <w:p w14:paraId="70F52DBE" w14:textId="71032B49"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4" w:history="1">
        <w:r w:rsidR="00710966" w:rsidRPr="00C51B58">
          <w:rPr>
            <w:rStyle w:val="Hypertextovodkaz"/>
            <w:b/>
            <w:bCs/>
            <w:noProof/>
            <w:sz w:val="24"/>
            <w:szCs w:val="24"/>
          </w:rPr>
          <w:t>Obrázek 32</w:t>
        </w:r>
        <w:r w:rsidR="00710966" w:rsidRPr="00C51B58">
          <w:rPr>
            <w:rStyle w:val="Hypertextovodkaz"/>
            <w:noProof/>
            <w:sz w:val="24"/>
            <w:szCs w:val="24"/>
          </w:rPr>
          <w:t>: Kód postavy Bajtík 1</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4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49</w:t>
        </w:r>
        <w:r w:rsidR="00710966" w:rsidRPr="00C51B58">
          <w:rPr>
            <w:noProof/>
            <w:webHidden/>
            <w:sz w:val="24"/>
            <w:szCs w:val="24"/>
          </w:rPr>
          <w:fldChar w:fldCharType="end"/>
        </w:r>
      </w:hyperlink>
    </w:p>
    <w:p w14:paraId="08E8CFAF" w14:textId="6C7CCA81"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5" w:history="1">
        <w:r w:rsidR="00710966" w:rsidRPr="00C51B58">
          <w:rPr>
            <w:rStyle w:val="Hypertextovodkaz"/>
            <w:b/>
            <w:bCs/>
            <w:noProof/>
            <w:sz w:val="24"/>
            <w:szCs w:val="24"/>
          </w:rPr>
          <w:t>Obrázek 33:</w:t>
        </w:r>
        <w:r w:rsidR="00710966" w:rsidRPr="00C51B58">
          <w:rPr>
            <w:rStyle w:val="Hypertextovodkaz"/>
            <w:noProof/>
            <w:sz w:val="24"/>
            <w:szCs w:val="24"/>
          </w:rPr>
          <w:t xml:space="preserve"> Kód postavy Bajtík 2</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5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49</w:t>
        </w:r>
        <w:r w:rsidR="00710966" w:rsidRPr="00C51B58">
          <w:rPr>
            <w:noProof/>
            <w:webHidden/>
            <w:sz w:val="24"/>
            <w:szCs w:val="24"/>
          </w:rPr>
          <w:fldChar w:fldCharType="end"/>
        </w:r>
      </w:hyperlink>
    </w:p>
    <w:p w14:paraId="66741136" w14:textId="4D1802FC"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6" w:history="1">
        <w:r w:rsidR="00710966" w:rsidRPr="00C51B58">
          <w:rPr>
            <w:rStyle w:val="Hypertextovodkaz"/>
            <w:b/>
            <w:bCs/>
            <w:noProof/>
            <w:sz w:val="24"/>
            <w:szCs w:val="24"/>
          </w:rPr>
          <w:t>Obrázek 34:</w:t>
        </w:r>
        <w:r w:rsidR="00710966" w:rsidRPr="00C51B58">
          <w:rPr>
            <w:rStyle w:val="Hypertextovodkaz"/>
            <w:noProof/>
            <w:sz w:val="24"/>
            <w:szCs w:val="24"/>
          </w:rPr>
          <w:t xml:space="preserve"> Kód postavy Ball</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6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1</w:t>
        </w:r>
        <w:r w:rsidR="00710966" w:rsidRPr="00C51B58">
          <w:rPr>
            <w:noProof/>
            <w:webHidden/>
            <w:sz w:val="24"/>
            <w:szCs w:val="24"/>
          </w:rPr>
          <w:fldChar w:fldCharType="end"/>
        </w:r>
      </w:hyperlink>
    </w:p>
    <w:p w14:paraId="0DC53E01" w14:textId="0ADC041B"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7" w:history="1">
        <w:r w:rsidR="00710966" w:rsidRPr="00C51B58">
          <w:rPr>
            <w:rStyle w:val="Hypertextovodkaz"/>
            <w:b/>
            <w:bCs/>
            <w:noProof/>
            <w:sz w:val="24"/>
            <w:szCs w:val="24"/>
          </w:rPr>
          <w:t>Obrázek 35:</w:t>
        </w:r>
        <w:r w:rsidR="00710966" w:rsidRPr="00C51B58">
          <w:rPr>
            <w:rStyle w:val="Hypertextovodkaz"/>
            <w:noProof/>
            <w:sz w:val="24"/>
            <w:szCs w:val="24"/>
          </w:rPr>
          <w:t xml:space="preserve"> Kód postavy Stickman</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7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1</w:t>
        </w:r>
        <w:r w:rsidR="00710966" w:rsidRPr="00C51B58">
          <w:rPr>
            <w:noProof/>
            <w:webHidden/>
            <w:sz w:val="24"/>
            <w:szCs w:val="24"/>
          </w:rPr>
          <w:fldChar w:fldCharType="end"/>
        </w:r>
      </w:hyperlink>
    </w:p>
    <w:p w14:paraId="62E869BA" w14:textId="594632A6"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8" w:history="1">
        <w:r w:rsidR="00710966" w:rsidRPr="00C51B58">
          <w:rPr>
            <w:rStyle w:val="Hypertextovodkaz"/>
            <w:b/>
            <w:bCs/>
            <w:noProof/>
            <w:sz w:val="24"/>
            <w:szCs w:val="24"/>
          </w:rPr>
          <w:t>Obrázek 36:</w:t>
        </w:r>
        <w:r w:rsidR="00710966" w:rsidRPr="00C51B58">
          <w:rPr>
            <w:rStyle w:val="Hypertextovodkaz"/>
            <w:noProof/>
            <w:sz w:val="24"/>
            <w:szCs w:val="24"/>
          </w:rPr>
          <w:t xml:space="preserve"> Kód postavy Blok</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8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3</w:t>
        </w:r>
        <w:r w:rsidR="00710966" w:rsidRPr="00C51B58">
          <w:rPr>
            <w:noProof/>
            <w:webHidden/>
            <w:sz w:val="24"/>
            <w:szCs w:val="24"/>
          </w:rPr>
          <w:fldChar w:fldCharType="end"/>
        </w:r>
      </w:hyperlink>
    </w:p>
    <w:p w14:paraId="092CFBB6" w14:textId="62628827"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59" w:history="1">
        <w:r w:rsidR="00710966" w:rsidRPr="00C51B58">
          <w:rPr>
            <w:rStyle w:val="Hypertextovodkaz"/>
            <w:b/>
            <w:bCs/>
            <w:noProof/>
            <w:sz w:val="24"/>
            <w:szCs w:val="24"/>
          </w:rPr>
          <w:t>Obrázek 37:</w:t>
        </w:r>
        <w:r w:rsidR="00710966" w:rsidRPr="00C51B58">
          <w:rPr>
            <w:rStyle w:val="Hypertextovodkaz"/>
            <w:noProof/>
            <w:sz w:val="24"/>
            <w:szCs w:val="24"/>
          </w:rPr>
          <w:t xml:space="preserve"> Kostýmy postavy Blok</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59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3</w:t>
        </w:r>
        <w:r w:rsidR="00710966" w:rsidRPr="00C51B58">
          <w:rPr>
            <w:noProof/>
            <w:webHidden/>
            <w:sz w:val="24"/>
            <w:szCs w:val="24"/>
          </w:rPr>
          <w:fldChar w:fldCharType="end"/>
        </w:r>
      </w:hyperlink>
    </w:p>
    <w:p w14:paraId="1DC12141" w14:textId="47A47395"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0" w:history="1">
        <w:r w:rsidR="00710966" w:rsidRPr="00C51B58">
          <w:rPr>
            <w:rStyle w:val="Hypertextovodkaz"/>
            <w:b/>
            <w:bCs/>
            <w:noProof/>
            <w:sz w:val="24"/>
            <w:szCs w:val="24"/>
          </w:rPr>
          <w:t>Obrázek 38:</w:t>
        </w:r>
        <w:r w:rsidR="00710966" w:rsidRPr="00C51B58">
          <w:rPr>
            <w:rStyle w:val="Hypertextovodkaz"/>
            <w:noProof/>
            <w:sz w:val="24"/>
            <w:szCs w:val="24"/>
          </w:rPr>
          <w:t xml:space="preserve"> Kód postavy Bajtík</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0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5</w:t>
        </w:r>
        <w:r w:rsidR="00710966" w:rsidRPr="00C51B58">
          <w:rPr>
            <w:noProof/>
            <w:webHidden/>
            <w:sz w:val="24"/>
            <w:szCs w:val="24"/>
          </w:rPr>
          <w:fldChar w:fldCharType="end"/>
        </w:r>
      </w:hyperlink>
    </w:p>
    <w:p w14:paraId="15256D91" w14:textId="39593B9B"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1" w:history="1">
        <w:r w:rsidR="00710966" w:rsidRPr="00C51B58">
          <w:rPr>
            <w:rStyle w:val="Hypertextovodkaz"/>
            <w:b/>
            <w:bCs/>
            <w:noProof/>
            <w:sz w:val="24"/>
            <w:szCs w:val="24"/>
          </w:rPr>
          <w:t>Obrázek 39:</w:t>
        </w:r>
        <w:r w:rsidR="00710966" w:rsidRPr="00C51B58">
          <w:rPr>
            <w:rStyle w:val="Hypertextovodkaz"/>
            <w:noProof/>
            <w:sz w:val="24"/>
            <w:szCs w:val="24"/>
          </w:rPr>
          <w:t xml:space="preserve"> Kód postavy Sloupy</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1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5</w:t>
        </w:r>
        <w:r w:rsidR="00710966" w:rsidRPr="00C51B58">
          <w:rPr>
            <w:noProof/>
            <w:webHidden/>
            <w:sz w:val="24"/>
            <w:szCs w:val="24"/>
          </w:rPr>
          <w:fldChar w:fldCharType="end"/>
        </w:r>
      </w:hyperlink>
    </w:p>
    <w:p w14:paraId="57E91AEE" w14:textId="56C67EBE"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2" w:history="1">
        <w:r w:rsidR="00710966" w:rsidRPr="00C51B58">
          <w:rPr>
            <w:rStyle w:val="Hypertextovodkaz"/>
            <w:b/>
            <w:bCs/>
            <w:noProof/>
            <w:sz w:val="24"/>
            <w:szCs w:val="24"/>
          </w:rPr>
          <w:t>Obrázek 40:</w:t>
        </w:r>
        <w:r w:rsidR="00710966" w:rsidRPr="00C51B58">
          <w:rPr>
            <w:rStyle w:val="Hypertextovodkaz"/>
            <w:noProof/>
            <w:sz w:val="24"/>
            <w:szCs w:val="24"/>
          </w:rPr>
          <w:t xml:space="preserve"> Kostým Sloupy</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2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5</w:t>
        </w:r>
        <w:r w:rsidR="00710966" w:rsidRPr="00C51B58">
          <w:rPr>
            <w:noProof/>
            <w:webHidden/>
            <w:sz w:val="24"/>
            <w:szCs w:val="24"/>
          </w:rPr>
          <w:fldChar w:fldCharType="end"/>
        </w:r>
      </w:hyperlink>
    </w:p>
    <w:p w14:paraId="24BB12B3" w14:textId="45CAB583"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3" w:history="1">
        <w:r w:rsidR="00710966" w:rsidRPr="00C51B58">
          <w:rPr>
            <w:rStyle w:val="Hypertextovodkaz"/>
            <w:b/>
            <w:bCs/>
            <w:noProof/>
            <w:sz w:val="24"/>
            <w:szCs w:val="24"/>
          </w:rPr>
          <w:t>Obrázek 41:</w:t>
        </w:r>
        <w:r w:rsidR="00710966" w:rsidRPr="00C51B58">
          <w:rPr>
            <w:rStyle w:val="Hypertextovodkaz"/>
            <w:noProof/>
            <w:sz w:val="24"/>
            <w:szCs w:val="24"/>
          </w:rPr>
          <w:t xml:space="preserve"> Kód postavy Vesmírná loď</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3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7</w:t>
        </w:r>
        <w:r w:rsidR="00710966" w:rsidRPr="00C51B58">
          <w:rPr>
            <w:noProof/>
            <w:webHidden/>
            <w:sz w:val="24"/>
            <w:szCs w:val="24"/>
          </w:rPr>
          <w:fldChar w:fldCharType="end"/>
        </w:r>
      </w:hyperlink>
    </w:p>
    <w:p w14:paraId="37C928A1" w14:textId="1E4CEABF"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4" w:history="1">
        <w:r w:rsidR="00710966" w:rsidRPr="00C51B58">
          <w:rPr>
            <w:rStyle w:val="Hypertextovodkaz"/>
            <w:b/>
            <w:bCs/>
            <w:noProof/>
            <w:sz w:val="24"/>
            <w:szCs w:val="24"/>
          </w:rPr>
          <w:t>Obrázek 42:</w:t>
        </w:r>
        <w:r w:rsidR="00710966" w:rsidRPr="00C51B58">
          <w:rPr>
            <w:rStyle w:val="Hypertextovodkaz"/>
            <w:noProof/>
            <w:sz w:val="24"/>
            <w:szCs w:val="24"/>
          </w:rPr>
          <w:t xml:space="preserve"> Kód postavy Laser</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4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8</w:t>
        </w:r>
        <w:r w:rsidR="00710966" w:rsidRPr="00C51B58">
          <w:rPr>
            <w:noProof/>
            <w:webHidden/>
            <w:sz w:val="24"/>
            <w:szCs w:val="24"/>
          </w:rPr>
          <w:fldChar w:fldCharType="end"/>
        </w:r>
      </w:hyperlink>
    </w:p>
    <w:p w14:paraId="3B288CE5" w14:textId="5B0BC5DC"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5" w:history="1">
        <w:r w:rsidR="00710966" w:rsidRPr="00C51B58">
          <w:rPr>
            <w:rStyle w:val="Hypertextovodkaz"/>
            <w:b/>
            <w:bCs/>
            <w:noProof/>
            <w:sz w:val="24"/>
            <w:szCs w:val="24"/>
          </w:rPr>
          <w:t>Obrázek 43:</w:t>
        </w:r>
        <w:r w:rsidR="00710966" w:rsidRPr="00C51B58">
          <w:rPr>
            <w:rStyle w:val="Hypertextovodkaz"/>
            <w:noProof/>
            <w:sz w:val="24"/>
            <w:szCs w:val="24"/>
          </w:rPr>
          <w:t xml:space="preserve"> Kód postavy Asteroid</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5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8</w:t>
        </w:r>
        <w:r w:rsidR="00710966" w:rsidRPr="00C51B58">
          <w:rPr>
            <w:noProof/>
            <w:webHidden/>
            <w:sz w:val="24"/>
            <w:szCs w:val="24"/>
          </w:rPr>
          <w:fldChar w:fldCharType="end"/>
        </w:r>
      </w:hyperlink>
    </w:p>
    <w:p w14:paraId="1DB1EFF4" w14:textId="3A23C232"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6" w:history="1">
        <w:r w:rsidR="00710966" w:rsidRPr="00C51B58">
          <w:rPr>
            <w:rStyle w:val="Hypertextovodkaz"/>
            <w:b/>
            <w:bCs/>
            <w:noProof/>
            <w:sz w:val="24"/>
            <w:szCs w:val="24"/>
          </w:rPr>
          <w:t>Obrázek 44:</w:t>
        </w:r>
        <w:r w:rsidR="00710966" w:rsidRPr="00C51B58">
          <w:rPr>
            <w:rStyle w:val="Hypertextovodkaz"/>
            <w:noProof/>
            <w:sz w:val="24"/>
            <w:szCs w:val="24"/>
          </w:rPr>
          <w:t xml:space="preserve"> Kód postavy Planeta</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6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9</w:t>
        </w:r>
        <w:r w:rsidR="00710966" w:rsidRPr="00C51B58">
          <w:rPr>
            <w:noProof/>
            <w:webHidden/>
            <w:sz w:val="24"/>
            <w:szCs w:val="24"/>
          </w:rPr>
          <w:fldChar w:fldCharType="end"/>
        </w:r>
      </w:hyperlink>
    </w:p>
    <w:p w14:paraId="4E4F3769" w14:textId="537BC199"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7" w:history="1">
        <w:r w:rsidR="00710966" w:rsidRPr="00C51B58">
          <w:rPr>
            <w:rStyle w:val="Hypertextovodkaz"/>
            <w:b/>
            <w:bCs/>
            <w:noProof/>
            <w:sz w:val="24"/>
            <w:szCs w:val="24"/>
          </w:rPr>
          <w:t>Obrázek 45:</w:t>
        </w:r>
        <w:r w:rsidR="00710966" w:rsidRPr="00C51B58">
          <w:rPr>
            <w:rStyle w:val="Hypertextovodkaz"/>
            <w:noProof/>
            <w:sz w:val="24"/>
            <w:szCs w:val="24"/>
          </w:rPr>
          <w:t xml:space="preserve"> Kód postavy Konec hry</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7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59</w:t>
        </w:r>
        <w:r w:rsidR="00710966" w:rsidRPr="00C51B58">
          <w:rPr>
            <w:noProof/>
            <w:webHidden/>
            <w:sz w:val="24"/>
            <w:szCs w:val="24"/>
          </w:rPr>
          <w:fldChar w:fldCharType="end"/>
        </w:r>
      </w:hyperlink>
    </w:p>
    <w:p w14:paraId="500D93D5" w14:textId="61CD6D4F"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8" w:history="1">
        <w:r w:rsidR="00710966" w:rsidRPr="00C51B58">
          <w:rPr>
            <w:rStyle w:val="Hypertextovodkaz"/>
            <w:b/>
            <w:bCs/>
            <w:noProof/>
            <w:sz w:val="24"/>
            <w:szCs w:val="24"/>
          </w:rPr>
          <w:t>Obrázek 46:</w:t>
        </w:r>
        <w:r w:rsidR="00710966" w:rsidRPr="00C51B58">
          <w:rPr>
            <w:rStyle w:val="Hypertextovodkaz"/>
            <w:noProof/>
            <w:sz w:val="24"/>
            <w:szCs w:val="24"/>
          </w:rPr>
          <w:t xml:space="preserve"> Pohyb postavy Had1</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8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61</w:t>
        </w:r>
        <w:r w:rsidR="00710966" w:rsidRPr="00C51B58">
          <w:rPr>
            <w:noProof/>
            <w:webHidden/>
            <w:sz w:val="24"/>
            <w:szCs w:val="24"/>
          </w:rPr>
          <w:fldChar w:fldCharType="end"/>
        </w:r>
      </w:hyperlink>
    </w:p>
    <w:p w14:paraId="33ED204E" w14:textId="763ED164"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69" w:history="1">
        <w:r w:rsidR="00710966" w:rsidRPr="00C51B58">
          <w:rPr>
            <w:rStyle w:val="Hypertextovodkaz"/>
            <w:b/>
            <w:bCs/>
            <w:noProof/>
            <w:sz w:val="24"/>
            <w:szCs w:val="24"/>
          </w:rPr>
          <w:t>Obrázek 47:</w:t>
        </w:r>
        <w:r w:rsidR="00710966" w:rsidRPr="00C51B58">
          <w:rPr>
            <w:rStyle w:val="Hypertextovodkaz"/>
            <w:noProof/>
            <w:sz w:val="24"/>
            <w:szCs w:val="24"/>
          </w:rPr>
          <w:t xml:space="preserve"> Hlavní kód postavy Had1</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69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61</w:t>
        </w:r>
        <w:r w:rsidR="00710966" w:rsidRPr="00C51B58">
          <w:rPr>
            <w:noProof/>
            <w:webHidden/>
            <w:sz w:val="24"/>
            <w:szCs w:val="24"/>
          </w:rPr>
          <w:fldChar w:fldCharType="end"/>
        </w:r>
      </w:hyperlink>
    </w:p>
    <w:p w14:paraId="2AFD2694" w14:textId="73F3D51E"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70" w:history="1">
        <w:r w:rsidR="00710966" w:rsidRPr="00C51B58">
          <w:rPr>
            <w:rStyle w:val="Hypertextovodkaz"/>
            <w:b/>
            <w:bCs/>
            <w:noProof/>
            <w:sz w:val="24"/>
            <w:szCs w:val="24"/>
          </w:rPr>
          <w:t>Obrázek 48:</w:t>
        </w:r>
        <w:r w:rsidR="00710966" w:rsidRPr="00C51B58">
          <w:rPr>
            <w:rStyle w:val="Hypertextovodkaz"/>
            <w:noProof/>
            <w:sz w:val="24"/>
            <w:szCs w:val="24"/>
          </w:rPr>
          <w:t xml:space="preserve"> Kód postavy Jídlo</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70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62</w:t>
        </w:r>
        <w:r w:rsidR="00710966" w:rsidRPr="00C51B58">
          <w:rPr>
            <w:noProof/>
            <w:webHidden/>
            <w:sz w:val="24"/>
            <w:szCs w:val="24"/>
          </w:rPr>
          <w:fldChar w:fldCharType="end"/>
        </w:r>
      </w:hyperlink>
    </w:p>
    <w:p w14:paraId="4CBDD83A" w14:textId="702025E2" w:rsidR="00710966" w:rsidRPr="00C51B58" w:rsidRDefault="00000000">
      <w:pPr>
        <w:pStyle w:val="Seznamobrzk"/>
        <w:tabs>
          <w:tab w:val="right" w:leader="dot" w:pos="9061"/>
        </w:tabs>
        <w:rPr>
          <w:rFonts w:eastAsiaTheme="minorEastAsia"/>
          <w:noProof/>
          <w:kern w:val="2"/>
          <w:sz w:val="24"/>
          <w:szCs w:val="24"/>
          <w:lang w:eastAsia="cs-CZ"/>
          <w14:ligatures w14:val="standardContextual"/>
        </w:rPr>
      </w:pPr>
      <w:hyperlink w:anchor="_Toc151115971" w:history="1">
        <w:r w:rsidR="00710966" w:rsidRPr="00C51B58">
          <w:rPr>
            <w:rStyle w:val="Hypertextovodkaz"/>
            <w:b/>
            <w:bCs/>
            <w:noProof/>
            <w:sz w:val="24"/>
            <w:szCs w:val="24"/>
          </w:rPr>
          <w:t>Obrázek 49:</w:t>
        </w:r>
        <w:r w:rsidR="00710966" w:rsidRPr="00C51B58">
          <w:rPr>
            <w:rStyle w:val="Hypertextovodkaz"/>
            <w:noProof/>
            <w:sz w:val="24"/>
            <w:szCs w:val="24"/>
          </w:rPr>
          <w:t xml:space="preserve"> Kód pozadí</w:t>
        </w:r>
        <w:r w:rsidR="00710966" w:rsidRPr="00C51B58">
          <w:rPr>
            <w:noProof/>
            <w:webHidden/>
            <w:sz w:val="24"/>
            <w:szCs w:val="24"/>
          </w:rPr>
          <w:tab/>
        </w:r>
        <w:r w:rsidR="00710966" w:rsidRPr="00C51B58">
          <w:rPr>
            <w:noProof/>
            <w:webHidden/>
            <w:sz w:val="24"/>
            <w:szCs w:val="24"/>
          </w:rPr>
          <w:fldChar w:fldCharType="begin"/>
        </w:r>
        <w:r w:rsidR="00710966" w:rsidRPr="00C51B58">
          <w:rPr>
            <w:noProof/>
            <w:webHidden/>
            <w:sz w:val="24"/>
            <w:szCs w:val="24"/>
          </w:rPr>
          <w:instrText xml:space="preserve"> PAGEREF _Toc151115971 \h </w:instrText>
        </w:r>
        <w:r w:rsidR="00710966" w:rsidRPr="00C51B58">
          <w:rPr>
            <w:noProof/>
            <w:webHidden/>
            <w:sz w:val="24"/>
            <w:szCs w:val="24"/>
          </w:rPr>
        </w:r>
        <w:r w:rsidR="00710966" w:rsidRPr="00C51B58">
          <w:rPr>
            <w:noProof/>
            <w:webHidden/>
            <w:sz w:val="24"/>
            <w:szCs w:val="24"/>
          </w:rPr>
          <w:fldChar w:fldCharType="separate"/>
        </w:r>
        <w:r w:rsidR="00710966" w:rsidRPr="00C51B58">
          <w:rPr>
            <w:noProof/>
            <w:webHidden/>
            <w:sz w:val="24"/>
            <w:szCs w:val="24"/>
          </w:rPr>
          <w:t>62</w:t>
        </w:r>
        <w:r w:rsidR="00710966" w:rsidRPr="00C51B58">
          <w:rPr>
            <w:noProof/>
            <w:webHidden/>
            <w:sz w:val="24"/>
            <w:szCs w:val="24"/>
          </w:rPr>
          <w:fldChar w:fldCharType="end"/>
        </w:r>
      </w:hyperlink>
    </w:p>
    <w:p w14:paraId="1D86AC80" w14:textId="3B073C28" w:rsidR="00801A71" w:rsidRPr="008E2405" w:rsidRDefault="00710966" w:rsidP="00710966">
      <w:pPr>
        <w:pStyle w:val="ODSTAVEC"/>
        <w:spacing w:after="0"/>
        <w:ind w:firstLine="0"/>
      </w:pPr>
      <w:r>
        <w:fldChar w:fldCharType="end"/>
      </w:r>
    </w:p>
    <w:p w14:paraId="12652319" w14:textId="32A35729" w:rsidR="008D3171" w:rsidRDefault="008E2405" w:rsidP="008D3171">
      <w:pPr>
        <w:pStyle w:val="NADPIS-BEZ-CISLA"/>
      </w:pPr>
      <w:bookmarkStart w:id="184" w:name="_Toc66956157"/>
      <w:bookmarkStart w:id="185" w:name="_Toc151893402"/>
      <w:r>
        <w:lastRenderedPageBreak/>
        <w:t>S</w:t>
      </w:r>
      <w:bookmarkEnd w:id="184"/>
      <w:r w:rsidR="009C1C51">
        <w:t>EZNAM TABULEK</w:t>
      </w:r>
      <w:bookmarkEnd w:id="185"/>
    </w:p>
    <w:p w14:paraId="15CDCE30" w14:textId="6ACFDB35" w:rsidR="00431F2E" w:rsidRPr="00C51B58" w:rsidRDefault="008D3171">
      <w:pPr>
        <w:pStyle w:val="Seznamobrzk"/>
        <w:tabs>
          <w:tab w:val="right" w:leader="dot" w:pos="9061"/>
        </w:tabs>
        <w:rPr>
          <w:rFonts w:eastAsiaTheme="minorEastAsia"/>
          <w:noProof/>
          <w:kern w:val="2"/>
          <w:sz w:val="24"/>
          <w:szCs w:val="24"/>
          <w:lang w:eastAsia="cs-CZ"/>
          <w14:ligatures w14:val="standardContextual"/>
        </w:rPr>
      </w:pPr>
      <w:r w:rsidRPr="00C51B58">
        <w:rPr>
          <w:sz w:val="24"/>
          <w:szCs w:val="24"/>
        </w:rPr>
        <w:fldChar w:fldCharType="begin"/>
      </w:r>
      <w:r w:rsidRPr="00C51B58">
        <w:rPr>
          <w:sz w:val="24"/>
          <w:szCs w:val="24"/>
        </w:rPr>
        <w:instrText xml:space="preserve"> TOC \c "Tabulka" </w:instrText>
      </w:r>
      <w:r w:rsidRPr="00C51B58">
        <w:rPr>
          <w:sz w:val="24"/>
          <w:szCs w:val="24"/>
        </w:rPr>
        <w:fldChar w:fldCharType="separate"/>
      </w:r>
      <w:r w:rsidR="00431F2E" w:rsidRPr="00C51B58">
        <w:rPr>
          <w:b/>
          <w:bCs/>
          <w:noProof/>
          <w:sz w:val="24"/>
          <w:szCs w:val="24"/>
        </w:rPr>
        <w:t>Tabulka 1:</w:t>
      </w:r>
      <w:r w:rsidR="00431F2E" w:rsidRPr="00C51B58">
        <w:rPr>
          <w:noProof/>
          <w:sz w:val="24"/>
          <w:szCs w:val="24"/>
        </w:rPr>
        <w:t xml:space="preserve"> Terminologie spojená s definicí informatického myšlení</w:t>
      </w:r>
      <w:r w:rsidR="00431F2E" w:rsidRPr="00C51B58">
        <w:rPr>
          <w:noProof/>
          <w:sz w:val="24"/>
          <w:szCs w:val="24"/>
        </w:rPr>
        <w:tab/>
      </w:r>
      <w:r w:rsidR="00431F2E" w:rsidRPr="00C51B58">
        <w:rPr>
          <w:noProof/>
          <w:sz w:val="24"/>
          <w:szCs w:val="24"/>
        </w:rPr>
        <w:fldChar w:fldCharType="begin"/>
      </w:r>
      <w:r w:rsidR="00431F2E" w:rsidRPr="00C51B58">
        <w:rPr>
          <w:noProof/>
          <w:sz w:val="24"/>
          <w:szCs w:val="24"/>
        </w:rPr>
        <w:instrText xml:space="preserve"> PAGEREF _Toc151892222 \h </w:instrText>
      </w:r>
      <w:r w:rsidR="00431F2E" w:rsidRPr="00C51B58">
        <w:rPr>
          <w:noProof/>
          <w:sz w:val="24"/>
          <w:szCs w:val="24"/>
        </w:rPr>
      </w:r>
      <w:r w:rsidR="00431F2E" w:rsidRPr="00C51B58">
        <w:rPr>
          <w:noProof/>
          <w:sz w:val="24"/>
          <w:szCs w:val="24"/>
        </w:rPr>
        <w:fldChar w:fldCharType="separate"/>
      </w:r>
      <w:r w:rsidR="00431F2E" w:rsidRPr="00C51B58">
        <w:rPr>
          <w:noProof/>
          <w:sz w:val="24"/>
          <w:szCs w:val="24"/>
        </w:rPr>
        <w:t>9</w:t>
      </w:r>
      <w:r w:rsidR="00431F2E" w:rsidRPr="00C51B58">
        <w:rPr>
          <w:noProof/>
          <w:sz w:val="24"/>
          <w:szCs w:val="24"/>
        </w:rPr>
        <w:fldChar w:fldCharType="end"/>
      </w:r>
    </w:p>
    <w:p w14:paraId="136BCDCC" w14:textId="7755FFC1"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2:</w:t>
      </w:r>
      <w:r w:rsidRPr="00C51B58">
        <w:rPr>
          <w:noProof/>
          <w:sz w:val="24"/>
          <w:szCs w:val="24"/>
        </w:rPr>
        <w:t xml:space="preserve"> Kategorie bloků ve Scratchi</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3 \h </w:instrText>
      </w:r>
      <w:r w:rsidRPr="00C51B58">
        <w:rPr>
          <w:noProof/>
          <w:sz w:val="24"/>
          <w:szCs w:val="24"/>
        </w:rPr>
      </w:r>
      <w:r w:rsidRPr="00C51B58">
        <w:rPr>
          <w:noProof/>
          <w:sz w:val="24"/>
          <w:szCs w:val="24"/>
        </w:rPr>
        <w:fldChar w:fldCharType="separate"/>
      </w:r>
      <w:r w:rsidRPr="00C51B58">
        <w:rPr>
          <w:noProof/>
          <w:sz w:val="24"/>
          <w:szCs w:val="24"/>
        </w:rPr>
        <w:t>25</w:t>
      </w:r>
      <w:r w:rsidRPr="00C51B58">
        <w:rPr>
          <w:noProof/>
          <w:sz w:val="24"/>
          <w:szCs w:val="24"/>
        </w:rPr>
        <w:fldChar w:fldCharType="end"/>
      </w:r>
    </w:p>
    <w:p w14:paraId="29C2D417" w14:textId="4F282217"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3:</w:t>
      </w:r>
      <w:r w:rsidRPr="00C51B58">
        <w:rPr>
          <w:noProof/>
          <w:sz w:val="24"/>
          <w:szCs w:val="24"/>
        </w:rPr>
        <w:t xml:space="preserve"> Metodický list - Létající Bajtík</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4 \h </w:instrText>
      </w:r>
      <w:r w:rsidRPr="00C51B58">
        <w:rPr>
          <w:noProof/>
          <w:sz w:val="24"/>
          <w:szCs w:val="24"/>
        </w:rPr>
      </w:r>
      <w:r w:rsidRPr="00C51B58">
        <w:rPr>
          <w:noProof/>
          <w:sz w:val="24"/>
          <w:szCs w:val="24"/>
        </w:rPr>
        <w:fldChar w:fldCharType="separate"/>
      </w:r>
      <w:r w:rsidRPr="00C51B58">
        <w:rPr>
          <w:noProof/>
          <w:sz w:val="24"/>
          <w:szCs w:val="24"/>
        </w:rPr>
        <w:t>33</w:t>
      </w:r>
      <w:r w:rsidRPr="00C51B58">
        <w:rPr>
          <w:noProof/>
          <w:sz w:val="24"/>
          <w:szCs w:val="24"/>
        </w:rPr>
        <w:fldChar w:fldCharType="end"/>
      </w:r>
    </w:p>
    <w:p w14:paraId="324F4D0C" w14:textId="7E97C7DB"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4:</w:t>
      </w:r>
      <w:r w:rsidRPr="00C51B58">
        <w:rPr>
          <w:noProof/>
          <w:sz w:val="24"/>
          <w:szCs w:val="24"/>
        </w:rPr>
        <w:t xml:space="preserve"> Metodický list - Pohyb pomocí tlačítek</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5 \h </w:instrText>
      </w:r>
      <w:r w:rsidRPr="00C51B58">
        <w:rPr>
          <w:noProof/>
          <w:sz w:val="24"/>
          <w:szCs w:val="24"/>
        </w:rPr>
      </w:r>
      <w:r w:rsidRPr="00C51B58">
        <w:rPr>
          <w:noProof/>
          <w:sz w:val="24"/>
          <w:szCs w:val="24"/>
        </w:rPr>
        <w:fldChar w:fldCharType="separate"/>
      </w:r>
      <w:r w:rsidRPr="00C51B58">
        <w:rPr>
          <w:noProof/>
          <w:sz w:val="24"/>
          <w:szCs w:val="24"/>
        </w:rPr>
        <w:t>36</w:t>
      </w:r>
      <w:r w:rsidRPr="00C51B58">
        <w:rPr>
          <w:noProof/>
          <w:sz w:val="24"/>
          <w:szCs w:val="24"/>
        </w:rPr>
        <w:fldChar w:fldCharType="end"/>
      </w:r>
    </w:p>
    <w:p w14:paraId="274BA545" w14:textId="28A24E44"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5:</w:t>
      </w:r>
      <w:r w:rsidRPr="00C51B58">
        <w:rPr>
          <w:noProof/>
          <w:sz w:val="24"/>
          <w:szCs w:val="24"/>
        </w:rPr>
        <w:t xml:space="preserve"> Metodický list - Divadlo</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6 \h </w:instrText>
      </w:r>
      <w:r w:rsidRPr="00C51B58">
        <w:rPr>
          <w:noProof/>
          <w:sz w:val="24"/>
          <w:szCs w:val="24"/>
        </w:rPr>
      </w:r>
      <w:r w:rsidRPr="00C51B58">
        <w:rPr>
          <w:noProof/>
          <w:sz w:val="24"/>
          <w:szCs w:val="24"/>
        </w:rPr>
        <w:fldChar w:fldCharType="separate"/>
      </w:r>
      <w:r w:rsidRPr="00C51B58">
        <w:rPr>
          <w:noProof/>
          <w:sz w:val="24"/>
          <w:szCs w:val="24"/>
        </w:rPr>
        <w:t>38</w:t>
      </w:r>
      <w:r w:rsidRPr="00C51B58">
        <w:rPr>
          <w:noProof/>
          <w:sz w:val="24"/>
          <w:szCs w:val="24"/>
        </w:rPr>
        <w:fldChar w:fldCharType="end"/>
      </w:r>
    </w:p>
    <w:p w14:paraId="1C100EBA" w14:textId="5D906FB9"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6:</w:t>
      </w:r>
      <w:r w:rsidRPr="00C51B58">
        <w:rPr>
          <w:noProof/>
          <w:sz w:val="24"/>
          <w:szCs w:val="24"/>
        </w:rPr>
        <w:t xml:space="preserve"> Metodický list - Mandala</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7 \h </w:instrText>
      </w:r>
      <w:r w:rsidRPr="00C51B58">
        <w:rPr>
          <w:noProof/>
          <w:sz w:val="24"/>
          <w:szCs w:val="24"/>
        </w:rPr>
      </w:r>
      <w:r w:rsidRPr="00C51B58">
        <w:rPr>
          <w:noProof/>
          <w:sz w:val="24"/>
          <w:szCs w:val="24"/>
        </w:rPr>
        <w:fldChar w:fldCharType="separate"/>
      </w:r>
      <w:r w:rsidRPr="00C51B58">
        <w:rPr>
          <w:noProof/>
          <w:sz w:val="24"/>
          <w:szCs w:val="24"/>
        </w:rPr>
        <w:t>41</w:t>
      </w:r>
      <w:r w:rsidRPr="00C51B58">
        <w:rPr>
          <w:noProof/>
          <w:sz w:val="24"/>
          <w:szCs w:val="24"/>
        </w:rPr>
        <w:fldChar w:fldCharType="end"/>
      </w:r>
    </w:p>
    <w:p w14:paraId="2F11B410" w14:textId="78FCCCDB"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7:</w:t>
      </w:r>
      <w:r w:rsidRPr="00C51B58">
        <w:rPr>
          <w:noProof/>
          <w:sz w:val="24"/>
          <w:szCs w:val="24"/>
        </w:rPr>
        <w:t xml:space="preserve"> Metodický list - DJ pult</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8 \h </w:instrText>
      </w:r>
      <w:r w:rsidRPr="00C51B58">
        <w:rPr>
          <w:noProof/>
          <w:sz w:val="24"/>
          <w:szCs w:val="24"/>
        </w:rPr>
      </w:r>
      <w:r w:rsidRPr="00C51B58">
        <w:rPr>
          <w:noProof/>
          <w:sz w:val="24"/>
          <w:szCs w:val="24"/>
        </w:rPr>
        <w:fldChar w:fldCharType="separate"/>
      </w:r>
      <w:r w:rsidRPr="00C51B58">
        <w:rPr>
          <w:noProof/>
          <w:sz w:val="24"/>
          <w:szCs w:val="24"/>
        </w:rPr>
        <w:t>43</w:t>
      </w:r>
      <w:r w:rsidRPr="00C51B58">
        <w:rPr>
          <w:noProof/>
          <w:sz w:val="24"/>
          <w:szCs w:val="24"/>
        </w:rPr>
        <w:fldChar w:fldCharType="end"/>
      </w:r>
    </w:p>
    <w:p w14:paraId="55359005" w14:textId="23C3AB87"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8:</w:t>
      </w:r>
      <w:r w:rsidRPr="00C51B58">
        <w:rPr>
          <w:noProof/>
          <w:sz w:val="24"/>
          <w:szCs w:val="24"/>
        </w:rPr>
        <w:t xml:space="preserve"> Metodický list - Malování</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29 \h </w:instrText>
      </w:r>
      <w:r w:rsidRPr="00C51B58">
        <w:rPr>
          <w:noProof/>
          <w:sz w:val="24"/>
          <w:szCs w:val="24"/>
        </w:rPr>
      </w:r>
      <w:r w:rsidRPr="00C51B58">
        <w:rPr>
          <w:noProof/>
          <w:sz w:val="24"/>
          <w:szCs w:val="24"/>
        </w:rPr>
        <w:fldChar w:fldCharType="separate"/>
      </w:r>
      <w:r w:rsidRPr="00C51B58">
        <w:rPr>
          <w:noProof/>
          <w:sz w:val="24"/>
          <w:szCs w:val="24"/>
        </w:rPr>
        <w:t>45</w:t>
      </w:r>
      <w:r w:rsidRPr="00C51B58">
        <w:rPr>
          <w:noProof/>
          <w:sz w:val="24"/>
          <w:szCs w:val="24"/>
        </w:rPr>
        <w:fldChar w:fldCharType="end"/>
      </w:r>
    </w:p>
    <w:p w14:paraId="02E2F13A" w14:textId="60649EB7"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9:</w:t>
      </w:r>
      <w:r w:rsidRPr="00C51B58">
        <w:rPr>
          <w:noProof/>
          <w:sz w:val="24"/>
          <w:szCs w:val="24"/>
        </w:rPr>
        <w:t xml:space="preserve"> Metodický list - Kostka</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0 \h </w:instrText>
      </w:r>
      <w:r w:rsidRPr="00C51B58">
        <w:rPr>
          <w:noProof/>
          <w:sz w:val="24"/>
          <w:szCs w:val="24"/>
        </w:rPr>
      </w:r>
      <w:r w:rsidRPr="00C51B58">
        <w:rPr>
          <w:noProof/>
          <w:sz w:val="24"/>
          <w:szCs w:val="24"/>
        </w:rPr>
        <w:fldChar w:fldCharType="separate"/>
      </w:r>
      <w:r w:rsidRPr="00C51B58">
        <w:rPr>
          <w:noProof/>
          <w:sz w:val="24"/>
          <w:szCs w:val="24"/>
        </w:rPr>
        <w:t>48</w:t>
      </w:r>
      <w:r w:rsidRPr="00C51B58">
        <w:rPr>
          <w:noProof/>
          <w:sz w:val="24"/>
          <w:szCs w:val="24"/>
        </w:rPr>
        <w:fldChar w:fldCharType="end"/>
      </w:r>
    </w:p>
    <w:p w14:paraId="574CF6A4" w14:textId="12C47126"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0:</w:t>
      </w:r>
      <w:r w:rsidRPr="00C51B58">
        <w:rPr>
          <w:noProof/>
          <w:sz w:val="24"/>
          <w:szCs w:val="24"/>
        </w:rPr>
        <w:t xml:space="preserve"> Metodický list - Numerická paměť</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1 \h </w:instrText>
      </w:r>
      <w:r w:rsidRPr="00C51B58">
        <w:rPr>
          <w:noProof/>
          <w:sz w:val="24"/>
          <w:szCs w:val="24"/>
        </w:rPr>
      </w:r>
      <w:r w:rsidRPr="00C51B58">
        <w:rPr>
          <w:noProof/>
          <w:sz w:val="24"/>
          <w:szCs w:val="24"/>
        </w:rPr>
        <w:fldChar w:fldCharType="separate"/>
      </w:r>
      <w:r w:rsidRPr="00C51B58">
        <w:rPr>
          <w:noProof/>
          <w:sz w:val="24"/>
          <w:szCs w:val="24"/>
        </w:rPr>
        <w:t>50</w:t>
      </w:r>
      <w:r w:rsidRPr="00C51B58">
        <w:rPr>
          <w:noProof/>
          <w:sz w:val="24"/>
          <w:szCs w:val="24"/>
        </w:rPr>
        <w:fldChar w:fldCharType="end"/>
      </w:r>
    </w:p>
    <w:p w14:paraId="3E9ED0BD" w14:textId="2FDA3FBB"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1:</w:t>
      </w:r>
      <w:r w:rsidRPr="00C51B58">
        <w:rPr>
          <w:noProof/>
          <w:sz w:val="24"/>
          <w:szCs w:val="24"/>
        </w:rPr>
        <w:t xml:space="preserve"> Metodický list - Sběr banánů</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2 \h </w:instrText>
      </w:r>
      <w:r w:rsidRPr="00C51B58">
        <w:rPr>
          <w:noProof/>
          <w:sz w:val="24"/>
          <w:szCs w:val="24"/>
        </w:rPr>
      </w:r>
      <w:r w:rsidRPr="00C51B58">
        <w:rPr>
          <w:noProof/>
          <w:sz w:val="24"/>
          <w:szCs w:val="24"/>
        </w:rPr>
        <w:fldChar w:fldCharType="separate"/>
      </w:r>
      <w:r w:rsidRPr="00C51B58">
        <w:rPr>
          <w:noProof/>
          <w:sz w:val="24"/>
          <w:szCs w:val="24"/>
        </w:rPr>
        <w:t>52</w:t>
      </w:r>
      <w:r w:rsidRPr="00C51B58">
        <w:rPr>
          <w:noProof/>
          <w:sz w:val="24"/>
          <w:szCs w:val="24"/>
        </w:rPr>
        <w:fldChar w:fldCharType="end"/>
      </w:r>
    </w:p>
    <w:p w14:paraId="6DBAC75C" w14:textId="285F64EB"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2:</w:t>
      </w:r>
      <w:r w:rsidRPr="00C51B58">
        <w:rPr>
          <w:noProof/>
          <w:sz w:val="24"/>
          <w:szCs w:val="24"/>
        </w:rPr>
        <w:t xml:space="preserve"> Metodický list - Dostihy</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3 \h </w:instrText>
      </w:r>
      <w:r w:rsidRPr="00C51B58">
        <w:rPr>
          <w:noProof/>
          <w:sz w:val="24"/>
          <w:szCs w:val="24"/>
        </w:rPr>
      </w:r>
      <w:r w:rsidRPr="00C51B58">
        <w:rPr>
          <w:noProof/>
          <w:sz w:val="24"/>
          <w:szCs w:val="24"/>
        </w:rPr>
        <w:fldChar w:fldCharType="separate"/>
      </w:r>
      <w:r w:rsidRPr="00C51B58">
        <w:rPr>
          <w:noProof/>
          <w:sz w:val="24"/>
          <w:szCs w:val="24"/>
        </w:rPr>
        <w:t>54</w:t>
      </w:r>
      <w:r w:rsidRPr="00C51B58">
        <w:rPr>
          <w:noProof/>
          <w:sz w:val="24"/>
          <w:szCs w:val="24"/>
        </w:rPr>
        <w:fldChar w:fldCharType="end"/>
      </w:r>
    </w:p>
    <w:p w14:paraId="317F196C" w14:textId="5892CC44"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3:</w:t>
      </w:r>
      <w:r w:rsidRPr="00C51B58">
        <w:rPr>
          <w:noProof/>
          <w:sz w:val="24"/>
          <w:szCs w:val="24"/>
        </w:rPr>
        <w:t xml:space="preserve"> Metodický list - Minihra s kuličkou</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4 \h </w:instrText>
      </w:r>
      <w:r w:rsidRPr="00C51B58">
        <w:rPr>
          <w:noProof/>
          <w:sz w:val="24"/>
          <w:szCs w:val="24"/>
        </w:rPr>
      </w:r>
      <w:r w:rsidRPr="00C51B58">
        <w:rPr>
          <w:noProof/>
          <w:sz w:val="24"/>
          <w:szCs w:val="24"/>
        </w:rPr>
        <w:fldChar w:fldCharType="separate"/>
      </w:r>
      <w:r w:rsidRPr="00C51B58">
        <w:rPr>
          <w:noProof/>
          <w:sz w:val="24"/>
          <w:szCs w:val="24"/>
        </w:rPr>
        <w:t>57</w:t>
      </w:r>
      <w:r w:rsidRPr="00C51B58">
        <w:rPr>
          <w:noProof/>
          <w:sz w:val="24"/>
          <w:szCs w:val="24"/>
        </w:rPr>
        <w:fldChar w:fldCharType="end"/>
      </w:r>
    </w:p>
    <w:p w14:paraId="73FF0798" w14:textId="54862366"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4:</w:t>
      </w:r>
      <w:r w:rsidRPr="00C51B58">
        <w:rPr>
          <w:noProof/>
          <w:sz w:val="24"/>
          <w:szCs w:val="24"/>
        </w:rPr>
        <w:t xml:space="preserve"> Metodický list - Lov hmyzu</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5 \h </w:instrText>
      </w:r>
      <w:r w:rsidRPr="00C51B58">
        <w:rPr>
          <w:noProof/>
          <w:sz w:val="24"/>
          <w:szCs w:val="24"/>
        </w:rPr>
      </w:r>
      <w:r w:rsidRPr="00C51B58">
        <w:rPr>
          <w:noProof/>
          <w:sz w:val="24"/>
          <w:szCs w:val="24"/>
        </w:rPr>
        <w:fldChar w:fldCharType="separate"/>
      </w:r>
      <w:r w:rsidRPr="00C51B58">
        <w:rPr>
          <w:noProof/>
          <w:sz w:val="24"/>
          <w:szCs w:val="24"/>
        </w:rPr>
        <w:t>59</w:t>
      </w:r>
      <w:r w:rsidRPr="00C51B58">
        <w:rPr>
          <w:noProof/>
          <w:sz w:val="24"/>
          <w:szCs w:val="24"/>
        </w:rPr>
        <w:fldChar w:fldCharType="end"/>
      </w:r>
    </w:p>
    <w:p w14:paraId="19D33760" w14:textId="3998B75C"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5:</w:t>
      </w:r>
      <w:r w:rsidRPr="00C51B58">
        <w:rPr>
          <w:noProof/>
          <w:sz w:val="24"/>
          <w:szCs w:val="24"/>
        </w:rPr>
        <w:t xml:space="preserve"> Metodický list - Trénink přesnosti</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6 \h </w:instrText>
      </w:r>
      <w:r w:rsidRPr="00C51B58">
        <w:rPr>
          <w:noProof/>
          <w:sz w:val="24"/>
          <w:szCs w:val="24"/>
        </w:rPr>
      </w:r>
      <w:r w:rsidRPr="00C51B58">
        <w:rPr>
          <w:noProof/>
          <w:sz w:val="24"/>
          <w:szCs w:val="24"/>
        </w:rPr>
        <w:fldChar w:fldCharType="separate"/>
      </w:r>
      <w:r w:rsidRPr="00C51B58">
        <w:rPr>
          <w:noProof/>
          <w:sz w:val="24"/>
          <w:szCs w:val="24"/>
        </w:rPr>
        <w:t>62</w:t>
      </w:r>
      <w:r w:rsidRPr="00C51B58">
        <w:rPr>
          <w:noProof/>
          <w:sz w:val="24"/>
          <w:szCs w:val="24"/>
        </w:rPr>
        <w:fldChar w:fldCharType="end"/>
      </w:r>
    </w:p>
    <w:p w14:paraId="570019BE" w14:textId="1AE188DD"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6:</w:t>
      </w:r>
      <w:r w:rsidRPr="00C51B58">
        <w:rPr>
          <w:noProof/>
          <w:sz w:val="24"/>
          <w:szCs w:val="24"/>
        </w:rPr>
        <w:t xml:space="preserve"> Metodický list - Dodgeball</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7 \h </w:instrText>
      </w:r>
      <w:r w:rsidRPr="00C51B58">
        <w:rPr>
          <w:noProof/>
          <w:sz w:val="24"/>
          <w:szCs w:val="24"/>
        </w:rPr>
      </w:r>
      <w:r w:rsidRPr="00C51B58">
        <w:rPr>
          <w:noProof/>
          <w:sz w:val="24"/>
          <w:szCs w:val="24"/>
        </w:rPr>
        <w:fldChar w:fldCharType="separate"/>
      </w:r>
      <w:r w:rsidRPr="00C51B58">
        <w:rPr>
          <w:noProof/>
          <w:sz w:val="24"/>
          <w:szCs w:val="24"/>
        </w:rPr>
        <w:t>64</w:t>
      </w:r>
      <w:r w:rsidRPr="00C51B58">
        <w:rPr>
          <w:noProof/>
          <w:sz w:val="24"/>
          <w:szCs w:val="24"/>
        </w:rPr>
        <w:fldChar w:fldCharType="end"/>
      </w:r>
    </w:p>
    <w:p w14:paraId="39E86CE2" w14:textId="35F9E4E6"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7:</w:t>
      </w:r>
      <w:r w:rsidRPr="00C51B58">
        <w:rPr>
          <w:noProof/>
          <w:sz w:val="24"/>
          <w:szCs w:val="24"/>
        </w:rPr>
        <w:t xml:space="preserve"> Metodický list - Tetris</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8 \h </w:instrText>
      </w:r>
      <w:r w:rsidRPr="00C51B58">
        <w:rPr>
          <w:noProof/>
          <w:sz w:val="24"/>
          <w:szCs w:val="24"/>
        </w:rPr>
      </w:r>
      <w:r w:rsidRPr="00C51B58">
        <w:rPr>
          <w:noProof/>
          <w:sz w:val="24"/>
          <w:szCs w:val="24"/>
        </w:rPr>
        <w:fldChar w:fldCharType="separate"/>
      </w:r>
      <w:r w:rsidRPr="00C51B58">
        <w:rPr>
          <w:noProof/>
          <w:sz w:val="24"/>
          <w:szCs w:val="24"/>
        </w:rPr>
        <w:t>66</w:t>
      </w:r>
      <w:r w:rsidRPr="00C51B58">
        <w:rPr>
          <w:noProof/>
          <w:sz w:val="24"/>
          <w:szCs w:val="24"/>
        </w:rPr>
        <w:fldChar w:fldCharType="end"/>
      </w:r>
    </w:p>
    <w:p w14:paraId="24A5F24B" w14:textId="032427A6"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8:</w:t>
      </w:r>
      <w:r w:rsidRPr="00C51B58">
        <w:rPr>
          <w:noProof/>
          <w:sz w:val="24"/>
          <w:szCs w:val="24"/>
        </w:rPr>
        <w:t xml:space="preserve"> Metodický list - Flappy Bajtík</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39 \h </w:instrText>
      </w:r>
      <w:r w:rsidRPr="00C51B58">
        <w:rPr>
          <w:noProof/>
          <w:sz w:val="24"/>
          <w:szCs w:val="24"/>
        </w:rPr>
      </w:r>
      <w:r w:rsidRPr="00C51B58">
        <w:rPr>
          <w:noProof/>
          <w:sz w:val="24"/>
          <w:szCs w:val="24"/>
        </w:rPr>
        <w:fldChar w:fldCharType="separate"/>
      </w:r>
      <w:r w:rsidRPr="00C51B58">
        <w:rPr>
          <w:noProof/>
          <w:sz w:val="24"/>
          <w:szCs w:val="24"/>
        </w:rPr>
        <w:t>68</w:t>
      </w:r>
      <w:r w:rsidRPr="00C51B58">
        <w:rPr>
          <w:noProof/>
          <w:sz w:val="24"/>
          <w:szCs w:val="24"/>
        </w:rPr>
        <w:fldChar w:fldCharType="end"/>
      </w:r>
    </w:p>
    <w:p w14:paraId="0D4CF912" w14:textId="6A097D49"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Tabulka 19:</w:t>
      </w:r>
      <w:r w:rsidRPr="00C51B58">
        <w:rPr>
          <w:noProof/>
          <w:sz w:val="24"/>
          <w:szCs w:val="24"/>
        </w:rPr>
        <w:t xml:space="preserve"> Metodický list - Útok asteroidů</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40 \h </w:instrText>
      </w:r>
      <w:r w:rsidRPr="00C51B58">
        <w:rPr>
          <w:noProof/>
          <w:sz w:val="24"/>
          <w:szCs w:val="24"/>
        </w:rPr>
      </w:r>
      <w:r w:rsidRPr="00C51B58">
        <w:rPr>
          <w:noProof/>
          <w:sz w:val="24"/>
          <w:szCs w:val="24"/>
        </w:rPr>
        <w:fldChar w:fldCharType="separate"/>
      </w:r>
      <w:r w:rsidRPr="00C51B58">
        <w:rPr>
          <w:noProof/>
          <w:sz w:val="24"/>
          <w:szCs w:val="24"/>
        </w:rPr>
        <w:t>70</w:t>
      </w:r>
      <w:r w:rsidRPr="00C51B58">
        <w:rPr>
          <w:noProof/>
          <w:sz w:val="24"/>
          <w:szCs w:val="24"/>
        </w:rPr>
        <w:fldChar w:fldCharType="end"/>
      </w:r>
    </w:p>
    <w:p w14:paraId="5CFBE880" w14:textId="1A7FA22E" w:rsidR="00431F2E" w:rsidRPr="00C51B58" w:rsidRDefault="00431F2E">
      <w:pPr>
        <w:pStyle w:val="Seznamobrzk"/>
        <w:tabs>
          <w:tab w:val="right" w:leader="dot" w:pos="9061"/>
        </w:tabs>
        <w:rPr>
          <w:rFonts w:eastAsiaTheme="minorEastAsia"/>
          <w:noProof/>
          <w:kern w:val="2"/>
          <w:sz w:val="24"/>
          <w:szCs w:val="24"/>
          <w:lang w:eastAsia="cs-CZ"/>
          <w14:ligatures w14:val="standardContextual"/>
        </w:rPr>
      </w:pPr>
      <w:r w:rsidRPr="00C51B58">
        <w:rPr>
          <w:b/>
          <w:bCs/>
          <w:noProof/>
          <w:sz w:val="24"/>
          <w:szCs w:val="24"/>
        </w:rPr>
        <w:t xml:space="preserve">Tabulka 20: </w:t>
      </w:r>
      <w:r w:rsidRPr="00C51B58">
        <w:rPr>
          <w:noProof/>
          <w:sz w:val="24"/>
          <w:szCs w:val="24"/>
        </w:rPr>
        <w:t>Metodický list - Had</w:t>
      </w:r>
      <w:r w:rsidRPr="00C51B58">
        <w:rPr>
          <w:noProof/>
          <w:sz w:val="24"/>
          <w:szCs w:val="24"/>
        </w:rPr>
        <w:tab/>
      </w:r>
      <w:r w:rsidRPr="00C51B58">
        <w:rPr>
          <w:noProof/>
          <w:sz w:val="24"/>
          <w:szCs w:val="24"/>
        </w:rPr>
        <w:fldChar w:fldCharType="begin"/>
      </w:r>
      <w:r w:rsidRPr="00C51B58">
        <w:rPr>
          <w:noProof/>
          <w:sz w:val="24"/>
          <w:szCs w:val="24"/>
        </w:rPr>
        <w:instrText xml:space="preserve"> PAGEREF _Toc151892241 \h </w:instrText>
      </w:r>
      <w:r w:rsidRPr="00C51B58">
        <w:rPr>
          <w:noProof/>
          <w:sz w:val="24"/>
          <w:szCs w:val="24"/>
        </w:rPr>
      </w:r>
      <w:r w:rsidRPr="00C51B58">
        <w:rPr>
          <w:noProof/>
          <w:sz w:val="24"/>
          <w:szCs w:val="24"/>
        </w:rPr>
        <w:fldChar w:fldCharType="separate"/>
      </w:r>
      <w:r w:rsidRPr="00C51B58">
        <w:rPr>
          <w:noProof/>
          <w:sz w:val="24"/>
          <w:szCs w:val="24"/>
        </w:rPr>
        <w:t>74</w:t>
      </w:r>
      <w:r w:rsidRPr="00C51B58">
        <w:rPr>
          <w:noProof/>
          <w:sz w:val="24"/>
          <w:szCs w:val="24"/>
        </w:rPr>
        <w:fldChar w:fldCharType="end"/>
      </w:r>
    </w:p>
    <w:p w14:paraId="2D3AAD82" w14:textId="04575B7B" w:rsidR="00C51B58" w:rsidRPr="00C51B58" w:rsidRDefault="008D3171" w:rsidP="00E10A76">
      <w:pPr>
        <w:pStyle w:val="ODSTAVEC"/>
        <w:ind w:firstLine="0"/>
        <w:rPr>
          <w:sz w:val="2"/>
          <w:szCs w:val="2"/>
        </w:rPr>
        <w:sectPr w:rsidR="00C51B58" w:rsidRPr="00C51B58" w:rsidSect="00CB3E14">
          <w:footerReference w:type="default" r:id="rId93"/>
          <w:pgSz w:w="11906" w:h="16838" w:code="9"/>
          <w:pgMar w:top="1418" w:right="1134" w:bottom="1418" w:left="1701" w:header="709" w:footer="709" w:gutter="0"/>
          <w:cols w:space="708"/>
          <w:docGrid w:linePitch="360"/>
        </w:sectPr>
      </w:pPr>
      <w:r w:rsidRPr="00C51B58">
        <w:rPr>
          <w:szCs w:val="24"/>
        </w:rPr>
        <w:fldChar w:fldCharType="end"/>
      </w:r>
    </w:p>
    <w:p w14:paraId="2463C91E" w14:textId="4D20F4AC" w:rsidR="00BA063B" w:rsidRPr="00C51B58" w:rsidRDefault="00BA063B" w:rsidP="00C51B58">
      <w:pPr>
        <w:pStyle w:val="ZDROJOBRZEK"/>
        <w:jc w:val="left"/>
        <w:rPr>
          <w:sz w:val="2"/>
          <w:szCs w:val="2"/>
        </w:rPr>
      </w:pPr>
    </w:p>
    <w:sectPr w:rsidR="00BA063B" w:rsidRPr="00C51B58" w:rsidSect="00C51B58">
      <w:footerReference w:type="default" r:id="rId94"/>
      <w:pgSz w:w="11906" w:h="16838" w:code="9"/>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F33E5" w14:textId="77777777" w:rsidR="005B7F23" w:rsidRDefault="005B7F23" w:rsidP="00945433">
      <w:pPr>
        <w:spacing w:after="0" w:line="240" w:lineRule="auto"/>
      </w:pPr>
      <w:r>
        <w:separator/>
      </w:r>
    </w:p>
  </w:endnote>
  <w:endnote w:type="continuationSeparator" w:id="0">
    <w:p w14:paraId="3316A048" w14:textId="77777777" w:rsidR="005B7F23" w:rsidRDefault="005B7F23"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A3595" w14:textId="77777777" w:rsidR="005B7F23" w:rsidRDefault="005B7F23" w:rsidP="00945433">
      <w:pPr>
        <w:spacing w:after="0" w:line="240" w:lineRule="auto"/>
      </w:pPr>
      <w:r>
        <w:separator/>
      </w:r>
    </w:p>
  </w:footnote>
  <w:footnote w:type="continuationSeparator" w:id="0">
    <w:p w14:paraId="364311D7" w14:textId="77777777" w:rsidR="005B7F23" w:rsidRDefault="005B7F23"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047A"/>
    <w:multiLevelType w:val="hybridMultilevel"/>
    <w:tmpl w:val="48E2565A"/>
    <w:lvl w:ilvl="0" w:tplc="2EFE197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F74D67"/>
    <w:multiLevelType w:val="hybridMultilevel"/>
    <w:tmpl w:val="FB360CF4"/>
    <w:lvl w:ilvl="0" w:tplc="3AA2C09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443CEB"/>
    <w:multiLevelType w:val="hybridMultilevel"/>
    <w:tmpl w:val="B4E66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3577E"/>
    <w:multiLevelType w:val="hybridMultilevel"/>
    <w:tmpl w:val="0554B2A8"/>
    <w:lvl w:ilvl="0" w:tplc="28968800">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2223020"/>
    <w:multiLevelType w:val="hybridMultilevel"/>
    <w:tmpl w:val="88187FA0"/>
    <w:lvl w:ilvl="0" w:tplc="492C8562">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D6C84"/>
    <w:multiLevelType w:val="hybridMultilevel"/>
    <w:tmpl w:val="8C52A700"/>
    <w:lvl w:ilvl="0" w:tplc="5498BC98">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D227BF9"/>
    <w:multiLevelType w:val="hybridMultilevel"/>
    <w:tmpl w:val="759A3A4E"/>
    <w:lvl w:ilvl="0" w:tplc="7A801456">
      <w:numFmt w:val="bullet"/>
      <w:lvlText w:val="-"/>
      <w:lvlJc w:val="left"/>
      <w:pPr>
        <w:ind w:left="1224" w:hanging="360"/>
      </w:pPr>
      <w:rPr>
        <w:rFonts w:ascii="Times New Roman" w:eastAsiaTheme="minorHAnsi" w:hAnsi="Times New Roman" w:cs="Times New Roman" w:hint="default"/>
      </w:rPr>
    </w:lvl>
    <w:lvl w:ilvl="1" w:tplc="04050003" w:tentative="1">
      <w:start w:val="1"/>
      <w:numFmt w:val="bullet"/>
      <w:lvlText w:val="o"/>
      <w:lvlJc w:val="left"/>
      <w:pPr>
        <w:ind w:left="1944" w:hanging="360"/>
      </w:pPr>
      <w:rPr>
        <w:rFonts w:ascii="Courier New" w:hAnsi="Courier New" w:cs="Courier New" w:hint="default"/>
      </w:rPr>
    </w:lvl>
    <w:lvl w:ilvl="2" w:tplc="04050005" w:tentative="1">
      <w:start w:val="1"/>
      <w:numFmt w:val="bullet"/>
      <w:lvlText w:val=""/>
      <w:lvlJc w:val="left"/>
      <w:pPr>
        <w:ind w:left="2664" w:hanging="360"/>
      </w:pPr>
      <w:rPr>
        <w:rFonts w:ascii="Wingdings" w:hAnsi="Wingdings" w:hint="default"/>
      </w:rPr>
    </w:lvl>
    <w:lvl w:ilvl="3" w:tplc="04050001" w:tentative="1">
      <w:start w:val="1"/>
      <w:numFmt w:val="bullet"/>
      <w:lvlText w:val=""/>
      <w:lvlJc w:val="left"/>
      <w:pPr>
        <w:ind w:left="3384" w:hanging="360"/>
      </w:pPr>
      <w:rPr>
        <w:rFonts w:ascii="Symbol" w:hAnsi="Symbol" w:hint="default"/>
      </w:rPr>
    </w:lvl>
    <w:lvl w:ilvl="4" w:tplc="04050003" w:tentative="1">
      <w:start w:val="1"/>
      <w:numFmt w:val="bullet"/>
      <w:lvlText w:val="o"/>
      <w:lvlJc w:val="left"/>
      <w:pPr>
        <w:ind w:left="4104" w:hanging="360"/>
      </w:pPr>
      <w:rPr>
        <w:rFonts w:ascii="Courier New" w:hAnsi="Courier New" w:cs="Courier New" w:hint="default"/>
      </w:rPr>
    </w:lvl>
    <w:lvl w:ilvl="5" w:tplc="04050005" w:tentative="1">
      <w:start w:val="1"/>
      <w:numFmt w:val="bullet"/>
      <w:lvlText w:val=""/>
      <w:lvlJc w:val="left"/>
      <w:pPr>
        <w:ind w:left="4824" w:hanging="360"/>
      </w:pPr>
      <w:rPr>
        <w:rFonts w:ascii="Wingdings" w:hAnsi="Wingdings" w:hint="default"/>
      </w:rPr>
    </w:lvl>
    <w:lvl w:ilvl="6" w:tplc="04050001" w:tentative="1">
      <w:start w:val="1"/>
      <w:numFmt w:val="bullet"/>
      <w:lvlText w:val=""/>
      <w:lvlJc w:val="left"/>
      <w:pPr>
        <w:ind w:left="5544" w:hanging="360"/>
      </w:pPr>
      <w:rPr>
        <w:rFonts w:ascii="Symbol" w:hAnsi="Symbol" w:hint="default"/>
      </w:rPr>
    </w:lvl>
    <w:lvl w:ilvl="7" w:tplc="04050003" w:tentative="1">
      <w:start w:val="1"/>
      <w:numFmt w:val="bullet"/>
      <w:lvlText w:val="o"/>
      <w:lvlJc w:val="left"/>
      <w:pPr>
        <w:ind w:left="6264" w:hanging="360"/>
      </w:pPr>
      <w:rPr>
        <w:rFonts w:ascii="Courier New" w:hAnsi="Courier New" w:cs="Courier New" w:hint="default"/>
      </w:rPr>
    </w:lvl>
    <w:lvl w:ilvl="8" w:tplc="04050005" w:tentative="1">
      <w:start w:val="1"/>
      <w:numFmt w:val="bullet"/>
      <w:lvlText w:val=""/>
      <w:lvlJc w:val="left"/>
      <w:pPr>
        <w:ind w:left="6984" w:hanging="360"/>
      </w:pPr>
      <w:rPr>
        <w:rFonts w:ascii="Wingdings" w:hAnsi="Wingdings" w:hint="default"/>
      </w:rPr>
    </w:lvl>
  </w:abstractNum>
  <w:abstractNum w:abstractNumId="13"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5C26F6B"/>
    <w:multiLevelType w:val="hybridMultilevel"/>
    <w:tmpl w:val="D0701850"/>
    <w:lvl w:ilvl="0" w:tplc="F9420FB4">
      <w:numFmt w:val="bullet"/>
      <w:lvlText w:val="-"/>
      <w:lvlJc w:val="left"/>
      <w:pPr>
        <w:ind w:left="864" w:hanging="360"/>
      </w:pPr>
      <w:rPr>
        <w:rFonts w:ascii="Times New Roman" w:eastAsiaTheme="minorHAnsi" w:hAnsi="Times New Roman" w:cs="Times New Roman" w:hint="default"/>
      </w:rPr>
    </w:lvl>
    <w:lvl w:ilvl="1" w:tplc="04050003" w:tentative="1">
      <w:start w:val="1"/>
      <w:numFmt w:val="bullet"/>
      <w:lvlText w:val="o"/>
      <w:lvlJc w:val="left"/>
      <w:pPr>
        <w:ind w:left="1584" w:hanging="360"/>
      </w:pPr>
      <w:rPr>
        <w:rFonts w:ascii="Courier New" w:hAnsi="Courier New" w:cs="Courier New" w:hint="default"/>
      </w:rPr>
    </w:lvl>
    <w:lvl w:ilvl="2" w:tplc="04050005" w:tentative="1">
      <w:start w:val="1"/>
      <w:numFmt w:val="bullet"/>
      <w:lvlText w:val=""/>
      <w:lvlJc w:val="left"/>
      <w:pPr>
        <w:ind w:left="2304" w:hanging="360"/>
      </w:pPr>
      <w:rPr>
        <w:rFonts w:ascii="Wingdings" w:hAnsi="Wingdings" w:hint="default"/>
      </w:rPr>
    </w:lvl>
    <w:lvl w:ilvl="3" w:tplc="04050001" w:tentative="1">
      <w:start w:val="1"/>
      <w:numFmt w:val="bullet"/>
      <w:lvlText w:val=""/>
      <w:lvlJc w:val="left"/>
      <w:pPr>
        <w:ind w:left="3024" w:hanging="360"/>
      </w:pPr>
      <w:rPr>
        <w:rFonts w:ascii="Symbol" w:hAnsi="Symbol" w:hint="default"/>
      </w:rPr>
    </w:lvl>
    <w:lvl w:ilvl="4" w:tplc="04050003" w:tentative="1">
      <w:start w:val="1"/>
      <w:numFmt w:val="bullet"/>
      <w:lvlText w:val="o"/>
      <w:lvlJc w:val="left"/>
      <w:pPr>
        <w:ind w:left="3744" w:hanging="360"/>
      </w:pPr>
      <w:rPr>
        <w:rFonts w:ascii="Courier New" w:hAnsi="Courier New" w:cs="Courier New" w:hint="default"/>
      </w:rPr>
    </w:lvl>
    <w:lvl w:ilvl="5" w:tplc="04050005" w:tentative="1">
      <w:start w:val="1"/>
      <w:numFmt w:val="bullet"/>
      <w:lvlText w:val=""/>
      <w:lvlJc w:val="left"/>
      <w:pPr>
        <w:ind w:left="4464" w:hanging="360"/>
      </w:pPr>
      <w:rPr>
        <w:rFonts w:ascii="Wingdings" w:hAnsi="Wingdings" w:hint="default"/>
      </w:rPr>
    </w:lvl>
    <w:lvl w:ilvl="6" w:tplc="04050001" w:tentative="1">
      <w:start w:val="1"/>
      <w:numFmt w:val="bullet"/>
      <w:lvlText w:val=""/>
      <w:lvlJc w:val="left"/>
      <w:pPr>
        <w:ind w:left="5184" w:hanging="360"/>
      </w:pPr>
      <w:rPr>
        <w:rFonts w:ascii="Symbol" w:hAnsi="Symbol" w:hint="default"/>
      </w:rPr>
    </w:lvl>
    <w:lvl w:ilvl="7" w:tplc="04050003" w:tentative="1">
      <w:start w:val="1"/>
      <w:numFmt w:val="bullet"/>
      <w:lvlText w:val="o"/>
      <w:lvlJc w:val="left"/>
      <w:pPr>
        <w:ind w:left="5904" w:hanging="360"/>
      </w:pPr>
      <w:rPr>
        <w:rFonts w:ascii="Courier New" w:hAnsi="Courier New" w:cs="Courier New" w:hint="default"/>
      </w:rPr>
    </w:lvl>
    <w:lvl w:ilvl="8" w:tplc="04050005" w:tentative="1">
      <w:start w:val="1"/>
      <w:numFmt w:val="bullet"/>
      <w:lvlText w:val=""/>
      <w:lvlJc w:val="left"/>
      <w:pPr>
        <w:ind w:left="6624" w:hanging="360"/>
      </w:pPr>
      <w:rPr>
        <w:rFonts w:ascii="Wingdings" w:hAnsi="Wingdings" w:hint="default"/>
      </w:rPr>
    </w:lvl>
  </w:abstractNum>
  <w:abstractNum w:abstractNumId="15" w15:restartNumberingAfterBreak="0">
    <w:nsid w:val="49F03BFD"/>
    <w:multiLevelType w:val="hybridMultilevel"/>
    <w:tmpl w:val="B4E66C9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EC06E4A"/>
    <w:multiLevelType w:val="hybridMultilevel"/>
    <w:tmpl w:val="8AE261F6"/>
    <w:lvl w:ilvl="0" w:tplc="C826D31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14832"/>
    <w:multiLevelType w:val="hybridMultilevel"/>
    <w:tmpl w:val="8AD0F868"/>
    <w:lvl w:ilvl="0" w:tplc="605885E6">
      <w:start w:val="1"/>
      <w:numFmt w:val="decimal"/>
      <w:lvlText w:val="[%1]"/>
      <w:lvlJc w:val="left"/>
      <w:pPr>
        <w:ind w:left="720" w:hanging="493"/>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A5E07"/>
    <w:multiLevelType w:val="hybridMultilevel"/>
    <w:tmpl w:val="9948DD66"/>
    <w:lvl w:ilvl="0" w:tplc="992A603E">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D2D3066"/>
    <w:multiLevelType w:val="hybridMultilevel"/>
    <w:tmpl w:val="3F54D4E0"/>
    <w:lvl w:ilvl="0" w:tplc="21C02A7C">
      <w:start w:val="3"/>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3BB106B"/>
    <w:multiLevelType w:val="hybridMultilevel"/>
    <w:tmpl w:val="C4660CD8"/>
    <w:lvl w:ilvl="0" w:tplc="1CF8C344">
      <w:start w:val="3"/>
      <w:numFmt w:val="bullet"/>
      <w:lvlText w:val="–"/>
      <w:lvlJc w:val="left"/>
      <w:pPr>
        <w:ind w:left="420" w:hanging="360"/>
      </w:pPr>
      <w:rPr>
        <w:rFonts w:ascii="Times New Roman" w:eastAsiaTheme="minorHAnsi"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9"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13"/>
  </w:num>
  <w:num w:numId="2" w16cid:durableId="560560390">
    <w:abstractNumId w:val="25"/>
  </w:num>
  <w:num w:numId="3" w16cid:durableId="459416063">
    <w:abstractNumId w:val="24"/>
  </w:num>
  <w:num w:numId="4" w16cid:durableId="1189292157">
    <w:abstractNumId w:val="4"/>
  </w:num>
  <w:num w:numId="5" w16cid:durableId="1011183610">
    <w:abstractNumId w:val="27"/>
  </w:num>
  <w:num w:numId="6" w16cid:durableId="1836874432">
    <w:abstractNumId w:val="19"/>
  </w:num>
  <w:num w:numId="7" w16cid:durableId="125894987">
    <w:abstractNumId w:val="17"/>
  </w:num>
  <w:num w:numId="8" w16cid:durableId="375349850">
    <w:abstractNumId w:val="26"/>
  </w:num>
  <w:num w:numId="9" w16cid:durableId="1800880105">
    <w:abstractNumId w:val="3"/>
  </w:num>
  <w:num w:numId="10" w16cid:durableId="242883757">
    <w:abstractNumId w:val="18"/>
  </w:num>
  <w:num w:numId="11" w16cid:durableId="557134114">
    <w:abstractNumId w:val="8"/>
  </w:num>
  <w:num w:numId="12" w16cid:durableId="563107631">
    <w:abstractNumId w:val="9"/>
  </w:num>
  <w:num w:numId="13" w16cid:durableId="71976356">
    <w:abstractNumId w:val="21"/>
  </w:num>
  <w:num w:numId="14" w16cid:durableId="638144646">
    <w:abstractNumId w:val="10"/>
  </w:num>
  <w:num w:numId="15" w16cid:durableId="390814189">
    <w:abstractNumId w:val="20"/>
  </w:num>
  <w:num w:numId="16" w16cid:durableId="187840968">
    <w:abstractNumId w:val="29"/>
  </w:num>
  <w:num w:numId="17" w16cid:durableId="844783661">
    <w:abstractNumId w:val="7"/>
  </w:num>
  <w:num w:numId="18" w16cid:durableId="924459041">
    <w:abstractNumId w:val="15"/>
  </w:num>
  <w:num w:numId="19" w16cid:durableId="1454205004">
    <w:abstractNumId w:val="2"/>
  </w:num>
  <w:num w:numId="20" w16cid:durableId="1830560219">
    <w:abstractNumId w:val="0"/>
  </w:num>
  <w:num w:numId="21" w16cid:durableId="1797287700">
    <w:abstractNumId w:val="5"/>
  </w:num>
  <w:num w:numId="22" w16cid:durableId="2073043016">
    <w:abstractNumId w:val="6"/>
  </w:num>
  <w:num w:numId="23" w16cid:durableId="236403605">
    <w:abstractNumId w:val="23"/>
  </w:num>
  <w:num w:numId="24" w16cid:durableId="138110217">
    <w:abstractNumId w:val="16"/>
  </w:num>
  <w:num w:numId="25" w16cid:durableId="1763260630">
    <w:abstractNumId w:val="11"/>
  </w:num>
  <w:num w:numId="26" w16cid:durableId="1310088031">
    <w:abstractNumId w:val="1"/>
  </w:num>
  <w:num w:numId="27" w16cid:durableId="1189686047">
    <w:abstractNumId w:val="28"/>
  </w:num>
  <w:num w:numId="28" w16cid:durableId="269091257">
    <w:abstractNumId w:val="22"/>
  </w:num>
  <w:num w:numId="29" w16cid:durableId="1421636885">
    <w:abstractNumId w:val="14"/>
  </w:num>
  <w:num w:numId="30" w16cid:durableId="1855536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2486"/>
    <w:rsid w:val="00053F02"/>
    <w:rsid w:val="00054050"/>
    <w:rsid w:val="00057872"/>
    <w:rsid w:val="0006039D"/>
    <w:rsid w:val="000660BB"/>
    <w:rsid w:val="000720B8"/>
    <w:rsid w:val="00073881"/>
    <w:rsid w:val="0007646E"/>
    <w:rsid w:val="000839CD"/>
    <w:rsid w:val="00084099"/>
    <w:rsid w:val="00085845"/>
    <w:rsid w:val="00085AB1"/>
    <w:rsid w:val="0009271E"/>
    <w:rsid w:val="00097E45"/>
    <w:rsid w:val="000A02CA"/>
    <w:rsid w:val="000A033A"/>
    <w:rsid w:val="000A0F2F"/>
    <w:rsid w:val="000A5CDA"/>
    <w:rsid w:val="000B0833"/>
    <w:rsid w:val="000B1CD4"/>
    <w:rsid w:val="000B2AA8"/>
    <w:rsid w:val="000C0F37"/>
    <w:rsid w:val="000C31E8"/>
    <w:rsid w:val="000D1372"/>
    <w:rsid w:val="000D16BA"/>
    <w:rsid w:val="000D6A27"/>
    <w:rsid w:val="000E14B0"/>
    <w:rsid w:val="00103E15"/>
    <w:rsid w:val="00112276"/>
    <w:rsid w:val="00114764"/>
    <w:rsid w:val="001154A9"/>
    <w:rsid w:val="001341B5"/>
    <w:rsid w:val="001400D7"/>
    <w:rsid w:val="001411CD"/>
    <w:rsid w:val="001425F8"/>
    <w:rsid w:val="00143C79"/>
    <w:rsid w:val="00147D67"/>
    <w:rsid w:val="001531B6"/>
    <w:rsid w:val="001539B6"/>
    <w:rsid w:val="00153C02"/>
    <w:rsid w:val="001553CC"/>
    <w:rsid w:val="00156088"/>
    <w:rsid w:val="00157D73"/>
    <w:rsid w:val="0016009C"/>
    <w:rsid w:val="001615E7"/>
    <w:rsid w:val="00161919"/>
    <w:rsid w:val="00167F7A"/>
    <w:rsid w:val="00173B52"/>
    <w:rsid w:val="00175B31"/>
    <w:rsid w:val="001810BC"/>
    <w:rsid w:val="00181C0D"/>
    <w:rsid w:val="00192193"/>
    <w:rsid w:val="001935E5"/>
    <w:rsid w:val="00194FEA"/>
    <w:rsid w:val="001A4543"/>
    <w:rsid w:val="001A6CDD"/>
    <w:rsid w:val="001A7586"/>
    <w:rsid w:val="001B0626"/>
    <w:rsid w:val="001B3C8B"/>
    <w:rsid w:val="001B487A"/>
    <w:rsid w:val="001B771D"/>
    <w:rsid w:val="001C450D"/>
    <w:rsid w:val="001C5536"/>
    <w:rsid w:val="001C5E64"/>
    <w:rsid w:val="001D070D"/>
    <w:rsid w:val="001D33CC"/>
    <w:rsid w:val="001D3CA0"/>
    <w:rsid w:val="001D5645"/>
    <w:rsid w:val="001E11AF"/>
    <w:rsid w:val="001E1ADF"/>
    <w:rsid w:val="001E2D90"/>
    <w:rsid w:val="001F201F"/>
    <w:rsid w:val="002015F5"/>
    <w:rsid w:val="002158BC"/>
    <w:rsid w:val="00226D0E"/>
    <w:rsid w:val="00231A9A"/>
    <w:rsid w:val="00250870"/>
    <w:rsid w:val="00254336"/>
    <w:rsid w:val="002546DC"/>
    <w:rsid w:val="00255514"/>
    <w:rsid w:val="00257D3B"/>
    <w:rsid w:val="002652C3"/>
    <w:rsid w:val="0027579A"/>
    <w:rsid w:val="002773FE"/>
    <w:rsid w:val="00281172"/>
    <w:rsid w:val="00286102"/>
    <w:rsid w:val="00290CEB"/>
    <w:rsid w:val="00290D02"/>
    <w:rsid w:val="002A2029"/>
    <w:rsid w:val="002A4A2E"/>
    <w:rsid w:val="002A6A38"/>
    <w:rsid w:val="002B0A67"/>
    <w:rsid w:val="002C248D"/>
    <w:rsid w:val="002D6E85"/>
    <w:rsid w:val="002D793E"/>
    <w:rsid w:val="002E1A88"/>
    <w:rsid w:val="002E29AC"/>
    <w:rsid w:val="002E33E2"/>
    <w:rsid w:val="002E380C"/>
    <w:rsid w:val="002F7C9A"/>
    <w:rsid w:val="00303A49"/>
    <w:rsid w:val="00315013"/>
    <w:rsid w:val="003171C1"/>
    <w:rsid w:val="00322B5A"/>
    <w:rsid w:val="0032477F"/>
    <w:rsid w:val="00325A95"/>
    <w:rsid w:val="00326E16"/>
    <w:rsid w:val="00335B6B"/>
    <w:rsid w:val="00346885"/>
    <w:rsid w:val="0034694E"/>
    <w:rsid w:val="00350D0A"/>
    <w:rsid w:val="00350D2E"/>
    <w:rsid w:val="0035142A"/>
    <w:rsid w:val="00352199"/>
    <w:rsid w:val="00355B83"/>
    <w:rsid w:val="00355D04"/>
    <w:rsid w:val="003565C6"/>
    <w:rsid w:val="00356D27"/>
    <w:rsid w:val="00364DB7"/>
    <w:rsid w:val="003667FF"/>
    <w:rsid w:val="00376320"/>
    <w:rsid w:val="00376A71"/>
    <w:rsid w:val="0038248B"/>
    <w:rsid w:val="00395FE9"/>
    <w:rsid w:val="003A3B87"/>
    <w:rsid w:val="003A5362"/>
    <w:rsid w:val="003C3D8E"/>
    <w:rsid w:val="003D1CC9"/>
    <w:rsid w:val="003D7F37"/>
    <w:rsid w:val="003E250B"/>
    <w:rsid w:val="003E3FCE"/>
    <w:rsid w:val="00416220"/>
    <w:rsid w:val="00420A92"/>
    <w:rsid w:val="004222EC"/>
    <w:rsid w:val="00423C98"/>
    <w:rsid w:val="00424272"/>
    <w:rsid w:val="00427DFB"/>
    <w:rsid w:val="00431F2E"/>
    <w:rsid w:val="0043266A"/>
    <w:rsid w:val="004463AA"/>
    <w:rsid w:val="00451D6C"/>
    <w:rsid w:val="0045388A"/>
    <w:rsid w:val="004556B5"/>
    <w:rsid w:val="00457340"/>
    <w:rsid w:val="00462823"/>
    <w:rsid w:val="004654C8"/>
    <w:rsid w:val="00470589"/>
    <w:rsid w:val="00471104"/>
    <w:rsid w:val="00473B2B"/>
    <w:rsid w:val="00473C2B"/>
    <w:rsid w:val="0047508D"/>
    <w:rsid w:val="004758AD"/>
    <w:rsid w:val="004832EA"/>
    <w:rsid w:val="004866CB"/>
    <w:rsid w:val="00486A37"/>
    <w:rsid w:val="00495846"/>
    <w:rsid w:val="00496277"/>
    <w:rsid w:val="00496B53"/>
    <w:rsid w:val="004A21EA"/>
    <w:rsid w:val="004A241B"/>
    <w:rsid w:val="004A31AB"/>
    <w:rsid w:val="004A3DA3"/>
    <w:rsid w:val="004A572C"/>
    <w:rsid w:val="004B1F71"/>
    <w:rsid w:val="004B40EA"/>
    <w:rsid w:val="004B59C1"/>
    <w:rsid w:val="004C748B"/>
    <w:rsid w:val="004D367D"/>
    <w:rsid w:val="004D59B7"/>
    <w:rsid w:val="004E7563"/>
    <w:rsid w:val="004E7DEA"/>
    <w:rsid w:val="004F6529"/>
    <w:rsid w:val="004F73A5"/>
    <w:rsid w:val="0050191A"/>
    <w:rsid w:val="00501999"/>
    <w:rsid w:val="0051276F"/>
    <w:rsid w:val="00521ED6"/>
    <w:rsid w:val="00531D30"/>
    <w:rsid w:val="00540FCA"/>
    <w:rsid w:val="005423CD"/>
    <w:rsid w:val="0056251F"/>
    <w:rsid w:val="00564DBB"/>
    <w:rsid w:val="00567264"/>
    <w:rsid w:val="005709A1"/>
    <w:rsid w:val="00573E2F"/>
    <w:rsid w:val="00574E3F"/>
    <w:rsid w:val="0058338D"/>
    <w:rsid w:val="0058347E"/>
    <w:rsid w:val="00583657"/>
    <w:rsid w:val="005927DC"/>
    <w:rsid w:val="00595AC2"/>
    <w:rsid w:val="005960D4"/>
    <w:rsid w:val="005A1A78"/>
    <w:rsid w:val="005B3CA2"/>
    <w:rsid w:val="005B5A9D"/>
    <w:rsid w:val="005B7B48"/>
    <w:rsid w:val="005B7EAE"/>
    <w:rsid w:val="005B7F23"/>
    <w:rsid w:val="005C10EF"/>
    <w:rsid w:val="005C2528"/>
    <w:rsid w:val="005C318D"/>
    <w:rsid w:val="005C6359"/>
    <w:rsid w:val="005D1EF0"/>
    <w:rsid w:val="005D36C1"/>
    <w:rsid w:val="005D59B8"/>
    <w:rsid w:val="0060220B"/>
    <w:rsid w:val="0060367C"/>
    <w:rsid w:val="00607259"/>
    <w:rsid w:val="00611A3A"/>
    <w:rsid w:val="00612C72"/>
    <w:rsid w:val="00614416"/>
    <w:rsid w:val="00617713"/>
    <w:rsid w:val="00617D7C"/>
    <w:rsid w:val="00626908"/>
    <w:rsid w:val="00634080"/>
    <w:rsid w:val="00634354"/>
    <w:rsid w:val="006402E0"/>
    <w:rsid w:val="0064169F"/>
    <w:rsid w:val="0064272F"/>
    <w:rsid w:val="00646480"/>
    <w:rsid w:val="00654071"/>
    <w:rsid w:val="00657A73"/>
    <w:rsid w:val="006678DD"/>
    <w:rsid w:val="006728A3"/>
    <w:rsid w:val="00677D37"/>
    <w:rsid w:val="006861AC"/>
    <w:rsid w:val="00690B8B"/>
    <w:rsid w:val="00697372"/>
    <w:rsid w:val="006976EF"/>
    <w:rsid w:val="006A0883"/>
    <w:rsid w:val="006A5816"/>
    <w:rsid w:val="006A5FB3"/>
    <w:rsid w:val="006B64F7"/>
    <w:rsid w:val="006C01FC"/>
    <w:rsid w:val="006C68EB"/>
    <w:rsid w:val="006D04D1"/>
    <w:rsid w:val="006D04E9"/>
    <w:rsid w:val="006E7B8C"/>
    <w:rsid w:val="006F3EB9"/>
    <w:rsid w:val="00701370"/>
    <w:rsid w:val="00704309"/>
    <w:rsid w:val="00710966"/>
    <w:rsid w:val="00713386"/>
    <w:rsid w:val="00713893"/>
    <w:rsid w:val="00714FF8"/>
    <w:rsid w:val="007179B9"/>
    <w:rsid w:val="00721D04"/>
    <w:rsid w:val="00721DE0"/>
    <w:rsid w:val="00722A2D"/>
    <w:rsid w:val="00724767"/>
    <w:rsid w:val="00725F46"/>
    <w:rsid w:val="00727C45"/>
    <w:rsid w:val="00735F32"/>
    <w:rsid w:val="007440CA"/>
    <w:rsid w:val="00750FF2"/>
    <w:rsid w:val="007565E7"/>
    <w:rsid w:val="00757E58"/>
    <w:rsid w:val="00757F85"/>
    <w:rsid w:val="007603D7"/>
    <w:rsid w:val="00761F74"/>
    <w:rsid w:val="00764F64"/>
    <w:rsid w:val="00771E0F"/>
    <w:rsid w:val="007731D2"/>
    <w:rsid w:val="00781571"/>
    <w:rsid w:val="00783132"/>
    <w:rsid w:val="0079111D"/>
    <w:rsid w:val="00794C79"/>
    <w:rsid w:val="00796592"/>
    <w:rsid w:val="0079795C"/>
    <w:rsid w:val="007A07C1"/>
    <w:rsid w:val="007A1F00"/>
    <w:rsid w:val="007B139B"/>
    <w:rsid w:val="007B3052"/>
    <w:rsid w:val="007B619D"/>
    <w:rsid w:val="007C4F9A"/>
    <w:rsid w:val="007C5577"/>
    <w:rsid w:val="007C5C9E"/>
    <w:rsid w:val="007C7473"/>
    <w:rsid w:val="007D11B8"/>
    <w:rsid w:val="007F6E2B"/>
    <w:rsid w:val="00800197"/>
    <w:rsid w:val="00801A71"/>
    <w:rsid w:val="00807C13"/>
    <w:rsid w:val="00810E3C"/>
    <w:rsid w:val="008165E2"/>
    <w:rsid w:val="0082216A"/>
    <w:rsid w:val="00823FC3"/>
    <w:rsid w:val="008318A4"/>
    <w:rsid w:val="0083253E"/>
    <w:rsid w:val="00833F23"/>
    <w:rsid w:val="00835BB8"/>
    <w:rsid w:val="00837617"/>
    <w:rsid w:val="008438AA"/>
    <w:rsid w:val="00846320"/>
    <w:rsid w:val="00847B70"/>
    <w:rsid w:val="0085286F"/>
    <w:rsid w:val="0086400A"/>
    <w:rsid w:val="008655BE"/>
    <w:rsid w:val="00875225"/>
    <w:rsid w:val="00880B39"/>
    <w:rsid w:val="008832F0"/>
    <w:rsid w:val="00887602"/>
    <w:rsid w:val="008877D0"/>
    <w:rsid w:val="008955FE"/>
    <w:rsid w:val="008A0534"/>
    <w:rsid w:val="008A156A"/>
    <w:rsid w:val="008A1F97"/>
    <w:rsid w:val="008A21A2"/>
    <w:rsid w:val="008A53BB"/>
    <w:rsid w:val="008B5755"/>
    <w:rsid w:val="008C11D7"/>
    <w:rsid w:val="008C31F5"/>
    <w:rsid w:val="008C50DD"/>
    <w:rsid w:val="008D2CCD"/>
    <w:rsid w:val="008D3171"/>
    <w:rsid w:val="008E2405"/>
    <w:rsid w:val="008E3EB1"/>
    <w:rsid w:val="008F1A27"/>
    <w:rsid w:val="008F7B04"/>
    <w:rsid w:val="009019D2"/>
    <w:rsid w:val="009028A7"/>
    <w:rsid w:val="009035B0"/>
    <w:rsid w:val="009056F0"/>
    <w:rsid w:val="0091323B"/>
    <w:rsid w:val="00913586"/>
    <w:rsid w:val="00915EEE"/>
    <w:rsid w:val="00916257"/>
    <w:rsid w:val="00921D56"/>
    <w:rsid w:val="009235CA"/>
    <w:rsid w:val="00934F63"/>
    <w:rsid w:val="00942BB9"/>
    <w:rsid w:val="009440AB"/>
    <w:rsid w:val="00944AAB"/>
    <w:rsid w:val="00945433"/>
    <w:rsid w:val="0094610E"/>
    <w:rsid w:val="00947850"/>
    <w:rsid w:val="00960278"/>
    <w:rsid w:val="00971113"/>
    <w:rsid w:val="00973EF3"/>
    <w:rsid w:val="00982235"/>
    <w:rsid w:val="009943CF"/>
    <w:rsid w:val="009955BD"/>
    <w:rsid w:val="00996605"/>
    <w:rsid w:val="009A0B26"/>
    <w:rsid w:val="009B3776"/>
    <w:rsid w:val="009B5EB3"/>
    <w:rsid w:val="009C1C51"/>
    <w:rsid w:val="009C4779"/>
    <w:rsid w:val="009D0580"/>
    <w:rsid w:val="009E0E4B"/>
    <w:rsid w:val="009E2852"/>
    <w:rsid w:val="009E2877"/>
    <w:rsid w:val="009E67BA"/>
    <w:rsid w:val="009F6BEF"/>
    <w:rsid w:val="00A0191D"/>
    <w:rsid w:val="00A03583"/>
    <w:rsid w:val="00A05DBF"/>
    <w:rsid w:val="00A120D9"/>
    <w:rsid w:val="00A358F6"/>
    <w:rsid w:val="00A403BB"/>
    <w:rsid w:val="00A40DE1"/>
    <w:rsid w:val="00A4117A"/>
    <w:rsid w:val="00A411EC"/>
    <w:rsid w:val="00A530B4"/>
    <w:rsid w:val="00A7062B"/>
    <w:rsid w:val="00A74BF8"/>
    <w:rsid w:val="00A8650A"/>
    <w:rsid w:val="00A931CD"/>
    <w:rsid w:val="00AA0AA1"/>
    <w:rsid w:val="00AA0C47"/>
    <w:rsid w:val="00AA205F"/>
    <w:rsid w:val="00AA6B1F"/>
    <w:rsid w:val="00AA7242"/>
    <w:rsid w:val="00AB6F48"/>
    <w:rsid w:val="00AC0FF1"/>
    <w:rsid w:val="00AC22B6"/>
    <w:rsid w:val="00AD0C5F"/>
    <w:rsid w:val="00AD12E3"/>
    <w:rsid w:val="00AD6E17"/>
    <w:rsid w:val="00AE3D32"/>
    <w:rsid w:val="00AE55D0"/>
    <w:rsid w:val="00AF29A7"/>
    <w:rsid w:val="00AF5244"/>
    <w:rsid w:val="00B0138A"/>
    <w:rsid w:val="00B05F27"/>
    <w:rsid w:val="00B06456"/>
    <w:rsid w:val="00B07FC9"/>
    <w:rsid w:val="00B22E0F"/>
    <w:rsid w:val="00B2325B"/>
    <w:rsid w:val="00B249F7"/>
    <w:rsid w:val="00B31332"/>
    <w:rsid w:val="00B368F3"/>
    <w:rsid w:val="00B44EB9"/>
    <w:rsid w:val="00B45120"/>
    <w:rsid w:val="00B45BDB"/>
    <w:rsid w:val="00B503FB"/>
    <w:rsid w:val="00B51BBA"/>
    <w:rsid w:val="00B5365B"/>
    <w:rsid w:val="00B56546"/>
    <w:rsid w:val="00B5797C"/>
    <w:rsid w:val="00B63CB5"/>
    <w:rsid w:val="00B71AD9"/>
    <w:rsid w:val="00B81201"/>
    <w:rsid w:val="00B82A6B"/>
    <w:rsid w:val="00B85692"/>
    <w:rsid w:val="00B85702"/>
    <w:rsid w:val="00B919E3"/>
    <w:rsid w:val="00B928A4"/>
    <w:rsid w:val="00B9294F"/>
    <w:rsid w:val="00B933AC"/>
    <w:rsid w:val="00B9680A"/>
    <w:rsid w:val="00BA063B"/>
    <w:rsid w:val="00BA179E"/>
    <w:rsid w:val="00BA6D8C"/>
    <w:rsid w:val="00BA7912"/>
    <w:rsid w:val="00BB13EA"/>
    <w:rsid w:val="00BC5C1A"/>
    <w:rsid w:val="00BE074C"/>
    <w:rsid w:val="00BE26F6"/>
    <w:rsid w:val="00BE55AF"/>
    <w:rsid w:val="00BF2EE0"/>
    <w:rsid w:val="00BF5AF6"/>
    <w:rsid w:val="00BF5F37"/>
    <w:rsid w:val="00BF7792"/>
    <w:rsid w:val="00C04C27"/>
    <w:rsid w:val="00C07E3E"/>
    <w:rsid w:val="00C16CE6"/>
    <w:rsid w:val="00C22DC0"/>
    <w:rsid w:val="00C25D28"/>
    <w:rsid w:val="00C26CCB"/>
    <w:rsid w:val="00C2766D"/>
    <w:rsid w:val="00C327D8"/>
    <w:rsid w:val="00C32F53"/>
    <w:rsid w:val="00C37C15"/>
    <w:rsid w:val="00C40831"/>
    <w:rsid w:val="00C4098C"/>
    <w:rsid w:val="00C51B58"/>
    <w:rsid w:val="00C63169"/>
    <w:rsid w:val="00C64F4C"/>
    <w:rsid w:val="00C66E28"/>
    <w:rsid w:val="00C70BFE"/>
    <w:rsid w:val="00C732DF"/>
    <w:rsid w:val="00C73A09"/>
    <w:rsid w:val="00C73DE7"/>
    <w:rsid w:val="00C844C5"/>
    <w:rsid w:val="00C8454C"/>
    <w:rsid w:val="00C86F32"/>
    <w:rsid w:val="00C87AB5"/>
    <w:rsid w:val="00CA41CC"/>
    <w:rsid w:val="00CA429A"/>
    <w:rsid w:val="00CB37B7"/>
    <w:rsid w:val="00CB3E14"/>
    <w:rsid w:val="00CB400E"/>
    <w:rsid w:val="00CB5881"/>
    <w:rsid w:val="00CB7404"/>
    <w:rsid w:val="00CC03C6"/>
    <w:rsid w:val="00CD480E"/>
    <w:rsid w:val="00CF0758"/>
    <w:rsid w:val="00CF08AB"/>
    <w:rsid w:val="00D04B7C"/>
    <w:rsid w:val="00D06BB6"/>
    <w:rsid w:val="00D26C3C"/>
    <w:rsid w:val="00D26C4A"/>
    <w:rsid w:val="00D27701"/>
    <w:rsid w:val="00D27E3A"/>
    <w:rsid w:val="00D3661F"/>
    <w:rsid w:val="00D3715B"/>
    <w:rsid w:val="00D4228C"/>
    <w:rsid w:val="00D44952"/>
    <w:rsid w:val="00D51AD7"/>
    <w:rsid w:val="00D51E0B"/>
    <w:rsid w:val="00D54C87"/>
    <w:rsid w:val="00D62E5C"/>
    <w:rsid w:val="00D640B6"/>
    <w:rsid w:val="00D738BB"/>
    <w:rsid w:val="00D75584"/>
    <w:rsid w:val="00D756CD"/>
    <w:rsid w:val="00D8213E"/>
    <w:rsid w:val="00D846FB"/>
    <w:rsid w:val="00D91D8F"/>
    <w:rsid w:val="00DB49F5"/>
    <w:rsid w:val="00DB4F3D"/>
    <w:rsid w:val="00DC4794"/>
    <w:rsid w:val="00DC4AE9"/>
    <w:rsid w:val="00DC528F"/>
    <w:rsid w:val="00E105C8"/>
    <w:rsid w:val="00E10A76"/>
    <w:rsid w:val="00E11A3A"/>
    <w:rsid w:val="00E1338F"/>
    <w:rsid w:val="00E13C9A"/>
    <w:rsid w:val="00E16960"/>
    <w:rsid w:val="00E30616"/>
    <w:rsid w:val="00E30D92"/>
    <w:rsid w:val="00E55BEB"/>
    <w:rsid w:val="00E73015"/>
    <w:rsid w:val="00E74642"/>
    <w:rsid w:val="00E74ED4"/>
    <w:rsid w:val="00E856D7"/>
    <w:rsid w:val="00E85A6D"/>
    <w:rsid w:val="00E90A4D"/>
    <w:rsid w:val="00EA0704"/>
    <w:rsid w:val="00EA0C37"/>
    <w:rsid w:val="00EA42A6"/>
    <w:rsid w:val="00EA4C04"/>
    <w:rsid w:val="00EA53B9"/>
    <w:rsid w:val="00EB45EF"/>
    <w:rsid w:val="00EC007F"/>
    <w:rsid w:val="00ED1F4E"/>
    <w:rsid w:val="00EE1CB9"/>
    <w:rsid w:val="00EE254D"/>
    <w:rsid w:val="00EF0142"/>
    <w:rsid w:val="00EF7FB1"/>
    <w:rsid w:val="00F03AD0"/>
    <w:rsid w:val="00F0776C"/>
    <w:rsid w:val="00F11453"/>
    <w:rsid w:val="00F11A93"/>
    <w:rsid w:val="00F16923"/>
    <w:rsid w:val="00F17E4B"/>
    <w:rsid w:val="00F30647"/>
    <w:rsid w:val="00F43ACB"/>
    <w:rsid w:val="00F52A51"/>
    <w:rsid w:val="00F55C12"/>
    <w:rsid w:val="00F572EF"/>
    <w:rsid w:val="00F61957"/>
    <w:rsid w:val="00F63C50"/>
    <w:rsid w:val="00F708CB"/>
    <w:rsid w:val="00F70B01"/>
    <w:rsid w:val="00F70BCB"/>
    <w:rsid w:val="00F71EAB"/>
    <w:rsid w:val="00F756D9"/>
    <w:rsid w:val="00F776E1"/>
    <w:rsid w:val="00F830B1"/>
    <w:rsid w:val="00F844B2"/>
    <w:rsid w:val="00F86BA8"/>
    <w:rsid w:val="00FA3EDC"/>
    <w:rsid w:val="00FA7C7B"/>
    <w:rsid w:val="00FB0117"/>
    <w:rsid w:val="00FB02EF"/>
    <w:rsid w:val="00FB359B"/>
    <w:rsid w:val="00FB397D"/>
    <w:rsid w:val="00FB3D18"/>
    <w:rsid w:val="00FB4DBB"/>
    <w:rsid w:val="00FD1342"/>
    <w:rsid w:val="00FD1BC3"/>
    <w:rsid w:val="00FD4D63"/>
    <w:rsid w:val="00FE0B95"/>
    <w:rsid w:val="00FE0EC2"/>
    <w:rsid w:val="00FE2EAE"/>
    <w:rsid w:val="00FE5E8F"/>
    <w:rsid w:val="00FE62E3"/>
    <w:rsid w:val="00FE6CAF"/>
    <w:rsid w:val="00FE7838"/>
    <w:rsid w:val="00FF0CF8"/>
    <w:rsid w:val="00FF15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docId w15:val="{522341B4-3114-446D-8C4B-70F1CDA1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 w:type="table" w:styleId="Svtltabulkasmkou1">
    <w:name w:val="Grid Table 1 Light"/>
    <w:basedOn w:val="Normlntabulka"/>
    <w:uiPriority w:val="46"/>
    <w:rsid w:val="00D26C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903756">
      <w:bodyDiv w:val="1"/>
      <w:marLeft w:val="0"/>
      <w:marRight w:val="0"/>
      <w:marTop w:val="0"/>
      <w:marBottom w:val="0"/>
      <w:divBdr>
        <w:top w:val="none" w:sz="0" w:space="0" w:color="auto"/>
        <w:left w:val="none" w:sz="0" w:space="0" w:color="auto"/>
        <w:bottom w:val="none" w:sz="0" w:space="0" w:color="auto"/>
        <w:right w:val="none" w:sz="0" w:space="0" w:color="auto"/>
      </w:divBdr>
    </w:div>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1892765879">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cratch.mit.edu" TargetMode="Externa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hyperlink" Target="https://eprints.soton.ac.uk/356481/1/Selby_Woollard_bg_soton_eprints.pdf" TargetMode="External"/><Relationship Id="rId89" Type="http://schemas.openxmlformats.org/officeDocument/2006/relationships/hyperlink" Target="https://files.eric.ed.gov/fulltext/EJ918910.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hyperlink" Target="https://nandbox.com/visual-programming-vs-traditional-programming-full-guide/" TargetMode="Externa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blockly-demo.appspot.com/static/demos/code/index.html" TargetMode="External"/><Relationship Id="rId11" Type="http://schemas.openxmlformats.org/officeDocument/2006/relationships/footer" Target="footer1.xml"/><Relationship Id="rId24" Type="http://schemas.openxmlformats.org/officeDocument/2006/relationships/hyperlink" Target="https://leopardjs.com"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hyperlink" Target="https://scratch.mit.edu/users/kvetda00/projects/" TargetMode="External"/><Relationship Id="rId87" Type="http://schemas.openxmlformats.org/officeDocument/2006/relationships/hyperlink" Target="http://bit.ly/1sFikJX" TargetMode="External"/><Relationship Id="rId5" Type="http://schemas.openxmlformats.org/officeDocument/2006/relationships/numbering" Target="numbering.xml"/><Relationship Id="rId61" Type="http://schemas.openxmlformats.org/officeDocument/2006/relationships/image" Target="media/image47.png"/><Relationship Id="rId82" Type="http://schemas.openxmlformats.org/officeDocument/2006/relationships/hyperlink" Target="https://www.msmt.cz/uploads/DigiStrategie.pdf" TargetMode="External"/><Relationship Id="rId90" Type="http://schemas.openxmlformats.org/officeDocument/2006/relationships/hyperlink" Target="https://ieeexplore.ieee.org/document/9320477" TargetMode="External"/><Relationship Id="rId95"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s://github.com/davidkveton/kveton_bc" TargetMode="External"/><Relationship Id="rId85" Type="http://schemas.openxmlformats.org/officeDocument/2006/relationships/hyperlink" Target="https://www.researchgate.net/publication/220613338_Computer_science_A_language_of_technology" TargetMode="External"/><Relationship Id="rId93"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hyperlink" Target="https://www.imysleni.cz/informaticke-mysleni/co-je-informaticke-mysleni" TargetMode="External"/><Relationship Id="rId88" Type="http://schemas.openxmlformats.org/officeDocument/2006/relationships/hyperlink" Target="https://digigram.cz/files/2019/06/VM1.1-Koncept-DG.pdf" TargetMode="External"/><Relationship Id="rId91" Type="http://schemas.openxmlformats.org/officeDocument/2006/relationships/hyperlink" Target="http://ksiresearchorg.ipage.com/vlss/journal/VLSS2017/vlss17paper_10.pdf"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hyperlink" Target="http://www.assnstrategies.com/pdf/ISTEPositionProfileFinal.pdf" TargetMode="External"/><Relationship Id="rId86" Type="http://schemas.openxmlformats.org/officeDocument/2006/relationships/hyperlink" Target="https://www.imysleni.cz/clanky/priklady/23-hledani-darculevin?fbclid=IwAR3wpkcVVV0JxcB_up9tCbKz38dAilA3huMyAysUM6pToVQSBuJ%20P7PKKQCM" TargetMode="External"/><Relationship Id="rId9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38</TotalTime>
  <Pages>83</Pages>
  <Words>11907</Words>
  <Characters>70258</Characters>
  <Application>Microsoft Office Word</Application>
  <DocSecurity>0</DocSecurity>
  <Lines>585</Lines>
  <Paragraphs>16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43</cp:revision>
  <dcterms:created xsi:type="dcterms:W3CDTF">2022-11-21T12:25:00Z</dcterms:created>
  <dcterms:modified xsi:type="dcterms:W3CDTF">2023-11-2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